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5888A" w14:textId="77777777" w:rsidR="00057A06" w:rsidRDefault="00885280">
      <w:pPr>
        <w:pStyle w:val="Title"/>
      </w:pPr>
      <w:r>
        <w:t>9. Assessment of the Pacific Ocean Perch Stock in the Gulf of Alaska</w:t>
      </w:r>
    </w:p>
    <w:p w14:paraId="3AF3D7FF" w14:textId="6911C34E" w:rsidR="00057A06" w:rsidRDefault="00885280">
      <w:pPr>
        <w:pStyle w:val="Author"/>
      </w:pPr>
      <w:r>
        <w:t>Maia S. Kapur, Peter-John F. Hulson, Benjamin C. Williams</w:t>
      </w:r>
      <w:r w:rsidR="00076502">
        <w:t>, and Bridget Ferriss</w:t>
      </w:r>
    </w:p>
    <w:p w14:paraId="37B21E84" w14:textId="77777777" w:rsidR="00057A06" w:rsidRDefault="00885280">
      <w:pPr>
        <w:pStyle w:val="Date"/>
      </w:pPr>
      <w:r>
        <w:t>November 2023</w:t>
      </w:r>
    </w:p>
    <w:p w14:paraId="47497DC0" w14:textId="77777777" w:rsidR="00057A06" w:rsidRDefault="00885280">
      <w:pPr>
        <w:pStyle w:val="FirstParagraph"/>
      </w:pPr>
      <w:r>
        <w:t xml:space="preserve">This report may be cited as: Kapur, M.S., Hulson, P-J., Williams, B.C., 2023. Assessment of the Pacific Ocean Perch Stock in the Gulf of Alaska. North Pacific Fishery Management Council, Anchorage, AK. Available from </w:t>
      </w:r>
      <w:hyperlink r:id="rId7">
        <w:r>
          <w:rPr>
            <w:rStyle w:val="Hyperlink"/>
          </w:rPr>
          <w:t>https://www.npfmc.org/library/safe-reports/</w:t>
        </w:r>
      </w:hyperlink>
    </w:p>
    <w:p w14:paraId="696A19BF" w14:textId="77777777" w:rsidR="00057A06" w:rsidRDefault="00885280">
      <w:pPr>
        <w:pStyle w:val="Heading1"/>
      </w:pPr>
      <w:bookmarkStart w:id="0" w:name="executive-summary"/>
      <w:r>
        <w:t>Executive Summary</w:t>
      </w:r>
    </w:p>
    <w:p w14:paraId="266A9CEA" w14:textId="77777777" w:rsidR="00057A06" w:rsidRDefault="00885280">
      <w:pPr>
        <w:pStyle w:val="Heading2"/>
      </w:pPr>
      <w:bookmarkStart w:id="1" w:name="summary-of-changes-in-assessment-inputs"/>
      <w:r>
        <w:t>Summary of Changes in Assessment Inputs</w:t>
      </w:r>
    </w:p>
    <w:p w14:paraId="63127F64" w14:textId="25DB0237" w:rsidR="00057A06" w:rsidRDefault="00885280">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How Future Catch is Specified</w:t>
        </w:r>
      </w:hyperlink>
      <w:r>
        <w:t xml:space="preserve"> for details). Additional changes to input data include 2023 bottom trawl survey biomass, 2022 fishery age composition data, and 2021 survey age composition.</w:t>
      </w:r>
    </w:p>
    <w:p w14:paraId="57AE1CFB" w14:textId="77777777" w:rsidR="00057A06" w:rsidRDefault="00885280">
      <w:pPr>
        <w:pStyle w:val="BodyText"/>
      </w:pPr>
      <w:r>
        <w:rPr>
          <w:i/>
          <w:iCs/>
        </w:rPr>
        <w:t>Changes in the assessment methodology</w:t>
      </w:r>
      <w:r>
        <w:t xml:space="preserve">: The assessment methodology is the same as the most recent assessment (Hulson </w:t>
      </w:r>
      <w:r>
        <w:rPr>
          <w:i/>
          <w:iCs/>
        </w:rPr>
        <w:t>et al.</w:t>
      </w:r>
      <w:r>
        <w:t xml:space="preserve"> 2021).</w:t>
      </w:r>
    </w:p>
    <w:p w14:paraId="4D9ABA7A" w14:textId="77777777" w:rsidR="00057A06" w:rsidRDefault="00885280">
      <w:r>
        <w:br w:type="page"/>
      </w:r>
    </w:p>
    <w:p w14:paraId="43F0A65F" w14:textId="77777777" w:rsidR="00057A06" w:rsidRDefault="00885280">
      <w:pPr>
        <w:pStyle w:val="Heading2"/>
      </w:pPr>
      <w:bookmarkStart w:id="2" w:name="summary-of-results"/>
      <w:bookmarkEnd w:id="1"/>
      <w:r>
        <w:lastRenderedPageBreak/>
        <w:t>Summary of Results</w:t>
      </w:r>
    </w:p>
    <w:p w14:paraId="022B725E" w14:textId="77777777" w:rsidR="00057A06" w:rsidRDefault="00885280">
      <w:pPr>
        <w:pStyle w:val="FirstParagraph"/>
      </w:pPr>
      <w:r>
        <w:t>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ocean perch are summarized in the following table. The stock is not subject to overfishing, is not currently overfished, nor is it approaching a condi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057A06" w14:paraId="5E513C79"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CF2A2F"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9223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specified</w:t>
            </w:r>
            <w:r>
              <w:rPr>
                <w:rFonts w:eastAsia="Times New Roman" w:cs="Times New Roman"/>
                <w:i/>
                <w:color w:val="000000"/>
                <w:sz w:val="18"/>
                <w:szCs w:val="18"/>
              </w:rPr>
              <w:t xml:space="preserve">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92E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recommended</w:t>
            </w:r>
            <w:r>
              <w:rPr>
                <w:rFonts w:eastAsia="Times New Roman" w:cs="Times New Roman"/>
                <w:i/>
                <w:color w:val="000000"/>
                <w:sz w:val="18"/>
                <w:szCs w:val="18"/>
              </w:rPr>
              <w:t xml:space="preserve"> this</w:t>
            </w:r>
            <w:r>
              <w:rPr>
                <w:rFonts w:eastAsia="Times New Roman" w:cs="Times New Roman"/>
                <w:color w:val="000000"/>
                <w:sz w:val="18"/>
                <w:szCs w:val="18"/>
              </w:rPr>
              <w:t xml:space="preserve"> year for:</w:t>
            </w:r>
          </w:p>
        </w:tc>
      </w:tr>
      <w:tr w:rsidR="00057A06" w14:paraId="05BB9580"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D89D04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07802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CCC5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BC95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FA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057A06" w14:paraId="473D093D"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2F3F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371C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7BB0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F1E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F410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r>
      <w:tr w:rsidR="00057A06" w14:paraId="4308AB1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9833B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04C30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BC62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A1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6C626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r>
      <w:tr w:rsidR="00057A06" w14:paraId="09CB853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873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A29F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A9C7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B2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9674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8,753</w:t>
            </w:r>
          </w:p>
        </w:tc>
      </w:tr>
      <w:tr w:rsidR="00057A06" w14:paraId="415A531A"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C1EC2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CE92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999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06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007A2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1,384</w:t>
            </w:r>
          </w:p>
        </w:tc>
      </w:tr>
      <w:tr w:rsidR="00057A06" w14:paraId="0BA1DFC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32E3BD" w14:textId="77777777" w:rsidR="00057A06" w:rsidRPr="00076502" w:rsidRDefault="00885280" w:rsidP="00076502">
            <w:pPr>
              <w:pBdr>
                <w:top w:val="none" w:sz="0" w:space="0" w:color="000000"/>
                <w:left w:val="none" w:sz="0" w:space="0" w:color="000000"/>
                <w:bottom w:val="none" w:sz="0" w:space="0" w:color="000000"/>
                <w:right w:val="none" w:sz="0" w:space="0" w:color="000000"/>
              </w:pBdr>
              <w:spacing w:before="100" w:after="100"/>
              <w:ind w:left="345" w:right="100"/>
              <w:rPr>
                <w:i/>
              </w:rPr>
            </w:pPr>
            <w:r w:rsidRPr="00076502">
              <w:rPr>
                <w:rFonts w:eastAsia="Times New Roman" w:cs="Times New Roman"/>
                <w:color w:val="000000"/>
                <w:sz w:val="18"/>
                <w:szCs w:val="18"/>
              </w:rPr>
              <w:t>B</w:t>
            </w:r>
            <w:r w:rsidRPr="00076502">
              <w:rPr>
                <w:rFonts w:eastAsia="Times New Roman" w:cs="Times New Roman"/>
                <w:i/>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57949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EC30E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C2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CD14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r>
      <w:tr w:rsidR="00057A06" w14:paraId="63DDAA1D"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2501F" w14:textId="77777777" w:rsidR="00057A06" w:rsidRDefault="00885280" w:rsidP="00076502">
            <w:pPr>
              <w:pBdr>
                <w:top w:val="none" w:sz="0" w:space="0" w:color="000000"/>
                <w:left w:val="none" w:sz="0" w:space="0" w:color="000000"/>
                <w:bottom w:val="none" w:sz="0" w:space="0" w:color="000000"/>
                <w:right w:val="none" w:sz="0" w:space="0" w:color="000000"/>
              </w:pBdr>
              <w:spacing w:before="100" w:after="10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40</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98A10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65AB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F62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A137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r>
      <w:tr w:rsidR="00057A06" w14:paraId="5E7182B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3FEB7" w14:textId="77777777" w:rsidR="00057A06" w:rsidRDefault="00885280" w:rsidP="00076502">
            <w:pPr>
              <w:pBdr>
                <w:top w:val="none" w:sz="0" w:space="0" w:color="000000"/>
                <w:left w:val="none" w:sz="0" w:space="0" w:color="000000"/>
                <w:bottom w:val="none" w:sz="0" w:space="0" w:color="000000"/>
                <w:right w:val="none" w:sz="0" w:space="0" w:color="000000"/>
              </w:pBdr>
              <w:spacing w:before="100" w:after="10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35</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DF86B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F612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3D7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658A2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r>
      <w:tr w:rsidR="00057A06" w14:paraId="08167AA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B04EDE" w14:textId="77777777" w:rsidR="00057A06" w:rsidRDefault="00885280" w:rsidP="00076502">
            <w:pPr>
              <w:pBdr>
                <w:top w:val="none" w:sz="0" w:space="0" w:color="000000"/>
                <w:left w:val="none" w:sz="0" w:space="0" w:color="000000"/>
                <w:bottom w:val="none" w:sz="0" w:space="0" w:color="000000"/>
                <w:right w:val="none" w:sz="0" w:space="0" w:color="000000"/>
              </w:pBdr>
              <w:spacing w:before="100" w:after="100"/>
              <w:ind w:left="345" w:right="100"/>
            </w:pPr>
            <w:r>
              <w:rPr>
                <w:rFonts w:eastAsia="Times New Roman" w:cs="Times New Roman"/>
                <w:color w:val="000000"/>
                <w:sz w:val="18"/>
                <w:szCs w:val="18"/>
              </w:rPr>
              <w:t>F</w:t>
            </w:r>
            <w:r w:rsidRPr="00076502">
              <w:rPr>
                <w:rFonts w:eastAsia="Times New Roman" w:cs="Times New Roman"/>
                <w:i/>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CE70D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CAD76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07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A2D01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r>
      <w:tr w:rsidR="00057A06" w14:paraId="5347AFC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6CCA4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9A30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52356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82F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244A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057A06" w14:paraId="69691DE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04FE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74F64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18DA9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77B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BB5C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057A06" w14:paraId="58FF6B8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AE2B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D0202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DC6F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3E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5F18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5,835</w:t>
            </w:r>
          </w:p>
        </w:tc>
      </w:tr>
      <w:tr w:rsidR="00057A06" w14:paraId="4F3CA5C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CCBA9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DF9B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0174F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E3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3C30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057A06" w14:paraId="4422E66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4AF8CE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DBDE8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99B49C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AAC9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6CE1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057A06" w14:paraId="7F5C731C"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D0F6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75898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B1F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057A06" w14:paraId="0F8A67FC"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B8E47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821ADA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F0ED1C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1B1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62CE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r>
      <w:tr w:rsidR="00057A06" w14:paraId="2C699EB6"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C3F78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FBCCB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EA283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3FE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41B28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r>
      <w:tr w:rsidR="00057A06" w14:paraId="6A548A3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FA672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46E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2C9A3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5DE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EDE41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057A06" w14:paraId="3825519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4758D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28096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EFE3B7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D20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1D2BC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057A06" w14:paraId="379A372B"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B75DE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p>
        </w:tc>
      </w:tr>
    </w:tbl>
    <w:p w14:paraId="324334B4" w14:textId="77777777" w:rsidR="00057A06" w:rsidRDefault="00885280">
      <w:r>
        <w:br w:type="page"/>
      </w:r>
    </w:p>
    <w:p w14:paraId="5749AD30" w14:textId="77777777" w:rsidR="00057A06" w:rsidRDefault="00885280">
      <w:pPr>
        <w:pStyle w:val="Heading2"/>
      </w:pPr>
      <w:bookmarkStart w:id="3" w:name="area-allocation-of-catches"/>
      <w:bookmarkEnd w:id="2"/>
      <w:r>
        <w:lastRenderedPageBreak/>
        <w:t>Area Allocation of Catches</w:t>
      </w:r>
    </w:p>
    <w:p w14:paraId="4085F56F" w14:textId="77777777" w:rsidR="00057A06" w:rsidRDefault="00885280">
      <w:pPr>
        <w:pStyle w:val="BlockText"/>
      </w:pPr>
      <w:r>
        <w:t xml:space="preserve">The apportionment of catches for 2024 and 2025 was conducted using the REMA model using the same assumptions as in 2021. Details on the workflow to calculate apportionment are provided in </w:t>
      </w:r>
      <w:hyperlink w:anchor="apportionment">
        <w:r>
          <w:rPr>
            <w:rStyle w:val="Hyperlink"/>
          </w:rPr>
          <w:t>Area Allocation of Catches</w:t>
        </w:r>
      </w:hyperlink>
      <w:r>
        <w:t>.</w:t>
      </w:r>
    </w:p>
    <w:p w14:paraId="6E258BD9" w14:textId="77777777" w:rsidR="00057A06" w:rsidRDefault="00885280">
      <w:pPr>
        <w:pStyle w:val="FirstParagraph"/>
      </w:pPr>
      <w:r>
        <w:t>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remains separate because of concerns regarding stock structure differences in the SEO vs other areas. Per the 2012 Groundfish Plan team</w:t>
      </w:r>
      <w:r w:rsidR="00C57C9E">
        <w:t xml:space="preserve"> recommendation</w:t>
      </w:r>
      <w:r>
        <w:t>,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57A06" w14:paraId="2B280E3B" w14:textId="77777777">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2EC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EAE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EC2A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3D1C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6B87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057A06" w14:paraId="20E5250F" w14:textId="77777777">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6BC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9AC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209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B2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0103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F836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D4A27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057A06" w14:paraId="46D143A6"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11CB7E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46C49E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000A3C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23ADDF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060BD8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7A549B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1AE7B9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057A06" w14:paraId="56FB63B8"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094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F9B7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E5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94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1CDB3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136E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945E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057A06" w14:paraId="76EE13D2"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052D5B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8141C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768A7C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9E018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51BCF5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057A06" w14:paraId="6F546B57"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B499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C3DC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6A4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14577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0F9F0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14:paraId="14A6D15C" w14:textId="77777777" w:rsidR="00057A06" w:rsidRDefault="00885280">
      <w:r>
        <w:br w:type="page"/>
      </w:r>
    </w:p>
    <w:p w14:paraId="5EBA6780" w14:textId="77777777" w:rsidR="00057A06" w:rsidRDefault="00885280">
      <w:pPr>
        <w:pStyle w:val="Heading2"/>
      </w:pPr>
      <w:bookmarkStart w:id="4" w:name="X466943ba083f3a8ca5320ff38f2752c1498c2d7"/>
      <w:bookmarkEnd w:id="3"/>
      <w:r>
        <w:lastRenderedPageBreak/>
        <w:t>Responses to SSC and Plan Team Comments on Assessments in General</w:t>
      </w:r>
    </w:p>
    <w:p w14:paraId="3021725E" w14:textId="77777777" w:rsidR="00057A06" w:rsidRDefault="00885280">
      <w:pPr>
        <w:pStyle w:val="BlockText"/>
      </w:pPr>
      <w:r>
        <w:t>“The SSC requests that all authors fill out the risk table in 2019…” (SSC December 2018)</w:t>
      </w:r>
    </w:p>
    <w:p w14:paraId="0E2D43F6" w14:textId="77777777" w:rsidR="00057A06" w:rsidRDefault="00885280">
      <w:pPr>
        <w:pStyle w:val="FirstParagraph"/>
      </w:pPr>
      <w:r>
        <w:t>We provide a risk table in the Harvest Recommendations section. After completing this exercise, we do not recommend ABC be reduced below maximum permissible ABC.</w:t>
      </w:r>
    </w:p>
    <w:p w14:paraId="7994F69A" w14:textId="77777777" w:rsidR="00057A06" w:rsidRDefault="00885280">
      <w:pPr>
        <w:pStyle w:val="Heading2"/>
      </w:pPr>
      <w:bookmarkStart w:id="5" w:name="X611117c140823fa9f098f072b1208117f2889e9"/>
      <w:bookmarkEnd w:id="4"/>
      <w:r>
        <w:t>Responses to SSC and Plan Team Comments Specific to this Assessment</w:t>
      </w:r>
    </w:p>
    <w:p w14:paraId="62C561A9" w14:textId="77777777" w:rsidR="00057A06" w:rsidRDefault="00885280">
      <w:pPr>
        <w:pStyle w:val="FirstParagraph"/>
      </w:pPr>
      <w:r>
        <w:t>Several topics have emerged as recommended areas of exploration across multiple cycles of POP. For concision, the following section states each topic once, the date(s) the topic or recommendation was mentioned, and the author response.</w:t>
      </w:r>
    </w:p>
    <w:p w14:paraId="49408A01" w14:textId="77777777" w:rsidR="00057A06" w:rsidRDefault="00885280">
      <w:pPr>
        <w:pStyle w:val="BodyText"/>
      </w:pPr>
      <w:r>
        <w:t xml:space="preserve">Many of these topics were endorsed for consideration in the 2021 CIE review, which is summarized in the </w:t>
      </w:r>
      <w:hyperlink w:anchor="appxie">
        <w:r>
          <w:rPr>
            <w:rStyle w:val="Hyperlink"/>
          </w:rPr>
          <w:t>Appendix</w:t>
        </w:r>
      </w:hyperlink>
      <w:r>
        <w:t>. That appendix includes detailed responses to high-priority requests and comments; where applicable, results are briefly summarized below.</w:t>
      </w:r>
    </w:p>
    <w:p w14:paraId="4BFB1AA2" w14:textId="77777777" w:rsidR="00057A06" w:rsidRDefault="00885280">
      <w:pPr>
        <w:pStyle w:val="BlockText"/>
      </w:pPr>
      <w:r>
        <w:rPr>
          <w:iCs/>
        </w:rPr>
        <w:t>1. Re-evaluation of the age-plus group, as changes to the model and input data have occurred since this was previously evaluated (Plan Team, November 2018; CIE, 2021)</w:t>
      </w:r>
    </w:p>
    <w:p w14:paraId="7B39A39F" w14:textId="77777777" w:rsidR="00057A06" w:rsidRDefault="00885280">
      <w:pPr>
        <w:pStyle w:val="FirstParagraph"/>
      </w:pPr>
      <w:r>
        <w:t>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14:paraId="6D4704BE" w14:textId="77777777" w:rsidR="00057A06" w:rsidRDefault="00885280">
      <w:pPr>
        <w:pStyle w:val="BlockText"/>
      </w:pPr>
      <w:r>
        <w:rPr>
          <w:iCs/>
        </w:rPr>
        <w:t>2. Continued evaluation of methods for weighting for the compositional data as new models are developed and/or changes are made to input data. (Plan Team, November 2018)</w:t>
      </w:r>
    </w:p>
    <w:p w14:paraId="588DE223" w14:textId="704E8824" w:rsidR="00057A06" w:rsidRDefault="00885280">
      <w:pPr>
        <w:pStyle w:val="FirstParagraph"/>
      </w:pPr>
      <w:r>
        <w:t xml:space="preserve">Recent work has been completed that provides age and length composition input sample size using bootstrap methodologies for all AFSC trawl surveys (Hulson </w:t>
      </w:r>
      <w:r>
        <w:rPr>
          <w:i/>
          <w:iCs/>
        </w:rPr>
        <w:t>et al.</w:t>
      </w:r>
      <w:r>
        <w:t xml:space="preserve"> 2023) and work is currently being initiated that will develop methods to determine age and length composition input sample size for fishery-dependent data. We will investigate the inclusion of these input sample sizes to weight compositional data in future assessments.</w:t>
      </w:r>
    </w:p>
    <w:p w14:paraId="56292EF5" w14:textId="77777777" w:rsidR="00057A06" w:rsidRDefault="00885280">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14:paraId="04FB4978" w14:textId="77777777" w:rsidR="00057A06" w:rsidRDefault="00885280">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he range of </w:t>
      </w:r>
      <m:oMath>
        <m:r>
          <w:rPr>
            <w:rFonts w:ascii="Cambria Math" w:hAnsi="Cambria Math"/>
          </w:rPr>
          <m:t>M</m:t>
        </m:r>
      </m:oMath>
      <w:r>
        <w:t xml:space="preserve"> from 0.04-0.07 is a) indeed consistent with the data and model uncertainty and b) recoverable in an alternative modeling framework, even in the presence of a broader prior on </w:t>
      </w:r>
      <m:oMath>
        <m:r>
          <w:rPr>
            <w:rFonts w:ascii="Cambria Math" w:hAnsi="Cambria Math"/>
          </w:rPr>
          <m:t>M</m:t>
        </m:r>
      </m:oMath>
      <w:r>
        <w:t xml:space="preserve">. The new author plans to transition the POP assessment to a Sto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14:paraId="373E399D" w14:textId="77777777" w:rsidR="00057A06" w:rsidRDefault="00885280">
      <w:pPr>
        <w:pStyle w:val="BlockText"/>
      </w:pPr>
      <w:r>
        <w:rPr>
          <w:iCs/>
        </w:rPr>
        <w:t>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14:paraId="69351EA3" w14:textId="02A9F6E6" w:rsidR="00057A06" w:rsidRDefault="00885280">
      <w:pPr>
        <w:pStyle w:val="FirstParagraph"/>
      </w:pPr>
      <w:r>
        <w:t xml:space="preserve">POP biomass estimates from the hydroacoustic survey are available from 2013 onwards. The authors have elected to continue reporting these values in the SAFE for </w:t>
      </w:r>
      <w:r>
        <w:rPr>
          <w:b/>
          <w:bCs/>
        </w:rPr>
        <w:t>full</w:t>
      </w:r>
      <w:r>
        <w:t xml:space="preserve"> operational assessments; </w:t>
      </w:r>
      <w:r w:rsidR="00444B01">
        <w:t>similar to</w:t>
      </w:r>
      <w:r>
        <w:t xml:space="preserve"> 2021 these data are not included </w:t>
      </w:r>
      <w:r w:rsidR="00444B01">
        <w:t xml:space="preserve">as an index </w:t>
      </w:r>
      <w:r>
        <w:t xml:space="preserve">in the base model. This data source will be </w:t>
      </w:r>
      <w:r w:rsidR="00444B01">
        <w:t>continue to be evaluated</w:t>
      </w:r>
      <w:r w:rsidR="00076502">
        <w:t xml:space="preserve"> </w:t>
      </w:r>
      <w:r>
        <w:t xml:space="preserve">as POP is transitioned to a new modeling framework by </w:t>
      </w:r>
      <w:r w:rsidR="00444B01">
        <w:t xml:space="preserve">the </w:t>
      </w:r>
      <w:r>
        <w:t>new author in subsequent cycles.</w:t>
      </w:r>
    </w:p>
    <w:p w14:paraId="35E554EB" w14:textId="77777777" w:rsidR="00057A06" w:rsidRDefault="00885280">
      <w:pPr>
        <w:pStyle w:val="BlockText"/>
      </w:pPr>
      <w:r>
        <w:rPr>
          <w:iCs/>
        </w:rPr>
        <w:lastRenderedPageBreak/>
        <w:t>5. Re-examination of fishery-dependent information, e.g., how age samples are being collected. (SSC, December 2018; SSC, December 2020)</w:t>
      </w:r>
    </w:p>
    <w:p w14:paraId="39F77EF5" w14:textId="2D949E4E" w:rsidR="00057A06" w:rsidRDefault="00885280">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w:t>
      </w:r>
      <w:r w:rsidR="00444B01">
        <w:t xml:space="preserve">the </w:t>
      </w:r>
      <w:r>
        <w:t>new author in subsequent cycles.</w:t>
      </w:r>
    </w:p>
    <w:p w14:paraId="66CE50B2" w14:textId="77777777" w:rsidR="00057A06" w:rsidRDefault="00885280">
      <w:pPr>
        <w:pStyle w:val="BlockText"/>
      </w:pPr>
      <w:r>
        <w:rPr>
          <w:iCs/>
        </w:rPr>
        <w:t>6. Examination of catchability, which has been an ongoing issue for POP and other rockfish species, coupled with selectivity (SSC, December 2018; Plan Team, November 2019; SSC, December 2019; SSC, December 2020)</w:t>
      </w:r>
    </w:p>
    <w:p w14:paraId="13FAB8C0" w14:textId="77777777" w:rsidR="00057A06" w:rsidRDefault="00885280">
      <w:pPr>
        <w:pStyle w:val="FirstParagraph"/>
      </w:pPr>
      <w:r>
        <w:t xml:space="preserve">The authorship team plans to transition to a framework where </w:t>
      </w:r>
      <m:oMath>
        <m:r>
          <w:rPr>
            <w:rFonts w:ascii="Cambria Math" w:hAnsi="Cambria Math"/>
          </w:rPr>
          <m:t>q</m:t>
        </m:r>
      </m:oMath>
      <w:r>
        <w:t xml:space="preserve"> is calculated analytically and selectivity is estimated with greater flexibility in future cycles. The current cycle has not changed the configuration of </w:t>
      </w:r>
      <m:oMath>
        <m:r>
          <w:rPr>
            <w:rFonts w:ascii="Cambria Math" w:hAnsi="Cambria Math"/>
          </w:rPr>
          <m:t>q</m:t>
        </m:r>
      </m:oMath>
      <w:r>
        <w:t xml:space="preserve"> from 2021.</w:t>
      </w:r>
    </w:p>
    <w:p w14:paraId="148E4970" w14:textId="77777777" w:rsidR="00057A06" w:rsidRDefault="00885280">
      <w:pPr>
        <w:pStyle w:val="BlockText"/>
      </w:pPr>
      <w:r>
        <w:rPr>
          <w:iCs/>
        </w:rPr>
        <w:t>7. Evaluate the impacts of using a VAST model for POP abundance and/or apportionment. (SSC, December 2018; Plan Team, November 2019; SSC, December 2019)</w:t>
      </w:r>
    </w:p>
    <w:p w14:paraId="31A3FD31" w14:textId="77777777" w:rsidR="00057A06" w:rsidRDefault="00885280">
      <w:pPr>
        <w:pStyle w:val="FirstParagraph"/>
      </w:pPr>
      <w:r>
        <w:t>Previous investigations have shown the model to be sensitive to the biomass index used (VAST vs. design-based). While the trajectory of both indices is similar (Figure 1),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 for more discussion of this topic.</w:t>
      </w:r>
    </w:p>
    <w:p w14:paraId="7B3520C8" w14:textId="77777777" w:rsidR="00057A06" w:rsidRDefault="00885280">
      <w:pPr>
        <w:pStyle w:val="CaptionedFigure"/>
      </w:pPr>
      <w:r>
        <w:rPr>
          <w:noProof/>
        </w:rPr>
        <w:drawing>
          <wp:inline distT="0" distB="0" distL="0" distR="0" wp14:anchorId="4964AE97" wp14:editId="368AC0F4">
            <wp:extent cx="5513969" cy="3675979"/>
            <wp:effectExtent l="0" t="0" r="0" b="0"/>
            <wp:docPr id="26" name="Picture" descr="Figure 9.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8"/>
                    <a:stretch>
                      <a:fillRect/>
                    </a:stretch>
                  </pic:blipFill>
                  <pic:spPr bwMode="auto">
                    <a:xfrm>
                      <a:off x="0" y="0"/>
                      <a:ext cx="5513969" cy="3675979"/>
                    </a:xfrm>
                    <a:prstGeom prst="rect">
                      <a:avLst/>
                    </a:prstGeom>
                    <a:noFill/>
                    <a:ln w="9525">
                      <a:noFill/>
                      <a:headEnd/>
                      <a:tailEnd/>
                    </a:ln>
                  </pic:spPr>
                </pic:pic>
              </a:graphicData>
            </a:graphic>
          </wp:inline>
        </w:drawing>
      </w:r>
    </w:p>
    <w:p w14:paraId="40378CA5" w14:textId="73F7D7EA" w:rsidR="00057A06" w:rsidRDefault="00885280">
      <w:pPr>
        <w:pStyle w:val="ImageCaption"/>
      </w:pPr>
      <w:bookmarkStart w:id="6" w:name="fig:vastcompare"/>
      <w:bookmarkEnd w:id="6"/>
      <w:r>
        <w:t>Figure 9.1. Comparison of indices of relative abundance derived from a model (VAST, grey points) or using</w:t>
      </w:r>
      <w:r w:rsidR="00076502">
        <w:t xml:space="preserve"> the survey design (blue points</w:t>
      </w:r>
      <w:r>
        <w:t>). Vertical bars are 95% confidence intervals.</w:t>
      </w:r>
    </w:p>
    <w:p w14:paraId="2E1B76AD" w14:textId="77777777" w:rsidR="00057A06" w:rsidRDefault="00885280">
      <w:pPr>
        <w:pStyle w:val="Heading1"/>
      </w:pPr>
      <w:bookmarkStart w:id="7" w:name="introduction"/>
      <w:bookmarkEnd w:id="0"/>
      <w:bookmarkEnd w:id="5"/>
      <w:r>
        <w:lastRenderedPageBreak/>
        <w:t>Introduction</w:t>
      </w:r>
    </w:p>
    <w:p w14:paraId="6EA4916D" w14:textId="77777777" w:rsidR="00057A06" w:rsidRDefault="00885280">
      <w:pPr>
        <w:pStyle w:val="BlockText"/>
      </w:pPr>
      <w:r>
        <w:t xml:space="preserve">Operational Update: The reader is referred to the full operational stock assessment (Hulson </w:t>
      </w:r>
      <w:r>
        <w:rPr>
          <w:iCs/>
        </w:rPr>
        <w:t>et al.</w:t>
      </w:r>
      <w:r>
        <w:t xml:space="preserve"> 2021) for the description of POP biology and life history.</w:t>
      </w:r>
    </w:p>
    <w:p w14:paraId="3A6C06D9" w14:textId="77777777" w:rsidR="00057A06" w:rsidRDefault="00885280">
      <w:pPr>
        <w:pStyle w:val="Heading1"/>
      </w:pPr>
      <w:bookmarkStart w:id="8" w:name="fishery"/>
      <w:bookmarkEnd w:id="7"/>
      <w:r>
        <w:t>Fishery</w:t>
      </w:r>
    </w:p>
    <w:p w14:paraId="5D4F7D3C" w14:textId="77777777" w:rsidR="00057A06" w:rsidRDefault="00885280">
      <w:pPr>
        <w:pStyle w:val="BlockText"/>
      </w:pPr>
      <w:r>
        <w:t xml:space="preserve">Operational Update: The reader is referred to the last full operational stock assessment assessment (Hulson </w:t>
      </w:r>
      <w:r>
        <w:rPr>
          <w:iCs/>
        </w:rPr>
        <w:t>et al.</w:t>
      </w:r>
      <w:r>
        <w:t xml:space="preserve"> 2021) for the full description of the POP fishery history, fishery effort and CPUE, and information regarding discarding.</w:t>
      </w:r>
    </w:p>
    <w:p w14:paraId="4D844ECC" w14:textId="77777777" w:rsidR="00057A06" w:rsidRDefault="00885280">
      <w:pPr>
        <w:pStyle w:val="FirstParagraph"/>
      </w:pPr>
      <w:r>
        <w:t>Table 1 shows a time series of total catch, total ABC, total OFL and TAC. Relevant management measures are shown in Table 2.</w:t>
      </w:r>
    </w:p>
    <w:p w14:paraId="67CFC671" w14:textId="77777777" w:rsidR="00057A06" w:rsidRDefault="00885280">
      <w:pPr>
        <w:pStyle w:val="Heading1"/>
      </w:pPr>
      <w:bookmarkStart w:id="9" w:name="data"/>
      <w:bookmarkEnd w:id="8"/>
      <w:r>
        <w:t>Data</w:t>
      </w:r>
    </w:p>
    <w:p w14:paraId="28FCD131" w14:textId="77777777" w:rsidR="00057A06" w:rsidRDefault="00885280">
      <w:pPr>
        <w:pStyle w:val="BlockText"/>
      </w:pPr>
      <w:r>
        <w:t xml:space="preserve">Operational Update: The data description for POP has been truncated to highlight relevant updates or changes made for this cycle. The reader is referred to the last full assessment (Hulson </w:t>
      </w:r>
      <w:r>
        <w:rPr>
          <w:iCs/>
        </w:rPr>
        <w:t>et al.</w:t>
      </w:r>
      <w:r>
        <w:t xml:space="preserve"> 2021) 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14:paraId="05F20D1C" w14:textId="77777777" w:rsidR="00057A06" w:rsidRDefault="00885280">
      <w:pPr>
        <w:pStyle w:val="FirstParagraph"/>
      </w:pPr>
      <w:r>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5760"/>
      </w:tblGrid>
      <w:tr w:rsidR="00057A06" w14:paraId="5CCE723E"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DA9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E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A55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057A06" w14:paraId="33473CBF" w14:textId="77777777">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19A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Groundfish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99A2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D3CEE" w14:textId="05DB5B43" w:rsidR="00057A06" w:rsidRDefault="0007650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w:t>
            </w:r>
            <w:r w:rsidR="00885280">
              <w:rPr>
                <w:rFonts w:ascii="Times" w:eastAsia="Times" w:hAnsi="Times" w:cs="Times"/>
                <w:color w:val="000000"/>
                <w:sz w:val="20"/>
                <w:szCs w:val="20"/>
              </w:rPr>
              <w:t>-1999 (triennial), 2001-2023 (biennial)</w:t>
            </w:r>
          </w:p>
        </w:tc>
      </w:tr>
      <w:tr w:rsidR="00057A06" w14:paraId="55004541"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22D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47CD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730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057A06" w14:paraId="474C9406" w14:textId="77777777">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DA1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747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30D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057A06" w14:paraId="388759B0" w14:textId="77777777">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778E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718A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8AD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057A06" w14:paraId="22CB9433" w14:textId="77777777">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8972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2B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E5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14:paraId="7701407D" w14:textId="77777777" w:rsidR="00057A06" w:rsidRDefault="00885280">
      <w:pPr>
        <w:pStyle w:val="Heading2"/>
      </w:pPr>
      <w:bookmarkStart w:id="10" w:name="fishery-1"/>
      <w:r>
        <w:t>Fishery</w:t>
      </w:r>
    </w:p>
    <w:p w14:paraId="0614050F" w14:textId="77777777" w:rsidR="00057A06" w:rsidRDefault="00885280">
      <w:pPr>
        <w:pStyle w:val="FirstParagraph"/>
      </w:pPr>
      <w:r>
        <w:t>Catches as used in the model are shown in Table 1; discards are not used in the model. Fishery-dependent compositional data (catch-at-length and catch-at-age, and associated input sample sizes) are shown in Tables 3 and 4, respectively.</w:t>
      </w:r>
    </w:p>
    <w:p w14:paraId="4912B77D" w14:textId="77777777" w:rsidR="00057A06" w:rsidRDefault="00885280">
      <w:pPr>
        <w:pStyle w:val="Heading2"/>
      </w:pPr>
      <w:bookmarkStart w:id="11" w:name="survey"/>
      <w:bookmarkEnd w:id="10"/>
      <w:r>
        <w:t>Survey</w:t>
      </w:r>
    </w:p>
    <w:p w14:paraId="6E16023C" w14:textId="7AAD0545" w:rsidR="00057A06" w:rsidRDefault="00885280">
      <w:pPr>
        <w:pStyle w:val="FirstParagraph"/>
      </w:pPr>
      <w:r>
        <w:t>Survey biomass estimates and associated sampling variability (annual CVs) are shown in Table 5. Suvey compositional data (survey catch-at-age and associated input sample sizes) are shown in Table 6.</w:t>
      </w:r>
      <w:r w:rsidR="0049529E">
        <w:t xml:space="preserve"> </w:t>
      </w:r>
      <w:r w:rsidR="0049529E" w:rsidRPr="0049529E">
        <w:t>This assessment includes a new survey observation for 2023, which was higher and more uncertain than the previous ten years of survey data. The increased uncertainty is attributed to a small number of unusually large trawls in the eastern Gulf.</w:t>
      </w:r>
    </w:p>
    <w:p w14:paraId="5D60B11B" w14:textId="77777777" w:rsidR="00057A06" w:rsidRDefault="00885280">
      <w:pPr>
        <w:pStyle w:val="Heading2"/>
      </w:pPr>
      <w:bookmarkStart w:id="12" w:name="Xdffeb7afbc1cd8d4638e9caaa153268ed381f5e"/>
      <w:bookmarkEnd w:id="11"/>
      <w:r>
        <w:lastRenderedPageBreak/>
        <w:t>Other time series data used in the assessment</w:t>
      </w:r>
    </w:p>
    <w:p w14:paraId="617735A5" w14:textId="77777777" w:rsidR="00057A06" w:rsidRDefault="00885280">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 </w:t>
      </w:r>
      <w:hyperlink w:anchor="parest">
        <w:r>
          <w:rPr>
            <w:rStyle w:val="Hyperlink"/>
          </w:rPr>
          <w:t>Modeling Section</w:t>
        </w:r>
      </w:hyperlink>
      <w:r>
        <w:t>.</w:t>
      </w:r>
    </w:p>
    <w:p w14:paraId="3551D6CE" w14:textId="77777777" w:rsidR="00057A06" w:rsidRDefault="00885280">
      <w:pPr>
        <w:pStyle w:val="Heading1"/>
      </w:pPr>
      <w:bookmarkStart w:id="13" w:name="analytical-approach"/>
      <w:bookmarkEnd w:id="9"/>
      <w:bookmarkEnd w:id="12"/>
      <w:r>
        <w:t>Analytical approach</w:t>
      </w:r>
    </w:p>
    <w:p w14:paraId="1FAA6AD7" w14:textId="77777777" w:rsidR="00057A06" w:rsidRDefault="00885280">
      <w:pPr>
        <w:pStyle w:val="BlockText"/>
      </w:pPr>
      <w:r>
        <w:t xml:space="preserve">Operational Update: The data description for POP has been truncated to highlight relevant details and changes made for this cycle. The reader is referred to the last full assessment (Hulson </w:t>
      </w:r>
      <w:r>
        <w:rPr>
          <w:iCs/>
        </w:rPr>
        <w:t>et al.</w:t>
      </w:r>
      <w:r>
        <w:t xml:space="preserve"> 2021) for the entirety of this section.</w:t>
      </w:r>
    </w:p>
    <w:p w14:paraId="67D170F3" w14:textId="77777777" w:rsidR="00057A06" w:rsidRDefault="00885280">
      <w:pPr>
        <w:pStyle w:val="Heading2"/>
      </w:pPr>
      <w:bookmarkStart w:id="14" w:name="general-model-structure"/>
      <w:r>
        <w:t>General Model Structure</w:t>
      </w:r>
    </w:p>
    <w:p w14:paraId="68E718FB" w14:textId="77777777" w:rsidR="00057A06" w:rsidRDefault="00885280">
      <w:pPr>
        <w:pStyle w:val="FirstParagraph"/>
      </w:pPr>
      <w:r>
        <w:t xml:space="preserve">The model structure used for this Operational Update is unchanged from 2021. The POP assessment is a single-sex, age-structured stati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ed in the </w:t>
      </w:r>
      <w:hyperlink w:anchor="appxeqs">
        <w:r>
          <w:rPr>
            <w:rStyle w:val="Hyperlink"/>
          </w:rPr>
          <w:t>Appendix</w:t>
        </w:r>
      </w:hyperlink>
      <w:r>
        <w:t>.</w:t>
      </w:r>
    </w:p>
    <w:p w14:paraId="04B634F2" w14:textId="77777777" w:rsidR="00057A06" w:rsidRDefault="00885280">
      <w:pPr>
        <w:pStyle w:val="Heading2"/>
      </w:pPr>
      <w:bookmarkStart w:id="15" w:name="description-of-base-model"/>
      <w:bookmarkEnd w:id="14"/>
      <w:r>
        <w:t>Description of Base Model</w:t>
      </w:r>
    </w:p>
    <w:p w14:paraId="5D19E0A2" w14:textId="77777777" w:rsidR="00057A06" w:rsidRDefault="00885280">
      <w:pPr>
        <w:pStyle w:val="FirstParagraph"/>
      </w:pPr>
      <w:r>
        <w:t>Given the change in lead authorship and results of the CIE review, this model is an Operational Update. The configuration matches the accepted model from 2021, with updated data. A full revision to the modeling framework is anticipated in the next cycle. There are no alternative models presented here.</w:t>
      </w:r>
    </w:p>
    <w:p w14:paraId="44CB93F2" w14:textId="77777777" w:rsidR="00057A06" w:rsidRDefault="00885280">
      <w:pPr>
        <w:pStyle w:val="Heading2"/>
      </w:pPr>
      <w:bookmarkStart w:id="16" w:name="parest"/>
      <w:bookmarkEnd w:id="15"/>
      <w:r>
        <w:t>Parameters Estimated Outside the Assessment Model</w:t>
      </w:r>
    </w:p>
    <w:p w14:paraId="50F796BC" w14:textId="77777777" w:rsidR="00057A06" w:rsidRDefault="00885280">
      <w:pPr>
        <w:pStyle w:val="FirstParagraph"/>
      </w:pPr>
      <w:r>
        <w:t>Values estimated outside the assessment include the parameters of the von Bertalanffy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ues used to specify size-at-age probability matrices for the 1980s to present are updated using new age and length data from the trawl survey.</w:t>
      </w:r>
    </w:p>
    <w:p w14:paraId="455E92BF" w14:textId="77777777" w:rsidR="00057A06" w:rsidRDefault="00885280">
      <w:pPr>
        <w:pStyle w:val="BodyText"/>
      </w:pPr>
      <w:r>
        <w:t>A comparison of these values is as follows:</w:t>
      </w:r>
    </w:p>
    <w:tbl>
      <w:tblPr>
        <w:tblStyle w:val="Table"/>
        <w:tblW w:w="5000" w:type="pct"/>
        <w:tblLook w:val="0020" w:firstRow="1" w:lastRow="0" w:firstColumn="0" w:lastColumn="0" w:noHBand="0" w:noVBand="0"/>
      </w:tblPr>
      <w:tblGrid>
        <w:gridCol w:w="6557"/>
        <w:gridCol w:w="1291"/>
        <w:gridCol w:w="1512"/>
      </w:tblGrid>
      <w:tr w:rsidR="00057A06" w14:paraId="340C513A" w14:textId="77777777" w:rsidTr="0049529E">
        <w:trPr>
          <w:tblHeader/>
        </w:trPr>
        <w:tc>
          <w:tcPr>
            <w:tcW w:w="0" w:type="auto"/>
            <w:tcBorders>
              <w:bottom w:val="single" w:sz="4" w:space="0" w:color="auto"/>
            </w:tcBorders>
          </w:tcPr>
          <w:p w14:paraId="58308B2B" w14:textId="77777777" w:rsidR="00057A06" w:rsidRPr="0049529E" w:rsidRDefault="00885280">
            <w:pPr>
              <w:pStyle w:val="Compact"/>
              <w:rPr>
                <w:b/>
              </w:rPr>
            </w:pPr>
            <w:r w:rsidRPr="0049529E">
              <w:rPr>
                <w:b/>
              </w:rPr>
              <w:t>Symbol, Description</w:t>
            </w:r>
          </w:p>
        </w:tc>
        <w:tc>
          <w:tcPr>
            <w:tcW w:w="0" w:type="auto"/>
            <w:tcBorders>
              <w:bottom w:val="single" w:sz="4" w:space="0" w:color="auto"/>
            </w:tcBorders>
          </w:tcPr>
          <w:p w14:paraId="5957CC08" w14:textId="77777777" w:rsidR="00057A06" w:rsidRPr="0049529E" w:rsidRDefault="00885280">
            <w:pPr>
              <w:pStyle w:val="Compact"/>
              <w:rPr>
                <w:b/>
              </w:rPr>
            </w:pPr>
            <w:r w:rsidRPr="0049529E">
              <w:rPr>
                <w:b/>
              </w:rPr>
              <w:t>2021 Value</w:t>
            </w:r>
          </w:p>
        </w:tc>
        <w:tc>
          <w:tcPr>
            <w:tcW w:w="0" w:type="auto"/>
            <w:tcBorders>
              <w:bottom w:val="single" w:sz="4" w:space="0" w:color="auto"/>
            </w:tcBorders>
          </w:tcPr>
          <w:p w14:paraId="183B3FD3" w14:textId="77777777" w:rsidR="00057A06" w:rsidRPr="0049529E" w:rsidRDefault="00885280">
            <w:pPr>
              <w:pStyle w:val="Compact"/>
              <w:rPr>
                <w:b/>
              </w:rPr>
            </w:pPr>
            <w:r w:rsidRPr="0049529E">
              <w:rPr>
                <w:b/>
              </w:rPr>
              <w:t>Updated Value</w:t>
            </w:r>
          </w:p>
        </w:tc>
      </w:tr>
      <w:tr w:rsidR="00057A06" w14:paraId="09E77104" w14:textId="77777777" w:rsidTr="0049529E">
        <w:tc>
          <w:tcPr>
            <w:tcW w:w="0" w:type="auto"/>
            <w:tcBorders>
              <w:top w:val="single" w:sz="4" w:space="0" w:color="auto"/>
            </w:tcBorders>
          </w:tcPr>
          <w:p w14:paraId="5794F429" w14:textId="77777777" w:rsidR="00057A06" w:rsidRDefault="00053398">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885280">
              <w:t>, asymptotic length</w:t>
            </w:r>
          </w:p>
        </w:tc>
        <w:tc>
          <w:tcPr>
            <w:tcW w:w="0" w:type="auto"/>
            <w:tcBorders>
              <w:top w:val="single" w:sz="4" w:space="0" w:color="auto"/>
            </w:tcBorders>
          </w:tcPr>
          <w:p w14:paraId="0867BDC9" w14:textId="77777777" w:rsidR="00057A06" w:rsidRDefault="00885280">
            <w:pPr>
              <w:pStyle w:val="Compact"/>
            </w:pPr>
            <w:r>
              <w:t>41.1 cm</w:t>
            </w:r>
          </w:p>
        </w:tc>
        <w:tc>
          <w:tcPr>
            <w:tcW w:w="0" w:type="auto"/>
            <w:tcBorders>
              <w:top w:val="single" w:sz="4" w:space="0" w:color="auto"/>
            </w:tcBorders>
          </w:tcPr>
          <w:p w14:paraId="0EE88949" w14:textId="77777777" w:rsidR="00057A06" w:rsidRDefault="00885280">
            <w:pPr>
              <w:pStyle w:val="Compact"/>
            </w:pPr>
            <w:r>
              <w:t>unchanged</w:t>
            </w:r>
          </w:p>
        </w:tc>
      </w:tr>
      <w:tr w:rsidR="00057A06" w14:paraId="1E19A45E" w14:textId="77777777">
        <w:tc>
          <w:tcPr>
            <w:tcW w:w="0" w:type="auto"/>
          </w:tcPr>
          <w:p w14:paraId="0EE76279" w14:textId="77777777" w:rsidR="00057A06" w:rsidRDefault="00885280">
            <w:pPr>
              <w:pStyle w:val="Compact"/>
            </w:pPr>
            <m:oMath>
              <m:r>
                <w:rPr>
                  <w:rFonts w:ascii="Cambria Math" w:hAnsi="Cambria Math"/>
                </w:rPr>
                <m:t>κ</m:t>
              </m:r>
            </m:oMath>
            <w:r>
              <w:t>, growth rate</w:t>
            </w:r>
          </w:p>
        </w:tc>
        <w:tc>
          <w:tcPr>
            <w:tcW w:w="0" w:type="auto"/>
          </w:tcPr>
          <w:p w14:paraId="5DB98263" w14:textId="77777777" w:rsidR="00057A06" w:rsidRDefault="00885280">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30CC0647" w14:textId="77777777" w:rsidR="00057A06" w:rsidRDefault="00885280">
            <w:pPr>
              <w:pStyle w:val="Compact"/>
            </w:pPr>
            <w:r>
              <w:t>unchanged</w:t>
            </w:r>
          </w:p>
        </w:tc>
      </w:tr>
      <w:tr w:rsidR="00057A06" w14:paraId="79A60129" w14:textId="77777777">
        <w:tc>
          <w:tcPr>
            <w:tcW w:w="0" w:type="auto"/>
          </w:tcPr>
          <w:p w14:paraId="58C36411" w14:textId="77777777" w:rsidR="00057A06" w:rsidRDefault="00053398">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length zero</w:t>
            </w:r>
          </w:p>
        </w:tc>
        <w:tc>
          <w:tcPr>
            <w:tcW w:w="0" w:type="auto"/>
          </w:tcPr>
          <w:p w14:paraId="5AE2C9AC" w14:textId="77777777" w:rsidR="00057A06" w:rsidRDefault="00885280">
            <w:pPr>
              <w:pStyle w:val="Compact"/>
            </w:pPr>
            <w:r>
              <w:t>-0.49</w:t>
            </w:r>
          </w:p>
        </w:tc>
        <w:tc>
          <w:tcPr>
            <w:tcW w:w="0" w:type="auto"/>
          </w:tcPr>
          <w:p w14:paraId="495FC218" w14:textId="77777777" w:rsidR="00057A06" w:rsidRDefault="00885280">
            <w:pPr>
              <w:pStyle w:val="Compact"/>
            </w:pPr>
            <w:r>
              <w:t>-0.51</w:t>
            </w:r>
          </w:p>
        </w:tc>
      </w:tr>
      <w:tr w:rsidR="00057A06" w14:paraId="01689CAF" w14:textId="77777777">
        <w:tc>
          <w:tcPr>
            <w:tcW w:w="0" w:type="auto"/>
          </w:tcPr>
          <w:p w14:paraId="7087780E" w14:textId="77777777" w:rsidR="00057A06" w:rsidRDefault="00053398">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rsidR="00885280">
              <w:t>, asymptotic weight</w:t>
            </w:r>
          </w:p>
        </w:tc>
        <w:tc>
          <w:tcPr>
            <w:tcW w:w="0" w:type="auto"/>
          </w:tcPr>
          <w:p w14:paraId="18159C29" w14:textId="77777777" w:rsidR="00057A06" w:rsidRDefault="00885280">
            <w:pPr>
              <w:pStyle w:val="Compact"/>
            </w:pPr>
            <w:r>
              <w:t>901 g</w:t>
            </w:r>
          </w:p>
        </w:tc>
        <w:tc>
          <w:tcPr>
            <w:tcW w:w="0" w:type="auto"/>
          </w:tcPr>
          <w:p w14:paraId="10149A1A" w14:textId="77777777" w:rsidR="00057A06" w:rsidRDefault="00885280">
            <w:pPr>
              <w:pStyle w:val="Compact"/>
            </w:pPr>
            <w:r>
              <w:t>899 g</w:t>
            </w:r>
          </w:p>
        </w:tc>
      </w:tr>
      <w:tr w:rsidR="00057A06" w14:paraId="6EB34C14" w14:textId="77777777">
        <w:tc>
          <w:tcPr>
            <w:tcW w:w="0" w:type="auto"/>
          </w:tcPr>
          <w:p w14:paraId="254F92C2" w14:textId="77777777" w:rsidR="00057A06" w:rsidRDefault="00885280">
            <w:pPr>
              <w:pStyle w:val="Compact"/>
            </w:pPr>
            <m:oMath>
              <m:r>
                <w:rPr>
                  <w:rFonts w:ascii="Cambria Math" w:hAnsi="Cambria Math"/>
                </w:rPr>
                <m:t>k</m:t>
              </m:r>
            </m:oMath>
            <w:r>
              <w:t>, weight-at-age growth rate</w:t>
            </w:r>
          </w:p>
        </w:tc>
        <w:tc>
          <w:tcPr>
            <w:tcW w:w="0" w:type="auto"/>
          </w:tcPr>
          <w:p w14:paraId="78BDE442" w14:textId="77777777" w:rsidR="00057A06" w:rsidRDefault="00885280">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27EA9DC5" w14:textId="77777777" w:rsidR="00057A06" w:rsidRDefault="00885280">
            <w:pPr>
              <w:pStyle w:val="Compact"/>
            </w:pPr>
            <w:r>
              <w:t>unchanged</w:t>
            </w:r>
          </w:p>
        </w:tc>
      </w:tr>
      <w:tr w:rsidR="00057A06" w14:paraId="675341FE" w14:textId="77777777">
        <w:tc>
          <w:tcPr>
            <w:tcW w:w="0" w:type="auto"/>
          </w:tcPr>
          <w:p w14:paraId="6F7AA056" w14:textId="77777777" w:rsidR="00057A06" w:rsidRDefault="00053398">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weight zero</w:t>
            </w:r>
          </w:p>
        </w:tc>
        <w:tc>
          <w:tcPr>
            <w:tcW w:w="0" w:type="auto"/>
          </w:tcPr>
          <w:p w14:paraId="4E65F3DC" w14:textId="77777777" w:rsidR="00057A06" w:rsidRDefault="00885280">
            <w:pPr>
              <w:pStyle w:val="Compact"/>
            </w:pPr>
            <w:r>
              <w:t>-0.37</w:t>
            </w:r>
          </w:p>
        </w:tc>
        <w:tc>
          <w:tcPr>
            <w:tcW w:w="0" w:type="auto"/>
          </w:tcPr>
          <w:p w14:paraId="38491910" w14:textId="77777777" w:rsidR="00057A06" w:rsidRDefault="00885280">
            <w:pPr>
              <w:pStyle w:val="Compact"/>
            </w:pPr>
            <w:r>
              <w:t>-0.38</w:t>
            </w:r>
          </w:p>
        </w:tc>
      </w:tr>
      <w:tr w:rsidR="00057A06" w14:paraId="205A2ECC" w14:textId="77777777">
        <w:tc>
          <w:tcPr>
            <w:tcW w:w="0" w:type="auto"/>
          </w:tcPr>
          <w:p w14:paraId="00179C8C" w14:textId="77777777" w:rsidR="00057A06" w:rsidRDefault="00885280">
            <w:pPr>
              <w:pStyle w:val="Compact"/>
            </w:pPr>
            <m:oMath>
              <m:r>
                <w:rPr>
                  <w:rFonts w:ascii="Cambria Math" w:hAnsi="Cambria Math"/>
                </w:rPr>
                <m:t>a</m:t>
              </m:r>
            </m:oMath>
            <w:r>
              <w:t xml:space="preserve">, </w:t>
            </w:r>
            <m:oMath>
              <m:r>
                <w:rPr>
                  <w:rFonts w:ascii="Cambria Math" w:hAnsi="Cambria Math"/>
                </w:rPr>
                <m:t>b</m:t>
              </m:r>
            </m:oMath>
            <w:r>
              <w:t>, slope and intercept of linear relationship between sd(length at age) and age, post 1980s</w:t>
            </w:r>
          </w:p>
        </w:tc>
        <w:tc>
          <w:tcPr>
            <w:tcW w:w="0" w:type="auto"/>
          </w:tcPr>
          <w:p w14:paraId="24DD5039" w14:textId="77777777" w:rsidR="00057A06" w:rsidRDefault="00885280">
            <w:pPr>
              <w:pStyle w:val="Compact"/>
            </w:pPr>
            <w:r>
              <w:t>-0.02, 2.18</w:t>
            </w:r>
          </w:p>
        </w:tc>
        <w:tc>
          <w:tcPr>
            <w:tcW w:w="0" w:type="auto"/>
          </w:tcPr>
          <w:p w14:paraId="595B5860" w14:textId="77777777" w:rsidR="00057A06" w:rsidRDefault="00885280">
            <w:pPr>
              <w:pStyle w:val="Compact"/>
            </w:pPr>
            <w:r>
              <w:t>-0.02, 2.17</w:t>
            </w:r>
          </w:p>
        </w:tc>
      </w:tr>
    </w:tbl>
    <w:p w14:paraId="3EC20C5F" w14:textId="66EE21D2" w:rsidR="00057A06" w:rsidRDefault="00885280">
      <w:pPr>
        <w:pStyle w:val="BodyText"/>
      </w:pPr>
      <w:r>
        <w:lastRenderedPageBreak/>
        <w:t>An exploratory model was run wherein the 2021 size-at-age probability matrix for 1980-present was used instead of the updated matrix; estimated female spawning biomass and total (2+ biomass) for 2024 varied by less than 0.16%.</w:t>
      </w:r>
      <w:r w:rsidR="0049529E">
        <w:t xml:space="preserve"> </w:t>
      </w:r>
      <w:r w:rsidR="0049529E" w:rsidRPr="0049529E">
        <w:t>Therefore, updating the length and age data from the 2023 trawl survey had minimal impact on model estimates of biomass.</w:t>
      </w:r>
    </w:p>
    <w:p w14:paraId="35615E32" w14:textId="77777777" w:rsidR="00057A06" w:rsidRDefault="00885280">
      <w:pPr>
        <w:pStyle w:val="Heading2"/>
      </w:pPr>
      <w:bookmarkStart w:id="17" w:name="X6b8b2176d5b312c41a18cd7ba30da12d85624da"/>
      <w:bookmarkEnd w:id="16"/>
      <w:r>
        <w:t>Parameters Estimated Inside the Assessment Model</w:t>
      </w:r>
    </w:p>
    <w:p w14:paraId="73677B27" w14:textId="77777777" w:rsidR="00057A06" w:rsidRDefault="00885280">
      <w:pPr>
        <w:pStyle w:val="FirstParagraph"/>
      </w:pPr>
      <w:r>
        <w:t>The parameters estimated conditionally inside the assessment model are listed in the table below.</w:t>
      </w:r>
    </w:p>
    <w:p w14:paraId="63EC82F3" w14:textId="77777777" w:rsidR="00057A06" w:rsidRDefault="00885280">
      <w:pPr>
        <w:pStyle w:val="TableCaption"/>
      </w:pPr>
      <w:r>
        <w:t>Parameters estimated within the assessment model.</w:t>
      </w:r>
    </w:p>
    <w:tbl>
      <w:tblPr>
        <w:tblStyle w:val="Table"/>
        <w:tblW w:w="5000" w:type="pct"/>
        <w:tblLook w:val="0020" w:firstRow="1" w:lastRow="0" w:firstColumn="0" w:lastColumn="0" w:noHBand="0" w:noVBand="0"/>
        <w:tblCaption w:val="Parameters estimated within the assessment model."/>
      </w:tblPr>
      <w:tblGrid>
        <w:gridCol w:w="5125"/>
        <w:gridCol w:w="2753"/>
        <w:gridCol w:w="1482"/>
      </w:tblGrid>
      <w:tr w:rsidR="00057A06" w14:paraId="5B34697C" w14:textId="77777777">
        <w:trPr>
          <w:tblHeader/>
        </w:trPr>
        <w:tc>
          <w:tcPr>
            <w:tcW w:w="0" w:type="auto"/>
          </w:tcPr>
          <w:p w14:paraId="036880D1" w14:textId="77777777" w:rsidR="00057A06" w:rsidRPr="0049529E" w:rsidRDefault="00885280">
            <w:pPr>
              <w:pStyle w:val="Compact"/>
              <w:rPr>
                <w:b/>
                <w:u w:val="single"/>
              </w:rPr>
            </w:pPr>
            <w:r w:rsidRPr="0049529E">
              <w:rPr>
                <w:b/>
                <w:u w:val="single"/>
              </w:rPr>
              <w:t>Parameter</w:t>
            </w:r>
          </w:p>
        </w:tc>
        <w:tc>
          <w:tcPr>
            <w:tcW w:w="0" w:type="auto"/>
          </w:tcPr>
          <w:p w14:paraId="5B2291EA" w14:textId="77777777" w:rsidR="00057A06" w:rsidRPr="0049529E" w:rsidRDefault="00885280">
            <w:pPr>
              <w:pStyle w:val="Compact"/>
              <w:rPr>
                <w:b/>
                <w:u w:val="single"/>
              </w:rPr>
            </w:pPr>
            <w:r w:rsidRPr="0049529E">
              <w:rPr>
                <w:b/>
                <w:u w:val="single"/>
              </w:rPr>
              <w:t>Symbol</w:t>
            </w:r>
          </w:p>
        </w:tc>
        <w:tc>
          <w:tcPr>
            <w:tcW w:w="0" w:type="auto"/>
          </w:tcPr>
          <w:p w14:paraId="58449C7E" w14:textId="77777777" w:rsidR="00057A06" w:rsidRPr="0049529E" w:rsidRDefault="00885280">
            <w:pPr>
              <w:pStyle w:val="Compact"/>
              <w:rPr>
                <w:b/>
                <w:u w:val="single"/>
              </w:rPr>
            </w:pPr>
            <w:r w:rsidRPr="0049529E">
              <w:rPr>
                <w:b/>
                <w:u w:val="single"/>
              </w:rPr>
              <w:t>Number</w:t>
            </w:r>
          </w:p>
        </w:tc>
      </w:tr>
      <w:tr w:rsidR="00057A06" w14:paraId="4BA21919" w14:textId="77777777">
        <w:tc>
          <w:tcPr>
            <w:tcW w:w="0" w:type="auto"/>
          </w:tcPr>
          <w:p w14:paraId="04BFA07A" w14:textId="77777777" w:rsidR="00057A06" w:rsidRDefault="00885280">
            <w:pPr>
              <w:pStyle w:val="Compact"/>
            </w:pPr>
            <w:r>
              <w:t>Natural mortality</w:t>
            </w:r>
          </w:p>
        </w:tc>
        <w:tc>
          <w:tcPr>
            <w:tcW w:w="0" w:type="auto"/>
          </w:tcPr>
          <w:p w14:paraId="467C2769" w14:textId="77777777" w:rsidR="00057A06" w:rsidRDefault="00885280">
            <w:pPr>
              <w:pStyle w:val="Compact"/>
            </w:pPr>
            <m:oMathPara>
              <m:oMath>
                <m:r>
                  <w:rPr>
                    <w:rFonts w:ascii="Cambria Math" w:hAnsi="Cambria Math"/>
                  </w:rPr>
                  <m:t>M</m:t>
                </m:r>
              </m:oMath>
            </m:oMathPara>
          </w:p>
        </w:tc>
        <w:tc>
          <w:tcPr>
            <w:tcW w:w="0" w:type="auto"/>
          </w:tcPr>
          <w:p w14:paraId="2400BEBD" w14:textId="77777777" w:rsidR="00057A06" w:rsidRDefault="00885280">
            <w:pPr>
              <w:pStyle w:val="Compact"/>
            </w:pPr>
            <w:r>
              <w:t>1</w:t>
            </w:r>
          </w:p>
        </w:tc>
      </w:tr>
      <w:tr w:rsidR="00057A06" w14:paraId="6B13D71B" w14:textId="77777777">
        <w:tc>
          <w:tcPr>
            <w:tcW w:w="0" w:type="auto"/>
          </w:tcPr>
          <w:p w14:paraId="24A9B604" w14:textId="77777777" w:rsidR="00057A06" w:rsidRDefault="00885280">
            <w:pPr>
              <w:pStyle w:val="Compact"/>
            </w:pPr>
            <w:r>
              <w:t>Survey catchability</w:t>
            </w:r>
          </w:p>
        </w:tc>
        <w:tc>
          <w:tcPr>
            <w:tcW w:w="0" w:type="auto"/>
          </w:tcPr>
          <w:p w14:paraId="1DB87A71" w14:textId="77777777" w:rsidR="00057A06" w:rsidRDefault="00885280">
            <w:pPr>
              <w:pStyle w:val="Compact"/>
            </w:pPr>
            <m:oMathPara>
              <m:oMath>
                <m:r>
                  <w:rPr>
                    <w:rFonts w:ascii="Cambria Math" w:hAnsi="Cambria Math"/>
                  </w:rPr>
                  <m:t>q</m:t>
                </m:r>
              </m:oMath>
            </m:oMathPara>
          </w:p>
        </w:tc>
        <w:tc>
          <w:tcPr>
            <w:tcW w:w="0" w:type="auto"/>
          </w:tcPr>
          <w:p w14:paraId="493E035D" w14:textId="77777777" w:rsidR="00057A06" w:rsidRDefault="00885280">
            <w:pPr>
              <w:pStyle w:val="Compact"/>
            </w:pPr>
            <w:r>
              <w:t>1</w:t>
            </w:r>
          </w:p>
        </w:tc>
      </w:tr>
      <w:tr w:rsidR="00057A06" w14:paraId="136D833A" w14:textId="77777777">
        <w:tc>
          <w:tcPr>
            <w:tcW w:w="0" w:type="auto"/>
          </w:tcPr>
          <w:p w14:paraId="73301C38" w14:textId="77777777" w:rsidR="00057A06" w:rsidRDefault="00885280">
            <w:pPr>
              <w:pStyle w:val="Compact"/>
            </w:pPr>
            <w:r>
              <w:t>log(mean recruitment)</w:t>
            </w:r>
          </w:p>
        </w:tc>
        <w:tc>
          <w:tcPr>
            <w:tcW w:w="0" w:type="auto"/>
          </w:tcPr>
          <w:p w14:paraId="17B78276" w14:textId="77777777" w:rsidR="00057A06" w:rsidRDefault="00053398">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14:paraId="7614B4EB" w14:textId="77777777" w:rsidR="00057A06" w:rsidRDefault="00885280">
            <w:pPr>
              <w:pStyle w:val="Compact"/>
            </w:pPr>
            <w:r>
              <w:t>1</w:t>
            </w:r>
          </w:p>
        </w:tc>
      </w:tr>
      <w:tr w:rsidR="00057A06" w14:paraId="36B56C02" w14:textId="77777777">
        <w:tc>
          <w:tcPr>
            <w:tcW w:w="0" w:type="auto"/>
          </w:tcPr>
          <w:p w14:paraId="6B4FF241" w14:textId="77777777" w:rsidR="00057A06" w:rsidRDefault="00885280">
            <w:pPr>
              <w:pStyle w:val="Compact"/>
            </w:pPr>
            <w:r>
              <w:t>Recruitment variability</w:t>
            </w:r>
          </w:p>
        </w:tc>
        <w:tc>
          <w:tcPr>
            <w:tcW w:w="0" w:type="auto"/>
          </w:tcPr>
          <w:p w14:paraId="750D8B91" w14:textId="77777777" w:rsidR="00057A06" w:rsidRDefault="00053398">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14:paraId="23B01F81" w14:textId="77777777" w:rsidR="00057A06" w:rsidRDefault="00885280">
            <w:pPr>
              <w:pStyle w:val="Compact"/>
            </w:pPr>
            <w:r>
              <w:t>1</w:t>
            </w:r>
          </w:p>
        </w:tc>
      </w:tr>
      <w:tr w:rsidR="00057A06" w14:paraId="43F59E9B" w14:textId="77777777">
        <w:tc>
          <w:tcPr>
            <w:tcW w:w="0" w:type="auto"/>
          </w:tcPr>
          <w:p w14:paraId="68FD61E4" w14:textId="77777777" w:rsidR="00057A06" w:rsidRDefault="00885280">
            <w:pPr>
              <w:pStyle w:val="Compact"/>
            </w:pPr>
            <w:r>
              <w:t>Spawner-per-recruit reference points</w:t>
            </w:r>
          </w:p>
        </w:tc>
        <w:tc>
          <w:tcPr>
            <w:tcW w:w="0" w:type="auto"/>
          </w:tcPr>
          <w:p w14:paraId="5BA14783" w14:textId="77777777" w:rsidR="00057A06" w:rsidRDefault="00053398">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14:paraId="554144B4" w14:textId="77777777" w:rsidR="00057A06" w:rsidRDefault="00885280">
            <w:pPr>
              <w:pStyle w:val="Compact"/>
            </w:pPr>
            <w:r>
              <w:t>3</w:t>
            </w:r>
          </w:p>
        </w:tc>
      </w:tr>
      <w:tr w:rsidR="00057A06" w14:paraId="0616EDFF" w14:textId="77777777">
        <w:tc>
          <w:tcPr>
            <w:tcW w:w="0" w:type="auto"/>
          </w:tcPr>
          <w:p w14:paraId="40D28BC2" w14:textId="77777777" w:rsidR="00057A06" w:rsidRDefault="00885280">
            <w:pPr>
              <w:pStyle w:val="Compact"/>
            </w:pPr>
            <w:r>
              <w:t>Recruitment deviations</w:t>
            </w:r>
          </w:p>
        </w:tc>
        <w:tc>
          <w:tcPr>
            <w:tcW w:w="0" w:type="auto"/>
          </w:tcPr>
          <w:p w14:paraId="68485715" w14:textId="77777777" w:rsidR="00057A06" w:rsidRDefault="00053398">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14:paraId="3A41B704" w14:textId="77777777" w:rsidR="00057A06" w:rsidRDefault="00885280">
            <w:pPr>
              <w:pStyle w:val="Compact"/>
            </w:pPr>
            <w:r>
              <w:t>89</w:t>
            </w:r>
          </w:p>
        </w:tc>
      </w:tr>
      <w:tr w:rsidR="00057A06" w14:paraId="2F49A974" w14:textId="77777777">
        <w:tc>
          <w:tcPr>
            <w:tcW w:w="0" w:type="auto"/>
          </w:tcPr>
          <w:p w14:paraId="38B50570" w14:textId="77777777" w:rsidR="00057A06" w:rsidRDefault="00885280">
            <w:pPr>
              <w:pStyle w:val="Compact"/>
            </w:pPr>
            <w:r>
              <w:t>Average fishing mortality</w:t>
            </w:r>
          </w:p>
        </w:tc>
        <w:tc>
          <w:tcPr>
            <w:tcW w:w="0" w:type="auto"/>
          </w:tcPr>
          <w:p w14:paraId="139E5D33" w14:textId="77777777" w:rsidR="00057A06" w:rsidRDefault="00053398">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14:paraId="3D6A3A41" w14:textId="77777777" w:rsidR="00057A06" w:rsidRDefault="00885280">
            <w:pPr>
              <w:pStyle w:val="Compact"/>
            </w:pPr>
            <w:r>
              <w:t>1</w:t>
            </w:r>
          </w:p>
        </w:tc>
      </w:tr>
      <w:tr w:rsidR="00057A06" w14:paraId="27255267" w14:textId="77777777">
        <w:tc>
          <w:tcPr>
            <w:tcW w:w="0" w:type="auto"/>
          </w:tcPr>
          <w:p w14:paraId="37F698D0" w14:textId="77777777" w:rsidR="00057A06" w:rsidRDefault="00885280">
            <w:pPr>
              <w:pStyle w:val="Compact"/>
            </w:pPr>
            <w:r>
              <w:t>Fishing mortality deviations</w:t>
            </w:r>
          </w:p>
        </w:tc>
        <w:tc>
          <w:tcPr>
            <w:tcW w:w="0" w:type="auto"/>
          </w:tcPr>
          <w:p w14:paraId="0A513CF5" w14:textId="77777777" w:rsidR="00057A06" w:rsidRDefault="00053398">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14:paraId="699C2ADD" w14:textId="77777777" w:rsidR="00057A06" w:rsidRDefault="00885280">
            <w:pPr>
              <w:pStyle w:val="Compact"/>
            </w:pPr>
            <w:r>
              <w:t>63</w:t>
            </w:r>
          </w:p>
        </w:tc>
      </w:tr>
      <w:tr w:rsidR="00057A06" w14:paraId="47AC3661" w14:textId="77777777">
        <w:tc>
          <w:tcPr>
            <w:tcW w:w="0" w:type="auto"/>
          </w:tcPr>
          <w:p w14:paraId="5DD70565" w14:textId="77777777" w:rsidR="00057A06" w:rsidRDefault="00885280">
            <w:pPr>
              <w:pStyle w:val="Compact"/>
            </w:pPr>
            <w:r>
              <w:t>Fishery selectivity coefficients</w:t>
            </w:r>
          </w:p>
        </w:tc>
        <w:tc>
          <w:tcPr>
            <w:tcW w:w="0" w:type="auto"/>
          </w:tcPr>
          <w:p w14:paraId="1CF6D493" w14:textId="77777777" w:rsidR="00057A06" w:rsidRDefault="00053398">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14:paraId="4445DFEC" w14:textId="77777777" w:rsidR="00057A06" w:rsidRDefault="00885280">
            <w:pPr>
              <w:pStyle w:val="Compact"/>
            </w:pPr>
            <w:r>
              <w:t>6</w:t>
            </w:r>
          </w:p>
        </w:tc>
      </w:tr>
      <w:tr w:rsidR="00057A06" w14:paraId="6032290B" w14:textId="77777777">
        <w:tc>
          <w:tcPr>
            <w:tcW w:w="0" w:type="auto"/>
          </w:tcPr>
          <w:p w14:paraId="34AEF251" w14:textId="77777777" w:rsidR="00057A06" w:rsidRDefault="00885280">
            <w:pPr>
              <w:pStyle w:val="Compact"/>
            </w:pPr>
            <w:r>
              <w:t>Survey selectivity coefficients</w:t>
            </w:r>
          </w:p>
        </w:tc>
        <w:tc>
          <w:tcPr>
            <w:tcW w:w="0" w:type="auto"/>
          </w:tcPr>
          <w:p w14:paraId="3692E76A" w14:textId="77777777" w:rsidR="00057A06" w:rsidRDefault="00053398">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14:paraId="3CC4AD1E" w14:textId="77777777" w:rsidR="00057A06" w:rsidRDefault="00885280">
            <w:pPr>
              <w:pStyle w:val="Compact"/>
            </w:pPr>
            <w:r>
              <w:t>2</w:t>
            </w:r>
          </w:p>
        </w:tc>
      </w:tr>
      <w:tr w:rsidR="00057A06" w14:paraId="28933E11" w14:textId="77777777">
        <w:tc>
          <w:tcPr>
            <w:tcW w:w="0" w:type="auto"/>
          </w:tcPr>
          <w:p w14:paraId="7F5D8055" w14:textId="77777777" w:rsidR="00057A06" w:rsidRDefault="00885280">
            <w:pPr>
              <w:pStyle w:val="Compact"/>
            </w:pPr>
            <w:r>
              <w:t>Maturity-at-age coefficients</w:t>
            </w:r>
          </w:p>
        </w:tc>
        <w:tc>
          <w:tcPr>
            <w:tcW w:w="0" w:type="auto"/>
          </w:tcPr>
          <w:p w14:paraId="411127F4" w14:textId="77777777" w:rsidR="00057A06" w:rsidRDefault="00053398">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14:paraId="4A3684D8" w14:textId="77777777" w:rsidR="00057A06" w:rsidRDefault="00885280">
            <w:pPr>
              <w:pStyle w:val="Compact"/>
            </w:pPr>
            <w:r>
              <w:t>2</w:t>
            </w:r>
          </w:p>
        </w:tc>
      </w:tr>
      <w:tr w:rsidR="00057A06" w14:paraId="3396A6A6" w14:textId="77777777">
        <w:tc>
          <w:tcPr>
            <w:tcW w:w="0" w:type="auto"/>
          </w:tcPr>
          <w:p w14:paraId="33C0E5B9" w14:textId="77777777" w:rsidR="00057A06" w:rsidRDefault="00885280">
            <w:pPr>
              <w:pStyle w:val="Compact"/>
            </w:pPr>
            <w:r>
              <w:t>Total</w:t>
            </w:r>
          </w:p>
        </w:tc>
        <w:tc>
          <w:tcPr>
            <w:tcW w:w="0" w:type="auto"/>
          </w:tcPr>
          <w:p w14:paraId="0A39B1FE" w14:textId="77777777" w:rsidR="00057A06" w:rsidRDefault="00057A06">
            <w:pPr>
              <w:pStyle w:val="Compact"/>
            </w:pPr>
          </w:p>
        </w:tc>
        <w:tc>
          <w:tcPr>
            <w:tcW w:w="0" w:type="auto"/>
          </w:tcPr>
          <w:p w14:paraId="626E1132" w14:textId="77777777" w:rsidR="00057A06" w:rsidRDefault="00885280">
            <w:pPr>
              <w:pStyle w:val="Compact"/>
            </w:pPr>
            <w:r>
              <w:t>170</w:t>
            </w:r>
          </w:p>
        </w:tc>
      </w:tr>
    </w:tbl>
    <w:p w14:paraId="3583EEF8" w14:textId="77777777" w:rsidR="00057A06" w:rsidRDefault="00885280">
      <w:pPr>
        <w:pStyle w:val="BodyText"/>
      </w:pPr>
      <w:r>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14:paraId="21737092" w14:textId="77777777" w:rsidR="00057A06" w:rsidRDefault="00885280">
      <w:pPr>
        <w:pStyle w:val="BodyText"/>
      </w:pPr>
      <w:r>
        <w:t>Fishery and survey selectivity are age-based. Fishery selectivity is time-blocked into four periods, corresponding with large-scale changes in the fishery and management structure (Table 2). The period from 1961-1976 is asymptotic (via a two-parameter logistic curve), and the three periods from 1977 onwards are each dome-shaped (via an averaged logistic gamma for the second block, and a gamma function for the third and fourth blocks, with two estimated parameters for each block). Bottom trawl survey selectivity is estimated to be asymptotic with a two-parameter logistic curve.</w:t>
      </w:r>
    </w:p>
    <w:p w14:paraId="64B247A9" w14:textId="77777777" w:rsidR="00057A06" w:rsidRDefault="00885280">
      <w:pPr>
        <w:pStyle w:val="BodyText"/>
      </w:pPr>
      <w:r>
        <w:t>Maturity-at-age is conditionally estimated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within the model so that uncertainty in model results (e.g., ABC) can be linked to uncertainty in maturity parameter estimates.</w:t>
      </w:r>
    </w:p>
    <w:p w14:paraId="26740832" w14:textId="77777777" w:rsidR="00057A06" w:rsidRDefault="00885280">
      <w:pPr>
        <w:pStyle w:val="Heading1"/>
      </w:pPr>
      <w:bookmarkStart w:id="18" w:name="modeluncertainty"/>
      <w:bookmarkEnd w:id="13"/>
      <w:bookmarkEnd w:id="17"/>
      <w:r>
        <w:t>Model Uncertainty</w:t>
      </w:r>
    </w:p>
    <w:p w14:paraId="4C6B2BEC" w14:textId="77777777" w:rsidR="00057A06" w:rsidRDefault="00885280">
      <w:pPr>
        <w:pStyle w:val="FirstParagraph"/>
      </w:pPr>
      <w:r>
        <w:t xml:space="preserve">Evaluation of model uncertainty is obtained through a Markov Chain Monte Carlo (MCMC) algorithm (Gelman and Rubin 1996). The chain length of the MCMC was 10,000,000 and was thinned to one iteration out of every 2,000. We omit the first 2,000,000 iterations to allow for a burn-in period. We use </w:t>
      </w:r>
      <w:r>
        <w:lastRenderedPageBreak/>
        <w:t>these MCMC methods to provide further evaluation of uncertainty in the results below including 95% credible intervals for some parameters (computed as the 5th and 95th percentiles of the MCMC samples).</w:t>
      </w:r>
    </w:p>
    <w:p w14:paraId="4680DAB2" w14:textId="77777777" w:rsidR="00057A06" w:rsidRDefault="00885280">
      <w:pPr>
        <w:pStyle w:val="Heading1"/>
      </w:pPr>
      <w:bookmarkStart w:id="19" w:name="selected-model-results"/>
      <w:bookmarkEnd w:id="18"/>
      <w:r>
        <w:t>Selected Model Results</w:t>
      </w:r>
    </w:p>
    <w:p w14:paraId="5852AFF6" w14:textId="77777777" w:rsidR="00057A06" w:rsidRDefault="00885280">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14:paraId="77354D46" w14:textId="77777777" w:rsidR="00057A06" w:rsidRDefault="00885280">
      <w:pPr>
        <w:pStyle w:val="FirstParagraph"/>
      </w:pPr>
      <w:r>
        <w:t>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p w14:paraId="52E27F9F" w14:textId="77777777" w:rsidR="00057A06" w:rsidRDefault="00885280">
      <w:pPr>
        <w:pStyle w:val="Heading2"/>
      </w:pPr>
      <w:bookmarkStart w:id="20" w:name="model-evaluation"/>
      <w:r>
        <w:t>Model Evaluation</w:t>
      </w:r>
    </w:p>
    <w:p w14:paraId="5646E714" w14:textId="77777777" w:rsidR="00057A06" w:rsidRDefault="00885280">
      <w:pPr>
        <w:pStyle w:val="Heading3"/>
      </w:pPr>
      <w:bookmarkStart w:id="21" w:name="Xd86a420dd1d88d13cfd8aa9c90fe875836a2afc"/>
      <w:r>
        <w:t>Residual Analysis and Convergence Criteria</w:t>
      </w:r>
    </w:p>
    <w:p w14:paraId="791BCED1" w14:textId="77777777" w:rsidR="00057A06" w:rsidRDefault="00885280">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p w14:paraId="3ADA1EFD" w14:textId="77777777" w:rsidR="00057A06" w:rsidRDefault="00885280">
      <w:pPr>
        <w:pStyle w:val="Heading3"/>
      </w:pPr>
      <w:bookmarkStart w:id="22" w:name="X382ded9d542d133f6d2b5130c356bfabbacd3a2"/>
      <w:bookmarkEnd w:id="21"/>
      <w:r>
        <w:t>Parameter Estimates and Parameter Uncertainty</w:t>
      </w:r>
    </w:p>
    <w:p w14:paraId="5CE39B83" w14:textId="23B6102B" w:rsidR="00057A06" w:rsidRDefault="00885280">
      <w:pPr>
        <w:pStyle w:val="FirstParagraph"/>
      </w:pPr>
      <w:r>
        <w:t xml:space="preserve">Table 7 li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tions from 1935-2023) are shown in Figures 9 and 10, respectively.</w:t>
      </w:r>
    </w:p>
    <w:p w14:paraId="22D1D4FF" w14:textId="77777777" w:rsidR="00057A06" w:rsidRDefault="00885280">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ograms (Figure 8) and credible intervals (Table 7). We also use these posterior distributions to show uncertainty around time series estimates of survey biomass (Figure 4), total and spawning biomass, fully selected fishing mortality and recruitment (Figure 9).</w:t>
      </w:r>
    </w:p>
    <w:p w14:paraId="66E4FD65" w14:textId="77777777" w:rsidR="00057A06" w:rsidRDefault="00885280">
      <w:pPr>
        <w:pStyle w:val="BodyText"/>
      </w:pPr>
      <w:r>
        <w:t>Table 7 shows the maximum likelihood estimate (MLE) of key parameters with corresponding 95% credible intervals from the MCMC analysis. In 2021, a comparison between standard deviations derived from the Hessian matrix and MCMC indicated that uncertainty e</w:t>
      </w:r>
      <w:bookmarkStart w:id="23" w:name="_GoBack"/>
      <w:bookmarkEnd w:id="23"/>
      <w:r>
        <w:t xml:space="preserve">stimates were similar for </w:t>
      </w:r>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w:t>
      </w:r>
    </w:p>
    <w:p w14:paraId="79DA05D2" w14:textId="77777777" w:rsidR="00057A06" w:rsidRDefault="00885280">
      <w:pPr>
        <w:pStyle w:val="BodyText"/>
      </w:pPr>
      <w:r>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14:paraId="3C1E4C57" w14:textId="77777777" w:rsidR="00057A06" w:rsidRDefault="00885280">
      <w:pPr>
        <w:pStyle w:val="Heading3"/>
      </w:pPr>
      <w:bookmarkStart w:id="24" w:name="time-series-results"/>
      <w:bookmarkEnd w:id="22"/>
      <w:r>
        <w:lastRenderedPageBreak/>
        <w:t>Time Series Results</w:t>
      </w:r>
    </w:p>
    <w:p w14:paraId="7163739A" w14:textId="7047A4E2" w:rsidR="00057A06" w:rsidRDefault="00885280">
      <w:pPr>
        <w:pStyle w:val="FirstParagraph"/>
      </w:pPr>
      <w:r>
        <w:rPr>
          <w:i/>
          <w:iCs/>
        </w:rPr>
        <w:t>Definitions:</w:t>
      </w:r>
      <w:r>
        <w:t xml:space="preserve"> Spawning biomass is the estimated weight of mature females. Total biomass is the esti</w:t>
      </w:r>
      <w:r w:rsidR="00D6262B">
        <w:t>ma</w:t>
      </w:r>
      <w:r>
        <w:t>ted weight of all POP age two and greater. Recruitment is measured as the number of age-2 POP. Fishing mortality is the mortality at the age the fishery has fully selected the fish.</w:t>
      </w:r>
    </w:p>
    <w:p w14:paraId="0F56DE86" w14:textId="77777777" w:rsidR="00057A06" w:rsidRDefault="00885280">
      <w:pPr>
        <w:pStyle w:val="BodyText"/>
      </w:pPr>
      <w:r>
        <w:t xml:space="preserve">Key results have been summarized in Table 8. Model predictions generally fit the data well (Figures .3 through 10.4). A comma-separated electronic file containing the estimated numbers-at-age is available at </w:t>
      </w:r>
      <w:hyperlink r:id="rId9">
        <w:r>
          <w:rPr>
            <w:rStyle w:val="Hyperlink"/>
          </w:rPr>
          <w:t>https://github.com/pete-hulson/goa_pop/blob/main/2023/mgmt/2020.1-2023/processed/naa.csv</w:t>
        </w:r>
      </w:hyperlink>
      <w:r>
        <w:t>.</w:t>
      </w:r>
    </w:p>
    <w:p w14:paraId="12A36CA9" w14:textId="77777777" w:rsidR="00057A06" w:rsidRDefault="00885280">
      <w:pPr>
        <w:pStyle w:val="Heading4"/>
      </w:pPr>
      <w:bookmarkStart w:id="25" w:name="biomass"/>
      <w:r>
        <w:t>Biomass</w:t>
      </w:r>
    </w:p>
    <w:p w14:paraId="228C48CB" w14:textId="275C4BE2" w:rsidR="00057A06" w:rsidRDefault="00885280">
      <w:pPr>
        <w:pStyle w:val="FirstParagraph"/>
      </w:pPr>
      <w:r>
        <w:t xml:space="preserve">Estimated total biomass gradually increased from a low near 85,000 t in 1980 to over 596,000 t at its peak in 2015 (Figure 9).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 9). This is consistent with uncertainty in catchability </w:t>
      </w:r>
      <m:oMath>
        <m:r>
          <w:rPr>
            <w:rFonts w:ascii="Cambria Math" w:hAnsi="Cambria Math"/>
          </w:rPr>
          <m:t>q</m:t>
        </m:r>
      </m:oMath>
      <w:r>
        <w:t xml:space="preserve"> (Figure 8), which informs the population scale after the onset of survey data in the later period. The high catchability for POP is supported by several empirical studies using line transect densities counted from a submersibl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 xml:space="preserve">=1.15)). Spawning biomass and age-2+ total biomass </w:t>
      </w:r>
      <w:r w:rsidR="00D6262B">
        <w:t xml:space="preserve">have </w:t>
      </w:r>
      <w:r>
        <w:t>increased in response to fitting the large trawl survey biomass estimates since 2013 (Table 5, Figure 4).</w:t>
      </w:r>
    </w:p>
    <w:p w14:paraId="7AD14C77" w14:textId="77777777" w:rsidR="00057A06" w:rsidRDefault="00885280">
      <w:pPr>
        <w:pStyle w:val="BodyText"/>
      </w:pPr>
      <w:r>
        <w:t>Age of 50% selection is 5 for the survey and between 7 and 9 years for the fishery (Figure 11).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p w14:paraId="4A6F5E53" w14:textId="77777777" w:rsidR="00057A06" w:rsidRDefault="00885280">
      <w:pPr>
        <w:pStyle w:val="Heading4"/>
      </w:pPr>
      <w:bookmarkStart w:id="26" w:name="fishing-mortality"/>
      <w:bookmarkEnd w:id="25"/>
      <w:r>
        <w:t>Fishing Mortality</w:t>
      </w:r>
    </w:p>
    <w:p w14:paraId="2D8281FA" w14:textId="77777777" w:rsidR="00057A06" w:rsidRDefault="00885280">
      <w:pPr>
        <w:pStyle w:val="FirstParagraph"/>
      </w:pPr>
      <w:r>
        <w:t xml:space="preserve">Figure 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of projected </w:t>
      </w:r>
      <m:oMath>
        <m:r>
          <w:rPr>
            <w:rFonts w:ascii="Cambria Math" w:hAnsi="Cambria Math"/>
          </w:rPr>
          <m:t>F</m:t>
        </m:r>
      </m:oMath>
      <w:r>
        <w:t xml:space="preserve"> and </w:t>
      </w:r>
      <m:oMath>
        <m:r>
          <w:rPr>
            <w:rFonts w:ascii="Cambria Math" w:hAnsi="Cambria Math"/>
          </w:rPr>
          <m:t>B</m:t>
        </m:r>
      </m:oMath>
      <w:r>
        <w:t xml:space="preserve">. Fully-selected fishing mortality shows that fishing mortality has decreased dramatically from historic rates and has leveled out in the last decade (Figure 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bioma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14:paraId="02C115E9" w14:textId="77777777" w:rsidR="00057A06" w:rsidRDefault="00885280">
      <w:pPr>
        <w:pStyle w:val="Heading4"/>
      </w:pPr>
      <w:bookmarkStart w:id="27" w:name="selectivity"/>
      <w:bookmarkEnd w:id="26"/>
      <w:r>
        <w:t>Selectivity</w:t>
      </w:r>
    </w:p>
    <w:p w14:paraId="44724710" w14:textId="534F9369" w:rsidR="00057A06" w:rsidRDefault="00885280">
      <w:pPr>
        <w:pStyle w:val="FirstParagraph"/>
      </w:pPr>
      <w:r>
        <w:t>The estimated selectivity curves are shown in Figure 11. The descending limb of the second-to-last time block (ending in 2006) is somewhat more domed (lower values) than the previous model, but the curves are otherwise similar.</w:t>
      </w:r>
    </w:p>
    <w:p w14:paraId="6F1D0C3A" w14:textId="77777777" w:rsidR="00057A06" w:rsidRDefault="00885280">
      <w:pPr>
        <w:pStyle w:val="Heading4"/>
      </w:pPr>
      <w:bookmarkStart w:id="28" w:name="recruitment"/>
      <w:bookmarkEnd w:id="27"/>
      <w:r>
        <w:t>Recruitment</w:t>
      </w:r>
    </w:p>
    <w:p w14:paraId="486AEEA0" w14:textId="0DA39D8A" w:rsidR="00057A06" w:rsidRDefault="00885280">
      <w:pPr>
        <w:pStyle w:val="FirstParagraph"/>
      </w:pPr>
      <w:r>
        <w:t xml:space="preserve">Recruitment (as measured by age-2 fish) for POP is highly variable and large recruitment events comprise much of the biomass for future years (Figure 9). The model estimates that recruitment was below average from 1975-1985 (Figure 10), after which </w:t>
      </w:r>
      <w:r w:rsidR="00383B86">
        <w:t xml:space="preserve">it </w:t>
      </w:r>
      <w:r>
        <w:t xml:space="preserve">was above average for many years. The survey age data and the large survey biomass observations from 2013 onwards suggest that there were strong year classes in 2008, 2010, 2012, 2014 and 2018 (Figure 10). However, these recent recruitment events are still uncertain as indicated by the MCMC credible intervals in Figure 10, some of which cross the zero (average) line. The high recruitment estimate of 2018 has been revised downwards from the 2021 assessment with the </w:t>
      </w:r>
      <w:r>
        <w:lastRenderedPageBreak/>
        <w:t>addition of survey and fishery ages through 2021 and 2022, respectively, and is now of a similar scale to earlier estimates.</w:t>
      </w:r>
    </w:p>
    <w:p w14:paraId="49515D25" w14:textId="00C8380C" w:rsidR="00057A06" w:rsidRDefault="00885280">
      <w:pPr>
        <w:pStyle w:val="BodyText"/>
      </w:pPr>
      <w:r>
        <w:t>POP do not seem to exhibit a stock-recruitment relationship because large recruitment has occurred during periods of high and low biomass (Figure 9 and Table 8). The POP model does not specify an explicit stock-recruitment relationship. The average annual recruitment (in numbers) spawned after 1976 is estimated to be 85</w:t>
      </w:r>
      <w:r w:rsidR="00DE5627">
        <w:t xml:space="preserve"> million</w:t>
      </w:r>
      <w:r>
        <w:t>.</w:t>
      </w:r>
    </w:p>
    <w:p w14:paraId="516F394B" w14:textId="77777777" w:rsidR="00057A06" w:rsidRDefault="00885280">
      <w:pPr>
        <w:pStyle w:val="Heading3"/>
      </w:pPr>
      <w:bookmarkStart w:id="29" w:name="retrospective-and-historical-analysis"/>
      <w:bookmarkEnd w:id="24"/>
      <w:bookmarkEnd w:id="28"/>
      <w:r>
        <w:t>Retrospective and Historical Analysis</w:t>
      </w:r>
    </w:p>
    <w:p w14:paraId="32F5DED1" w14:textId="77777777" w:rsidR="00057A06" w:rsidRDefault="00885280">
      <w:pPr>
        <w:pStyle w:val="FirstParagraph"/>
      </w:pPr>
      <w:r>
        <w:t>A within-model retrospective analysis of the recommended model was conducted for the last 10 years of the time series by dropping data one year at a time. The revised Mohn’s “rho” statistic in female spawning biomass was -0.153 (slightly smaller than the 2021 value of -0.16), and the trajectories and uncertainty intervals from MCMC for 2021 and 2023 are nearly identical (Figure 13).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 4).</w:t>
      </w:r>
    </w:p>
    <w:p w14:paraId="1D71D956" w14:textId="10E24B73" w:rsidR="00057A06" w:rsidRDefault="00885280">
      <w:pPr>
        <w:pStyle w:val="BodyText"/>
      </w:pPr>
      <w:r>
        <w:t>A historical comparison of key derived quantities from the base model and the most recent full assessment is shown in Figure 9. Parameter estimates and likelihood functions have remained similar to the 2021 model, and the MCMC-derived 95% credible intervals of the 2023 parameter estimates encompass the 2021 medians (Figure 9 and Tables 7</w:t>
      </w:r>
      <w:r w:rsidR="0059013B">
        <w:t xml:space="preserve">, </w:t>
      </w:r>
      <w:r>
        <w:t>9).</w:t>
      </w:r>
    </w:p>
    <w:p w14:paraId="33AB70D0" w14:textId="77777777" w:rsidR="00057A06" w:rsidRDefault="00885280">
      <w:pPr>
        <w:pStyle w:val="Heading2"/>
      </w:pPr>
      <w:bookmarkStart w:id="30" w:name="harvest-recommendations"/>
      <w:bookmarkEnd w:id="20"/>
      <w:bookmarkEnd w:id="29"/>
      <w:r>
        <w:t>Harvest recommendations</w:t>
      </w:r>
    </w:p>
    <w:p w14:paraId="5313BAB8" w14:textId="77777777" w:rsidR="00057A06" w:rsidRDefault="00885280">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w:t>
      </w:r>
      <w:r>
        <w:rPr>
          <w:iCs/>
        </w:rPr>
        <w:t>et al.</w:t>
      </w:r>
      <w:r>
        <w:t xml:space="preserve"> 2021) for the entirety of this section, including details on the projection approach.</w:t>
      </w:r>
    </w:p>
    <w:p w14:paraId="36EF18E9" w14:textId="77777777" w:rsidR="00057A06" w:rsidRDefault="00885280">
      <w:pPr>
        <w:pStyle w:val="Heading3"/>
      </w:pPr>
      <w:bookmarkStart w:id="31" w:name="amendment-56-reference-points"/>
      <w:r>
        <w:t>Amendment 56 Reference Points</w:t>
      </w:r>
    </w:p>
    <w:p w14:paraId="0D9B63FC" w14:textId="77777777" w:rsidR="00057A06" w:rsidRDefault="00885280">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point.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14:paraId="62419064" w14:textId="77777777" w:rsidR="00A033E9" w:rsidRDefault="00A033E9">
      <w:pPr>
        <w:pStyle w:val="BodyText"/>
        <w:sectPr w:rsidR="00A033E9">
          <w:footerReference w:type="default" r:id="rId10"/>
          <w:pgSz w:w="12240" w:h="15840"/>
          <w:pgMar w:top="1440" w:right="1440" w:bottom="1440" w:left="1440" w:header="720" w:footer="720" w:gutter="0"/>
          <w:cols w:space="720"/>
        </w:sectPr>
      </w:pPr>
    </w:p>
    <w:p w14:paraId="1D577D03" w14:textId="117F7894" w:rsidR="00057A06" w:rsidRDefault="00885280">
      <w:pPr>
        <w:pStyle w:val="BodyText"/>
      </w:pPr>
      <w:r>
        <w:lastRenderedPageBreak/>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137,447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413"/>
        <w:gridCol w:w="6962"/>
        <w:gridCol w:w="985"/>
      </w:tblGrid>
      <w:tr w:rsidR="00057A06" w14:paraId="4361CD65" w14:textId="77777777" w:rsidTr="00A033E9">
        <w:trPr>
          <w:tblHeader/>
        </w:trPr>
        <w:tc>
          <w:tcPr>
            <w:tcW w:w="0" w:type="auto"/>
            <w:tcBorders>
              <w:bottom w:val="single" w:sz="4" w:space="0" w:color="auto"/>
            </w:tcBorders>
          </w:tcPr>
          <w:p w14:paraId="406393FD" w14:textId="77777777" w:rsidR="00057A06" w:rsidRPr="00A033E9" w:rsidRDefault="00885280">
            <w:pPr>
              <w:pStyle w:val="Compact"/>
              <w:rPr>
                <w:b/>
              </w:rPr>
            </w:pPr>
            <w:r w:rsidRPr="00A033E9">
              <w:rPr>
                <w:b/>
              </w:rPr>
              <w:t>Reference Point</w:t>
            </w:r>
          </w:p>
        </w:tc>
        <w:tc>
          <w:tcPr>
            <w:tcW w:w="0" w:type="auto"/>
            <w:tcBorders>
              <w:bottom w:val="single" w:sz="4" w:space="0" w:color="auto"/>
            </w:tcBorders>
          </w:tcPr>
          <w:p w14:paraId="473117B8" w14:textId="77777777" w:rsidR="00057A06" w:rsidRPr="00A033E9" w:rsidRDefault="00885280">
            <w:pPr>
              <w:pStyle w:val="Compact"/>
              <w:rPr>
                <w:b/>
              </w:rPr>
            </w:pPr>
            <w:r w:rsidRPr="00A033E9">
              <w:rPr>
                <w:b/>
              </w:rPr>
              <w:t>Description</w:t>
            </w:r>
          </w:p>
        </w:tc>
        <w:tc>
          <w:tcPr>
            <w:tcW w:w="0" w:type="auto"/>
            <w:tcBorders>
              <w:bottom w:val="single" w:sz="4" w:space="0" w:color="auto"/>
            </w:tcBorders>
          </w:tcPr>
          <w:p w14:paraId="4167BA45" w14:textId="77777777" w:rsidR="00057A06" w:rsidRPr="00A033E9" w:rsidRDefault="00885280">
            <w:pPr>
              <w:pStyle w:val="Compact"/>
              <w:rPr>
                <w:b/>
              </w:rPr>
            </w:pPr>
            <w:r w:rsidRPr="00A033E9">
              <w:rPr>
                <w:b/>
              </w:rPr>
              <w:t>Value</w:t>
            </w:r>
          </w:p>
        </w:tc>
      </w:tr>
      <w:tr w:rsidR="00057A06" w14:paraId="29858DC4" w14:textId="77777777" w:rsidTr="00A033E9">
        <w:tc>
          <w:tcPr>
            <w:tcW w:w="0" w:type="auto"/>
            <w:tcBorders>
              <w:top w:val="single" w:sz="4" w:space="0" w:color="auto"/>
            </w:tcBorders>
          </w:tcPr>
          <w:p w14:paraId="1A117DDA" w14:textId="77777777" w:rsidR="00057A06" w:rsidRDefault="00053398">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Borders>
              <w:top w:val="single" w:sz="4" w:space="0" w:color="auto"/>
            </w:tcBorders>
          </w:tcPr>
          <w:p w14:paraId="2C15C5B9" w14:textId="77777777" w:rsidR="00057A06" w:rsidRDefault="00885280">
            <w:pPr>
              <w:pStyle w:val="Compact"/>
            </w:pPr>
            <w:r>
              <w:t>The equilibrium spawning biomass that would be obtained in the absence of fishing</w:t>
            </w:r>
          </w:p>
        </w:tc>
        <w:tc>
          <w:tcPr>
            <w:tcW w:w="0" w:type="auto"/>
            <w:tcBorders>
              <w:top w:val="single" w:sz="4" w:space="0" w:color="auto"/>
            </w:tcBorders>
          </w:tcPr>
          <w:p w14:paraId="5A4F2684" w14:textId="77777777" w:rsidR="00057A06" w:rsidRDefault="00885280">
            <w:pPr>
              <w:pStyle w:val="Compact"/>
            </w:pPr>
            <w:r>
              <w:t>343,618 t</w:t>
            </w:r>
          </w:p>
        </w:tc>
      </w:tr>
      <w:tr w:rsidR="00057A06" w14:paraId="786FC406" w14:textId="77777777">
        <w:tc>
          <w:tcPr>
            <w:tcW w:w="0" w:type="auto"/>
          </w:tcPr>
          <w:p w14:paraId="039C5CB1" w14:textId="77777777" w:rsidR="00057A06" w:rsidRDefault="00053398">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14:paraId="209CA687" w14:textId="77777777" w:rsidR="00057A06" w:rsidRDefault="00885280">
            <w:pPr>
              <w:pStyle w:val="Compact"/>
            </w:pPr>
            <w:r>
              <w:t>40% of the equilibrium spawning biomass that would be obtained in the absence of fishing</w:t>
            </w:r>
          </w:p>
        </w:tc>
        <w:tc>
          <w:tcPr>
            <w:tcW w:w="0" w:type="auto"/>
          </w:tcPr>
          <w:p w14:paraId="34AD53AC" w14:textId="77777777" w:rsidR="00057A06" w:rsidRDefault="00885280">
            <w:pPr>
              <w:pStyle w:val="Compact"/>
            </w:pPr>
            <w:r>
              <w:t>137,447 t</w:t>
            </w:r>
          </w:p>
        </w:tc>
      </w:tr>
      <w:tr w:rsidR="00057A06" w14:paraId="01931DE1" w14:textId="77777777">
        <w:tc>
          <w:tcPr>
            <w:tcW w:w="0" w:type="auto"/>
          </w:tcPr>
          <w:p w14:paraId="72C01283" w14:textId="77777777" w:rsidR="00057A06" w:rsidRDefault="00053398">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14:paraId="4D932101" w14:textId="77777777" w:rsidR="00057A06" w:rsidRDefault="00885280">
            <w:pPr>
              <w:pStyle w:val="Compact"/>
            </w:pPr>
            <w:r>
              <w:t>35% of the equilibrium spawning biomass that would be obtained in the absence of fishing</w:t>
            </w:r>
          </w:p>
        </w:tc>
        <w:tc>
          <w:tcPr>
            <w:tcW w:w="0" w:type="auto"/>
          </w:tcPr>
          <w:p w14:paraId="2065EF1E" w14:textId="77777777" w:rsidR="00057A06" w:rsidRDefault="00885280">
            <w:pPr>
              <w:pStyle w:val="Compact"/>
            </w:pPr>
            <w:r>
              <w:t>120,266 t</w:t>
            </w:r>
          </w:p>
        </w:tc>
      </w:tr>
      <w:tr w:rsidR="00057A06" w14:paraId="65B179EA" w14:textId="77777777">
        <w:tc>
          <w:tcPr>
            <w:tcW w:w="0" w:type="auto"/>
          </w:tcPr>
          <w:p w14:paraId="03EDFB43" w14:textId="77777777" w:rsidR="00057A06" w:rsidRDefault="00053398">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14:paraId="5BCCE77F" w14:textId="77777777" w:rsidR="00057A06" w:rsidRDefault="00885280">
            <w:pPr>
              <w:pStyle w:val="Compact"/>
            </w:pPr>
            <w:r>
              <w:t>The fishing mortality rate that reduces the equilibrium level of spawning per recruit to 40% of the level that would be obtained in the absence of fishing</w:t>
            </w:r>
          </w:p>
        </w:tc>
        <w:tc>
          <w:tcPr>
            <w:tcW w:w="0" w:type="auto"/>
          </w:tcPr>
          <w:p w14:paraId="5ED9D446" w14:textId="77777777" w:rsidR="00057A06" w:rsidRDefault="00885280">
            <w:pPr>
              <w:pStyle w:val="Compact"/>
            </w:pPr>
            <w:r>
              <w:t>0.1</w:t>
            </w:r>
          </w:p>
        </w:tc>
      </w:tr>
      <w:tr w:rsidR="00057A06" w14:paraId="1BF0AAF4" w14:textId="77777777">
        <w:tc>
          <w:tcPr>
            <w:tcW w:w="0" w:type="auto"/>
          </w:tcPr>
          <w:p w14:paraId="649EE2D8" w14:textId="77777777" w:rsidR="00057A06" w:rsidRDefault="00885280">
            <w:pPr>
              <w:pStyle w:val="Compact"/>
            </w:pPr>
            <w:r>
              <w:t>ABC</w:t>
            </w:r>
          </w:p>
        </w:tc>
        <w:tc>
          <w:tcPr>
            <w:tcW w:w="0" w:type="auto"/>
          </w:tcPr>
          <w:p w14:paraId="3E715455"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14:paraId="1CBD0EE2" w14:textId="77777777" w:rsidR="00057A06" w:rsidRDefault="00885280">
            <w:pPr>
              <w:pStyle w:val="Compact"/>
            </w:pPr>
            <w:r>
              <w:t>39,719 t</w:t>
            </w:r>
          </w:p>
        </w:tc>
      </w:tr>
      <w:tr w:rsidR="00057A06" w14:paraId="0A0545E0" w14:textId="77777777">
        <w:tc>
          <w:tcPr>
            <w:tcW w:w="0" w:type="auto"/>
          </w:tcPr>
          <w:p w14:paraId="7ADB049D" w14:textId="77777777" w:rsidR="00057A06" w:rsidRDefault="00053398">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14:paraId="3F4D0128" w14:textId="77777777" w:rsidR="00057A06" w:rsidRDefault="00885280">
            <w:pPr>
              <w:pStyle w:val="Compact"/>
            </w:pPr>
            <w:r>
              <w:t>The fishing mortality rate that reduces the equilibrium level of spawning per recruit to 35% of the level that would be obtained in the absence of fishing</w:t>
            </w:r>
          </w:p>
        </w:tc>
        <w:tc>
          <w:tcPr>
            <w:tcW w:w="0" w:type="auto"/>
          </w:tcPr>
          <w:p w14:paraId="08323AC5" w14:textId="77777777" w:rsidR="00057A06" w:rsidRDefault="00885280">
            <w:pPr>
              <w:pStyle w:val="Compact"/>
            </w:pPr>
            <w:r>
              <w:t>0.12</w:t>
            </w:r>
          </w:p>
        </w:tc>
      </w:tr>
      <w:tr w:rsidR="00057A06" w14:paraId="155DF338" w14:textId="77777777">
        <w:tc>
          <w:tcPr>
            <w:tcW w:w="0" w:type="auto"/>
          </w:tcPr>
          <w:p w14:paraId="07565F98" w14:textId="77777777" w:rsidR="00057A06" w:rsidRDefault="00885280">
            <w:pPr>
              <w:pStyle w:val="Compact"/>
            </w:pPr>
            <w:r>
              <w:t>OFL</w:t>
            </w:r>
          </w:p>
        </w:tc>
        <w:tc>
          <w:tcPr>
            <w:tcW w:w="0" w:type="auto"/>
          </w:tcPr>
          <w:p w14:paraId="179E0D0F"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14:paraId="2567ACD3" w14:textId="77777777" w:rsidR="00057A06" w:rsidRDefault="00885280">
            <w:pPr>
              <w:pStyle w:val="Compact"/>
            </w:pPr>
            <w:r>
              <w:t>47,466 t</w:t>
            </w:r>
          </w:p>
        </w:tc>
      </w:tr>
    </w:tbl>
    <w:p w14:paraId="504879A5" w14:textId="77777777" w:rsidR="00057A06" w:rsidRDefault="00885280">
      <w:pPr>
        <w:pStyle w:val="Heading3"/>
      </w:pPr>
      <w:bookmarkStart w:id="32" w:name="oflabc"/>
      <w:bookmarkEnd w:id="31"/>
      <w:r>
        <w:t>Specification of OFL and Maximum Permissible ABC</w:t>
      </w:r>
    </w:p>
    <w:p w14:paraId="076F81AB" w14:textId="77777777" w:rsidR="00057A06" w:rsidRDefault="00885280">
      <w:pPr>
        <w:pStyle w:val="Heading4"/>
      </w:pPr>
      <w:bookmarkStart w:id="33" w:name="harvestprojections"/>
      <w:r>
        <w:t>Standard Harvest Scenarios (Harvest Projections)</w:t>
      </w:r>
    </w:p>
    <w:p w14:paraId="5BCE1E9D" w14:textId="77777777" w:rsidR="00057A06" w:rsidRDefault="00885280">
      <w:pPr>
        <w:pStyle w:val="FirstParagraph"/>
      </w:pPr>
      <w:r>
        <w:t>A standard set of projections is required for each stock managed under Tier 3 of Amendment 56. This set of projections encompasses seven harvest scenarios designed to satisfy the requirements of Amendment 56, the National Environmental Policy Act, and the Magnuson-Stevens Fishery Conservation and Management Act (MSFCMA). They are as follows; the modifications made for the present assessment are indicated where appropriate.</w:t>
      </w:r>
    </w:p>
    <w:p w14:paraId="0D794E4C" w14:textId="77777777" w:rsidR="00057A06" w:rsidRDefault="00885280">
      <w:pPr>
        <w:pStyle w:val="BodyText"/>
      </w:pPr>
      <w:r>
        <w:t>The first five scenarios are designed to provide a range of harvest alternatives that are likely to bracket the final TAC for 2023, are as follow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14:paraId="01BD643F" w14:textId="77777777" w:rsidR="00057A06" w:rsidRDefault="00885280">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14:paraId="59BB85EC" w14:textId="77777777" w:rsidR="00057A06" w:rsidRDefault="00885280">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 </w:t>
      </w:r>
      <w:hyperlink w:anchor="authorsF">
        <w:r>
          <w:rPr>
            <w:rStyle w:val="Hyperlink"/>
          </w:rPr>
          <w:t>below</w:t>
        </w:r>
      </w:hyperlink>
      <w:r>
        <w:t>.</w:t>
      </w:r>
    </w:p>
    <w:p w14:paraId="0A0DA20E" w14:textId="77777777" w:rsidR="00057A06" w:rsidRDefault="00885280">
      <w:pPr>
        <w:numPr>
          <w:ilvl w:val="0"/>
          <w:numId w:val="14"/>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14:paraId="480EAC1B" w14:textId="77777777" w:rsidR="00057A06" w:rsidRDefault="00885280">
      <w:pPr>
        <w:numPr>
          <w:ilvl w:val="0"/>
          <w:numId w:val="14"/>
        </w:numPr>
      </w:pPr>
      <w:r>
        <w:rPr>
          <w:i/>
          <w:iCs/>
        </w:rPr>
        <w:lastRenderedPageBreak/>
        <w:t>Scenario 4</w:t>
      </w:r>
      <w:r>
        <w:t xml:space="preserve">: In all future years, </w:t>
      </w:r>
      <m:oMath>
        <m:r>
          <w:rPr>
            <w:rFonts w:ascii="Cambria Math" w:hAnsi="Cambria Math"/>
          </w:rPr>
          <m:t>F</m:t>
        </m:r>
      </m:oMath>
      <w:r>
        <w:t xml:space="preserve"> is set equal to the 2017-2021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14:paraId="75ED6A69" w14:textId="77777777" w:rsidR="00057A06" w:rsidRDefault="00885280">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14:paraId="30183FD9" w14:textId="77777777" w:rsidR="00057A06" w:rsidRDefault="00885280">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2D562B7E" w14:textId="77777777" w:rsidR="00057A06" w:rsidRDefault="00885280">
      <w:pPr>
        <w:numPr>
          <w:ilvl w:val="0"/>
          <w:numId w:val="15"/>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14:paraId="5DCF5B6F" w14:textId="77777777" w:rsidR="00057A06" w:rsidRDefault="00885280">
      <w:pPr>
        <w:numPr>
          <w:ilvl w:val="0"/>
          <w:numId w:val="15"/>
        </w:numPr>
      </w:pPr>
      <w:r>
        <w:rPr>
          <w:i/>
          <w:iCs/>
        </w:rPr>
        <w:t>Scenario 7</w:t>
      </w:r>
      <w:r>
        <w:t xml:space="preserve">: In 2024 and 2025,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5 or 2) above 1/2 of its </w:t>
      </w:r>
      <w:r>
        <w:rPr>
          <w:i/>
          <w:iCs/>
        </w:rPr>
        <w:t>MSY</w:t>
      </w:r>
      <w:r>
        <w:t xml:space="preserve"> level in 2025 and expected to be above its MSY level in 2035 under this scenario, then the stock is not approaching an overfished condition.)</w:t>
      </w:r>
    </w:p>
    <w:p w14:paraId="76F3A948" w14:textId="77777777" w:rsidR="00057A06" w:rsidRDefault="00885280">
      <w:pPr>
        <w:pStyle w:val="Heading4"/>
      </w:pPr>
      <w:bookmarkStart w:id="34" w:name="authorsF"/>
      <w:bookmarkEnd w:id="33"/>
      <w:r>
        <w:t>How Future Catches are Specified for Scenario 2 (Author’s F)</w:t>
      </w:r>
    </w:p>
    <w:p w14:paraId="7CB227F0" w14:textId="77777777" w:rsidR="00057A06" w:rsidRDefault="00885280">
      <w:pPr>
        <w:pStyle w:val="BlockText"/>
      </w:pPr>
      <w:r>
        <w:t>The method for specifying catches in years 2023 to 2025 has not changed from the 2021 assessment.</w:t>
      </w:r>
    </w:p>
    <w:p w14:paraId="59B31AE5" w14:textId="77777777" w:rsidR="00057A06" w:rsidRDefault="00885280">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ead specifications.</w:t>
      </w:r>
    </w:p>
    <w:p w14:paraId="471BB502" w14:textId="77777777" w:rsidR="00057A06" w:rsidRDefault="00885280">
      <w:pPr>
        <w:pStyle w:val="BodyText"/>
      </w:pPr>
      <w:r>
        <w:t>The method to calculate catches for this scenario is as follows:</w:t>
      </w:r>
    </w:p>
    <w:p w14:paraId="0CFBE432" w14:textId="77777777" w:rsidR="00057A06" w:rsidRDefault="00885280">
      <w:pPr>
        <w:numPr>
          <w:ilvl w:val="0"/>
          <w:numId w:val="16"/>
        </w:numPr>
      </w:pPr>
      <w:r>
        <w:t>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14:paraId="366E1D2B" w14:textId="77777777" w:rsidR="00057A06" w:rsidRDefault="00885280">
      <w:pPr>
        <w:numPr>
          <w:ilvl w:val="0"/>
          <w:numId w:val="16"/>
        </w:numPr>
      </w:pPr>
      <w:r>
        <w:t xml:space="preserve">For 2024 and 2025, predicted catch is given by the ratio of the last three catches to their respective TACs, multipli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The resultant average ratio from catch to TAC in the previous three years is 0.79; predicted catches for 2024 and 2025 are 31,454 t and 29,890 t, respectively.</w:t>
      </w:r>
    </w:p>
    <w:p w14:paraId="3961CDA4" w14:textId="77777777" w:rsidR="00057A06" w:rsidRDefault="00885280">
      <w:pPr>
        <w:pStyle w:val="FirstParagraph"/>
      </w:pPr>
      <w:r>
        <w:t>Projected catches, spawning biomass, and fishing mortality rates corresponding to the alternative harvest scenarios over a 13-year period are shown in Tables 10 through 12.</w:t>
      </w:r>
    </w:p>
    <w:p w14:paraId="781AF04E" w14:textId="77777777" w:rsidR="00057A06" w:rsidRDefault="00885280">
      <w:pPr>
        <w:pStyle w:val="Heading2"/>
      </w:pPr>
      <w:bookmarkStart w:id="35" w:name="risktable"/>
      <w:bookmarkEnd w:id="30"/>
      <w:bookmarkEnd w:id="32"/>
      <w:bookmarkEnd w:id="34"/>
      <w:r>
        <w:lastRenderedPageBreak/>
        <w:t>Risk Table and ABC recommendation</w:t>
      </w:r>
    </w:p>
    <w:p w14:paraId="3C81D779" w14:textId="77777777" w:rsidR="00057A06" w:rsidRDefault="00885280">
      <w:pPr>
        <w:pStyle w:val="FirstParagraph"/>
      </w:pPr>
      <w:r>
        <w:t>The SSC in its December 2018 minutes recommended that all assessment authors use the risk table when determining whether to recommend an ABC lower than the maximum permissible.</w:t>
      </w:r>
    </w:p>
    <w:p w14:paraId="5C340F9A" w14:textId="77777777" w:rsidR="00057A06" w:rsidRDefault="00885280">
      <w:pPr>
        <w:pStyle w:val="BodyText"/>
      </w:pPr>
      <w:r>
        <w:t>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substantially increased” and “major concern” into a sin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057A06" w14:paraId="1EA1C8E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76E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59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6FA1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63B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057A06" w14:paraId="11E92AD4"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5D3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4916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5E5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EC00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391CC488" w14:textId="77777777" w:rsidR="00057A06" w:rsidRDefault="00885280">
      <w:pPr>
        <w:pStyle w:val="BodyText"/>
      </w:pPr>
      <w:r>
        <w:t>An abridged summary of the considerations that led to this determination for each category follows.</w:t>
      </w:r>
    </w:p>
    <w:p w14:paraId="3DF24E95" w14:textId="77777777" w:rsidR="003040F6" w:rsidRDefault="003040F6" w:rsidP="003040F6">
      <w:pPr>
        <w:pStyle w:val="Heading3"/>
      </w:pPr>
      <w:bookmarkStart w:id="36" w:name="fishery-performance"/>
      <w:bookmarkStart w:id="37" w:name="assessmentconsiderations"/>
      <w:r>
        <w:t>Assessment considerations</w:t>
      </w:r>
    </w:p>
    <w:p w14:paraId="13BD8BB0" w14:textId="77777777" w:rsidR="003040F6" w:rsidRDefault="003040F6" w:rsidP="003040F6">
      <w:pPr>
        <w:pStyle w:val="FirstParagraph"/>
      </w:pPr>
      <w:r>
        <w:t>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14:paraId="69A4A571" w14:textId="77777777" w:rsidR="003040F6" w:rsidRDefault="003040F6" w:rsidP="003040F6">
      <w:pPr>
        <w:pStyle w:val="BodyText"/>
      </w:pPr>
      <w:r>
        <w:rPr>
          <w:i/>
          <w:iCs/>
        </w:rPr>
        <w:t>This results in a Level 2 assessment considerations rating, a major concern.</w:t>
      </w:r>
    </w:p>
    <w:p w14:paraId="6C6BDD54" w14:textId="77777777" w:rsidR="003040F6" w:rsidRDefault="003040F6" w:rsidP="003040F6">
      <w:pPr>
        <w:pStyle w:val="Heading3"/>
      </w:pPr>
      <w:bookmarkStart w:id="38" w:name="population-dynamics-considerations"/>
      <w:bookmarkEnd w:id="37"/>
      <w:r>
        <w:t>Population dynamics considerations</w:t>
      </w:r>
    </w:p>
    <w:p w14:paraId="0116D455" w14:textId="77777777" w:rsidR="003040F6" w:rsidRDefault="003040F6" w:rsidP="003040F6">
      <w:pPr>
        <w:pStyle w:val="FirstParagraph"/>
      </w:pPr>
      <w:r>
        <w:t>The model estimates above-average recruitment events in the last three decades to account for the increasing survey biomass observations (Figures 10.4, 10.9 and 10.10). The estimated recruitment events are still insufficient to satisfactorily fit the recent survey data; these increases are not observed in the early time series nor are they typical for an ecosystem that is warming (with the exception of sablefish).</w:t>
      </w:r>
    </w:p>
    <w:p w14:paraId="63DC7B3F" w14:textId="77777777" w:rsidR="003040F6" w:rsidRDefault="003040F6" w:rsidP="003040F6">
      <w:pPr>
        <w:pStyle w:val="BodyText"/>
      </w:pPr>
      <w:r>
        <w:t xml:space="preserve">The unusual trend of rapid increases in stock size and recruitment estimates </w:t>
      </w:r>
      <w:r>
        <w:rPr>
          <w:i/>
          <w:iCs/>
        </w:rPr>
        <w:t>results in a Level 2 population dynamics rating, a major concern.</w:t>
      </w:r>
    </w:p>
    <w:p w14:paraId="1C710CD6" w14:textId="77777777" w:rsidR="003040F6" w:rsidRDefault="003040F6" w:rsidP="003040F6">
      <w:pPr>
        <w:pStyle w:val="Heading3"/>
      </w:pPr>
      <w:bookmarkStart w:id="39" w:name="environmentalecosystem-considerations"/>
      <w:bookmarkEnd w:id="38"/>
      <w:r>
        <w:t>Environmental/Ecosystem considerations</w:t>
      </w:r>
    </w:p>
    <w:p w14:paraId="380630BB" w14:textId="77777777" w:rsidR="003040F6" w:rsidRDefault="003040F6" w:rsidP="003040F6">
      <w:pPr>
        <w:pStyle w:val="FirstParagraph"/>
      </w:pPr>
      <w:r>
        <w:t xml:space="preserve">This year, the GOA ecosystem was characterized by moderate thermal conditions, mixed trends for zooplankton abundance, moderate predation, and increased competition for zooplankton prey resources. The warmer surface waters predicted for 2024 may be favorable for POP larval survival. 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w:t>
      </w:r>
      <w:r>
        <w:lastRenderedPageBreak/>
        <w:t>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14:paraId="6088383E" w14:textId="77777777" w:rsidR="003040F6" w:rsidRDefault="003040F6" w:rsidP="003040F6">
      <w:pPr>
        <w:pStyle w:val="BodyText"/>
      </w:pPr>
      <w:r>
        <w:t>Prey: Planktivorous foraging conditions were average to below average across the GOA in 2023. The primary prey of the adult POP include calanoid copepods, euphausiids, myctophids, and miscellaneous 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14:paraId="64E29935" w14:textId="77777777" w:rsidR="003040F6" w:rsidRDefault="003040F6" w:rsidP="003040F6">
      <w:pPr>
        <w:pStyle w:val="BodyText"/>
      </w:pPr>
      <w:r>
        <w:t>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14:paraId="641C7BAA" w14:textId="77777777" w:rsidR="003040F6" w:rsidRDefault="003040F6" w:rsidP="003040F6">
      <w:pPr>
        <w:pStyle w:val="BodyText"/>
      </w:pPr>
      <w:r>
        <w:t xml:space="preserve">The most recent data available </w:t>
      </w:r>
      <w:r>
        <w:rPr>
          <w:i/>
          <w:iCs/>
        </w:rPr>
        <w:t>result in a Level 1 ecosystem rating, no apparent concerns.</w:t>
      </w:r>
    </w:p>
    <w:p w14:paraId="33C11ACD" w14:textId="77777777" w:rsidR="003040F6" w:rsidRDefault="003040F6" w:rsidP="003040F6">
      <w:pPr>
        <w:pStyle w:val="Heading4"/>
      </w:pPr>
      <w:bookmarkStart w:id="40" w:name="X71309d787be079d3f2de5f58bcd88095e67847c"/>
      <w:r>
        <w:t>References for Environmental &amp; Ecosystem Considerations</w:t>
      </w:r>
    </w:p>
    <w:p w14:paraId="122DEF7C" w14:textId="77777777" w:rsidR="003040F6" w:rsidRDefault="003040F6" w:rsidP="003040F6">
      <w:pPr>
        <w:pStyle w:val="FirstParagraph"/>
      </w:pPr>
      <w:r>
        <w:t>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14:paraId="074926B1" w14:textId="77777777" w:rsidR="003040F6" w:rsidRDefault="003040F6" w:rsidP="003040F6">
      <w:pPr>
        <w:pStyle w:val="BodyText"/>
      </w:pPr>
      <w:r>
        <w:t>Byerly, M.M. 2001. Ecology of age-1 copper rockfish (</w:t>
      </w:r>
      <w:r>
        <w:rPr>
          <w:i/>
          <w:iCs/>
        </w:rPr>
        <w:t>Sebastes caurinus</w:t>
      </w:r>
      <w:r>
        <w:t>) in vegetated habitats of Sitka Sound, Alaska. M.S. Thesis. University of Alaska Fairbanks, Juneau, Alaska.</w:t>
      </w:r>
    </w:p>
    <w:p w14:paraId="1C5E0216" w14:textId="77777777" w:rsidR="003040F6" w:rsidRDefault="003040F6" w:rsidP="003040F6">
      <w:pPr>
        <w:pStyle w:val="BodyText"/>
      </w:pPr>
      <w:r>
        <w:t xml:space="preserve">Carlson, H.R., and R.E. Haight. 1976. Juvenile life of Pacific ocean perch, </w:t>
      </w:r>
      <w:r>
        <w:rPr>
          <w:i/>
          <w:iCs/>
        </w:rPr>
        <w:t>Sebastes alutus</w:t>
      </w:r>
      <w:r>
        <w:t>, in coastal fiords of southeastern Alaska: their environment, growth, food habits, and schooling behavior. Trans. Am. Fish. Soc. 105:191-201.</w:t>
      </w:r>
    </w:p>
    <w:p w14:paraId="5D82B8CB" w14:textId="77777777" w:rsidR="003040F6" w:rsidRDefault="003040F6" w:rsidP="003040F6">
      <w:pPr>
        <w:pStyle w:val="BodyText"/>
      </w:pPr>
      <w:r>
        <w:t xml:space="preserve">Danielson, S., and R. Hopcroft. 2023. Ocean temperature synthesis: Seward line may survey. In Ferriss, B., 2023. Ecosystem Status Report 2023: Gulf of Alaska, Stock Assessment and Fishery Evaluation </w:t>
      </w:r>
      <w:r>
        <w:lastRenderedPageBreak/>
        <w:t>Report, North Pacific Fishery Management Council, 1007 West Third, Suite 400, Anchorage, Alaska 99501.</w:t>
      </w:r>
    </w:p>
    <w:p w14:paraId="7AF8236D" w14:textId="77777777" w:rsidR="003040F6" w:rsidRDefault="003040F6" w:rsidP="003040F6">
      <w:pPr>
        <w:pStyle w:val="BodyText"/>
      </w:pPr>
      <w:r>
        <w:t>Doyle, M. J., Picquelle, S. J., Mier, K. L., Spillane, M. C., Bond, N. A. 2009. Larval fish abundance and physical forcing in the Gulf of Alaska, 1981-2003. Prog. Ocean. 80(3-4): 163-187.</w:t>
      </w:r>
    </w:p>
    <w:p w14:paraId="1C740B14" w14:textId="77777777" w:rsidR="003040F6" w:rsidRDefault="003040F6" w:rsidP="003040F6">
      <w:pPr>
        <w:pStyle w:val="BodyText"/>
      </w:pPr>
      <w:r>
        <w:t>Drummond, B., Kettle, A. and Renner, H. 2023. Seabird synthesis: Alaska Maritime National Wildlife Refuge data. In Ferriss, B., 2023. Ecosystem Status Report 2023: Gulf of Alaska, Stock Assessment and Fishery Evaluation Report, North Pacific Fishery Management Council, 1007 West Third, Suite 400, Anchorage, Alaska 99501.</w:t>
      </w:r>
    </w:p>
    <w:p w14:paraId="2AD9C91F" w14:textId="77777777" w:rsidR="003040F6" w:rsidRDefault="003040F6" w:rsidP="003040F6">
      <w:pPr>
        <w:pStyle w:val="BodyText"/>
      </w:pPr>
      <w:r>
        <w:t>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14:paraId="00056F5A" w14:textId="77777777" w:rsidR="003040F6" w:rsidRDefault="003040F6" w:rsidP="003040F6">
      <w:pPr>
        <w:pStyle w:val="BodyText"/>
      </w:pPr>
      <w:r>
        <w:t>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14:paraId="6B8D6EF0" w14:textId="77777777" w:rsidR="003040F6" w:rsidRDefault="003040F6" w:rsidP="003040F6">
      <w:pPr>
        <w:pStyle w:val="BodyText"/>
      </w:pPr>
      <w:r>
        <w:t>Hinckley, S., et al. 2019. Connectivity between spawning and nursery areas for Pacific cod (</w:t>
      </w:r>
      <w:r>
        <w:rPr>
          <w:i/>
          <w:iCs/>
        </w:rPr>
        <w:t>Gadus macrocephalus</w:t>
      </w:r>
      <w:r>
        <w:t>) in the Gulf of Alaska. Deep Sea Research Part II: Topical Studies in Oceanography 165 (2019): 113-126.</w:t>
      </w:r>
    </w:p>
    <w:p w14:paraId="2BE5E394" w14:textId="77777777" w:rsidR="003040F6" w:rsidRDefault="003040F6" w:rsidP="003040F6">
      <w:pPr>
        <w:pStyle w:val="BodyText"/>
      </w:pPr>
      <w:r>
        <w:t>Hopcroft, R. 2023. Seward Line: Large Copepod &amp; Euphausiid Biomass. In Ferriss, B., 2023. Ecosystem Status Report 2023: Gulf of Alaska, Stock Assessment and Fishery Evaluation Report, North Pacific Fishery Management Council, 1007 West Third, Suite 400, Anchorage, Alaska 99501.</w:t>
      </w:r>
    </w:p>
    <w:p w14:paraId="2D5865E1" w14:textId="77777777" w:rsidR="003040F6" w:rsidRDefault="003040F6" w:rsidP="003040F6">
      <w:pPr>
        <w:pStyle w:val="BodyText"/>
      </w:pPr>
      <w:r>
        <w:t>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14:paraId="33493CA9" w14:textId="77777777" w:rsidR="003040F6" w:rsidRDefault="003040F6" w:rsidP="003040F6">
      <w:pPr>
        <w:pStyle w:val="BodyText"/>
      </w:pPr>
      <w:r>
        <w:t>Love, M.S., M. Yoklavich, and L. Thorsteinson. 2002. The rockfishes of the northeast Pacific. U. of California Press. 405 pp.</w:t>
      </w:r>
    </w:p>
    <w:p w14:paraId="1BA8E3A8" w14:textId="77777777" w:rsidR="003040F6" w:rsidRDefault="003040F6" w:rsidP="003040F6">
      <w:pPr>
        <w:pStyle w:val="BodyText"/>
      </w:pPr>
      <w:r>
        <w:t>Major, Richard L., and Herbert H. Shippen. 1970. Synopsis of biological data on Pacific ocean perch, Sebastodes alutus. FAO Fisheries Synopsis no.79</w:t>
      </w:r>
    </w:p>
    <w:p w14:paraId="393269B7" w14:textId="77777777" w:rsidR="003040F6" w:rsidRDefault="003040F6" w:rsidP="003040F6">
      <w:pPr>
        <w:pStyle w:val="BodyText"/>
      </w:pPr>
      <w:r>
        <w:t>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14:paraId="5E0E6879" w14:textId="77777777" w:rsidR="003040F6" w:rsidRDefault="003040F6" w:rsidP="003040F6">
      <w:pPr>
        <w:pStyle w:val="BodyText"/>
      </w:pPr>
      <w:r>
        <w:t>Morgan, C.A., B.R., Beckman, L.A. Weitkamp, and K.L. Fresh. 2019. Recent ecosystem disturbance in the Northern California Current. Fisheries, 44(10), pp.465-474.</w:t>
      </w:r>
    </w:p>
    <w:p w14:paraId="69CABF60" w14:textId="77777777" w:rsidR="003040F6" w:rsidRDefault="003040F6" w:rsidP="003040F6">
      <w:pPr>
        <w:pStyle w:val="BodyText"/>
      </w:pPr>
      <w:r>
        <w:t>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14:paraId="221CA26A" w14:textId="77777777" w:rsidR="003040F6" w:rsidRDefault="003040F6" w:rsidP="003040F6">
      <w:pPr>
        <w:pStyle w:val="BodyText"/>
      </w:pPr>
      <w:r>
        <w:lastRenderedPageBreak/>
        <w:t>NPFMC (North Pacific Fishery Management Council). 2010. Essential Fish Habitat (EFH): 5-year review for 2010, Summary Report. North Pacific Fishery Management Council, 605 W. 4th Ave, suite 306. Anchorage, AK 99501.</w:t>
      </w:r>
    </w:p>
    <w:p w14:paraId="3F8F7C7F" w14:textId="77777777" w:rsidR="003040F6" w:rsidRDefault="003040F6" w:rsidP="003040F6">
      <w:pPr>
        <w:pStyle w:val="BodyText"/>
      </w:pPr>
      <w:r>
        <w:t>O’Leary, C. 2023a. Ocean temperature synthesis: Bottom trawl survey. In Ferriss, B., 2023. Ecosystem Status Report 2023: Gulf of Alaska, Stock Assessment and Fishery Evaluation Report, North Pacific Fishery Management Council, 1007 West Third, Suite 400, Anchorage, Alaska 99501.</w:t>
      </w:r>
    </w:p>
    <w:p w14:paraId="7EA7F29E" w14:textId="77777777" w:rsidR="003040F6" w:rsidRDefault="003040F6" w:rsidP="003040F6">
      <w:pPr>
        <w:pStyle w:val="BodyText"/>
      </w:pPr>
      <w:r>
        <w:t>O’Leary, C. and Rohan, S. 2023b. Gulf of Alaska Groundfish Condition. In Ferriss, B., 2023. Ecosystem Status Report 2023: Gulf of Alaska, Stock Assessment and Fishery Evaluation Report, North Pacific Fishery Management Council, 1007 West Third, Suite 400, Anchorage, Alaska 99501.</w:t>
      </w:r>
    </w:p>
    <w:p w14:paraId="0C13997A" w14:textId="77777777" w:rsidR="003040F6" w:rsidRDefault="003040F6" w:rsidP="003040F6">
      <w:pPr>
        <w:pStyle w:val="BodyText"/>
      </w:pPr>
      <w:r>
        <w:t>Rooper, C.N. , J.L. Boldt, and M. Zimmermann. 2007. An assessment of juvenile Pacific Ocean perch (</w:t>
      </w:r>
      <w:r>
        <w:rPr>
          <w:i/>
          <w:iCs/>
        </w:rPr>
        <w:t>Sebastes alutus</w:t>
      </w:r>
      <w:r>
        <w:t>) habitat use in a deepwater nursery. Estuarine, Coastal and Shelf Science 75:371-380</w:t>
      </w:r>
    </w:p>
    <w:p w14:paraId="66F39D62" w14:textId="77777777" w:rsidR="003040F6" w:rsidRDefault="003040F6" w:rsidP="003040F6">
      <w:pPr>
        <w:pStyle w:val="BodyText"/>
      </w:pPr>
      <w:r>
        <w:t xml:space="preserve">Rooper, C.N. and J.L. Boldt. 2005. Distribution of juvenile Pacific ocean perch </w:t>
      </w:r>
      <w:r>
        <w:rPr>
          <w:i/>
          <w:iCs/>
        </w:rPr>
        <w:t>Sebastes alutus</w:t>
      </w:r>
      <w:r>
        <w:t xml:space="preserve"> in the Aleutian Islands in relation to benthic habitat. Alaska Fisheries Research Bulletin 11(2):102-112.</w:t>
      </w:r>
    </w:p>
    <w:p w14:paraId="2AE99E0E" w14:textId="77777777" w:rsidR="003040F6" w:rsidRDefault="003040F6" w:rsidP="003040F6">
      <w:pPr>
        <w:pStyle w:val="BodyText"/>
      </w:pPr>
      <w:r>
        <w:t>Siwicke, K. 2023. Ocean temperature synthesis: Longline survey. In Ferriss, B., 2023. Ecosystem Status Report 2023: Gulf of Alaska, Stock Assessment and Fishery Evaluation Report, North Pacific Fishery Management Council, 1007 West Third, Suite 400, Anchorage, Alaska 99501.</w:t>
      </w:r>
    </w:p>
    <w:p w14:paraId="5F6156AD" w14:textId="77777777" w:rsidR="003040F6" w:rsidRDefault="003040F6" w:rsidP="003040F6">
      <w:pPr>
        <w:pStyle w:val="BodyText"/>
      </w:pPr>
      <w:r>
        <w:t>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14:paraId="344711A6" w14:textId="77777777" w:rsidR="003040F6" w:rsidRDefault="003040F6" w:rsidP="003040F6">
      <w:pPr>
        <w:pStyle w:val="BodyText"/>
      </w:pPr>
      <w:r>
        <w:t>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14:paraId="257CEF3D" w14:textId="77777777" w:rsidR="003040F6" w:rsidRDefault="003040F6" w:rsidP="003040F6">
      <w:pPr>
        <w:pStyle w:val="BodyText"/>
      </w:pPr>
      <w:r>
        <w:t>Yang, M., and M.W. Nelson. 2000. Food habits of the commercially important groundfishes in the Gulf of Alaska in 1990, 1993, and 1996. U. S. Dep. Commer. NOAA Tech. Memo. NMFS-AFSC- 112, 174 p.</w:t>
      </w:r>
    </w:p>
    <w:p w14:paraId="44F2BA25" w14:textId="77777777" w:rsidR="003040F6" w:rsidRDefault="003040F6" w:rsidP="003040F6">
      <w:pPr>
        <w:pStyle w:val="BodyText"/>
      </w:pPr>
      <w:r>
        <w:t>Yang, M-S. 2003. Food habits of important groundfishes in the Aleutian Islands in 1994 and 1997. U.S. Dep. Commer., AFSC Processed Report 203-07., 233 p.</w:t>
      </w:r>
    </w:p>
    <w:bookmarkEnd w:id="39"/>
    <w:bookmarkEnd w:id="40"/>
    <w:p w14:paraId="63CC529B" w14:textId="77777777" w:rsidR="00057A06" w:rsidRDefault="00885280">
      <w:pPr>
        <w:pStyle w:val="Heading3"/>
      </w:pPr>
      <w:r>
        <w:t>Fishery performance</w:t>
      </w:r>
    </w:p>
    <w:p w14:paraId="3089EF15" w14:textId="77777777" w:rsidR="00057A06" w:rsidRDefault="00885280">
      <w:pPr>
        <w:pStyle w:val="FirstParagraph"/>
      </w:pPr>
      <w:r>
        <w:t>There have been no recent changes to spatial distribution of catch, percent of TAC taken, or fishing duration. There are no indications of adverse signals or concerns about the fishery in terms of resource-use, performance, or behavior.</w:t>
      </w:r>
    </w:p>
    <w:p w14:paraId="36A5CC40" w14:textId="77777777" w:rsidR="00057A06" w:rsidRDefault="00885280">
      <w:pPr>
        <w:pStyle w:val="BodyText"/>
      </w:pPr>
      <w:r>
        <w:rPr>
          <w:i/>
          <w:iCs/>
        </w:rPr>
        <w:t>Fishery Performance for POP is scored as Level 1 (normal concern)</w:t>
      </w:r>
      <w:r>
        <w:t>.</w:t>
      </w:r>
    </w:p>
    <w:p w14:paraId="11998201" w14:textId="77777777" w:rsidR="00057A06" w:rsidRDefault="00885280">
      <w:pPr>
        <w:pStyle w:val="Heading3"/>
      </w:pPr>
      <w:bookmarkStart w:id="41" w:name="X090ba2d76be73015ab3ac66cbbcc4b5998048f3"/>
      <w:bookmarkEnd w:id="36"/>
      <w:r>
        <w:t>Risk Table Summary and ABC recommendation</w:t>
      </w:r>
    </w:p>
    <w:p w14:paraId="491D102B" w14:textId="44676212" w:rsidR="00057A06" w:rsidRDefault="00885280">
      <w:pPr>
        <w:pStyle w:val="FirstParagraph"/>
      </w:pPr>
      <w:r>
        <w:rPr>
          <w:i/>
          <w:iCs/>
        </w:rPr>
        <w:t>We do not recommend a reduction in ABC because the retrospective pattern in this assessment indicates an increasing population abundance</w:t>
      </w:r>
      <w:r w:rsidR="003040F6">
        <w:rPr>
          <w:i/>
          <w:iCs/>
        </w:rPr>
        <w:t xml:space="preserve"> and the population is well above </w:t>
      </w:r>
      <w:r w:rsidR="003040F6" w:rsidRPr="003040F6">
        <w:rPr>
          <w:iCs/>
        </w:rPr>
        <w:t>B</w:t>
      </w:r>
      <w:r w:rsidR="003040F6" w:rsidRPr="003040F6">
        <w:rPr>
          <w:i/>
          <w:iCs/>
          <w:vertAlign w:val="subscript"/>
        </w:rPr>
        <w:t>40%</w:t>
      </w:r>
      <w:r w:rsidRPr="003040F6">
        <w:rPr>
          <w:i/>
          <w:iCs/>
          <w:vertAlign w:val="subscript"/>
        </w:rPr>
        <w:t>.</w:t>
      </w:r>
      <w:r>
        <w:t xml:space="preserve"> We acknowledge that the current assessment model does not appropriately explain these dynamics at present.</w:t>
      </w:r>
    </w:p>
    <w:p w14:paraId="7B02171C" w14:textId="77777777" w:rsidR="00057A06" w:rsidRDefault="00885280">
      <w:pPr>
        <w:pStyle w:val="Heading3"/>
      </w:pPr>
      <w:bookmarkStart w:id="42" w:name="apportionment"/>
      <w:bookmarkEnd w:id="41"/>
      <w:r>
        <w:lastRenderedPageBreak/>
        <w:t>Area Allocation of Harvests</w:t>
      </w:r>
    </w:p>
    <w:p w14:paraId="1A3D970B" w14:textId="77777777" w:rsidR="00057A06" w:rsidRDefault="00885280">
      <w:pPr>
        <w:pStyle w:val="Heading4"/>
      </w:pPr>
      <w:bookmarkStart w:id="43" w:name="overview"/>
      <w:r>
        <w:t>Overview</w:t>
      </w:r>
    </w:p>
    <w:p w14:paraId="47D83CDD" w14:textId="5294688A" w:rsidR="00057A06" w:rsidRDefault="00885280">
      <w:pPr>
        <w:pStyle w:val="FirstParagraph"/>
      </w:pPr>
      <w:r>
        <w:t xml:space="preserve">Apportionment of ABC and OFL among regulatory areas uses the random effects model (“REMA” version </w:t>
      </w:r>
      <w:r>
        <w:rPr>
          <w:rStyle w:val="VerbatimChar"/>
        </w:rPr>
        <w:t>0.1.0</w:t>
      </w:r>
      <w:r>
        <w:t xml:space="preserve">) developed by </w:t>
      </w:r>
      <w:r w:rsidR="000A7275">
        <w:t>Sullivan et. al. (2022)</w:t>
      </w:r>
      <w:r>
        <w:t xml:space="preserve">; these estimates are then subdivided further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hin and outside of the closed area. The Groundfish Plan Team recommended use of a weighted average so apportionment values do not change too dramatically with each new survey observation.</w:t>
      </w:r>
    </w:p>
    <w:p w14:paraId="4DA3C925" w14:textId="77777777" w:rsidR="00057A06" w:rsidRDefault="00885280">
      <w:pPr>
        <w:pStyle w:val="BodyText"/>
      </w:pPr>
      <w:r>
        <w:t>The workflow to calculate allocation is as follows:</w:t>
      </w:r>
    </w:p>
    <w:p w14:paraId="1F6868A2" w14:textId="77777777" w:rsidR="00057A06" w:rsidRDefault="00885280">
      <w:pPr>
        <w:pStyle w:val="Compact"/>
        <w:numPr>
          <w:ilvl w:val="0"/>
          <w:numId w:val="17"/>
        </w:numPr>
      </w:pPr>
      <w:r>
        <w:t xml:space="preserve">Apply the </w:t>
      </w:r>
      <w:r>
        <w:rPr>
          <w:rStyle w:val="VerbatimChar"/>
        </w:rPr>
        <w:t>REMA</w:t>
      </w:r>
      <w:r>
        <w:t xml:space="preserve"> 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14:paraId="0382E0AD" w14:textId="77777777" w:rsidR="00057A06" w:rsidRDefault="00885280">
      <w:pPr>
        <w:pStyle w:val="FirstParagraph"/>
      </w:pPr>
      <w:r>
        <w:t>These apportionment percentages correspond to recommended 2024 ABCs of 1,787 t for the Western area, 28,757 t for the Central area, and 9,175 t for the Eastern area.</w:t>
      </w:r>
    </w:p>
    <w:p w14:paraId="4EF20DCF" w14:textId="77777777" w:rsidR="00057A06" w:rsidRDefault="00885280">
      <w:pPr>
        <w:pStyle w:val="CaptionedFigure"/>
      </w:pPr>
      <w:r>
        <w:rPr>
          <w:noProof/>
        </w:rPr>
        <w:lastRenderedPageBreak/>
        <w:drawing>
          <wp:inline distT="0" distB="0" distL="0" distR="0" wp14:anchorId="04193247" wp14:editId="55AA74E8">
            <wp:extent cx="4754880" cy="3169920"/>
            <wp:effectExtent l="0" t="0" r="0" b="0"/>
            <wp:docPr id="65" name="Picture" descr="Figure 9.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6" name="Picture" descr="../../mgmt/2020.1-2023/apport/rema_outs_redux.png"/>
                    <pic:cNvPicPr>
                      <a:picLocks noChangeAspect="1" noChangeArrowheads="1"/>
                    </pic:cNvPicPr>
                  </pic:nvPicPr>
                  <pic:blipFill>
                    <a:blip r:embed="rId11"/>
                    <a:stretch>
                      <a:fillRect/>
                    </a:stretch>
                  </pic:blipFill>
                  <pic:spPr bwMode="auto">
                    <a:xfrm>
                      <a:off x="0" y="0"/>
                      <a:ext cx="4754880" cy="3169920"/>
                    </a:xfrm>
                    <a:prstGeom prst="rect">
                      <a:avLst/>
                    </a:prstGeom>
                    <a:noFill/>
                    <a:ln w="9525">
                      <a:noFill/>
                      <a:headEnd/>
                      <a:tailEnd/>
                    </a:ln>
                  </pic:spPr>
                </pic:pic>
              </a:graphicData>
            </a:graphic>
          </wp:inline>
        </w:drawing>
      </w:r>
    </w:p>
    <w:p w14:paraId="3708AA8C" w14:textId="77777777" w:rsidR="00057A06" w:rsidRDefault="00885280">
      <w:pPr>
        <w:pStyle w:val="ImageCaption"/>
      </w:pPr>
      <w:bookmarkStart w:id="44" w:name="fig:unnamed-chunk-23"/>
      <w:bookmarkEnd w:id="44"/>
      <w:r>
        <w:t>Figure 9.2. Observed survey biomass with 95% confidence intervals (black points and error bars), and estimated fits from the REMA model with 95% confidence intervals (gold lines and ribbon) for three areas of the Gulf of Alaska.</w:t>
      </w:r>
    </w:p>
    <w:p w14:paraId="6283895C" w14:textId="77777777" w:rsidR="00057A06" w:rsidRDefault="00885280">
      <w:pPr>
        <w:pStyle w:val="Compact"/>
        <w:numPr>
          <w:ilvl w:val="0"/>
          <w:numId w:val="18"/>
        </w:numPr>
      </w:pPr>
      <w:r>
        <w:t>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for the W. Yakutat biomass ratio (assigning greater weight to more recent surveys). Then calculate a total ratio for use in apportionment via </w:t>
      </w:r>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14:paraId="6B3979B8" w14:textId="77777777" w:rsidR="00057A06" w:rsidRDefault="00885280">
      <w:pPr>
        <w:pStyle w:val="FirstParagraph"/>
      </w:pPr>
      <w:r>
        <w:t xml:space="preserve">Applying the biomass ratio to the 2024 </w:t>
      </w:r>
      <w:hyperlink w:anchor="oflabc">
        <w:r>
          <w:rPr>
            <w:rStyle w:val="Hyperlink"/>
          </w:rPr>
          <w:t>ABC</w:t>
        </w:r>
      </w:hyperlink>
      <w:r>
        <w:t xml:space="preserve"> for the Eastern Gulf results in an AB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akutat</w:t>
      </w:r>
      <w:r>
        <w:rPr>
          <w:rStyle w:val="FootnoteReference"/>
        </w:rPr>
        <w:footnoteReference w:id="1"/>
      </w:r>
      <w:r>
        <w:t xml:space="preserve"> is 39,023 t and 8,443 t in the Southeast/Outside area.</w:t>
      </w:r>
    </w:p>
    <w:p w14:paraId="16FF65E2" w14:textId="77777777" w:rsidR="00057A06" w:rsidRDefault="00885280">
      <w:pPr>
        <w:pStyle w:val="Heading3"/>
      </w:pPr>
      <w:bookmarkStart w:id="45" w:name="status-determination"/>
      <w:bookmarkEnd w:id="42"/>
      <w:bookmarkEnd w:id="43"/>
      <w:r>
        <w:t>Status Determination</w:t>
      </w:r>
    </w:p>
    <w:p w14:paraId="5EF44114" w14:textId="77777777" w:rsidR="00057A06" w:rsidRDefault="00885280">
      <w:pPr>
        <w:pStyle w:val="BlockText"/>
      </w:pPr>
      <w:r>
        <w:t>The status definitions under the MSFCMA have been truncated from this report.</w:t>
      </w:r>
    </w:p>
    <w:p w14:paraId="5B717C06" w14:textId="77777777" w:rsidR="00057A06" w:rsidRDefault="00885280">
      <w:pPr>
        <w:pStyle w:val="Heading4"/>
      </w:pPr>
      <w:bookmarkStart w:id="46" w:name="overfishing"/>
      <w:r>
        <w:t>Overfishing</w:t>
      </w:r>
    </w:p>
    <w:p w14:paraId="2BAFD144" w14:textId="77777777" w:rsidR="00057A06" w:rsidRDefault="00885280">
      <w:pPr>
        <w:pStyle w:val="FirstParagraph"/>
      </w:pPr>
      <w:r>
        <w:t xml:space="preserve">The official catch estimate for the most recent complete year (2022) is 29,484 t. This is less than the 2022 OFL of 45,580 t. </w:t>
      </w:r>
      <w:r>
        <w:rPr>
          <w:i/>
          <w:iCs/>
        </w:rPr>
        <w:t>The stock is not subject to overfishing.</w:t>
      </w:r>
    </w:p>
    <w:p w14:paraId="12FBE470" w14:textId="77777777" w:rsidR="00057A06" w:rsidRDefault="00885280">
      <w:pPr>
        <w:pStyle w:val="Heading4"/>
      </w:pPr>
      <w:bookmarkStart w:id="47" w:name="overfished-harvest-scenario-6"/>
      <w:bookmarkEnd w:id="46"/>
      <w:r>
        <w:lastRenderedPageBreak/>
        <w:t>Overfished (Harvest Scenario 6)</w:t>
      </w:r>
    </w:p>
    <w:p w14:paraId="64776225" w14:textId="77777777" w:rsidR="00057A06" w:rsidRDefault="00885280">
      <w:pPr>
        <w:pStyle w:val="FirstParagraph"/>
      </w:pPr>
      <w:r>
        <w:t xml:space="preserve">The minimum stock size threshold (MSST) for POP is given by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120,266 in 2023. The estimated stock spawning biomass in 2023 is nearly double the MSST at 228,030. </w:t>
      </w:r>
      <w:r>
        <w:rPr>
          <w:i/>
          <w:iCs/>
        </w:rPr>
        <w:t>The stock is not overfished</w:t>
      </w:r>
      <w:r>
        <w:t>.</w:t>
      </w:r>
    </w:p>
    <w:p w14:paraId="52FD0DE4" w14:textId="77777777" w:rsidR="00057A06" w:rsidRDefault="00885280">
      <w:pPr>
        <w:pStyle w:val="Heading4"/>
      </w:pPr>
      <w:bookmarkStart w:id="48" w:name="Xddbfd9d540b3de04e3b8db1434598891be77491"/>
      <w:bookmarkEnd w:id="47"/>
      <w:r>
        <w:t>Approaching Overfished (Harvest Scenario 7)</w:t>
      </w:r>
    </w:p>
    <w:p w14:paraId="510AC59C" w14:textId="77777777" w:rsidR="00057A06" w:rsidRDefault="00885280">
      <w:pPr>
        <w:pStyle w:val="FirstParagraph"/>
      </w:pPr>
      <w:r>
        <w:t xml:space="preserve">The mean estimated stock spawning biomass in 2025 is above the MSST. </w:t>
      </w:r>
      <w:r>
        <w:rPr>
          <w:i/>
          <w:iCs/>
        </w:rPr>
        <w:t>The stock is not approaching an overfished state</w:t>
      </w:r>
      <w:r>
        <w:t>.</w:t>
      </w:r>
    </w:p>
    <w:p w14:paraId="254BCD16" w14:textId="77777777" w:rsidR="00057A06" w:rsidRDefault="00885280">
      <w:pPr>
        <w:pStyle w:val="Heading1"/>
      </w:pPr>
      <w:bookmarkStart w:id="49" w:name="ecosystem-considerations"/>
      <w:bookmarkEnd w:id="19"/>
      <w:bookmarkEnd w:id="35"/>
      <w:bookmarkEnd w:id="45"/>
      <w:bookmarkEnd w:id="48"/>
      <w:r>
        <w:t>Ecosystem Considerations</w:t>
      </w:r>
    </w:p>
    <w:p w14:paraId="68078F8B" w14:textId="484DB6B6" w:rsidR="00057A06" w:rsidRDefault="00885280">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w:t>
      </w:r>
      <w:r w:rsidR="0017587C">
        <w:t xml:space="preserve">Ecosystem </w:t>
      </w:r>
      <w:r>
        <w:t>and GOA Rockfish Economic Performance Report for 2020 have been removed from this document.</w:t>
      </w:r>
    </w:p>
    <w:p w14:paraId="051ABD70" w14:textId="77777777" w:rsidR="00057A06" w:rsidRDefault="00885280">
      <w:pPr>
        <w:pStyle w:val="FirstParagraph"/>
      </w:pPr>
      <w:r>
        <w:t>In general, a determination of ecosystem considerations for POP is hampered by the lack of biological and habitat information.</w:t>
      </w:r>
    </w:p>
    <w:p w14:paraId="6DE2216A" w14:textId="77777777" w:rsidR="00057A06" w:rsidRDefault="00885280">
      <w:pPr>
        <w:pStyle w:val="Heading2"/>
      </w:pPr>
      <w:bookmarkStart w:id="50" w:name="ecosystem-effects-on-the-stock"/>
      <w:r>
        <w:t>Ecosystem Effects on the Stock</w:t>
      </w:r>
    </w:p>
    <w:p w14:paraId="1728D466" w14:textId="77777777" w:rsidR="00057A06" w:rsidRDefault="00885280">
      <w:pPr>
        <w:pStyle w:val="FirstParagraph"/>
      </w:pPr>
      <w:r>
        <w:rPr>
          <w:b/>
          <w:bCs/>
        </w:rPr>
        <w:t>Prey availability/abundance trends</w:t>
      </w:r>
      <w:r>
        <w:t>: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14:paraId="14690E52" w14:textId="77777777" w:rsidR="00057A06" w:rsidRDefault="00885280">
      <w:pPr>
        <w:pStyle w:val="BodyText"/>
      </w:pPr>
      <w:r>
        <w:rPr>
          <w:b/>
          <w:bCs/>
        </w:rPr>
        <w:t>Predator population trends</w:t>
      </w:r>
      <w:r>
        <w:t>: POP are preyed upon by a variety of other fish at all life stages, and to some extent marine mammals during late juvenile and adult stages. Whether the impact of any particular predator is significant or dominant is unknown.</w:t>
      </w:r>
    </w:p>
    <w:p w14:paraId="1D571B49" w14:textId="77777777" w:rsidR="00057A06" w:rsidRDefault="00885280">
      <w:pPr>
        <w:pStyle w:val="BodyText"/>
      </w:pPr>
      <w:r>
        <w:rPr>
          <w:b/>
          <w:bCs/>
        </w:rPr>
        <w:t>Changes in physical environment</w:t>
      </w:r>
      <w:r>
        <w:t>: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p w14:paraId="31BE7B8A" w14:textId="77777777" w:rsidR="00057A06" w:rsidRDefault="00885280">
      <w:pPr>
        <w:pStyle w:val="Heading1"/>
      </w:pPr>
      <w:bookmarkStart w:id="51" w:name="data-gaps-and-research-priorities"/>
      <w:bookmarkEnd w:id="49"/>
      <w:bookmarkEnd w:id="50"/>
      <w:r>
        <w:t>Data Gaps and Research Priorities</w:t>
      </w:r>
    </w:p>
    <w:p w14:paraId="73962390" w14:textId="77777777" w:rsidR="00057A06" w:rsidRDefault="00885280">
      <w:pPr>
        <w:pStyle w:val="BlockText"/>
      </w:pPr>
      <w:r>
        <w:t>Operational Update: The reader is referred to the last full stock assessment (Hulson et al., 2021) for the entirety of the POP Data Gaps and Research Priorities section.</w:t>
      </w:r>
    </w:p>
    <w:p w14:paraId="61DF419F" w14:textId="77777777" w:rsidR="00057A06" w:rsidRDefault="00885280">
      <w:pPr>
        <w:pStyle w:val="Heading1"/>
      </w:pPr>
      <w:bookmarkStart w:id="52" w:name="acknowledgements"/>
      <w:bookmarkEnd w:id="51"/>
      <w:r>
        <w:t>Acknowledgements</w:t>
      </w:r>
    </w:p>
    <w:p w14:paraId="4CE569C5" w14:textId="77777777" w:rsidR="00057A06" w:rsidRDefault="00885280">
      <w:pPr>
        <w:pStyle w:val="FirstParagraph"/>
      </w:pPr>
      <w:r>
        <w:t>The authors would like to acknowledge fruitful discussions with P. Spencer and the input of the 2023 September Groundfish Plan Team, as well as a review by C. Lunsford.</w:t>
      </w:r>
    </w:p>
    <w:p w14:paraId="181791D2" w14:textId="77777777" w:rsidR="00057A06" w:rsidRDefault="00885280">
      <w:r>
        <w:lastRenderedPageBreak/>
        <w:br w:type="page"/>
      </w:r>
    </w:p>
    <w:p w14:paraId="5B41E44D" w14:textId="77777777" w:rsidR="00057A06" w:rsidRDefault="00885280">
      <w:pPr>
        <w:pStyle w:val="Heading1"/>
      </w:pPr>
      <w:bookmarkStart w:id="53" w:name="references"/>
      <w:bookmarkEnd w:id="52"/>
      <w:r>
        <w:lastRenderedPageBreak/>
        <w:t>References</w:t>
      </w:r>
    </w:p>
    <w:p w14:paraId="09E054F6" w14:textId="77777777" w:rsidR="00057A06" w:rsidRDefault="00885280">
      <w:pPr>
        <w:pStyle w:val="Bibliography"/>
      </w:pPr>
      <w:bookmarkStart w:id="54" w:name="ref-courtney_extending_2007"/>
      <w:bookmarkStart w:id="55" w:name="refs"/>
      <w:r>
        <w:t xml:space="preserve">Courtney, D.L., Ianelli, J., Hanselman, D. and Heifetz, J. (2007) </w:t>
      </w:r>
      <w:hyperlink r:id="rId12">
        <w:r>
          <w:rPr>
            <w:rStyle w:val="Hyperlink"/>
          </w:rPr>
          <w:t>Extending statistical age-structured assessment approaches to gulf of alaska rockfish (sebastes spp.)</w:t>
        </w:r>
      </w:hyperlink>
      <w:r>
        <w:t>.pp 429–449.</w:t>
      </w:r>
    </w:p>
    <w:p w14:paraId="7E2825EC" w14:textId="77777777" w:rsidR="00057A06" w:rsidRDefault="00885280">
      <w:pPr>
        <w:pStyle w:val="Bibliography"/>
      </w:pPr>
      <w:bookmarkStart w:id="56" w:name="ref-fournier_ad_2012"/>
      <w:bookmarkEnd w:id="54"/>
      <w:r>
        <w:t xml:space="preserve">Fournier, D.A., Skaug, H.J., Ancheta, J., et al. (2012) </w:t>
      </w:r>
      <w:hyperlink r:id="rId13">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p>
    <w:p w14:paraId="6543D6A7" w14:textId="77777777" w:rsidR="00057A06" w:rsidRDefault="00885280">
      <w:pPr>
        <w:pStyle w:val="Bibliography"/>
      </w:pPr>
      <w:bookmarkStart w:id="57" w:name="ref-gelman_markov_1996"/>
      <w:bookmarkEnd w:id="56"/>
      <w:r>
        <w:t xml:space="preserve">Gelman, A. and Rubin, D.B. (1996) </w:t>
      </w:r>
      <w:hyperlink r:id="rId14">
        <w:r>
          <w:rPr>
            <w:rStyle w:val="Hyperlink"/>
          </w:rPr>
          <w:t>Markov chain monte carlo methods in biostatistics</w:t>
        </w:r>
      </w:hyperlink>
      <w:r>
        <w:t xml:space="preserve">. </w:t>
      </w:r>
      <w:r>
        <w:rPr>
          <w:i/>
          <w:iCs/>
        </w:rPr>
        <w:t>Statistical Methods in Medical Research</w:t>
      </w:r>
      <w:r>
        <w:t xml:space="preserve"> 5, 339–355.</w:t>
      </w:r>
    </w:p>
    <w:p w14:paraId="768EB1B0" w14:textId="77777777" w:rsidR="00057A06" w:rsidRDefault="00885280">
      <w:pPr>
        <w:pStyle w:val="Bibliography"/>
      </w:pPr>
      <w:bookmarkStart w:id="58" w:name="ref-Hulson2021"/>
      <w:bookmarkEnd w:id="57"/>
      <w:r>
        <w:t xml:space="preserve">Hulson, P.-J.F., Williams, B., Fissel, B.E., Ferriss, Bridget E., Hall, Madison, Yasumiishi, Ellen M. and Jones, D.T. (2021) Assessment of the Pacific ocean perch stock in the Gulf of Alaska. In: </w:t>
      </w:r>
      <w:r>
        <w:rPr>
          <w:i/>
          <w:iCs/>
        </w:rPr>
        <w:t>Stock assessment and fishery evaluation report for the groundfish resources of the Gulf of Alaska</w:t>
      </w:r>
      <w:r>
        <w:t>. North Pacific Fishery Management Council, Anchorage, AK.</w:t>
      </w:r>
    </w:p>
    <w:p w14:paraId="5B4391CA" w14:textId="77777777" w:rsidR="00057A06" w:rsidRDefault="00885280">
      <w:pPr>
        <w:pStyle w:val="Bibliography"/>
      </w:pPr>
      <w:bookmarkStart w:id="59" w:name="ref-Hulson2023"/>
      <w:bookmarkEnd w:id="58"/>
      <w:r>
        <w:t xml:space="preserve">Hulson, P.-J.F., Williams, B., Siskey, M., Bryan, M. and Conner, J. (2023) Bottom trawl survey age and length composition input sample sizes for stocks assessed with statistical catch-at-age assessment models at the Alaska Fisheries Science Center. </w:t>
      </w:r>
      <w:r>
        <w:rPr>
          <w:i/>
          <w:iCs/>
        </w:rPr>
        <w:t>U.S. Department of Commerce. NOAA Technical Memorandum NMFS-AFSC-470</w:t>
      </w:r>
      <w:r>
        <w:t>, 38 p.</w:t>
      </w:r>
    </w:p>
    <w:p w14:paraId="4A3CDF1A" w14:textId="77777777" w:rsidR="00057A06" w:rsidRDefault="00885280">
      <w:pPr>
        <w:pStyle w:val="Bibliography"/>
      </w:pPr>
      <w:bookmarkStart w:id="60" w:name="ref-jones_estimates_2021"/>
      <w:bookmarkEnd w:id="59"/>
      <w:r>
        <w:t xml:space="preserve">Jones, D.T., Rooper, C.N., Wilson, C.D., Spencer, P.D., Hanselman, D.H. and Wilborn, R.E. (2021) </w:t>
      </w:r>
      <w:hyperlink r:id="rId15">
        <w:r>
          <w:rPr>
            <w:rStyle w:val="Hyperlink"/>
          </w:rPr>
          <w:t>Estimates of availability and catchability for select rockfish species based on acoustic-optic surveys in the gulf of alaska</w:t>
        </w:r>
      </w:hyperlink>
      <w:r>
        <w:t xml:space="preserve">. </w:t>
      </w:r>
      <w:r>
        <w:rPr>
          <w:i/>
          <w:iCs/>
        </w:rPr>
        <w:t>Fisheries Research</w:t>
      </w:r>
      <w:r>
        <w:t xml:space="preserve"> 236, 105848.</w:t>
      </w:r>
    </w:p>
    <w:p w14:paraId="1C47D7CB" w14:textId="77777777" w:rsidR="00057A06" w:rsidRDefault="00885280">
      <w:pPr>
        <w:pStyle w:val="Bibliography"/>
      </w:pPr>
      <w:bookmarkStart w:id="61" w:name="ref-Krieger1993"/>
      <w:bookmarkEnd w:id="60"/>
      <w:r>
        <w:t xml:space="preserve">Krieger, K. (1993) Distribution and abundance of rockfish determined from a submersible and by bottom trawling. </w:t>
      </w:r>
      <w:r>
        <w:rPr>
          <w:i/>
          <w:iCs/>
        </w:rPr>
        <w:t>Fish. Bull.</w:t>
      </w:r>
      <w:r>
        <w:t xml:space="preserve"> 91, 87–96.</w:t>
      </w:r>
    </w:p>
    <w:p w14:paraId="0B2E3714" w14:textId="77777777" w:rsidR="00057A06" w:rsidRDefault="00885280">
      <w:pPr>
        <w:pStyle w:val="Bibliography"/>
      </w:pPr>
      <w:bookmarkStart w:id="62" w:name="ref-kriegersigler1996"/>
      <w:bookmarkEnd w:id="61"/>
      <w:r>
        <w:t>Krieger, K. and Sigler, M. (1996) Catchability coefficient for rockfish estimated from trawl and submersible surveys. 94.</w:t>
      </w:r>
    </w:p>
    <w:p w14:paraId="0703B3D0" w14:textId="0E4F3DD4" w:rsidR="00057A06" w:rsidRDefault="00885280">
      <w:pPr>
        <w:pStyle w:val="Bibliography"/>
      </w:pPr>
      <w:bookmarkStart w:id="63" w:name="ref-methot_stock_2013"/>
      <w:bookmarkEnd w:id="62"/>
      <w:r>
        <w:t xml:space="preserve">Methot, R.D. and Wetzel, C.R. (2013) </w:t>
      </w:r>
      <w:hyperlink r:id="rId16">
        <w:r>
          <w:rPr>
            <w:rStyle w:val="Hyperlink"/>
          </w:rPr>
          <w:t>Stock synthesis: A biological and statistical framework for fish stock assessment and fishery management</w:t>
        </w:r>
      </w:hyperlink>
      <w:r>
        <w:t xml:space="preserve">. </w:t>
      </w:r>
      <w:r>
        <w:rPr>
          <w:i/>
          <w:iCs/>
        </w:rPr>
        <w:t>Fisheries Research</w:t>
      </w:r>
      <w:r>
        <w:t xml:space="preserve"> 142, 86–99.</w:t>
      </w:r>
    </w:p>
    <w:p w14:paraId="1103B1E7" w14:textId="4FFC7AA2" w:rsidR="006451B8" w:rsidRPr="006451B8" w:rsidRDefault="006451B8">
      <w:pPr>
        <w:pStyle w:val="Bibliography"/>
        <w:rPr>
          <w:rFonts w:cs="Times New Roman"/>
        </w:rPr>
      </w:pPr>
      <w:r w:rsidRPr="006451B8">
        <w:rPr>
          <w:rFonts w:cs="Times New Roman"/>
          <w:color w:val="1F2328"/>
          <w:shd w:val="clear" w:color="auto" w:fill="FFFFFF"/>
        </w:rPr>
        <w:t>Sullivan, J., C. Monnahan, P. Hulson, J. Ianelli, J. Thorson, and A. Havron. 2022a. REMA: a consensus version of the random effects model for ABC apportionment and Tier 4/5 assessments. Plan Team Report, Joint Groundfish Plan Teams, North Pacific Fishery Management Council. 605 W 4th Ave, Suite 306 Anchorage, AK 99501. </w:t>
      </w:r>
      <w:hyperlink r:id="rId17" w:history="1">
        <w:r w:rsidRPr="006451B8">
          <w:rPr>
            <w:rStyle w:val="Hyperlink"/>
            <w:rFonts w:cs="Times New Roman"/>
            <w:shd w:val="clear" w:color="auto" w:fill="FFFFFF"/>
          </w:rPr>
          <w:t>Available through the Oct 2022 Joint GPT e-Agenda</w:t>
        </w:r>
      </w:hyperlink>
      <w:r w:rsidRPr="006451B8">
        <w:rPr>
          <w:rFonts w:cs="Times New Roman"/>
          <w:color w:val="1F2328"/>
          <w:shd w:val="clear" w:color="auto" w:fill="FFFFFF"/>
        </w:rPr>
        <w:t>.</w:t>
      </w:r>
    </w:p>
    <w:p w14:paraId="3415F939" w14:textId="77777777" w:rsidR="00057A06" w:rsidRDefault="00885280">
      <w:pPr>
        <w:pStyle w:val="Bibliography"/>
      </w:pPr>
      <w:bookmarkStart w:id="64" w:name="ref-Wetzel2017"/>
      <w:bookmarkEnd w:id="63"/>
      <w:r>
        <w:t>Wetzel, C., Cronin-Fine, L. and Johnson, K. (2017) Status of Pacific ocean perch( Sebastes alutus) along the US west coast in 2017. Pacific Fishery Management Council, Anchorage, AK.</w:t>
      </w:r>
    </w:p>
    <w:bookmarkEnd w:id="55"/>
    <w:bookmarkEnd w:id="64"/>
    <w:p w14:paraId="4A06BE32" w14:textId="77777777" w:rsidR="00057A06" w:rsidRDefault="00885280">
      <w:r>
        <w:br w:type="page"/>
      </w:r>
    </w:p>
    <w:p w14:paraId="7FBB70BB" w14:textId="77777777" w:rsidR="00057A06" w:rsidRDefault="00885280">
      <w:pPr>
        <w:pStyle w:val="Heading1"/>
      </w:pPr>
      <w:bookmarkStart w:id="65" w:name="auxiliary-files"/>
      <w:bookmarkEnd w:id="53"/>
      <w:r>
        <w:lastRenderedPageBreak/>
        <w:t>Auxiliary Files</w:t>
      </w:r>
    </w:p>
    <w:p w14:paraId="54E0BDB4" w14:textId="77777777" w:rsidR="00057A06" w:rsidRDefault="00885280">
      <w:pPr>
        <w:pStyle w:val="FirstParagraph"/>
      </w:pPr>
      <w:r>
        <w:t xml:space="preserve">The associated ADMB model files to conduct the base assessment model are available at </w:t>
      </w:r>
      <w:hyperlink r:id="rId18">
        <w:r>
          <w:rPr>
            <w:rStyle w:val="Hyperlink"/>
          </w:rPr>
          <w:t>https://github.com/pete-hulson/goa_pop/tree/main/2023/mgmt/2020.1-2023</w:t>
        </w:r>
      </w:hyperlink>
      <w:r>
        <w:t xml:space="preserve">. A script to reproduce this assessment (including profiles, MCMC analyses, retrospectives, projections, and apportionment) is available at </w:t>
      </w:r>
      <w:hyperlink r:id="rId19">
        <w:r>
          <w:rPr>
            <w:rStyle w:val="Hyperlink"/>
          </w:rPr>
          <w:t>https://github.com/pete-hulson/goa_pop/blob/main/2023/R/2023_analysis.R</w:t>
        </w:r>
      </w:hyperlink>
      <w:r>
        <w:t>.</w:t>
      </w:r>
    </w:p>
    <w:p w14:paraId="4CDA8153" w14:textId="77777777" w:rsidR="000207E1" w:rsidRDefault="00885280" w:rsidP="000207E1">
      <w:pPr>
        <w:sectPr w:rsidR="000207E1">
          <w:pgSz w:w="12240" w:h="15840"/>
          <w:pgMar w:top="1440" w:right="1440" w:bottom="1440" w:left="1440" w:header="720" w:footer="720" w:gutter="0"/>
          <w:cols w:space="720"/>
        </w:sectPr>
      </w:pPr>
      <w:r>
        <w:br w:type="page"/>
      </w:r>
      <w:bookmarkStart w:id="66" w:name="tables"/>
      <w:bookmarkEnd w:id="65"/>
    </w:p>
    <w:p w14:paraId="75A02C4F" w14:textId="77777777" w:rsidR="00057A06" w:rsidRDefault="00885280">
      <w:pPr>
        <w:pStyle w:val="Heading1"/>
      </w:pPr>
      <w:r>
        <w:lastRenderedPageBreak/>
        <w:t>Tables</w:t>
      </w:r>
    </w:p>
    <w:p w14:paraId="1CD0C6C4" w14:textId="77777777" w:rsidR="000207E1" w:rsidRDefault="00885280">
      <w:pPr>
        <w:pStyle w:val="TableCaption"/>
      </w:pPr>
      <w:bookmarkStart w:id="67" w:name="tab:commcatch"/>
      <w:bookmarkEnd w:id="67"/>
      <w:r>
        <w:t>Table 9.1. 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w:tblPr>
        <w:tblW w:w="11520" w:type="dxa"/>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0207E1" w:rsidRPr="000207E1" w14:paraId="372EA0AF" w14:textId="77777777" w:rsidTr="000207E1">
        <w:trPr>
          <w:trHeight w:val="300"/>
        </w:trPr>
        <w:tc>
          <w:tcPr>
            <w:tcW w:w="960" w:type="dxa"/>
            <w:tcBorders>
              <w:top w:val="single" w:sz="4" w:space="0" w:color="auto"/>
              <w:left w:val="single" w:sz="4" w:space="0" w:color="auto"/>
              <w:bottom w:val="nil"/>
              <w:right w:val="nil"/>
            </w:tcBorders>
            <w:shd w:val="clear" w:color="000000" w:fill="FFFFFF"/>
            <w:vAlign w:val="center"/>
            <w:hideMark/>
          </w:tcPr>
          <w:p w14:paraId="10660E9E"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64B8CD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0B667B28"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758F74B6"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1B7D5963"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2DAFAC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15D2F5D7"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92DFB4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540D4874"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1CA1616F"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7623AA40"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1474BAA"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r>
      <w:tr w:rsidR="000207E1" w:rsidRPr="000207E1" w14:paraId="33E12F1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2D730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7</w:t>
            </w:r>
          </w:p>
        </w:tc>
        <w:tc>
          <w:tcPr>
            <w:tcW w:w="960" w:type="dxa"/>
            <w:tcBorders>
              <w:top w:val="nil"/>
              <w:left w:val="nil"/>
              <w:bottom w:val="nil"/>
              <w:right w:val="nil"/>
            </w:tcBorders>
            <w:shd w:val="clear" w:color="000000" w:fill="FFFFFF"/>
            <w:vAlign w:val="center"/>
            <w:hideMark/>
          </w:tcPr>
          <w:p w14:paraId="647D5F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453</w:t>
            </w:r>
          </w:p>
        </w:tc>
        <w:tc>
          <w:tcPr>
            <w:tcW w:w="960" w:type="dxa"/>
            <w:tcBorders>
              <w:top w:val="nil"/>
              <w:left w:val="nil"/>
              <w:bottom w:val="nil"/>
              <w:right w:val="nil"/>
            </w:tcBorders>
            <w:shd w:val="clear" w:color="000000" w:fill="FFFFFF"/>
            <w:vAlign w:val="center"/>
            <w:hideMark/>
          </w:tcPr>
          <w:p w14:paraId="38C386B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013B5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000</w:t>
            </w:r>
          </w:p>
        </w:tc>
        <w:tc>
          <w:tcPr>
            <w:tcW w:w="960" w:type="dxa"/>
            <w:tcBorders>
              <w:top w:val="nil"/>
              <w:left w:val="single" w:sz="4" w:space="0" w:color="auto"/>
              <w:bottom w:val="nil"/>
              <w:right w:val="nil"/>
            </w:tcBorders>
            <w:shd w:val="clear" w:color="000000" w:fill="FFFFFF"/>
            <w:vAlign w:val="center"/>
            <w:hideMark/>
          </w:tcPr>
          <w:p w14:paraId="4F392B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6</w:t>
            </w:r>
          </w:p>
        </w:tc>
        <w:tc>
          <w:tcPr>
            <w:tcW w:w="960" w:type="dxa"/>
            <w:tcBorders>
              <w:top w:val="nil"/>
              <w:left w:val="nil"/>
              <w:bottom w:val="nil"/>
              <w:right w:val="nil"/>
            </w:tcBorders>
            <w:shd w:val="clear" w:color="000000" w:fill="FFFFFF"/>
            <w:vAlign w:val="center"/>
            <w:hideMark/>
          </w:tcPr>
          <w:p w14:paraId="5F35C6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379</w:t>
            </w:r>
          </w:p>
        </w:tc>
        <w:tc>
          <w:tcPr>
            <w:tcW w:w="960" w:type="dxa"/>
            <w:tcBorders>
              <w:top w:val="nil"/>
              <w:left w:val="nil"/>
              <w:bottom w:val="nil"/>
              <w:right w:val="nil"/>
            </w:tcBorders>
            <w:shd w:val="clear" w:color="000000" w:fill="FFFFFF"/>
            <w:vAlign w:val="center"/>
            <w:hideMark/>
          </w:tcPr>
          <w:p w14:paraId="2D0268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060</w:t>
            </w:r>
          </w:p>
        </w:tc>
        <w:tc>
          <w:tcPr>
            <w:tcW w:w="960" w:type="dxa"/>
            <w:tcBorders>
              <w:top w:val="nil"/>
              <w:left w:val="nil"/>
              <w:bottom w:val="nil"/>
              <w:right w:val="single" w:sz="4" w:space="0" w:color="auto"/>
            </w:tcBorders>
            <w:shd w:val="clear" w:color="000000" w:fill="FFFFFF"/>
            <w:vAlign w:val="center"/>
            <w:hideMark/>
          </w:tcPr>
          <w:p w14:paraId="506FD0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959</w:t>
            </w:r>
          </w:p>
        </w:tc>
        <w:tc>
          <w:tcPr>
            <w:tcW w:w="960" w:type="dxa"/>
            <w:tcBorders>
              <w:top w:val="nil"/>
              <w:left w:val="single" w:sz="4" w:space="0" w:color="auto"/>
              <w:bottom w:val="nil"/>
              <w:right w:val="nil"/>
            </w:tcBorders>
            <w:shd w:val="clear" w:color="000000" w:fill="FFFFFF"/>
            <w:vAlign w:val="center"/>
            <w:hideMark/>
          </w:tcPr>
          <w:p w14:paraId="6CA3EA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5</w:t>
            </w:r>
          </w:p>
        </w:tc>
        <w:tc>
          <w:tcPr>
            <w:tcW w:w="960" w:type="dxa"/>
            <w:tcBorders>
              <w:top w:val="nil"/>
              <w:left w:val="nil"/>
              <w:bottom w:val="nil"/>
              <w:right w:val="nil"/>
            </w:tcBorders>
            <w:shd w:val="clear" w:color="000000" w:fill="FFFFFF"/>
            <w:vAlign w:val="center"/>
            <w:hideMark/>
          </w:tcPr>
          <w:p w14:paraId="677203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733</w:t>
            </w:r>
          </w:p>
        </w:tc>
        <w:tc>
          <w:tcPr>
            <w:tcW w:w="960" w:type="dxa"/>
            <w:tcBorders>
              <w:top w:val="nil"/>
              <w:left w:val="nil"/>
              <w:bottom w:val="nil"/>
              <w:right w:val="nil"/>
            </w:tcBorders>
            <w:shd w:val="clear" w:color="000000" w:fill="FFFFFF"/>
            <w:vAlign w:val="center"/>
            <w:hideMark/>
          </w:tcPr>
          <w:p w14:paraId="1C0686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c>
          <w:tcPr>
            <w:tcW w:w="960" w:type="dxa"/>
            <w:tcBorders>
              <w:top w:val="nil"/>
              <w:left w:val="nil"/>
              <w:bottom w:val="nil"/>
              <w:right w:val="single" w:sz="4" w:space="0" w:color="auto"/>
            </w:tcBorders>
            <w:shd w:val="clear" w:color="000000" w:fill="FFFFFF"/>
            <w:vAlign w:val="center"/>
            <w:hideMark/>
          </w:tcPr>
          <w:p w14:paraId="4156A4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r>
      <w:tr w:rsidR="000207E1" w:rsidRPr="000207E1" w14:paraId="0D2B0CE7"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0D7619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8</w:t>
            </w:r>
          </w:p>
        </w:tc>
        <w:tc>
          <w:tcPr>
            <w:tcW w:w="960" w:type="dxa"/>
            <w:tcBorders>
              <w:top w:val="nil"/>
              <w:left w:val="nil"/>
              <w:bottom w:val="nil"/>
              <w:right w:val="nil"/>
            </w:tcBorders>
            <w:shd w:val="clear" w:color="000000" w:fill="FFFFFF"/>
            <w:vAlign w:val="center"/>
            <w:hideMark/>
          </w:tcPr>
          <w:p w14:paraId="41C6A8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176</w:t>
            </w:r>
          </w:p>
        </w:tc>
        <w:tc>
          <w:tcPr>
            <w:tcW w:w="960" w:type="dxa"/>
            <w:tcBorders>
              <w:top w:val="nil"/>
              <w:left w:val="nil"/>
              <w:bottom w:val="nil"/>
              <w:right w:val="nil"/>
            </w:tcBorders>
            <w:shd w:val="clear" w:color="000000" w:fill="FFFFFF"/>
            <w:vAlign w:val="center"/>
            <w:hideMark/>
          </w:tcPr>
          <w:p w14:paraId="7D3F0D3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76EBA9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C764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7</w:t>
            </w:r>
          </w:p>
        </w:tc>
        <w:tc>
          <w:tcPr>
            <w:tcW w:w="960" w:type="dxa"/>
            <w:tcBorders>
              <w:top w:val="nil"/>
              <w:left w:val="nil"/>
              <w:bottom w:val="nil"/>
              <w:right w:val="nil"/>
            </w:tcBorders>
            <w:shd w:val="clear" w:color="000000" w:fill="FFFFFF"/>
            <w:vAlign w:val="center"/>
            <w:hideMark/>
          </w:tcPr>
          <w:p w14:paraId="0168FFF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519</w:t>
            </w:r>
          </w:p>
        </w:tc>
        <w:tc>
          <w:tcPr>
            <w:tcW w:w="960" w:type="dxa"/>
            <w:tcBorders>
              <w:top w:val="nil"/>
              <w:left w:val="nil"/>
              <w:bottom w:val="nil"/>
              <w:right w:val="nil"/>
            </w:tcBorders>
            <w:shd w:val="clear" w:color="000000" w:fill="FFFFFF"/>
            <w:vAlign w:val="center"/>
            <w:hideMark/>
          </w:tcPr>
          <w:p w14:paraId="342F73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90</w:t>
            </w:r>
          </w:p>
        </w:tc>
        <w:tc>
          <w:tcPr>
            <w:tcW w:w="960" w:type="dxa"/>
            <w:tcBorders>
              <w:top w:val="nil"/>
              <w:left w:val="nil"/>
              <w:bottom w:val="nil"/>
              <w:right w:val="single" w:sz="4" w:space="0" w:color="auto"/>
            </w:tcBorders>
            <w:shd w:val="clear" w:color="000000" w:fill="FFFFFF"/>
            <w:vAlign w:val="center"/>
            <w:hideMark/>
          </w:tcPr>
          <w:p w14:paraId="1B5DA3E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190</w:t>
            </w:r>
          </w:p>
        </w:tc>
        <w:tc>
          <w:tcPr>
            <w:tcW w:w="960" w:type="dxa"/>
            <w:tcBorders>
              <w:top w:val="nil"/>
              <w:left w:val="single" w:sz="4" w:space="0" w:color="auto"/>
              <w:bottom w:val="nil"/>
              <w:right w:val="nil"/>
            </w:tcBorders>
            <w:shd w:val="clear" w:color="000000" w:fill="FFFFFF"/>
            <w:vAlign w:val="center"/>
            <w:hideMark/>
          </w:tcPr>
          <w:p w14:paraId="72657C4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6</w:t>
            </w:r>
          </w:p>
        </w:tc>
        <w:tc>
          <w:tcPr>
            <w:tcW w:w="960" w:type="dxa"/>
            <w:tcBorders>
              <w:top w:val="nil"/>
              <w:left w:val="nil"/>
              <w:bottom w:val="nil"/>
              <w:right w:val="nil"/>
            </w:tcBorders>
            <w:shd w:val="clear" w:color="000000" w:fill="FFFFFF"/>
            <w:vAlign w:val="center"/>
            <w:hideMark/>
          </w:tcPr>
          <w:p w14:paraId="3A5E214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035</w:t>
            </w:r>
          </w:p>
        </w:tc>
        <w:tc>
          <w:tcPr>
            <w:tcW w:w="960" w:type="dxa"/>
            <w:tcBorders>
              <w:top w:val="nil"/>
              <w:left w:val="nil"/>
              <w:bottom w:val="nil"/>
              <w:right w:val="nil"/>
            </w:tcBorders>
            <w:shd w:val="clear" w:color="000000" w:fill="FFFFFF"/>
            <w:vAlign w:val="center"/>
            <w:hideMark/>
          </w:tcPr>
          <w:p w14:paraId="482E67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c>
          <w:tcPr>
            <w:tcW w:w="960" w:type="dxa"/>
            <w:tcBorders>
              <w:top w:val="nil"/>
              <w:left w:val="nil"/>
              <w:bottom w:val="nil"/>
              <w:right w:val="single" w:sz="4" w:space="0" w:color="auto"/>
            </w:tcBorders>
            <w:shd w:val="clear" w:color="000000" w:fill="FFFFFF"/>
            <w:vAlign w:val="center"/>
            <w:hideMark/>
          </w:tcPr>
          <w:p w14:paraId="375684A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r>
      <w:tr w:rsidR="000207E1" w:rsidRPr="000207E1" w14:paraId="315B2C4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9AA9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9</w:t>
            </w:r>
          </w:p>
        </w:tc>
        <w:tc>
          <w:tcPr>
            <w:tcW w:w="960" w:type="dxa"/>
            <w:tcBorders>
              <w:top w:val="nil"/>
              <w:left w:val="nil"/>
              <w:bottom w:val="nil"/>
              <w:right w:val="nil"/>
            </w:tcBorders>
            <w:shd w:val="clear" w:color="000000" w:fill="FFFFFF"/>
            <w:vAlign w:val="center"/>
            <w:hideMark/>
          </w:tcPr>
          <w:p w14:paraId="136274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921</w:t>
            </w:r>
          </w:p>
        </w:tc>
        <w:tc>
          <w:tcPr>
            <w:tcW w:w="960" w:type="dxa"/>
            <w:tcBorders>
              <w:top w:val="nil"/>
              <w:left w:val="nil"/>
              <w:bottom w:val="nil"/>
              <w:right w:val="nil"/>
            </w:tcBorders>
            <w:shd w:val="clear" w:color="000000" w:fill="FFFFFF"/>
            <w:vAlign w:val="center"/>
            <w:hideMark/>
          </w:tcPr>
          <w:p w14:paraId="431155F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B1BEB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32EA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8</w:t>
            </w:r>
          </w:p>
        </w:tc>
        <w:tc>
          <w:tcPr>
            <w:tcW w:w="960" w:type="dxa"/>
            <w:tcBorders>
              <w:top w:val="nil"/>
              <w:left w:val="nil"/>
              <w:bottom w:val="nil"/>
              <w:right w:val="nil"/>
            </w:tcBorders>
            <w:shd w:val="clear" w:color="000000" w:fill="FFFFFF"/>
            <w:vAlign w:val="center"/>
            <w:hideMark/>
          </w:tcPr>
          <w:p w14:paraId="415ECD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908</w:t>
            </w:r>
          </w:p>
        </w:tc>
        <w:tc>
          <w:tcPr>
            <w:tcW w:w="960" w:type="dxa"/>
            <w:tcBorders>
              <w:top w:val="nil"/>
              <w:left w:val="nil"/>
              <w:bottom w:val="nil"/>
              <w:right w:val="nil"/>
            </w:tcBorders>
            <w:shd w:val="clear" w:color="000000" w:fill="FFFFFF"/>
            <w:vAlign w:val="center"/>
            <w:hideMark/>
          </w:tcPr>
          <w:p w14:paraId="6CFD3E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820</w:t>
            </w:r>
          </w:p>
        </w:tc>
        <w:tc>
          <w:tcPr>
            <w:tcW w:w="960" w:type="dxa"/>
            <w:tcBorders>
              <w:top w:val="nil"/>
              <w:left w:val="nil"/>
              <w:bottom w:val="nil"/>
              <w:right w:val="single" w:sz="4" w:space="0" w:color="auto"/>
            </w:tcBorders>
            <w:shd w:val="clear" w:color="000000" w:fill="FFFFFF"/>
            <w:vAlign w:val="center"/>
            <w:hideMark/>
          </w:tcPr>
          <w:p w14:paraId="4A63C4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776</w:t>
            </w:r>
          </w:p>
        </w:tc>
        <w:tc>
          <w:tcPr>
            <w:tcW w:w="960" w:type="dxa"/>
            <w:tcBorders>
              <w:top w:val="nil"/>
              <w:left w:val="single" w:sz="4" w:space="0" w:color="auto"/>
              <w:bottom w:val="nil"/>
              <w:right w:val="nil"/>
            </w:tcBorders>
            <w:shd w:val="clear" w:color="000000" w:fill="FFFFFF"/>
            <w:vAlign w:val="center"/>
            <w:hideMark/>
          </w:tcPr>
          <w:p w14:paraId="708075B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7</w:t>
            </w:r>
          </w:p>
        </w:tc>
        <w:tc>
          <w:tcPr>
            <w:tcW w:w="960" w:type="dxa"/>
            <w:tcBorders>
              <w:top w:val="nil"/>
              <w:left w:val="nil"/>
              <w:bottom w:val="nil"/>
              <w:right w:val="nil"/>
            </w:tcBorders>
            <w:shd w:val="clear" w:color="000000" w:fill="FFFFFF"/>
            <w:vAlign w:val="center"/>
            <w:hideMark/>
          </w:tcPr>
          <w:p w14:paraId="0B3181A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861</w:t>
            </w:r>
          </w:p>
        </w:tc>
        <w:tc>
          <w:tcPr>
            <w:tcW w:w="960" w:type="dxa"/>
            <w:tcBorders>
              <w:top w:val="nil"/>
              <w:left w:val="nil"/>
              <w:bottom w:val="nil"/>
              <w:right w:val="nil"/>
            </w:tcBorders>
            <w:shd w:val="clear" w:color="000000" w:fill="FFFFFF"/>
            <w:vAlign w:val="center"/>
            <w:hideMark/>
          </w:tcPr>
          <w:p w14:paraId="054844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c>
          <w:tcPr>
            <w:tcW w:w="960" w:type="dxa"/>
            <w:tcBorders>
              <w:top w:val="nil"/>
              <w:left w:val="nil"/>
              <w:bottom w:val="nil"/>
              <w:right w:val="single" w:sz="4" w:space="0" w:color="auto"/>
            </w:tcBorders>
            <w:shd w:val="clear" w:color="000000" w:fill="FFFFFF"/>
            <w:vAlign w:val="center"/>
            <w:hideMark/>
          </w:tcPr>
          <w:p w14:paraId="408B0C1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r>
      <w:tr w:rsidR="000207E1" w:rsidRPr="000207E1" w14:paraId="456D84F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1BDED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0</w:t>
            </w:r>
          </w:p>
        </w:tc>
        <w:tc>
          <w:tcPr>
            <w:tcW w:w="960" w:type="dxa"/>
            <w:tcBorders>
              <w:top w:val="nil"/>
              <w:left w:val="nil"/>
              <w:bottom w:val="nil"/>
              <w:right w:val="nil"/>
            </w:tcBorders>
            <w:shd w:val="clear" w:color="000000" w:fill="FFFFFF"/>
            <w:vAlign w:val="center"/>
            <w:hideMark/>
          </w:tcPr>
          <w:p w14:paraId="3E565E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71</w:t>
            </w:r>
          </w:p>
        </w:tc>
        <w:tc>
          <w:tcPr>
            <w:tcW w:w="960" w:type="dxa"/>
            <w:tcBorders>
              <w:top w:val="nil"/>
              <w:left w:val="nil"/>
              <w:bottom w:val="nil"/>
              <w:right w:val="nil"/>
            </w:tcBorders>
            <w:shd w:val="clear" w:color="000000" w:fill="FFFFFF"/>
            <w:vAlign w:val="center"/>
            <w:hideMark/>
          </w:tcPr>
          <w:p w14:paraId="1286653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8E541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1E031C0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9</w:t>
            </w:r>
          </w:p>
        </w:tc>
        <w:tc>
          <w:tcPr>
            <w:tcW w:w="960" w:type="dxa"/>
            <w:tcBorders>
              <w:top w:val="nil"/>
              <w:left w:val="nil"/>
              <w:bottom w:val="nil"/>
              <w:right w:val="nil"/>
            </w:tcBorders>
            <w:shd w:val="clear" w:color="000000" w:fill="FFFFFF"/>
            <w:vAlign w:val="center"/>
            <w:hideMark/>
          </w:tcPr>
          <w:p w14:paraId="785795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473</w:t>
            </w:r>
          </w:p>
        </w:tc>
        <w:tc>
          <w:tcPr>
            <w:tcW w:w="960" w:type="dxa"/>
            <w:tcBorders>
              <w:top w:val="nil"/>
              <w:left w:val="nil"/>
              <w:bottom w:val="nil"/>
              <w:right w:val="nil"/>
            </w:tcBorders>
            <w:shd w:val="clear" w:color="000000" w:fill="FFFFFF"/>
            <w:vAlign w:val="center"/>
            <w:hideMark/>
          </w:tcPr>
          <w:p w14:paraId="531528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20</w:t>
            </w:r>
          </w:p>
        </w:tc>
        <w:tc>
          <w:tcPr>
            <w:tcW w:w="960" w:type="dxa"/>
            <w:tcBorders>
              <w:top w:val="nil"/>
              <w:left w:val="nil"/>
              <w:bottom w:val="nil"/>
              <w:right w:val="single" w:sz="4" w:space="0" w:color="auto"/>
            </w:tcBorders>
            <w:shd w:val="clear" w:color="000000" w:fill="FFFFFF"/>
            <w:vAlign w:val="center"/>
            <w:hideMark/>
          </w:tcPr>
          <w:p w14:paraId="6DC7066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590</w:t>
            </w:r>
          </w:p>
        </w:tc>
        <w:tc>
          <w:tcPr>
            <w:tcW w:w="960" w:type="dxa"/>
            <w:tcBorders>
              <w:top w:val="nil"/>
              <w:left w:val="single" w:sz="4" w:space="0" w:color="auto"/>
              <w:bottom w:val="nil"/>
              <w:right w:val="nil"/>
            </w:tcBorders>
            <w:shd w:val="clear" w:color="000000" w:fill="FFFFFF"/>
            <w:vAlign w:val="center"/>
            <w:hideMark/>
          </w:tcPr>
          <w:p w14:paraId="074DCA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8</w:t>
            </w:r>
          </w:p>
        </w:tc>
        <w:tc>
          <w:tcPr>
            <w:tcW w:w="960" w:type="dxa"/>
            <w:tcBorders>
              <w:top w:val="nil"/>
              <w:left w:val="nil"/>
              <w:bottom w:val="nil"/>
              <w:right w:val="nil"/>
            </w:tcBorders>
            <w:shd w:val="clear" w:color="000000" w:fill="FFFFFF"/>
            <w:vAlign w:val="center"/>
            <w:hideMark/>
          </w:tcPr>
          <w:p w14:paraId="4E5E81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736</w:t>
            </w:r>
          </w:p>
        </w:tc>
        <w:tc>
          <w:tcPr>
            <w:tcW w:w="960" w:type="dxa"/>
            <w:tcBorders>
              <w:top w:val="nil"/>
              <w:left w:val="nil"/>
              <w:bottom w:val="nil"/>
              <w:right w:val="nil"/>
            </w:tcBorders>
            <w:shd w:val="clear" w:color="000000" w:fill="FFFFFF"/>
            <w:vAlign w:val="center"/>
            <w:hideMark/>
          </w:tcPr>
          <w:p w14:paraId="1A8C35F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c>
          <w:tcPr>
            <w:tcW w:w="960" w:type="dxa"/>
            <w:tcBorders>
              <w:top w:val="nil"/>
              <w:left w:val="nil"/>
              <w:bottom w:val="nil"/>
              <w:right w:val="single" w:sz="4" w:space="0" w:color="auto"/>
            </w:tcBorders>
            <w:shd w:val="clear" w:color="000000" w:fill="FFFFFF"/>
            <w:vAlign w:val="center"/>
            <w:hideMark/>
          </w:tcPr>
          <w:p w14:paraId="0FFF04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r>
      <w:tr w:rsidR="000207E1" w:rsidRPr="000207E1" w14:paraId="3D8AB542"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591E0E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186DBF1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184</w:t>
            </w:r>
          </w:p>
        </w:tc>
        <w:tc>
          <w:tcPr>
            <w:tcW w:w="960" w:type="dxa"/>
            <w:tcBorders>
              <w:top w:val="nil"/>
              <w:left w:val="nil"/>
              <w:bottom w:val="nil"/>
              <w:right w:val="nil"/>
            </w:tcBorders>
            <w:shd w:val="clear" w:color="000000" w:fill="FFFFFF"/>
            <w:vAlign w:val="center"/>
            <w:hideMark/>
          </w:tcPr>
          <w:p w14:paraId="454949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279D18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50B4EF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w:t>
            </w:r>
          </w:p>
        </w:tc>
        <w:tc>
          <w:tcPr>
            <w:tcW w:w="960" w:type="dxa"/>
            <w:tcBorders>
              <w:top w:val="nil"/>
              <w:left w:val="nil"/>
              <w:bottom w:val="nil"/>
              <w:right w:val="nil"/>
            </w:tcBorders>
            <w:shd w:val="clear" w:color="000000" w:fill="FFFFFF"/>
            <w:vAlign w:val="center"/>
            <w:hideMark/>
          </w:tcPr>
          <w:p w14:paraId="485BB9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145</w:t>
            </w:r>
          </w:p>
        </w:tc>
        <w:tc>
          <w:tcPr>
            <w:tcW w:w="960" w:type="dxa"/>
            <w:tcBorders>
              <w:top w:val="nil"/>
              <w:left w:val="nil"/>
              <w:bottom w:val="nil"/>
              <w:right w:val="nil"/>
            </w:tcBorders>
            <w:shd w:val="clear" w:color="000000" w:fill="FFFFFF"/>
            <w:vAlign w:val="center"/>
            <w:hideMark/>
          </w:tcPr>
          <w:p w14:paraId="01EF2F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nil"/>
              <w:bottom w:val="nil"/>
              <w:right w:val="single" w:sz="4" w:space="0" w:color="auto"/>
            </w:tcBorders>
            <w:shd w:val="clear" w:color="000000" w:fill="FFFFFF"/>
            <w:vAlign w:val="center"/>
            <w:hideMark/>
          </w:tcPr>
          <w:p w14:paraId="4FF9C76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single" w:sz="4" w:space="0" w:color="auto"/>
              <w:bottom w:val="nil"/>
              <w:right w:val="nil"/>
            </w:tcBorders>
            <w:shd w:val="clear" w:color="000000" w:fill="FFFFFF"/>
            <w:vAlign w:val="center"/>
            <w:hideMark/>
          </w:tcPr>
          <w:p w14:paraId="3C62829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9</w:t>
            </w:r>
          </w:p>
        </w:tc>
        <w:tc>
          <w:tcPr>
            <w:tcW w:w="960" w:type="dxa"/>
            <w:tcBorders>
              <w:top w:val="nil"/>
              <w:left w:val="nil"/>
              <w:bottom w:val="nil"/>
              <w:right w:val="nil"/>
            </w:tcBorders>
            <w:shd w:val="clear" w:color="000000" w:fill="FFFFFF"/>
            <w:vAlign w:val="center"/>
            <w:hideMark/>
          </w:tcPr>
          <w:p w14:paraId="2A39E8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470</w:t>
            </w:r>
          </w:p>
        </w:tc>
        <w:tc>
          <w:tcPr>
            <w:tcW w:w="960" w:type="dxa"/>
            <w:tcBorders>
              <w:top w:val="nil"/>
              <w:left w:val="nil"/>
              <w:bottom w:val="nil"/>
              <w:right w:val="nil"/>
            </w:tcBorders>
            <w:shd w:val="clear" w:color="000000" w:fill="FFFFFF"/>
            <w:vAlign w:val="center"/>
            <w:hideMark/>
          </w:tcPr>
          <w:p w14:paraId="0AAA8E4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c>
          <w:tcPr>
            <w:tcW w:w="960" w:type="dxa"/>
            <w:tcBorders>
              <w:top w:val="nil"/>
              <w:left w:val="nil"/>
              <w:bottom w:val="nil"/>
              <w:right w:val="single" w:sz="4" w:space="0" w:color="auto"/>
            </w:tcBorders>
            <w:shd w:val="clear" w:color="000000" w:fill="FFFFFF"/>
            <w:vAlign w:val="center"/>
            <w:hideMark/>
          </w:tcPr>
          <w:p w14:paraId="4C2188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r>
      <w:tr w:rsidR="000207E1" w:rsidRPr="000207E1" w14:paraId="7F13D5C8"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D587E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2</w:t>
            </w:r>
          </w:p>
        </w:tc>
        <w:tc>
          <w:tcPr>
            <w:tcW w:w="960" w:type="dxa"/>
            <w:tcBorders>
              <w:top w:val="nil"/>
              <w:left w:val="nil"/>
              <w:bottom w:val="nil"/>
              <w:right w:val="nil"/>
            </w:tcBorders>
            <w:shd w:val="clear" w:color="000000" w:fill="FFFFFF"/>
            <w:vAlign w:val="center"/>
            <w:hideMark/>
          </w:tcPr>
          <w:p w14:paraId="16E92AE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7,991</w:t>
            </w:r>
          </w:p>
        </w:tc>
        <w:tc>
          <w:tcPr>
            <w:tcW w:w="960" w:type="dxa"/>
            <w:tcBorders>
              <w:top w:val="nil"/>
              <w:left w:val="nil"/>
              <w:bottom w:val="nil"/>
              <w:right w:val="nil"/>
            </w:tcBorders>
            <w:shd w:val="clear" w:color="000000" w:fill="FFFFFF"/>
            <w:vAlign w:val="center"/>
            <w:hideMark/>
          </w:tcPr>
          <w:p w14:paraId="0A1F4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6D42DB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38F184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1</w:t>
            </w:r>
          </w:p>
        </w:tc>
        <w:tc>
          <w:tcPr>
            <w:tcW w:w="960" w:type="dxa"/>
            <w:tcBorders>
              <w:top w:val="nil"/>
              <w:left w:val="nil"/>
              <w:bottom w:val="nil"/>
              <w:right w:val="nil"/>
            </w:tcBorders>
            <w:shd w:val="clear" w:color="000000" w:fill="FFFFFF"/>
            <w:vAlign w:val="center"/>
            <w:hideMark/>
          </w:tcPr>
          <w:p w14:paraId="247A3B8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17</w:t>
            </w:r>
          </w:p>
        </w:tc>
        <w:tc>
          <w:tcPr>
            <w:tcW w:w="960" w:type="dxa"/>
            <w:tcBorders>
              <w:top w:val="nil"/>
              <w:left w:val="nil"/>
              <w:bottom w:val="nil"/>
              <w:right w:val="nil"/>
            </w:tcBorders>
            <w:shd w:val="clear" w:color="000000" w:fill="FFFFFF"/>
            <w:vAlign w:val="center"/>
            <w:hideMark/>
          </w:tcPr>
          <w:p w14:paraId="004998F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nil"/>
              <w:bottom w:val="nil"/>
              <w:right w:val="single" w:sz="4" w:space="0" w:color="auto"/>
            </w:tcBorders>
            <w:shd w:val="clear" w:color="000000" w:fill="FFFFFF"/>
            <w:vAlign w:val="center"/>
            <w:hideMark/>
          </w:tcPr>
          <w:p w14:paraId="227EB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single" w:sz="4" w:space="0" w:color="auto"/>
              <w:bottom w:val="nil"/>
              <w:right w:val="nil"/>
            </w:tcBorders>
            <w:shd w:val="clear" w:color="000000" w:fill="FFFFFF"/>
            <w:vAlign w:val="center"/>
            <w:hideMark/>
          </w:tcPr>
          <w:p w14:paraId="730734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0</w:t>
            </w:r>
          </w:p>
        </w:tc>
        <w:tc>
          <w:tcPr>
            <w:tcW w:w="960" w:type="dxa"/>
            <w:tcBorders>
              <w:top w:val="nil"/>
              <w:left w:val="nil"/>
              <w:bottom w:val="nil"/>
              <w:right w:val="nil"/>
            </w:tcBorders>
            <w:shd w:val="clear" w:color="000000" w:fill="FFFFFF"/>
            <w:vAlign w:val="center"/>
            <w:hideMark/>
          </w:tcPr>
          <w:p w14:paraId="766641B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91</w:t>
            </w:r>
          </w:p>
        </w:tc>
        <w:tc>
          <w:tcPr>
            <w:tcW w:w="960" w:type="dxa"/>
            <w:tcBorders>
              <w:top w:val="nil"/>
              <w:left w:val="nil"/>
              <w:bottom w:val="nil"/>
              <w:right w:val="nil"/>
            </w:tcBorders>
            <w:shd w:val="clear" w:color="000000" w:fill="FFFFFF"/>
            <w:vAlign w:val="center"/>
            <w:hideMark/>
          </w:tcPr>
          <w:p w14:paraId="4BF461A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c>
          <w:tcPr>
            <w:tcW w:w="960" w:type="dxa"/>
            <w:tcBorders>
              <w:top w:val="nil"/>
              <w:left w:val="nil"/>
              <w:bottom w:val="nil"/>
              <w:right w:val="single" w:sz="4" w:space="0" w:color="auto"/>
            </w:tcBorders>
            <w:shd w:val="clear" w:color="000000" w:fill="FFFFFF"/>
            <w:vAlign w:val="center"/>
            <w:hideMark/>
          </w:tcPr>
          <w:p w14:paraId="7952F87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r>
      <w:tr w:rsidR="000207E1" w:rsidRPr="000207E1" w14:paraId="712E86D6"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6FD5B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3</w:t>
            </w:r>
          </w:p>
        </w:tc>
        <w:tc>
          <w:tcPr>
            <w:tcW w:w="960" w:type="dxa"/>
            <w:tcBorders>
              <w:top w:val="nil"/>
              <w:left w:val="nil"/>
              <w:bottom w:val="nil"/>
              <w:right w:val="nil"/>
            </w:tcBorders>
            <w:shd w:val="clear" w:color="000000" w:fill="FFFFFF"/>
            <w:vAlign w:val="center"/>
            <w:hideMark/>
          </w:tcPr>
          <w:p w14:paraId="30BD9B0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705</w:t>
            </w:r>
          </w:p>
        </w:tc>
        <w:tc>
          <w:tcPr>
            <w:tcW w:w="960" w:type="dxa"/>
            <w:tcBorders>
              <w:top w:val="nil"/>
              <w:left w:val="nil"/>
              <w:bottom w:val="nil"/>
              <w:right w:val="nil"/>
            </w:tcBorders>
            <w:shd w:val="clear" w:color="000000" w:fill="FFFFFF"/>
            <w:vAlign w:val="center"/>
            <w:hideMark/>
          </w:tcPr>
          <w:p w14:paraId="74F1FB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2470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7AB60D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2</w:t>
            </w:r>
          </w:p>
        </w:tc>
        <w:tc>
          <w:tcPr>
            <w:tcW w:w="960" w:type="dxa"/>
            <w:tcBorders>
              <w:top w:val="nil"/>
              <w:left w:val="nil"/>
              <w:bottom w:val="nil"/>
              <w:right w:val="nil"/>
            </w:tcBorders>
            <w:shd w:val="clear" w:color="000000" w:fill="FFFFFF"/>
            <w:vAlign w:val="center"/>
            <w:hideMark/>
          </w:tcPr>
          <w:p w14:paraId="3540BE4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734</w:t>
            </w:r>
          </w:p>
        </w:tc>
        <w:tc>
          <w:tcPr>
            <w:tcW w:w="960" w:type="dxa"/>
            <w:tcBorders>
              <w:top w:val="nil"/>
              <w:left w:val="nil"/>
              <w:bottom w:val="nil"/>
              <w:right w:val="nil"/>
            </w:tcBorders>
            <w:shd w:val="clear" w:color="000000" w:fill="FFFFFF"/>
            <w:vAlign w:val="center"/>
            <w:hideMark/>
          </w:tcPr>
          <w:p w14:paraId="0FD156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nil"/>
              <w:bottom w:val="nil"/>
              <w:right w:val="single" w:sz="4" w:space="0" w:color="auto"/>
            </w:tcBorders>
            <w:shd w:val="clear" w:color="000000" w:fill="FFFFFF"/>
            <w:vAlign w:val="center"/>
            <w:hideMark/>
          </w:tcPr>
          <w:p w14:paraId="6D00C2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single" w:sz="4" w:space="0" w:color="auto"/>
              <w:bottom w:val="nil"/>
              <w:right w:val="nil"/>
            </w:tcBorders>
            <w:shd w:val="clear" w:color="000000" w:fill="FFFFFF"/>
            <w:vAlign w:val="center"/>
            <w:hideMark/>
          </w:tcPr>
          <w:p w14:paraId="513EF4B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1</w:t>
            </w:r>
          </w:p>
        </w:tc>
        <w:tc>
          <w:tcPr>
            <w:tcW w:w="960" w:type="dxa"/>
            <w:tcBorders>
              <w:top w:val="nil"/>
              <w:left w:val="nil"/>
              <w:bottom w:val="nil"/>
              <w:right w:val="nil"/>
            </w:tcBorders>
            <w:shd w:val="clear" w:color="000000" w:fill="FFFFFF"/>
            <w:vAlign w:val="center"/>
            <w:hideMark/>
          </w:tcPr>
          <w:p w14:paraId="773FD9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49</w:t>
            </w:r>
          </w:p>
        </w:tc>
        <w:tc>
          <w:tcPr>
            <w:tcW w:w="960" w:type="dxa"/>
            <w:tcBorders>
              <w:top w:val="nil"/>
              <w:left w:val="nil"/>
              <w:bottom w:val="nil"/>
              <w:right w:val="nil"/>
            </w:tcBorders>
            <w:shd w:val="clear" w:color="000000" w:fill="FFFFFF"/>
            <w:vAlign w:val="center"/>
            <w:hideMark/>
          </w:tcPr>
          <w:p w14:paraId="678D40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c>
          <w:tcPr>
            <w:tcW w:w="960" w:type="dxa"/>
            <w:tcBorders>
              <w:top w:val="nil"/>
              <w:left w:val="nil"/>
              <w:bottom w:val="nil"/>
              <w:right w:val="single" w:sz="4" w:space="0" w:color="auto"/>
            </w:tcBorders>
            <w:shd w:val="clear" w:color="000000" w:fill="FFFFFF"/>
            <w:vAlign w:val="center"/>
            <w:hideMark/>
          </w:tcPr>
          <w:p w14:paraId="30EC38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r>
      <w:tr w:rsidR="000207E1" w:rsidRPr="000207E1" w14:paraId="3834FADE"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F7AA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4</w:t>
            </w:r>
          </w:p>
        </w:tc>
        <w:tc>
          <w:tcPr>
            <w:tcW w:w="960" w:type="dxa"/>
            <w:tcBorders>
              <w:top w:val="nil"/>
              <w:left w:val="nil"/>
              <w:bottom w:val="nil"/>
              <w:right w:val="nil"/>
            </w:tcBorders>
            <w:shd w:val="clear" w:color="000000" w:fill="FFFFFF"/>
            <w:vAlign w:val="center"/>
            <w:hideMark/>
          </w:tcPr>
          <w:p w14:paraId="5849DE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452</w:t>
            </w:r>
          </w:p>
        </w:tc>
        <w:tc>
          <w:tcPr>
            <w:tcW w:w="960" w:type="dxa"/>
            <w:tcBorders>
              <w:top w:val="nil"/>
              <w:left w:val="nil"/>
              <w:bottom w:val="nil"/>
              <w:right w:val="nil"/>
            </w:tcBorders>
            <w:shd w:val="clear" w:color="000000" w:fill="FFFFFF"/>
            <w:vAlign w:val="center"/>
            <w:hideMark/>
          </w:tcPr>
          <w:p w14:paraId="24DCD7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7429A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612AB8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3</w:t>
            </w:r>
          </w:p>
        </w:tc>
        <w:tc>
          <w:tcPr>
            <w:tcW w:w="960" w:type="dxa"/>
            <w:tcBorders>
              <w:top w:val="nil"/>
              <w:left w:val="nil"/>
              <w:bottom w:val="nil"/>
              <w:right w:val="nil"/>
            </w:tcBorders>
            <w:shd w:val="clear" w:color="000000" w:fill="FFFFFF"/>
            <w:vAlign w:val="center"/>
            <w:hideMark/>
          </w:tcPr>
          <w:p w14:paraId="3EF36C8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46</w:t>
            </w:r>
          </w:p>
        </w:tc>
        <w:tc>
          <w:tcPr>
            <w:tcW w:w="960" w:type="dxa"/>
            <w:tcBorders>
              <w:top w:val="nil"/>
              <w:left w:val="nil"/>
              <w:bottom w:val="nil"/>
              <w:right w:val="nil"/>
            </w:tcBorders>
            <w:shd w:val="clear" w:color="000000" w:fill="FFFFFF"/>
            <w:vAlign w:val="center"/>
            <w:hideMark/>
          </w:tcPr>
          <w:p w14:paraId="1B97FCF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3</w:t>
            </w:r>
          </w:p>
        </w:tc>
        <w:tc>
          <w:tcPr>
            <w:tcW w:w="960" w:type="dxa"/>
            <w:tcBorders>
              <w:top w:val="nil"/>
              <w:left w:val="nil"/>
              <w:bottom w:val="nil"/>
              <w:right w:val="single" w:sz="4" w:space="0" w:color="auto"/>
            </w:tcBorders>
            <w:shd w:val="clear" w:color="000000" w:fill="FFFFFF"/>
            <w:vAlign w:val="center"/>
            <w:hideMark/>
          </w:tcPr>
          <w:p w14:paraId="30D176B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0</w:t>
            </w:r>
          </w:p>
        </w:tc>
        <w:tc>
          <w:tcPr>
            <w:tcW w:w="960" w:type="dxa"/>
            <w:tcBorders>
              <w:top w:val="nil"/>
              <w:left w:val="single" w:sz="4" w:space="0" w:color="auto"/>
              <w:bottom w:val="nil"/>
              <w:right w:val="nil"/>
            </w:tcBorders>
            <w:shd w:val="clear" w:color="000000" w:fill="FFFFFF"/>
            <w:vAlign w:val="center"/>
            <w:hideMark/>
          </w:tcPr>
          <w:p w14:paraId="6EC407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2</w:t>
            </w:r>
          </w:p>
        </w:tc>
        <w:tc>
          <w:tcPr>
            <w:tcW w:w="960" w:type="dxa"/>
            <w:tcBorders>
              <w:top w:val="nil"/>
              <w:left w:val="nil"/>
              <w:bottom w:val="nil"/>
              <w:right w:val="nil"/>
            </w:tcBorders>
            <w:shd w:val="clear" w:color="000000" w:fill="FFFFFF"/>
            <w:vAlign w:val="center"/>
            <w:hideMark/>
          </w:tcPr>
          <w:p w14:paraId="715401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484</w:t>
            </w:r>
          </w:p>
        </w:tc>
        <w:tc>
          <w:tcPr>
            <w:tcW w:w="960" w:type="dxa"/>
            <w:tcBorders>
              <w:top w:val="nil"/>
              <w:left w:val="nil"/>
              <w:bottom w:val="nil"/>
              <w:right w:val="nil"/>
            </w:tcBorders>
            <w:shd w:val="clear" w:color="000000" w:fill="FFFFFF"/>
            <w:vAlign w:val="center"/>
            <w:hideMark/>
          </w:tcPr>
          <w:p w14:paraId="3ED4B3D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c>
          <w:tcPr>
            <w:tcW w:w="960" w:type="dxa"/>
            <w:tcBorders>
              <w:top w:val="nil"/>
              <w:left w:val="nil"/>
              <w:bottom w:val="nil"/>
              <w:right w:val="single" w:sz="4" w:space="0" w:color="auto"/>
            </w:tcBorders>
            <w:shd w:val="clear" w:color="000000" w:fill="FFFFFF"/>
            <w:vAlign w:val="center"/>
            <w:hideMark/>
          </w:tcPr>
          <w:p w14:paraId="0105024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r>
      <w:tr w:rsidR="000207E1" w:rsidRPr="000207E1" w14:paraId="7DE79199"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388DC6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5</w:t>
            </w:r>
          </w:p>
        </w:tc>
        <w:tc>
          <w:tcPr>
            <w:tcW w:w="960" w:type="dxa"/>
            <w:tcBorders>
              <w:top w:val="nil"/>
              <w:left w:val="nil"/>
              <w:bottom w:val="nil"/>
              <w:right w:val="nil"/>
            </w:tcBorders>
            <w:shd w:val="clear" w:color="000000" w:fill="FFFFFF"/>
            <w:vAlign w:val="center"/>
            <w:hideMark/>
          </w:tcPr>
          <w:p w14:paraId="147C6B3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7</w:t>
            </w:r>
          </w:p>
        </w:tc>
        <w:tc>
          <w:tcPr>
            <w:tcW w:w="960" w:type="dxa"/>
            <w:tcBorders>
              <w:top w:val="nil"/>
              <w:left w:val="nil"/>
              <w:bottom w:val="nil"/>
              <w:right w:val="nil"/>
            </w:tcBorders>
            <w:shd w:val="clear" w:color="000000" w:fill="FFFFFF"/>
            <w:vAlign w:val="center"/>
            <w:hideMark/>
          </w:tcPr>
          <w:p w14:paraId="0429998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4</w:t>
            </w:r>
          </w:p>
        </w:tc>
        <w:tc>
          <w:tcPr>
            <w:tcW w:w="960" w:type="dxa"/>
            <w:tcBorders>
              <w:top w:val="nil"/>
              <w:left w:val="nil"/>
              <w:bottom w:val="nil"/>
              <w:right w:val="single" w:sz="4" w:space="0" w:color="auto"/>
            </w:tcBorders>
            <w:shd w:val="clear" w:color="000000" w:fill="FFFFFF"/>
            <w:vAlign w:val="center"/>
            <w:hideMark/>
          </w:tcPr>
          <w:p w14:paraId="4AF3E8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083</w:t>
            </w:r>
          </w:p>
        </w:tc>
        <w:tc>
          <w:tcPr>
            <w:tcW w:w="960" w:type="dxa"/>
            <w:tcBorders>
              <w:top w:val="nil"/>
              <w:left w:val="single" w:sz="4" w:space="0" w:color="auto"/>
              <w:bottom w:val="nil"/>
              <w:right w:val="nil"/>
            </w:tcBorders>
            <w:shd w:val="clear" w:color="000000" w:fill="FFFFFF"/>
            <w:vAlign w:val="center"/>
            <w:hideMark/>
          </w:tcPr>
          <w:p w14:paraId="0A3D67E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4</w:t>
            </w:r>
          </w:p>
        </w:tc>
        <w:tc>
          <w:tcPr>
            <w:tcW w:w="960" w:type="dxa"/>
            <w:tcBorders>
              <w:top w:val="nil"/>
              <w:left w:val="nil"/>
              <w:bottom w:val="nil"/>
              <w:right w:val="nil"/>
            </w:tcBorders>
            <w:shd w:val="clear" w:color="000000" w:fill="FFFFFF"/>
            <w:vAlign w:val="center"/>
            <w:hideMark/>
          </w:tcPr>
          <w:p w14:paraId="70C7114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640</w:t>
            </w:r>
          </w:p>
        </w:tc>
        <w:tc>
          <w:tcPr>
            <w:tcW w:w="960" w:type="dxa"/>
            <w:tcBorders>
              <w:top w:val="nil"/>
              <w:left w:val="nil"/>
              <w:bottom w:val="nil"/>
              <w:right w:val="nil"/>
            </w:tcBorders>
            <w:shd w:val="clear" w:color="000000" w:fill="FFFFFF"/>
            <w:vAlign w:val="center"/>
            <w:hideMark/>
          </w:tcPr>
          <w:p w14:paraId="1FEDE7B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36</w:t>
            </w:r>
          </w:p>
        </w:tc>
        <w:tc>
          <w:tcPr>
            <w:tcW w:w="960" w:type="dxa"/>
            <w:tcBorders>
              <w:top w:val="nil"/>
              <w:left w:val="nil"/>
              <w:bottom w:val="nil"/>
              <w:right w:val="single" w:sz="4" w:space="0" w:color="auto"/>
            </w:tcBorders>
            <w:shd w:val="clear" w:color="000000" w:fill="FFFFFF"/>
            <w:vAlign w:val="center"/>
            <w:hideMark/>
          </w:tcPr>
          <w:p w14:paraId="04E04B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40</w:t>
            </w:r>
          </w:p>
        </w:tc>
        <w:tc>
          <w:tcPr>
            <w:tcW w:w="960" w:type="dxa"/>
            <w:tcBorders>
              <w:top w:val="nil"/>
              <w:left w:val="single" w:sz="4" w:space="0" w:color="auto"/>
              <w:bottom w:val="single" w:sz="4" w:space="0" w:color="auto"/>
              <w:right w:val="nil"/>
            </w:tcBorders>
            <w:shd w:val="clear" w:color="000000" w:fill="FFFFFF"/>
            <w:vAlign w:val="center"/>
            <w:hideMark/>
          </w:tcPr>
          <w:p w14:paraId="2BAC02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3</w:t>
            </w:r>
          </w:p>
        </w:tc>
        <w:tc>
          <w:tcPr>
            <w:tcW w:w="960" w:type="dxa"/>
            <w:tcBorders>
              <w:top w:val="nil"/>
              <w:left w:val="nil"/>
              <w:bottom w:val="single" w:sz="4" w:space="0" w:color="auto"/>
              <w:right w:val="nil"/>
            </w:tcBorders>
            <w:shd w:val="clear" w:color="000000" w:fill="FFFFFF"/>
            <w:vAlign w:val="center"/>
            <w:hideMark/>
          </w:tcPr>
          <w:p w14:paraId="00DD152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812</w:t>
            </w:r>
          </w:p>
        </w:tc>
        <w:tc>
          <w:tcPr>
            <w:tcW w:w="960" w:type="dxa"/>
            <w:tcBorders>
              <w:top w:val="nil"/>
              <w:left w:val="nil"/>
              <w:bottom w:val="single" w:sz="4" w:space="0" w:color="auto"/>
              <w:right w:val="nil"/>
            </w:tcBorders>
            <w:shd w:val="clear" w:color="000000" w:fill="FFFFFF"/>
            <w:vAlign w:val="center"/>
            <w:hideMark/>
          </w:tcPr>
          <w:p w14:paraId="3C813C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c>
          <w:tcPr>
            <w:tcW w:w="960" w:type="dxa"/>
            <w:tcBorders>
              <w:top w:val="nil"/>
              <w:left w:val="nil"/>
              <w:bottom w:val="single" w:sz="4" w:space="0" w:color="auto"/>
              <w:right w:val="single" w:sz="4" w:space="0" w:color="auto"/>
            </w:tcBorders>
            <w:shd w:val="clear" w:color="000000" w:fill="FFFFFF"/>
            <w:vAlign w:val="center"/>
            <w:hideMark/>
          </w:tcPr>
          <w:p w14:paraId="44FECC1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r>
      <w:tr w:rsidR="000207E1" w:rsidRPr="000207E1" w14:paraId="47BA5EE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7C98A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6</w:t>
            </w:r>
          </w:p>
        </w:tc>
        <w:tc>
          <w:tcPr>
            <w:tcW w:w="960" w:type="dxa"/>
            <w:tcBorders>
              <w:top w:val="nil"/>
              <w:left w:val="nil"/>
              <w:bottom w:val="nil"/>
              <w:right w:val="nil"/>
            </w:tcBorders>
            <w:shd w:val="clear" w:color="000000" w:fill="FFFFFF"/>
            <w:vAlign w:val="center"/>
            <w:hideMark/>
          </w:tcPr>
          <w:p w14:paraId="49C89F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81</w:t>
            </w:r>
          </w:p>
        </w:tc>
        <w:tc>
          <w:tcPr>
            <w:tcW w:w="960" w:type="dxa"/>
            <w:tcBorders>
              <w:top w:val="nil"/>
              <w:left w:val="nil"/>
              <w:bottom w:val="nil"/>
              <w:right w:val="nil"/>
            </w:tcBorders>
            <w:shd w:val="clear" w:color="000000" w:fill="FFFFFF"/>
            <w:vAlign w:val="center"/>
            <w:hideMark/>
          </w:tcPr>
          <w:p w14:paraId="3098CF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7160E07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02</w:t>
            </w:r>
          </w:p>
        </w:tc>
        <w:tc>
          <w:tcPr>
            <w:tcW w:w="960" w:type="dxa"/>
            <w:tcBorders>
              <w:top w:val="nil"/>
              <w:left w:val="single" w:sz="4" w:space="0" w:color="auto"/>
              <w:bottom w:val="nil"/>
              <w:right w:val="nil"/>
            </w:tcBorders>
            <w:shd w:val="clear" w:color="000000" w:fill="FFFFFF"/>
            <w:vAlign w:val="center"/>
            <w:hideMark/>
          </w:tcPr>
          <w:p w14:paraId="2C913FA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5</w:t>
            </w:r>
          </w:p>
        </w:tc>
        <w:tc>
          <w:tcPr>
            <w:tcW w:w="960" w:type="dxa"/>
            <w:tcBorders>
              <w:top w:val="nil"/>
              <w:left w:val="nil"/>
              <w:bottom w:val="nil"/>
              <w:right w:val="nil"/>
            </w:tcBorders>
            <w:shd w:val="clear" w:color="000000" w:fill="FFFFFF"/>
            <w:vAlign w:val="center"/>
            <w:hideMark/>
          </w:tcPr>
          <w:p w14:paraId="5B43C9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248</w:t>
            </w:r>
          </w:p>
        </w:tc>
        <w:tc>
          <w:tcPr>
            <w:tcW w:w="960" w:type="dxa"/>
            <w:tcBorders>
              <w:top w:val="nil"/>
              <w:left w:val="nil"/>
              <w:bottom w:val="nil"/>
              <w:right w:val="nil"/>
            </w:tcBorders>
            <w:shd w:val="clear" w:color="000000" w:fill="FFFFFF"/>
            <w:vAlign w:val="center"/>
            <w:hideMark/>
          </w:tcPr>
          <w:p w14:paraId="5296198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75</w:t>
            </w:r>
          </w:p>
        </w:tc>
        <w:tc>
          <w:tcPr>
            <w:tcW w:w="960" w:type="dxa"/>
            <w:tcBorders>
              <w:top w:val="nil"/>
              <w:left w:val="nil"/>
              <w:bottom w:val="nil"/>
              <w:right w:val="single" w:sz="4" w:space="0" w:color="auto"/>
            </w:tcBorders>
            <w:shd w:val="clear" w:color="000000" w:fill="FFFFFF"/>
            <w:vAlign w:val="center"/>
            <w:hideMark/>
          </w:tcPr>
          <w:p w14:paraId="635F1F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80</w:t>
            </w:r>
          </w:p>
        </w:tc>
        <w:tc>
          <w:tcPr>
            <w:tcW w:w="960" w:type="dxa"/>
            <w:tcBorders>
              <w:top w:val="single" w:sz="4" w:space="0" w:color="auto"/>
              <w:left w:val="single" w:sz="4" w:space="0" w:color="auto"/>
              <w:bottom w:val="nil"/>
              <w:right w:val="nil"/>
            </w:tcBorders>
            <w:shd w:val="clear" w:color="000000" w:fill="FFFFFF"/>
            <w:vAlign w:val="center"/>
            <w:hideMark/>
          </w:tcPr>
          <w:p w14:paraId="533CAD5C"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59D3875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22FC54E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4550CC4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413D51A"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53D8390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7</w:t>
            </w:r>
          </w:p>
        </w:tc>
        <w:tc>
          <w:tcPr>
            <w:tcW w:w="960" w:type="dxa"/>
            <w:tcBorders>
              <w:top w:val="nil"/>
              <w:left w:val="nil"/>
              <w:bottom w:val="nil"/>
              <w:right w:val="nil"/>
            </w:tcBorders>
            <w:shd w:val="clear" w:color="000000" w:fill="FFFFFF"/>
            <w:vAlign w:val="center"/>
            <w:hideMark/>
          </w:tcPr>
          <w:p w14:paraId="290FE1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613EB1A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3D3204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w:t>
            </w:r>
          </w:p>
        </w:tc>
        <w:tc>
          <w:tcPr>
            <w:tcW w:w="960" w:type="dxa"/>
            <w:tcBorders>
              <w:top w:val="nil"/>
              <w:left w:val="single" w:sz="4" w:space="0" w:color="auto"/>
              <w:bottom w:val="nil"/>
              <w:right w:val="nil"/>
            </w:tcBorders>
            <w:shd w:val="clear" w:color="000000" w:fill="FFFFFF"/>
            <w:vAlign w:val="center"/>
            <w:hideMark/>
          </w:tcPr>
          <w:p w14:paraId="42E44C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6</w:t>
            </w:r>
          </w:p>
        </w:tc>
        <w:tc>
          <w:tcPr>
            <w:tcW w:w="960" w:type="dxa"/>
            <w:tcBorders>
              <w:top w:val="nil"/>
              <w:left w:val="nil"/>
              <w:bottom w:val="nil"/>
              <w:right w:val="nil"/>
            </w:tcBorders>
            <w:shd w:val="clear" w:color="000000" w:fill="FFFFFF"/>
            <w:vAlign w:val="center"/>
            <w:hideMark/>
          </w:tcPr>
          <w:p w14:paraId="4B5CFFC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95</w:t>
            </w:r>
          </w:p>
        </w:tc>
        <w:tc>
          <w:tcPr>
            <w:tcW w:w="960" w:type="dxa"/>
            <w:tcBorders>
              <w:top w:val="nil"/>
              <w:left w:val="nil"/>
              <w:bottom w:val="nil"/>
              <w:right w:val="nil"/>
            </w:tcBorders>
            <w:shd w:val="clear" w:color="000000" w:fill="FFFFFF"/>
            <w:vAlign w:val="center"/>
            <w:hideMark/>
          </w:tcPr>
          <w:p w14:paraId="49CC50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nil"/>
              <w:bottom w:val="nil"/>
              <w:right w:val="single" w:sz="4" w:space="0" w:color="auto"/>
            </w:tcBorders>
            <w:shd w:val="clear" w:color="000000" w:fill="FFFFFF"/>
            <w:vAlign w:val="center"/>
            <w:hideMark/>
          </w:tcPr>
          <w:p w14:paraId="3E2E94F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single" w:sz="4" w:space="0" w:color="auto"/>
              <w:bottom w:val="nil"/>
              <w:right w:val="nil"/>
            </w:tcBorders>
            <w:shd w:val="clear" w:color="000000" w:fill="FFFFFF"/>
            <w:vAlign w:val="center"/>
            <w:hideMark/>
          </w:tcPr>
          <w:p w14:paraId="1C169889"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9E685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9A8A2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2B20F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2963BB83"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E32CC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8</w:t>
            </w:r>
          </w:p>
        </w:tc>
        <w:tc>
          <w:tcPr>
            <w:tcW w:w="960" w:type="dxa"/>
            <w:tcBorders>
              <w:top w:val="nil"/>
              <w:left w:val="nil"/>
              <w:bottom w:val="nil"/>
              <w:right w:val="nil"/>
            </w:tcBorders>
            <w:shd w:val="clear" w:color="000000" w:fill="FFFFFF"/>
            <w:vAlign w:val="center"/>
            <w:hideMark/>
          </w:tcPr>
          <w:p w14:paraId="713A6C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779</w:t>
            </w:r>
          </w:p>
        </w:tc>
        <w:tc>
          <w:tcPr>
            <w:tcW w:w="960" w:type="dxa"/>
            <w:tcBorders>
              <w:top w:val="nil"/>
              <w:left w:val="nil"/>
              <w:bottom w:val="nil"/>
              <w:right w:val="nil"/>
            </w:tcBorders>
            <w:shd w:val="clear" w:color="000000" w:fill="FFFFFF"/>
            <w:vAlign w:val="center"/>
            <w:hideMark/>
          </w:tcPr>
          <w:p w14:paraId="6964DEE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nil"/>
              <w:bottom w:val="nil"/>
              <w:right w:val="single" w:sz="4" w:space="0" w:color="auto"/>
            </w:tcBorders>
            <w:shd w:val="clear" w:color="000000" w:fill="FFFFFF"/>
            <w:vAlign w:val="center"/>
            <w:hideMark/>
          </w:tcPr>
          <w:p w14:paraId="5DC936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single" w:sz="4" w:space="0" w:color="auto"/>
              <w:bottom w:val="nil"/>
              <w:right w:val="nil"/>
            </w:tcBorders>
            <w:shd w:val="clear" w:color="000000" w:fill="FFFFFF"/>
            <w:vAlign w:val="center"/>
            <w:hideMark/>
          </w:tcPr>
          <w:p w14:paraId="0B4B87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7</w:t>
            </w:r>
          </w:p>
        </w:tc>
        <w:tc>
          <w:tcPr>
            <w:tcW w:w="960" w:type="dxa"/>
            <w:tcBorders>
              <w:top w:val="nil"/>
              <w:left w:val="nil"/>
              <w:bottom w:val="nil"/>
              <w:right w:val="nil"/>
            </w:tcBorders>
            <w:shd w:val="clear" w:color="000000" w:fill="FFFFFF"/>
            <w:vAlign w:val="center"/>
            <w:hideMark/>
          </w:tcPr>
          <w:p w14:paraId="6BAA19F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55</w:t>
            </w:r>
          </w:p>
        </w:tc>
        <w:tc>
          <w:tcPr>
            <w:tcW w:w="960" w:type="dxa"/>
            <w:tcBorders>
              <w:top w:val="nil"/>
              <w:left w:val="nil"/>
              <w:bottom w:val="nil"/>
              <w:right w:val="nil"/>
            </w:tcBorders>
            <w:shd w:val="clear" w:color="000000" w:fill="FFFFFF"/>
            <w:vAlign w:val="center"/>
            <w:hideMark/>
          </w:tcPr>
          <w:p w14:paraId="77B2D9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6</w:t>
            </w:r>
          </w:p>
        </w:tc>
        <w:tc>
          <w:tcPr>
            <w:tcW w:w="960" w:type="dxa"/>
            <w:tcBorders>
              <w:top w:val="nil"/>
              <w:left w:val="nil"/>
              <w:bottom w:val="nil"/>
              <w:right w:val="single" w:sz="4" w:space="0" w:color="auto"/>
            </w:tcBorders>
            <w:shd w:val="clear" w:color="000000" w:fill="FFFFFF"/>
            <w:vAlign w:val="center"/>
            <w:hideMark/>
          </w:tcPr>
          <w:p w14:paraId="2342288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5</w:t>
            </w:r>
          </w:p>
        </w:tc>
        <w:tc>
          <w:tcPr>
            <w:tcW w:w="960" w:type="dxa"/>
            <w:tcBorders>
              <w:top w:val="nil"/>
              <w:left w:val="single" w:sz="4" w:space="0" w:color="auto"/>
              <w:bottom w:val="nil"/>
              <w:right w:val="nil"/>
            </w:tcBorders>
            <w:shd w:val="clear" w:color="000000" w:fill="FFFFFF"/>
            <w:vAlign w:val="center"/>
            <w:hideMark/>
          </w:tcPr>
          <w:p w14:paraId="3C1A92A6"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278B39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B8E4D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D4775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E22CBC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721D675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9</w:t>
            </w:r>
          </w:p>
        </w:tc>
        <w:tc>
          <w:tcPr>
            <w:tcW w:w="960" w:type="dxa"/>
            <w:tcBorders>
              <w:top w:val="nil"/>
              <w:left w:val="nil"/>
              <w:bottom w:val="nil"/>
              <w:right w:val="nil"/>
            </w:tcBorders>
            <w:shd w:val="clear" w:color="000000" w:fill="FFFFFF"/>
            <w:vAlign w:val="center"/>
            <w:hideMark/>
          </w:tcPr>
          <w:p w14:paraId="6D12F4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003</w:t>
            </w:r>
          </w:p>
        </w:tc>
        <w:tc>
          <w:tcPr>
            <w:tcW w:w="960" w:type="dxa"/>
            <w:tcBorders>
              <w:top w:val="nil"/>
              <w:left w:val="nil"/>
              <w:bottom w:val="nil"/>
              <w:right w:val="nil"/>
            </w:tcBorders>
            <w:shd w:val="clear" w:color="000000" w:fill="FFFFFF"/>
            <w:vAlign w:val="center"/>
            <w:hideMark/>
          </w:tcPr>
          <w:p w14:paraId="0B4B5DC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nil"/>
              <w:bottom w:val="nil"/>
              <w:right w:val="single" w:sz="4" w:space="0" w:color="auto"/>
            </w:tcBorders>
            <w:shd w:val="clear" w:color="000000" w:fill="FFFFFF"/>
            <w:vAlign w:val="center"/>
            <w:hideMark/>
          </w:tcPr>
          <w:p w14:paraId="655A47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single" w:sz="4" w:space="0" w:color="auto"/>
              <w:bottom w:val="nil"/>
              <w:right w:val="nil"/>
            </w:tcBorders>
            <w:shd w:val="clear" w:color="000000" w:fill="FFFFFF"/>
            <w:vAlign w:val="center"/>
            <w:hideMark/>
          </w:tcPr>
          <w:p w14:paraId="5371402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8</w:t>
            </w:r>
          </w:p>
        </w:tc>
        <w:tc>
          <w:tcPr>
            <w:tcW w:w="960" w:type="dxa"/>
            <w:tcBorders>
              <w:top w:val="nil"/>
              <w:left w:val="nil"/>
              <w:bottom w:val="nil"/>
              <w:right w:val="nil"/>
            </w:tcBorders>
            <w:shd w:val="clear" w:color="000000" w:fill="FFFFFF"/>
            <w:vAlign w:val="center"/>
            <w:hideMark/>
          </w:tcPr>
          <w:p w14:paraId="3AB647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61</w:t>
            </w:r>
          </w:p>
        </w:tc>
        <w:tc>
          <w:tcPr>
            <w:tcW w:w="960" w:type="dxa"/>
            <w:tcBorders>
              <w:top w:val="nil"/>
              <w:left w:val="nil"/>
              <w:bottom w:val="nil"/>
              <w:right w:val="nil"/>
            </w:tcBorders>
            <w:shd w:val="clear" w:color="000000" w:fill="FFFFFF"/>
            <w:vAlign w:val="center"/>
            <w:hideMark/>
          </w:tcPr>
          <w:p w14:paraId="7DEC2E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nil"/>
              <w:bottom w:val="nil"/>
              <w:right w:val="single" w:sz="4" w:space="0" w:color="auto"/>
            </w:tcBorders>
            <w:shd w:val="clear" w:color="000000" w:fill="FFFFFF"/>
            <w:vAlign w:val="center"/>
            <w:hideMark/>
          </w:tcPr>
          <w:p w14:paraId="68B642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single" w:sz="4" w:space="0" w:color="auto"/>
              <w:bottom w:val="nil"/>
              <w:right w:val="nil"/>
            </w:tcBorders>
            <w:shd w:val="clear" w:color="000000" w:fill="FFFFFF"/>
            <w:vAlign w:val="center"/>
            <w:hideMark/>
          </w:tcPr>
          <w:p w14:paraId="332FB90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8DA29D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484175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A7F3BB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04F406F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7F135A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0</w:t>
            </w:r>
          </w:p>
        </w:tc>
        <w:tc>
          <w:tcPr>
            <w:tcW w:w="960" w:type="dxa"/>
            <w:tcBorders>
              <w:top w:val="nil"/>
              <w:left w:val="nil"/>
              <w:bottom w:val="nil"/>
              <w:right w:val="nil"/>
            </w:tcBorders>
            <w:shd w:val="clear" w:color="000000" w:fill="FFFFFF"/>
            <w:vAlign w:val="center"/>
            <w:hideMark/>
          </w:tcPr>
          <w:p w14:paraId="6BA48B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140</w:t>
            </w:r>
          </w:p>
        </w:tc>
        <w:tc>
          <w:tcPr>
            <w:tcW w:w="960" w:type="dxa"/>
            <w:tcBorders>
              <w:top w:val="nil"/>
              <w:left w:val="nil"/>
              <w:bottom w:val="nil"/>
              <w:right w:val="nil"/>
            </w:tcBorders>
            <w:shd w:val="clear" w:color="000000" w:fill="FFFFFF"/>
            <w:vAlign w:val="center"/>
            <w:hideMark/>
          </w:tcPr>
          <w:p w14:paraId="2286D3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nil"/>
              <w:bottom w:val="nil"/>
              <w:right w:val="single" w:sz="4" w:space="0" w:color="auto"/>
            </w:tcBorders>
            <w:shd w:val="clear" w:color="000000" w:fill="FFFFFF"/>
            <w:vAlign w:val="center"/>
            <w:hideMark/>
          </w:tcPr>
          <w:p w14:paraId="295AB75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single" w:sz="4" w:space="0" w:color="auto"/>
              <w:bottom w:val="nil"/>
              <w:right w:val="nil"/>
            </w:tcBorders>
            <w:shd w:val="clear" w:color="000000" w:fill="FFFFFF"/>
            <w:vAlign w:val="center"/>
            <w:hideMark/>
          </w:tcPr>
          <w:p w14:paraId="183871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9</w:t>
            </w:r>
          </w:p>
        </w:tc>
        <w:tc>
          <w:tcPr>
            <w:tcW w:w="960" w:type="dxa"/>
            <w:tcBorders>
              <w:top w:val="nil"/>
              <w:left w:val="nil"/>
              <w:bottom w:val="nil"/>
              <w:right w:val="nil"/>
            </w:tcBorders>
            <w:shd w:val="clear" w:color="000000" w:fill="FFFFFF"/>
            <w:vAlign w:val="center"/>
            <w:hideMark/>
          </w:tcPr>
          <w:p w14:paraId="48748B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86</w:t>
            </w:r>
          </w:p>
        </w:tc>
        <w:tc>
          <w:tcPr>
            <w:tcW w:w="960" w:type="dxa"/>
            <w:tcBorders>
              <w:top w:val="nil"/>
              <w:left w:val="nil"/>
              <w:bottom w:val="nil"/>
              <w:right w:val="nil"/>
            </w:tcBorders>
            <w:shd w:val="clear" w:color="000000" w:fill="FFFFFF"/>
            <w:vAlign w:val="center"/>
            <w:hideMark/>
          </w:tcPr>
          <w:p w14:paraId="3A1C001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nil"/>
              <w:bottom w:val="nil"/>
              <w:right w:val="single" w:sz="4" w:space="0" w:color="auto"/>
            </w:tcBorders>
            <w:shd w:val="clear" w:color="000000" w:fill="FFFFFF"/>
            <w:vAlign w:val="center"/>
            <w:hideMark/>
          </w:tcPr>
          <w:p w14:paraId="5F3B485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single" w:sz="4" w:space="0" w:color="auto"/>
              <w:bottom w:val="nil"/>
              <w:right w:val="nil"/>
            </w:tcBorders>
            <w:shd w:val="clear" w:color="000000" w:fill="FFFFFF"/>
            <w:vAlign w:val="center"/>
            <w:hideMark/>
          </w:tcPr>
          <w:p w14:paraId="00532C5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1D8CD5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54949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7911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5FC0DBE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BC89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1</w:t>
            </w:r>
          </w:p>
        </w:tc>
        <w:tc>
          <w:tcPr>
            <w:tcW w:w="960" w:type="dxa"/>
            <w:tcBorders>
              <w:top w:val="nil"/>
              <w:left w:val="nil"/>
              <w:bottom w:val="nil"/>
              <w:right w:val="nil"/>
            </w:tcBorders>
            <w:shd w:val="clear" w:color="000000" w:fill="FFFFFF"/>
            <w:vAlign w:val="center"/>
            <w:hideMark/>
          </w:tcPr>
          <w:p w14:paraId="7C05F78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48</w:t>
            </w:r>
          </w:p>
        </w:tc>
        <w:tc>
          <w:tcPr>
            <w:tcW w:w="960" w:type="dxa"/>
            <w:tcBorders>
              <w:top w:val="nil"/>
              <w:left w:val="nil"/>
              <w:bottom w:val="nil"/>
              <w:right w:val="nil"/>
            </w:tcBorders>
            <w:shd w:val="clear" w:color="000000" w:fill="FFFFFF"/>
            <w:vAlign w:val="center"/>
            <w:hideMark/>
          </w:tcPr>
          <w:p w14:paraId="0BF63A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nil"/>
              <w:bottom w:val="nil"/>
              <w:right w:val="single" w:sz="4" w:space="0" w:color="auto"/>
            </w:tcBorders>
            <w:shd w:val="clear" w:color="000000" w:fill="FFFFFF"/>
            <w:vAlign w:val="center"/>
            <w:hideMark/>
          </w:tcPr>
          <w:p w14:paraId="001E0B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single" w:sz="4" w:space="0" w:color="auto"/>
              <w:bottom w:val="nil"/>
              <w:right w:val="nil"/>
            </w:tcBorders>
            <w:shd w:val="clear" w:color="000000" w:fill="FFFFFF"/>
            <w:vAlign w:val="center"/>
            <w:hideMark/>
          </w:tcPr>
          <w:p w14:paraId="1BACBE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0</w:t>
            </w:r>
          </w:p>
        </w:tc>
        <w:tc>
          <w:tcPr>
            <w:tcW w:w="960" w:type="dxa"/>
            <w:tcBorders>
              <w:top w:val="nil"/>
              <w:left w:val="nil"/>
              <w:bottom w:val="nil"/>
              <w:right w:val="nil"/>
            </w:tcBorders>
            <w:shd w:val="clear" w:color="000000" w:fill="FFFFFF"/>
            <w:vAlign w:val="center"/>
            <w:hideMark/>
          </w:tcPr>
          <w:p w14:paraId="4D10CA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616</w:t>
            </w:r>
          </w:p>
        </w:tc>
        <w:tc>
          <w:tcPr>
            <w:tcW w:w="960" w:type="dxa"/>
            <w:tcBorders>
              <w:top w:val="nil"/>
              <w:left w:val="nil"/>
              <w:bottom w:val="nil"/>
              <w:right w:val="nil"/>
            </w:tcBorders>
            <w:shd w:val="clear" w:color="000000" w:fill="FFFFFF"/>
            <w:vAlign w:val="center"/>
            <w:hideMark/>
          </w:tcPr>
          <w:p w14:paraId="182F1C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nil"/>
              <w:bottom w:val="nil"/>
              <w:right w:val="single" w:sz="4" w:space="0" w:color="auto"/>
            </w:tcBorders>
            <w:shd w:val="clear" w:color="000000" w:fill="FFFFFF"/>
            <w:vAlign w:val="center"/>
            <w:hideMark/>
          </w:tcPr>
          <w:p w14:paraId="62639ED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single" w:sz="4" w:space="0" w:color="auto"/>
              <w:bottom w:val="nil"/>
              <w:right w:val="nil"/>
            </w:tcBorders>
            <w:shd w:val="clear" w:color="000000" w:fill="FFFFFF"/>
            <w:vAlign w:val="center"/>
            <w:hideMark/>
          </w:tcPr>
          <w:p w14:paraId="22D0FB31"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64147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170AFE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B1A01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1FFCB910"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4C090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2</w:t>
            </w:r>
          </w:p>
        </w:tc>
        <w:tc>
          <w:tcPr>
            <w:tcW w:w="960" w:type="dxa"/>
            <w:tcBorders>
              <w:top w:val="nil"/>
              <w:left w:val="nil"/>
              <w:bottom w:val="nil"/>
              <w:right w:val="nil"/>
            </w:tcBorders>
            <w:shd w:val="clear" w:color="000000" w:fill="FFFFFF"/>
            <w:vAlign w:val="center"/>
            <w:hideMark/>
          </w:tcPr>
          <w:p w14:paraId="6A865D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8</w:t>
            </w:r>
          </w:p>
        </w:tc>
        <w:tc>
          <w:tcPr>
            <w:tcW w:w="960" w:type="dxa"/>
            <w:tcBorders>
              <w:top w:val="nil"/>
              <w:left w:val="nil"/>
              <w:bottom w:val="nil"/>
              <w:right w:val="nil"/>
            </w:tcBorders>
            <w:shd w:val="clear" w:color="000000" w:fill="FFFFFF"/>
            <w:vAlign w:val="center"/>
            <w:hideMark/>
          </w:tcPr>
          <w:p w14:paraId="3FBBD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30</w:t>
            </w:r>
          </w:p>
        </w:tc>
        <w:tc>
          <w:tcPr>
            <w:tcW w:w="960" w:type="dxa"/>
            <w:tcBorders>
              <w:top w:val="nil"/>
              <w:left w:val="nil"/>
              <w:bottom w:val="nil"/>
              <w:right w:val="single" w:sz="4" w:space="0" w:color="auto"/>
            </w:tcBorders>
            <w:shd w:val="clear" w:color="000000" w:fill="FFFFFF"/>
            <w:vAlign w:val="center"/>
            <w:hideMark/>
          </w:tcPr>
          <w:p w14:paraId="24836E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200</w:t>
            </w:r>
          </w:p>
        </w:tc>
        <w:tc>
          <w:tcPr>
            <w:tcW w:w="960" w:type="dxa"/>
            <w:tcBorders>
              <w:top w:val="nil"/>
              <w:left w:val="single" w:sz="4" w:space="0" w:color="auto"/>
              <w:bottom w:val="nil"/>
              <w:right w:val="nil"/>
            </w:tcBorders>
            <w:shd w:val="clear" w:color="000000" w:fill="FFFFFF"/>
            <w:vAlign w:val="center"/>
            <w:hideMark/>
          </w:tcPr>
          <w:p w14:paraId="6138610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1</w:t>
            </w:r>
          </w:p>
        </w:tc>
        <w:tc>
          <w:tcPr>
            <w:tcW w:w="960" w:type="dxa"/>
            <w:tcBorders>
              <w:top w:val="nil"/>
              <w:left w:val="nil"/>
              <w:bottom w:val="nil"/>
              <w:right w:val="nil"/>
            </w:tcBorders>
            <w:shd w:val="clear" w:color="000000" w:fill="FFFFFF"/>
            <w:vAlign w:val="center"/>
            <w:hideMark/>
          </w:tcPr>
          <w:p w14:paraId="4AEED5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24</w:t>
            </w:r>
          </w:p>
        </w:tc>
        <w:tc>
          <w:tcPr>
            <w:tcW w:w="960" w:type="dxa"/>
            <w:tcBorders>
              <w:top w:val="nil"/>
              <w:left w:val="nil"/>
              <w:bottom w:val="nil"/>
              <w:right w:val="nil"/>
            </w:tcBorders>
            <w:shd w:val="clear" w:color="000000" w:fill="FFFFFF"/>
            <w:vAlign w:val="center"/>
            <w:hideMark/>
          </w:tcPr>
          <w:p w14:paraId="47885E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nil"/>
              <w:bottom w:val="nil"/>
              <w:right w:val="single" w:sz="4" w:space="0" w:color="auto"/>
            </w:tcBorders>
            <w:shd w:val="clear" w:color="000000" w:fill="FFFFFF"/>
            <w:vAlign w:val="center"/>
            <w:hideMark/>
          </w:tcPr>
          <w:p w14:paraId="5599BE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single" w:sz="4" w:space="0" w:color="auto"/>
              <w:bottom w:val="nil"/>
              <w:right w:val="nil"/>
            </w:tcBorders>
            <w:shd w:val="clear" w:color="000000" w:fill="FFFFFF"/>
            <w:vAlign w:val="center"/>
            <w:hideMark/>
          </w:tcPr>
          <w:p w14:paraId="06229A40"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88436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31AA8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0C8BC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6EF9464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D54599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3</w:t>
            </w:r>
          </w:p>
        </w:tc>
        <w:tc>
          <w:tcPr>
            <w:tcW w:w="960" w:type="dxa"/>
            <w:tcBorders>
              <w:top w:val="nil"/>
              <w:left w:val="nil"/>
              <w:bottom w:val="nil"/>
              <w:right w:val="nil"/>
            </w:tcBorders>
            <w:shd w:val="clear" w:color="000000" w:fill="FFFFFF"/>
            <w:vAlign w:val="center"/>
            <w:hideMark/>
          </w:tcPr>
          <w:p w14:paraId="67FE4B0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60</w:t>
            </w:r>
          </w:p>
        </w:tc>
        <w:tc>
          <w:tcPr>
            <w:tcW w:w="960" w:type="dxa"/>
            <w:tcBorders>
              <w:top w:val="nil"/>
              <w:left w:val="nil"/>
              <w:bottom w:val="nil"/>
              <w:right w:val="nil"/>
            </w:tcBorders>
            <w:shd w:val="clear" w:color="000000" w:fill="FFFFFF"/>
            <w:vAlign w:val="center"/>
            <w:hideMark/>
          </w:tcPr>
          <w:p w14:paraId="21911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378</w:t>
            </w:r>
          </w:p>
        </w:tc>
        <w:tc>
          <w:tcPr>
            <w:tcW w:w="960" w:type="dxa"/>
            <w:tcBorders>
              <w:top w:val="nil"/>
              <w:left w:val="nil"/>
              <w:bottom w:val="nil"/>
              <w:right w:val="single" w:sz="4" w:space="0" w:color="auto"/>
            </w:tcBorders>
            <w:shd w:val="clear" w:color="000000" w:fill="FFFFFF"/>
            <w:vAlign w:val="center"/>
            <w:hideMark/>
          </w:tcPr>
          <w:p w14:paraId="56FDE1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60</w:t>
            </w:r>
          </w:p>
        </w:tc>
        <w:tc>
          <w:tcPr>
            <w:tcW w:w="960" w:type="dxa"/>
            <w:tcBorders>
              <w:top w:val="nil"/>
              <w:left w:val="single" w:sz="4" w:space="0" w:color="auto"/>
              <w:bottom w:val="nil"/>
              <w:right w:val="nil"/>
            </w:tcBorders>
            <w:shd w:val="clear" w:color="000000" w:fill="FFFFFF"/>
            <w:vAlign w:val="center"/>
            <w:hideMark/>
          </w:tcPr>
          <w:p w14:paraId="64C707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2</w:t>
            </w:r>
          </w:p>
        </w:tc>
        <w:tc>
          <w:tcPr>
            <w:tcW w:w="960" w:type="dxa"/>
            <w:tcBorders>
              <w:top w:val="nil"/>
              <w:left w:val="nil"/>
              <w:bottom w:val="nil"/>
              <w:right w:val="nil"/>
            </w:tcBorders>
            <w:shd w:val="clear" w:color="000000" w:fill="FFFFFF"/>
            <w:vAlign w:val="center"/>
            <w:hideMark/>
          </w:tcPr>
          <w:p w14:paraId="42843E6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16</w:t>
            </w:r>
          </w:p>
        </w:tc>
        <w:tc>
          <w:tcPr>
            <w:tcW w:w="960" w:type="dxa"/>
            <w:tcBorders>
              <w:top w:val="nil"/>
              <w:left w:val="nil"/>
              <w:bottom w:val="nil"/>
              <w:right w:val="nil"/>
            </w:tcBorders>
            <w:shd w:val="clear" w:color="000000" w:fill="FFFFFF"/>
            <w:vAlign w:val="center"/>
            <w:hideMark/>
          </w:tcPr>
          <w:p w14:paraId="665A24C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nil"/>
              <w:bottom w:val="nil"/>
              <w:right w:val="single" w:sz="4" w:space="0" w:color="auto"/>
            </w:tcBorders>
            <w:shd w:val="clear" w:color="000000" w:fill="FFFFFF"/>
            <w:vAlign w:val="center"/>
            <w:hideMark/>
          </w:tcPr>
          <w:p w14:paraId="2B426E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single" w:sz="4" w:space="0" w:color="auto"/>
              <w:bottom w:val="nil"/>
              <w:right w:val="nil"/>
            </w:tcBorders>
            <w:shd w:val="clear" w:color="000000" w:fill="FFFFFF"/>
            <w:vAlign w:val="center"/>
            <w:hideMark/>
          </w:tcPr>
          <w:p w14:paraId="2EA3FC7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4181A9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C125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B9B8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F1CD575"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C0AD3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4</w:t>
            </w:r>
          </w:p>
        </w:tc>
        <w:tc>
          <w:tcPr>
            <w:tcW w:w="960" w:type="dxa"/>
            <w:tcBorders>
              <w:top w:val="nil"/>
              <w:left w:val="nil"/>
              <w:bottom w:val="nil"/>
              <w:right w:val="nil"/>
            </w:tcBorders>
            <w:shd w:val="clear" w:color="000000" w:fill="FFFFFF"/>
            <w:vAlign w:val="center"/>
            <w:hideMark/>
          </w:tcPr>
          <w:p w14:paraId="766AA6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42</w:t>
            </w:r>
          </w:p>
        </w:tc>
        <w:tc>
          <w:tcPr>
            <w:tcW w:w="960" w:type="dxa"/>
            <w:tcBorders>
              <w:top w:val="nil"/>
              <w:left w:val="nil"/>
              <w:bottom w:val="nil"/>
              <w:right w:val="nil"/>
            </w:tcBorders>
            <w:shd w:val="clear" w:color="000000" w:fill="FFFFFF"/>
            <w:vAlign w:val="center"/>
            <w:hideMark/>
          </w:tcPr>
          <w:p w14:paraId="74937A4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30</w:t>
            </w:r>
          </w:p>
        </w:tc>
        <w:tc>
          <w:tcPr>
            <w:tcW w:w="960" w:type="dxa"/>
            <w:tcBorders>
              <w:top w:val="nil"/>
              <w:left w:val="nil"/>
              <w:bottom w:val="nil"/>
              <w:right w:val="single" w:sz="4" w:space="0" w:color="auto"/>
            </w:tcBorders>
            <w:shd w:val="clear" w:color="000000" w:fill="FFFFFF"/>
            <w:vAlign w:val="center"/>
            <w:hideMark/>
          </w:tcPr>
          <w:p w14:paraId="58C743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50</w:t>
            </w:r>
          </w:p>
        </w:tc>
        <w:tc>
          <w:tcPr>
            <w:tcW w:w="960" w:type="dxa"/>
            <w:tcBorders>
              <w:top w:val="nil"/>
              <w:left w:val="single" w:sz="4" w:space="0" w:color="auto"/>
              <w:bottom w:val="nil"/>
              <w:right w:val="nil"/>
            </w:tcBorders>
            <w:shd w:val="clear" w:color="000000" w:fill="FFFFFF"/>
            <w:vAlign w:val="center"/>
            <w:hideMark/>
          </w:tcPr>
          <w:p w14:paraId="6F7FC32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3</w:t>
            </w:r>
          </w:p>
        </w:tc>
        <w:tc>
          <w:tcPr>
            <w:tcW w:w="960" w:type="dxa"/>
            <w:tcBorders>
              <w:top w:val="nil"/>
              <w:left w:val="nil"/>
              <w:bottom w:val="nil"/>
              <w:right w:val="nil"/>
            </w:tcBorders>
            <w:shd w:val="clear" w:color="000000" w:fill="FFFFFF"/>
            <w:vAlign w:val="center"/>
            <w:hideMark/>
          </w:tcPr>
          <w:p w14:paraId="136E2F7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82</w:t>
            </w:r>
          </w:p>
        </w:tc>
        <w:tc>
          <w:tcPr>
            <w:tcW w:w="960" w:type="dxa"/>
            <w:tcBorders>
              <w:top w:val="nil"/>
              <w:left w:val="nil"/>
              <w:bottom w:val="nil"/>
              <w:right w:val="nil"/>
            </w:tcBorders>
            <w:shd w:val="clear" w:color="000000" w:fill="FFFFFF"/>
            <w:vAlign w:val="center"/>
            <w:hideMark/>
          </w:tcPr>
          <w:p w14:paraId="051FDD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nil"/>
              <w:bottom w:val="nil"/>
              <w:right w:val="single" w:sz="4" w:space="0" w:color="auto"/>
            </w:tcBorders>
            <w:shd w:val="clear" w:color="000000" w:fill="FFFFFF"/>
            <w:vAlign w:val="center"/>
            <w:hideMark/>
          </w:tcPr>
          <w:p w14:paraId="32924E1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single" w:sz="4" w:space="0" w:color="auto"/>
              <w:bottom w:val="nil"/>
              <w:right w:val="nil"/>
            </w:tcBorders>
            <w:shd w:val="clear" w:color="000000" w:fill="FFFFFF"/>
            <w:vAlign w:val="center"/>
            <w:hideMark/>
          </w:tcPr>
          <w:p w14:paraId="31CB16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724A1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34FF2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D1D10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E08A54B" w14:textId="77777777" w:rsidTr="000207E1">
        <w:trPr>
          <w:trHeight w:val="300"/>
        </w:trPr>
        <w:tc>
          <w:tcPr>
            <w:tcW w:w="960" w:type="dxa"/>
            <w:tcBorders>
              <w:top w:val="nil"/>
              <w:left w:val="single" w:sz="4" w:space="0" w:color="auto"/>
              <w:bottom w:val="single" w:sz="4" w:space="0" w:color="auto"/>
              <w:right w:val="nil"/>
            </w:tcBorders>
            <w:shd w:val="clear" w:color="000000" w:fill="FFFFFF"/>
            <w:vAlign w:val="center"/>
            <w:hideMark/>
          </w:tcPr>
          <w:p w14:paraId="1035EE4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5</w:t>
            </w:r>
          </w:p>
        </w:tc>
        <w:tc>
          <w:tcPr>
            <w:tcW w:w="960" w:type="dxa"/>
            <w:tcBorders>
              <w:top w:val="nil"/>
              <w:left w:val="nil"/>
              <w:bottom w:val="single" w:sz="4" w:space="0" w:color="auto"/>
              <w:right w:val="nil"/>
            </w:tcBorders>
            <w:shd w:val="clear" w:color="000000" w:fill="FFFFFF"/>
            <w:vAlign w:val="center"/>
            <w:hideMark/>
          </w:tcPr>
          <w:p w14:paraId="0002EE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40</w:t>
            </w:r>
          </w:p>
        </w:tc>
        <w:tc>
          <w:tcPr>
            <w:tcW w:w="960" w:type="dxa"/>
            <w:tcBorders>
              <w:top w:val="nil"/>
              <w:left w:val="nil"/>
              <w:bottom w:val="single" w:sz="4" w:space="0" w:color="auto"/>
              <w:right w:val="nil"/>
            </w:tcBorders>
            <w:shd w:val="clear" w:color="000000" w:fill="FFFFFF"/>
            <w:vAlign w:val="center"/>
            <w:hideMark/>
          </w:tcPr>
          <w:p w14:paraId="0B85E85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0</w:t>
            </w:r>
          </w:p>
        </w:tc>
        <w:tc>
          <w:tcPr>
            <w:tcW w:w="960" w:type="dxa"/>
            <w:tcBorders>
              <w:top w:val="nil"/>
              <w:left w:val="nil"/>
              <w:bottom w:val="single" w:sz="4" w:space="0" w:color="auto"/>
              <w:right w:val="single" w:sz="4" w:space="0" w:color="auto"/>
            </w:tcBorders>
            <w:shd w:val="clear" w:color="000000" w:fill="FFFFFF"/>
            <w:vAlign w:val="center"/>
            <w:hideMark/>
          </w:tcPr>
          <w:p w14:paraId="2B2E50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630</w:t>
            </w:r>
          </w:p>
        </w:tc>
        <w:tc>
          <w:tcPr>
            <w:tcW w:w="960" w:type="dxa"/>
            <w:tcBorders>
              <w:top w:val="nil"/>
              <w:left w:val="single" w:sz="4" w:space="0" w:color="auto"/>
              <w:bottom w:val="single" w:sz="4" w:space="0" w:color="auto"/>
              <w:right w:val="nil"/>
            </w:tcBorders>
            <w:shd w:val="clear" w:color="000000" w:fill="FFFFFF"/>
            <w:vAlign w:val="center"/>
            <w:hideMark/>
          </w:tcPr>
          <w:p w14:paraId="2AD34DD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4</w:t>
            </w:r>
          </w:p>
        </w:tc>
        <w:tc>
          <w:tcPr>
            <w:tcW w:w="960" w:type="dxa"/>
            <w:tcBorders>
              <w:top w:val="nil"/>
              <w:left w:val="nil"/>
              <w:bottom w:val="single" w:sz="4" w:space="0" w:color="auto"/>
              <w:right w:val="nil"/>
            </w:tcBorders>
            <w:shd w:val="clear" w:color="000000" w:fill="FFFFFF"/>
            <w:vAlign w:val="center"/>
            <w:hideMark/>
          </w:tcPr>
          <w:p w14:paraId="075CE2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12</w:t>
            </w:r>
          </w:p>
        </w:tc>
        <w:tc>
          <w:tcPr>
            <w:tcW w:w="960" w:type="dxa"/>
            <w:tcBorders>
              <w:top w:val="nil"/>
              <w:left w:val="nil"/>
              <w:bottom w:val="single" w:sz="4" w:space="0" w:color="auto"/>
              <w:right w:val="nil"/>
            </w:tcBorders>
            <w:shd w:val="clear" w:color="000000" w:fill="FFFFFF"/>
            <w:vAlign w:val="center"/>
            <w:hideMark/>
          </w:tcPr>
          <w:p w14:paraId="117C76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nil"/>
              <w:bottom w:val="single" w:sz="4" w:space="0" w:color="auto"/>
              <w:right w:val="single" w:sz="4" w:space="0" w:color="auto"/>
            </w:tcBorders>
            <w:shd w:val="clear" w:color="000000" w:fill="FFFFFF"/>
            <w:vAlign w:val="center"/>
            <w:hideMark/>
          </w:tcPr>
          <w:p w14:paraId="6ED7F2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single" w:sz="4" w:space="0" w:color="auto"/>
              <w:bottom w:val="nil"/>
              <w:right w:val="nil"/>
            </w:tcBorders>
            <w:shd w:val="clear" w:color="000000" w:fill="FFFFFF"/>
            <w:vAlign w:val="center"/>
            <w:hideMark/>
          </w:tcPr>
          <w:p w14:paraId="6D89016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C0788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81B36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7038B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bl>
    <w:p w14:paraId="2CBA2023" w14:textId="77777777" w:rsidR="000207E1" w:rsidRDefault="000207E1">
      <w:pPr>
        <w:pStyle w:val="TableCaption"/>
        <w:sectPr w:rsidR="000207E1" w:rsidSect="000207E1">
          <w:pgSz w:w="15840" w:h="12240" w:orient="landscape"/>
          <w:pgMar w:top="1440" w:right="1440" w:bottom="1440" w:left="1440" w:header="720" w:footer="720" w:gutter="0"/>
          <w:cols w:space="720"/>
          <w:docGrid w:linePitch="299"/>
        </w:sectPr>
      </w:pPr>
    </w:p>
    <w:p w14:paraId="7B6FBC26" w14:textId="77777777" w:rsidR="00057A06" w:rsidRDefault="00885280">
      <w:pPr>
        <w:pStyle w:val="TableCaption"/>
      </w:pPr>
      <w:bookmarkStart w:id="68" w:name="tab:mgmtmeasures"/>
      <w:bookmarkEnd w:id="68"/>
      <w:r>
        <w:lastRenderedPageBreak/>
        <w:t>Table 9.2. Management measures since the break out of POP from slope rockfish.</w:t>
      </w:r>
    </w:p>
    <w:tbl>
      <w:tblPr>
        <w:tblW w:w="9720" w:type="dxa"/>
        <w:jc w:val="center"/>
        <w:tblLayout w:type="fixed"/>
        <w:tblLook w:val="0420" w:firstRow="1" w:lastRow="0" w:firstColumn="0" w:lastColumn="0" w:noHBand="0" w:noVBand="1"/>
      </w:tblPr>
      <w:tblGrid>
        <w:gridCol w:w="1080"/>
        <w:gridCol w:w="1080"/>
        <w:gridCol w:w="1080"/>
        <w:gridCol w:w="1080"/>
        <w:gridCol w:w="810"/>
        <w:gridCol w:w="4590"/>
      </w:tblGrid>
      <w:tr w:rsidR="00057A06" w14:paraId="0B117F12" w14:textId="77777777" w:rsidTr="004605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1EB0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3254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98F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0522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AC (t)</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B44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45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E042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nagement Measures</w:t>
            </w:r>
          </w:p>
        </w:tc>
      </w:tr>
      <w:tr w:rsidR="00057A06" w14:paraId="59015AC9" w14:textId="77777777" w:rsidTr="004605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8C8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4A0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85D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2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162"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E62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he slope rockfish assemblage, including POP, was one of three management groups for Sebastes implemented by the North Pacific Management Council. Previously, Sebastes in Alaska were managed as POP complex or other rockfish.</w:t>
            </w:r>
          </w:p>
        </w:tc>
      </w:tr>
      <w:tr w:rsidR="00057A06" w14:paraId="1ECD4F5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65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57C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68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0E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07C3"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AF5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7146AE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6EB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2FD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96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650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F2D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84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117F0BE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C3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DD6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243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DC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3B0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0C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lope assemblage split into three management subgroups with separate ABCs and TACs: POP, shortraker/rougheye rockfish, and all other slope species</w:t>
            </w:r>
          </w:p>
        </w:tc>
      </w:tr>
      <w:tr w:rsidR="00057A06" w14:paraId="61A0E01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95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D3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31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24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2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43F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32B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7BF5AC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8A8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6C2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BC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120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8339"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D6E9"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016FBB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254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9CA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8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5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B7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04B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32 establishes rebuilding plan</w:t>
            </w:r>
          </w:p>
        </w:tc>
      </w:tr>
      <w:tr w:rsidR="00057A06" w14:paraId="01165AD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F68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75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52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E902"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082"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6B9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done with an age structured model using stock synthesis</w:t>
            </w:r>
          </w:p>
        </w:tc>
      </w:tr>
      <w:tr w:rsidR="00057A06" w14:paraId="0D7F50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F16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7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CA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91C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6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EBA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23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9BF9"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3B5517B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D10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A35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B2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BAE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95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1A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65</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0C2E"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7283D3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9C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C6B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00A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EF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E6E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7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5DC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0C1919B8"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51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6A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92A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D8A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77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2D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0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14EA"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1BB17FE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70F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E51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54A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EC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5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FC4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3FE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astern Gulf divided into West Yakutat and East Yakutat/Southeast Outside and separate ABCs and TACs assigned</w:t>
            </w:r>
          </w:p>
        </w:tc>
      </w:tr>
      <w:tr w:rsidR="00057A06" w14:paraId="04F6328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301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8E5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44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B0A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C3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3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540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41 became effective which prohibited trawling in the Eastern Gulf east of 140 degrees W.</w:t>
            </w:r>
          </w:p>
        </w:tc>
      </w:tr>
      <w:tr w:rsidR="00057A06" w14:paraId="09735B0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C9D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3F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D1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A94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7CD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9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E86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is now done using an age structured model constructed with AD Model Builder software</w:t>
            </w:r>
          </w:p>
        </w:tc>
      </w:tr>
      <w:tr w:rsidR="00057A06" w14:paraId="6AD2F8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A0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05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9A7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87F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67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7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83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06EDD57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8BE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B1C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FF5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F47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57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DE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0488D22"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F1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CF3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AC4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BD9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4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154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8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463"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5B508F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0BC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5EA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532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16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C91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6B93"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820EBD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D0A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8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86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D75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D7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2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45A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039D967"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1D8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BBE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3E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D71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D7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15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D15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68 created the Central Gulf Rockfish Pilot Project</w:t>
            </w:r>
          </w:p>
        </w:tc>
      </w:tr>
      <w:tr w:rsidR="00057A06" w14:paraId="4A3E5F6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417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9EF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514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EBF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B21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80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6DC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0C08EF8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EDC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DDF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F03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58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58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6498"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5643EC5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5BB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6C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D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27A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80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3</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9B48"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38CAF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1DD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C9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50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6A0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EC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5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25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AFA9A5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DA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2C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7AC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BA2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055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49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04B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47202E8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6AD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064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F75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7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AEA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9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92A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rea OFL for W/C/WYK combined, SEO separate</w:t>
            </w:r>
          </w:p>
        </w:tc>
      </w:tr>
      <w:tr w:rsidR="00057A06" w14:paraId="1EEC93C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33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D74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6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480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B3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2,3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0B25"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6579F0E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5DE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F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7B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D5B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5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3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200"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3A4D2F0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35D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99F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BE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12D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65B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43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423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4AB8A1C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849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C5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3DA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34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14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7,82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64E5"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30F5E74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B93"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1F6D"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54D6"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9772"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9,2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B414"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34,76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179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684A41B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3AD9"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8F8B"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2E0"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6AE0"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8,55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E281"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33,95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1B2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14A0B57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142F"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105"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B28"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DC2A"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31,2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0E9"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37,09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4278"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8A6BCE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33DF" w14:textId="75A7BDC2"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D5F8"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25,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4A90"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2405"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36,17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A603" w14:textId="77777777" w:rsidR="00057A06" w:rsidRPr="00C26509" w:rsidRDefault="00885280">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r w:rsidRPr="00C26509">
              <w:rPr>
                <w:rFonts w:eastAsia="Times New Roman" w:cs="Times New Roman"/>
                <w:color w:val="000000"/>
                <w:szCs w:val="22"/>
              </w:rPr>
              <w:t>42,97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A4E5"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3398" w14:paraId="67D0CAF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6205" w14:textId="50DC4D0E"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eastAsia="Times New Roman" w:cs="Times New Roman"/>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2413" w14:textId="268B6AB9"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29,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A09B" w14:textId="4D89F2E1"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6C4E1A85" w14:textId="40377A01"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38,26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0B5C53B6" w14:textId="2B505128"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45,58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161A" w14:textId="77777777" w:rsidR="00053398" w:rsidRDefault="00053398" w:rsidP="00053398">
            <w:pPr>
              <w:pBdr>
                <w:top w:val="none" w:sz="0" w:space="0" w:color="000000"/>
                <w:left w:val="none" w:sz="0" w:space="0" w:color="000000"/>
                <w:bottom w:val="none" w:sz="0" w:space="0" w:color="000000"/>
                <w:right w:val="none" w:sz="0" w:space="0" w:color="000000"/>
              </w:pBdr>
              <w:spacing w:before="100" w:after="100"/>
              <w:ind w:left="100" w:right="100"/>
            </w:pPr>
          </w:p>
        </w:tc>
      </w:tr>
      <w:tr w:rsidR="00053398" w14:paraId="38651E2F" w14:textId="77777777" w:rsidTr="0005339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B1373" w14:textId="4476C701"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5FCB2" w14:textId="43462860"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28,8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EAF1" w14:textId="7587B13B"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37,1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8A0F4D3" w14:textId="71A713C6"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37,193</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DCEAE4" w14:textId="31AE9023" w:rsidR="00053398" w:rsidRPr="00C26509" w:rsidRDefault="00053398" w:rsidP="0005339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r w:rsidRPr="00C26509">
              <w:rPr>
                <w:rFonts w:cs="Times New Roman"/>
                <w:color w:val="000000"/>
                <w:szCs w:val="22"/>
              </w:rPr>
              <w:t>48,161</w:t>
            </w:r>
          </w:p>
        </w:tc>
        <w:tc>
          <w:tcPr>
            <w:tcW w:w="45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BF50F" w14:textId="77777777" w:rsidR="00053398" w:rsidRDefault="00053398" w:rsidP="00053398">
            <w:pPr>
              <w:pBdr>
                <w:top w:val="none" w:sz="0" w:space="0" w:color="000000"/>
                <w:left w:val="none" w:sz="0" w:space="0" w:color="000000"/>
                <w:bottom w:val="none" w:sz="0" w:space="0" w:color="000000"/>
                <w:right w:val="none" w:sz="0" w:space="0" w:color="000000"/>
              </w:pBdr>
              <w:spacing w:before="100" w:after="100"/>
              <w:ind w:left="100" w:right="100"/>
            </w:pPr>
          </w:p>
        </w:tc>
      </w:tr>
    </w:tbl>
    <w:p w14:paraId="2FAAEB33" w14:textId="77777777" w:rsidR="00057A06" w:rsidRDefault="00885280">
      <w:r>
        <w:br w:type="page"/>
      </w:r>
    </w:p>
    <w:p w14:paraId="4B0DDD5E" w14:textId="5698A91C" w:rsidR="00057A06" w:rsidRDefault="00885280">
      <w:pPr>
        <w:pStyle w:val="TableCaption"/>
      </w:pPr>
      <w:bookmarkStart w:id="69" w:name="tab:fishlengthcompst"/>
      <w:bookmarkEnd w:id="69"/>
      <w:r>
        <w:lastRenderedPageBreak/>
        <w:t>Table 9.3. Fishery length frequency data for POP in the GOA for the most recent 10 complete years used in the model. Input sample sizes (sq</w:t>
      </w:r>
      <w:r w:rsidR="000F163C">
        <w:t>ua</w:t>
      </w:r>
      <w:r>
        <w:t>re root of nominal sample size scaled with a maximum of 100)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19E290F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230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7C1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DFE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B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36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5A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6E9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BB7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916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3C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0F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7 (30)</w:t>
            </w:r>
          </w:p>
        </w:tc>
      </w:tr>
      <w:tr w:rsidR="00057A06" w14:paraId="31C6D67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A7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59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73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A8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A8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6A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9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00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A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D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6C8CB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19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8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ED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5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5F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7D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18F0EA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06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03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53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6F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D4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58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3C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A6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9F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6C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2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50DBD4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E6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46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8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B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0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C5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C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4E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4E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5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787355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7A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94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FC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BA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B7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1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A2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B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24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9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381574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89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7A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BB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F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33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7D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E8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C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02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3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D2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C17FD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A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3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79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6E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06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D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24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E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76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7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3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659887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7D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9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F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5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37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9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76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6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7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3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r>
      <w:tr w:rsidR="00057A06" w14:paraId="70D69D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7A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2C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F3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BC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80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4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87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97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67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9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05117E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8F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9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FD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5B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75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BE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6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7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C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B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r>
      <w:tr w:rsidR="00057A06" w14:paraId="0B1D62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1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F3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AD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48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A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8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B5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E8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41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5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01C543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4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4A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3F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E2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08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2D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05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7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F3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F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42DFEE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38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2C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49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DB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CE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4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5F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1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r>
      <w:tr w:rsidR="00057A06" w14:paraId="54ED8E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7C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BB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19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0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4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3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42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80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E7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6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3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r>
      <w:tr w:rsidR="00057A06" w14:paraId="33A747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36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F5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7F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B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1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C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C8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4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6D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0C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F040E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A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FD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9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DE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61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74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8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11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D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r>
      <w:tr w:rsidR="00057A06" w14:paraId="77F63A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E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03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CD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F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7F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58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0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1D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BF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0F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r>
      <w:tr w:rsidR="00057A06" w14:paraId="30963F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D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14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6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A3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9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D2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D5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51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8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B8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2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6BDFB5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0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E1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3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78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A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B1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4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7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9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43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8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r>
      <w:tr w:rsidR="00057A06" w14:paraId="217E8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03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16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05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DB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13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6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FC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E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B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F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r>
      <w:tr w:rsidR="00057A06" w14:paraId="2EDD30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9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0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D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05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6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10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0F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B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B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78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r>
      <w:tr w:rsidR="00057A06" w14:paraId="67FF02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BA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A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E9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D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A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D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D4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F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6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39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2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1</w:t>
            </w:r>
          </w:p>
        </w:tc>
      </w:tr>
      <w:tr w:rsidR="00057A06" w14:paraId="2CF430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D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4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C3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8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00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6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44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08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4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r>
      <w:tr w:rsidR="00057A06" w14:paraId="7EA827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A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25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6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A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3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D0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1A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F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9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2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5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r>
      <w:tr w:rsidR="00057A06" w14:paraId="759B41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4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5C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7B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BF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E3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B3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B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2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BA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9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7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512165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95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5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A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3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CD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3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8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CC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4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14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1C3E44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01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1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8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F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A5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FC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86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F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63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98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CC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94E0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25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3D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02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3D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8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D8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2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E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C7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F3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3E48B2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41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EE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A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E5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130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1E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AD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5E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0A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C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A4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688F266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E77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526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8BF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CA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678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986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C0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7B1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1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275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F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bl>
    <w:p w14:paraId="56C05890" w14:textId="77777777" w:rsidR="00057A06" w:rsidRDefault="00885280">
      <w:r>
        <w:br w:type="page"/>
      </w:r>
    </w:p>
    <w:p w14:paraId="2C1279C9" w14:textId="77777777" w:rsidR="00057A06" w:rsidRDefault="00885280">
      <w:pPr>
        <w:pStyle w:val="TableCaption"/>
      </w:pPr>
      <w:bookmarkStart w:id="70" w:name="tab:fishagecompst"/>
      <w:bookmarkEnd w:id="70"/>
      <w:r>
        <w:lastRenderedPageBreak/>
        <w:t>Table 9.4. Fisher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84460D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5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AEB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6C7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6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FD0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A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0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13A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9FB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C6A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90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B85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34)</w:t>
            </w:r>
          </w:p>
        </w:tc>
      </w:tr>
      <w:tr w:rsidR="00057A06" w14:paraId="04007A9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B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A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DB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B3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7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3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A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5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7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FC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467944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F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7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3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3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5A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39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1D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E0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1A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A6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133340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11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4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7B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3C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8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EA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03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A0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8C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9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B6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624E15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7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70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A8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5C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A4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C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03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C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F3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0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D5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r>
      <w:tr w:rsidR="00057A06" w14:paraId="6AB6F6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2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62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1B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F9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84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B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D2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E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1D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2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255EA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F6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7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10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6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41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8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C2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B7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0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66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502C67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7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46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6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3B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97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0E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22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7D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32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AE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1E7EF5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7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3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5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02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6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8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82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52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5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BE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B2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r>
      <w:tr w:rsidR="00057A06" w14:paraId="7D39D0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50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E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46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B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2E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F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02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85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A3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r>
      <w:tr w:rsidR="00057A06" w14:paraId="24E456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54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D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4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5D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20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9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0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4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35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652AC8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0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1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5E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9C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D6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5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D4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7B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C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0C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03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r>
      <w:tr w:rsidR="00057A06" w14:paraId="4BF9B7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2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68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3F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CF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99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3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F4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03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CC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2E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F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r>
      <w:tr w:rsidR="00057A06" w14:paraId="78186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9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8E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E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C5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8D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55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C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24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5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52DDF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16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7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EF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4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AB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60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76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F7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70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1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2D12D4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77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B8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D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11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C5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74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90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9A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A7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1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136F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97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7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0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3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1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F1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BA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6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2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8B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AD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46DE63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16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0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31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B2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6C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BF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6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1A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79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6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83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0600E7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D3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B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8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E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7E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33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B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FF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19747A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A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DC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7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2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7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7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E1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47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7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4F9C8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34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C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06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1F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5B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9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D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2B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0C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DA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02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24858C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4F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8F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0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45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D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F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87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A8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35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A9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D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r>
      <w:tr w:rsidR="00057A06" w14:paraId="533727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A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E1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8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2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40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B1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24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2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93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06CDAC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EF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6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53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2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E6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96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8B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8A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C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E3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r>
      <w:tr w:rsidR="00057A06" w14:paraId="067847C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3A8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767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1C4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0E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4A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71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D7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B8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D1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22F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3CD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8</w:t>
            </w:r>
          </w:p>
        </w:tc>
      </w:tr>
    </w:tbl>
    <w:p w14:paraId="4F65F2F5" w14:textId="77777777" w:rsidR="00057A06" w:rsidRDefault="00885280">
      <w:r>
        <w:br w:type="page"/>
      </w:r>
    </w:p>
    <w:p w14:paraId="15268928" w14:textId="77777777" w:rsidR="00057A06" w:rsidRDefault="00885280">
      <w:pPr>
        <w:pStyle w:val="TableCaption"/>
      </w:pPr>
      <w:bookmarkStart w:id="71" w:name="tab:survobs"/>
      <w:bookmarkEnd w:id="71"/>
      <w:r>
        <w:lastRenderedPageBreak/>
        <w:t>Table 9.5. 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w:tblPr>
        <w:tblW w:w="0" w:type="auto"/>
        <w:jc w:val="center"/>
        <w:tblLayout w:type="fixed"/>
        <w:tblLook w:val="0420" w:firstRow="1" w:lastRow="0" w:firstColumn="0" w:lastColumn="0" w:noHBand="0" w:noVBand="1"/>
      </w:tblPr>
      <w:tblGrid>
        <w:gridCol w:w="1080"/>
        <w:gridCol w:w="1080"/>
        <w:gridCol w:w="1080"/>
      </w:tblGrid>
      <w:tr w:rsidR="00057A06" w14:paraId="592C478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88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D79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E38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CV</w:t>
            </w:r>
          </w:p>
        </w:tc>
      </w:tr>
      <w:tr w:rsidR="00057A06" w14:paraId="302DFFF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2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E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1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0</w:t>
            </w:r>
          </w:p>
        </w:tc>
      </w:tr>
      <w:tr w:rsidR="00057A06" w14:paraId="14FA94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6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5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48D2F2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39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4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9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6</w:t>
            </w:r>
          </w:p>
        </w:tc>
      </w:tr>
      <w:tr w:rsidR="00057A06" w14:paraId="2F8932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F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3</w:t>
            </w:r>
          </w:p>
        </w:tc>
      </w:tr>
      <w:tr w:rsidR="00057A06" w14:paraId="39AA5F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4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14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2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3</w:t>
            </w:r>
          </w:p>
        </w:tc>
      </w:tr>
      <w:tr w:rsidR="00057A06" w14:paraId="19AB6F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FF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01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F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1D27A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2A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C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9</w:t>
            </w:r>
          </w:p>
        </w:tc>
      </w:tr>
      <w:tr w:rsidR="00057A06" w14:paraId="07ACF8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5D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85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B3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C376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1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99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A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057A06" w14:paraId="2EB9E9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F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0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C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F3623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D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6B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7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9266C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EE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68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0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37D3CD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B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8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1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0719A7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0B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7D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F2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057A06" w14:paraId="3E201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42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3A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B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057A06" w14:paraId="1B7621B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65A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1CF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492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9</w:t>
            </w:r>
          </w:p>
        </w:tc>
      </w:tr>
    </w:tbl>
    <w:p w14:paraId="1DF71343" w14:textId="77777777" w:rsidR="00057A06" w:rsidRDefault="00885280">
      <w:r>
        <w:br w:type="page"/>
      </w:r>
    </w:p>
    <w:p w14:paraId="2AAABF44" w14:textId="77777777" w:rsidR="00057A06" w:rsidRDefault="00885280">
      <w:pPr>
        <w:pStyle w:val="TableCaption"/>
      </w:pPr>
      <w:bookmarkStart w:id="72" w:name="tab:survagecompst"/>
      <w:bookmarkEnd w:id="72"/>
      <w:r>
        <w:lastRenderedPageBreak/>
        <w:t>Table 9.6. Surve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4C0CBD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86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545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353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3AD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7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FFC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9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F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1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7A2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3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ED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2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30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6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4C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33)</w:t>
            </w:r>
          </w:p>
        </w:tc>
      </w:tr>
      <w:tr w:rsidR="00057A06" w14:paraId="34D8C43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D8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D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E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6A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F2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1F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30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24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7F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66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9C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586A38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D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C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9F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39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2A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A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A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1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8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9B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r>
      <w:tr w:rsidR="00057A06" w14:paraId="542CE6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69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E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7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CA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1A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07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C3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A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1F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5DF2A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9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2E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F9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1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69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4D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E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1A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CA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FA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18931A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24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6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F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3C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A1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8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FB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A2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r>
      <w:tr w:rsidR="00057A06" w14:paraId="4B5928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59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0D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17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40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8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9A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2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2E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B6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07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1F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r>
      <w:tr w:rsidR="00057A06" w14:paraId="710821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68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6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C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0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3E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7B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29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66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D4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C8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3E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r>
      <w:tr w:rsidR="00057A06" w14:paraId="1AD0C5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EE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F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07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B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87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52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9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B1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C3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B4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r>
      <w:tr w:rsidR="00057A06" w14:paraId="7DCADD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9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19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63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7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EF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6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5E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33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2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FB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r>
      <w:tr w:rsidR="00057A06" w14:paraId="1FA9A5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B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3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63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3E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12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A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EE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E4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A2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01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r>
      <w:tr w:rsidR="00057A06" w14:paraId="30999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9B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8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D0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F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A5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D5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F6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7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52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r>
      <w:tr w:rsidR="00057A06" w14:paraId="1F6C53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27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3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F1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9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24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7B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27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B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C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9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r>
      <w:tr w:rsidR="00057A06" w14:paraId="7356F8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2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A5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51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5B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D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89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B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B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5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26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C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6D723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E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7E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78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A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6C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A7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A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D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9A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72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8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r>
      <w:tr w:rsidR="00057A06" w14:paraId="09F71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E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D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7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20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A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4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E5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3F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C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D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r>
      <w:tr w:rsidR="00057A06" w14:paraId="55DD5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C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9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6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5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F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D0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18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04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3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ED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1F1744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1B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6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6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E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1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0B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E1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7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1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43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9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r>
      <w:tr w:rsidR="00057A06" w14:paraId="17C23B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F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4E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6B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4A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69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3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F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6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C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F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CC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r>
      <w:tr w:rsidR="00057A06" w14:paraId="73991F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B7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E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3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93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B8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A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E54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9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41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4C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62D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r>
      <w:tr w:rsidR="00057A06" w14:paraId="4397D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6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90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9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1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C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E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A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10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B3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DC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D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4554F5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31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747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DC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E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F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C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3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0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7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259138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8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DB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D0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D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5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78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C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24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4B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57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3F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0B2136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4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4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8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A2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4E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E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C3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6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22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C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r>
      <w:tr w:rsidR="00057A06" w14:paraId="1C2F59E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63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973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F3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4A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EB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E1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2B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C34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072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625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2D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1</w:t>
            </w:r>
          </w:p>
        </w:tc>
      </w:tr>
    </w:tbl>
    <w:p w14:paraId="5F97C77B" w14:textId="77777777" w:rsidR="00057A06" w:rsidRDefault="00885280">
      <w:r>
        <w:br w:type="page"/>
      </w:r>
    </w:p>
    <w:p w14:paraId="5CCCA31B" w14:textId="77777777" w:rsidR="00057A06" w:rsidRDefault="00885280">
      <w:pPr>
        <w:pStyle w:val="TableCaption"/>
      </w:pPr>
      <w:bookmarkStart w:id="73" w:name="tab:parposteriorst"/>
      <w:bookmarkEnd w:id="73"/>
      <w:r>
        <w:lastRenderedPageBreak/>
        <w:t>Table 9.7. 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057A06" w14:paraId="21414C9A"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32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E585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FF76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2A5D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7.5% Interval</w:t>
            </w:r>
          </w:p>
        </w:tc>
      </w:tr>
      <w:tr w:rsidR="00057A06" w14:paraId="57DC501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07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1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51A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0FF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49</w:t>
            </w:r>
          </w:p>
        </w:tc>
      </w:tr>
      <w:tr w:rsidR="00057A06" w14:paraId="79F3FB2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C9B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8A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1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C2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5</w:t>
            </w:r>
          </w:p>
        </w:tc>
      </w:tr>
      <w:tr w:rsidR="00057A06" w14:paraId="7505D3F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153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3B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7A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730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83</w:t>
            </w:r>
          </w:p>
        </w:tc>
      </w:tr>
      <w:tr w:rsidR="00057A06" w14:paraId="0D86684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91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AA1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022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C0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27</w:t>
            </w:r>
          </w:p>
        </w:tc>
      </w:tr>
      <w:tr w:rsidR="00057A06" w14:paraId="1D3412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68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10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692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0A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93</w:t>
            </w:r>
          </w:p>
        </w:tc>
      </w:tr>
      <w:tr w:rsidR="00057A06" w14:paraId="24C2202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701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0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E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F0A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36</w:t>
            </w:r>
          </w:p>
        </w:tc>
      </w:tr>
      <w:tr w:rsidR="00057A06" w14:paraId="3EFD54C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E1D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F01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988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EA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223</w:t>
            </w:r>
          </w:p>
        </w:tc>
      </w:tr>
      <w:tr w:rsidR="00057A06" w14:paraId="620320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2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30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71E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838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31</w:t>
            </w:r>
          </w:p>
        </w:tc>
      </w:tr>
      <w:tr w:rsidR="00057A06" w14:paraId="3333C35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5F7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94C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DA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EE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197</w:t>
            </w:r>
          </w:p>
        </w:tc>
      </w:tr>
      <w:tr w:rsidR="00057A06" w14:paraId="02D8846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A2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EF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60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4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07</w:t>
            </w:r>
          </w:p>
        </w:tc>
      </w:tr>
      <w:tr w:rsidR="00057A06" w14:paraId="3882E49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5C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81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73F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74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4</w:t>
            </w:r>
          </w:p>
        </w:tc>
      </w:tr>
      <w:tr w:rsidR="00057A06" w14:paraId="56EDF2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166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BA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74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C1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97</w:t>
            </w:r>
          </w:p>
        </w:tc>
      </w:tr>
      <w:tr w:rsidR="00057A06" w14:paraId="7B92CD0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DD3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53A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66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E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706</w:t>
            </w:r>
          </w:p>
        </w:tc>
      </w:tr>
      <w:tr w:rsidR="00057A06" w14:paraId="080BEA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F16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423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73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28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5</w:t>
            </w:r>
          </w:p>
        </w:tc>
      </w:tr>
      <w:tr w:rsidR="00057A06" w14:paraId="5E2973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77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58F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63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E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r>
      <w:tr w:rsidR="00057A06" w14:paraId="2ADC86A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D77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CDC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E60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07E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r>
      <w:tr w:rsidR="00057A06" w14:paraId="7DF8F5F0"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5BA8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1F0C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E3E4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7468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1</w:t>
            </w:r>
          </w:p>
        </w:tc>
      </w:tr>
    </w:tbl>
    <w:p w14:paraId="52FFFD09" w14:textId="77777777" w:rsidR="00057A06" w:rsidRDefault="00885280">
      <w:r>
        <w:br w:type="page"/>
      </w:r>
    </w:p>
    <w:p w14:paraId="419B1E0F" w14:textId="77777777" w:rsidR="00057A06" w:rsidRDefault="00885280">
      <w:pPr>
        <w:pStyle w:val="TableCaption"/>
      </w:pPr>
      <w:bookmarkStart w:id="74" w:name="tab:timeseriest"/>
      <w:bookmarkEnd w:id="74"/>
      <w:r>
        <w:lastRenderedPageBreak/>
        <w:t>Table 9.8. Estimated time series of fully-selected fishing mortality rate, age 2+ Recruitment, female spawning biomass, and total biomass (2+) for POP in the GOA. Values shown are the median and 95% credible intervals (parentheses) from the MCMC estimated posterior d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057A06" w14:paraId="08C35B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CEC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90C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CD7F" w14:textId="2D34CC5B" w:rsidR="00057A06" w:rsidRDefault="00885280" w:rsidP="002920B5">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ge 2+ Recruits (</w:t>
            </w:r>
            <w:r w:rsidR="002920B5">
              <w:rPr>
                <w:rFonts w:eastAsia="Times New Roman" w:cs="Times New Roman"/>
                <w:color w:val="000000"/>
                <w:sz w:val="18"/>
                <w:szCs w:val="18"/>
              </w:rPr>
              <w:t>millions</w:t>
            </w:r>
            <w:r>
              <w:rPr>
                <w:rFonts w:eastAsia="Times New Roman" w:cs="Times New Roman"/>
                <w:color w:val="000000"/>
                <w:sz w:val="18"/>
                <w:szCs w:val="18"/>
              </w:rPr>
              <w:t>)</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E45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SSB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AC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otal 2+ Biomass (kt)</w:t>
            </w:r>
          </w:p>
        </w:tc>
      </w:tr>
      <w:tr w:rsidR="00057A06" w14:paraId="7462365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6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2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9F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10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5E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75 (970, 1,201)</w:t>
            </w:r>
          </w:p>
        </w:tc>
      </w:tr>
      <w:tr w:rsidR="00057A06" w14:paraId="3D9D92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F9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6E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E3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C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7D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3 (1,093, 1,333)</w:t>
            </w:r>
          </w:p>
        </w:tc>
      </w:tr>
      <w:tr w:rsidR="00057A06" w14:paraId="3BB84E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C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A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7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E5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9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5 (1,153, 1,396)</w:t>
            </w:r>
          </w:p>
        </w:tc>
      </w:tr>
      <w:tr w:rsidR="00057A06" w14:paraId="12A4A8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43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B3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05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1 (1,121, 1,359)</w:t>
            </w:r>
          </w:p>
        </w:tc>
      </w:tr>
      <w:tr w:rsidR="00057A06" w14:paraId="1B503A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CE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50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B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0A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37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56 (958, 1,176)</w:t>
            </w:r>
          </w:p>
        </w:tc>
      </w:tr>
      <w:tr w:rsidR="00057A06" w14:paraId="75C6B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C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9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00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78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F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2 (687, 849)</w:t>
            </w:r>
          </w:p>
        </w:tc>
      </w:tr>
      <w:tr w:rsidR="00057A06" w14:paraId="54B980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D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5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62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93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79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6 (554, 692)</w:t>
            </w:r>
          </w:p>
        </w:tc>
      </w:tr>
      <w:tr w:rsidR="00057A06" w14:paraId="3775E8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4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AF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6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72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C4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2 (485, 614)</w:t>
            </w:r>
          </w:p>
        </w:tc>
      </w:tr>
      <w:tr w:rsidR="00057A06" w14:paraId="3166AD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09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F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4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7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A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1 (431, 551)</w:t>
            </w:r>
          </w:p>
        </w:tc>
      </w:tr>
      <w:tr w:rsidR="00057A06" w14:paraId="26FC93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0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5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4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1F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3 (394, 512)</w:t>
            </w:r>
          </w:p>
        </w:tc>
      </w:tr>
      <w:tr w:rsidR="00057A06" w14:paraId="0191B4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4E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4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1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80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26 (378, 497)</w:t>
            </w:r>
          </w:p>
        </w:tc>
      </w:tr>
      <w:tr w:rsidR="00057A06" w14:paraId="235E94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26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4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0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F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0 (323, 442)</w:t>
            </w:r>
          </w:p>
        </w:tc>
      </w:tr>
      <w:tr w:rsidR="00057A06" w14:paraId="11473C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D6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65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21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CD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BE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9 (265, 380)</w:t>
            </w:r>
          </w:p>
        </w:tc>
      </w:tr>
      <w:tr w:rsidR="00057A06" w14:paraId="77961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7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AF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FB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6 (224, 335)</w:t>
            </w:r>
          </w:p>
        </w:tc>
      </w:tr>
      <w:tr w:rsidR="00057A06" w14:paraId="259DDC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32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3B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E4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DD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BC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5 (184, 296)</w:t>
            </w:r>
          </w:p>
        </w:tc>
      </w:tr>
      <w:tr w:rsidR="00057A06" w14:paraId="718D3E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9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5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8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1C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2 (142, 253)</w:t>
            </w:r>
          </w:p>
        </w:tc>
      </w:tr>
      <w:tr w:rsidR="00057A06" w14:paraId="704A5A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64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5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F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4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F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4 (105, 214)</w:t>
            </w:r>
          </w:p>
        </w:tc>
      </w:tr>
      <w:tr w:rsidR="00057A06" w14:paraId="670672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1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40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02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1 (92, 203)</w:t>
            </w:r>
          </w:p>
        </w:tc>
      </w:tr>
      <w:tr w:rsidR="00057A06" w14:paraId="504D9F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0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84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3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B7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3, 206)</w:t>
            </w:r>
          </w:p>
        </w:tc>
      </w:tr>
      <w:tr w:rsidR="00057A06" w14:paraId="2159CA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F9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4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ED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6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5 (93, 210)</w:t>
            </w:r>
          </w:p>
        </w:tc>
      </w:tr>
      <w:tr w:rsidR="00057A06" w14:paraId="29829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A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A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AB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D3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D7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1, 210)</w:t>
            </w:r>
          </w:p>
        </w:tc>
      </w:tr>
      <w:tr w:rsidR="00057A06" w14:paraId="1DCBC0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7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1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07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62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0, 212)</w:t>
            </w:r>
          </w:p>
        </w:tc>
      </w:tr>
      <w:tr w:rsidR="00057A06" w14:paraId="776CEF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4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E9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A1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C6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23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0 (95, 222)</w:t>
            </w:r>
          </w:p>
        </w:tc>
      </w:tr>
      <w:tr w:rsidR="00057A06" w14:paraId="280E0F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A0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2B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9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0 (102, 234)</w:t>
            </w:r>
          </w:p>
        </w:tc>
      </w:tr>
      <w:tr w:rsidR="00057A06" w14:paraId="747DD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8E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1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93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38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112, 249)</w:t>
            </w:r>
          </w:p>
        </w:tc>
      </w:tr>
      <w:tr w:rsidR="00057A06" w14:paraId="7D272F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9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B0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77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5D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9 (125, 272)</w:t>
            </w:r>
          </w:p>
        </w:tc>
      </w:tr>
      <w:tr w:rsidR="00057A06" w14:paraId="06E2DD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68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9F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E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A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 (140, 297)</w:t>
            </w:r>
          </w:p>
        </w:tc>
      </w:tr>
      <w:tr w:rsidR="00057A06" w14:paraId="4725B1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4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9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5B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1F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C1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9 (155, 328)</w:t>
            </w:r>
          </w:p>
        </w:tc>
      </w:tr>
      <w:tr w:rsidR="00057A06" w14:paraId="64F60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10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3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DA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4D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06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1 (170, 362)</w:t>
            </w:r>
          </w:p>
        </w:tc>
      </w:tr>
      <w:tr w:rsidR="00057A06" w14:paraId="10B9FE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7F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5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A4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C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0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3, 397)</w:t>
            </w:r>
          </w:p>
        </w:tc>
      </w:tr>
      <w:tr w:rsidR="00057A06" w14:paraId="748C51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6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56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24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F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81 (195, 431)</w:t>
            </w:r>
          </w:p>
        </w:tc>
      </w:tr>
      <w:tr w:rsidR="00057A06" w14:paraId="67FFA7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F9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2A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A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84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5 (212, 466)</w:t>
            </w:r>
          </w:p>
        </w:tc>
      </w:tr>
      <w:tr w:rsidR="00057A06" w14:paraId="298AC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E8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3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F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D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26 (227, 495)</w:t>
            </w:r>
          </w:p>
        </w:tc>
      </w:tr>
      <w:tr w:rsidR="00057A06" w14:paraId="25DB3A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27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0E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22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B1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49 (245, 523)</w:t>
            </w:r>
          </w:p>
        </w:tc>
      </w:tr>
      <w:tr w:rsidR="00057A06" w14:paraId="3F3B65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71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7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A9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44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69 (260, 547)</w:t>
            </w:r>
          </w:p>
        </w:tc>
      </w:tr>
      <w:tr w:rsidR="00057A06" w14:paraId="650724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1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42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FC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B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C4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5 (273, 569)</w:t>
            </w:r>
          </w:p>
        </w:tc>
      </w:tr>
      <w:tr w:rsidR="00057A06" w14:paraId="3FBEA7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A1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2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A6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01 (285, 589)</w:t>
            </w:r>
          </w:p>
        </w:tc>
      </w:tr>
      <w:tr w:rsidR="00057A06" w14:paraId="3AE25D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0F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F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F9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B7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67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6 (294, 609)</w:t>
            </w:r>
          </w:p>
        </w:tc>
      </w:tr>
      <w:tr w:rsidR="00057A06" w14:paraId="4E024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6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7E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2 (307, 631)</w:t>
            </w:r>
          </w:p>
        </w:tc>
      </w:tr>
      <w:tr w:rsidR="00057A06" w14:paraId="15C11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E0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1C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DD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7F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52 (323, 659)</w:t>
            </w:r>
          </w:p>
        </w:tc>
      </w:tr>
      <w:tr w:rsidR="00057A06" w14:paraId="49824F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01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BE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E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76 (341, 695)</w:t>
            </w:r>
          </w:p>
        </w:tc>
      </w:tr>
      <w:tr w:rsidR="00057A06" w14:paraId="6E6CC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7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D3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96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2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4A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6 (363, 737)</w:t>
            </w:r>
          </w:p>
        </w:tc>
      </w:tr>
      <w:tr w:rsidR="00057A06" w14:paraId="0B9967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C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1A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7E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D1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34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5 (384, 779)</w:t>
            </w:r>
          </w:p>
        </w:tc>
      </w:tr>
      <w:tr w:rsidR="00057A06" w14:paraId="2DE5FD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53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4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1F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9B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C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6 (408, 824)</w:t>
            </w:r>
          </w:p>
        </w:tc>
      </w:tr>
      <w:tr w:rsidR="00057A06" w14:paraId="5E26FD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31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1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89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FD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B6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4 (427, 863)</w:t>
            </w:r>
          </w:p>
        </w:tc>
      </w:tr>
      <w:tr w:rsidR="00057A06" w14:paraId="728CC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00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3D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72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1B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6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9 (446, 898)</w:t>
            </w:r>
          </w:p>
        </w:tc>
      </w:tr>
      <w:tr w:rsidR="00057A06" w14:paraId="4DAA0B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94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9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3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4F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ED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8 (459, 927)</w:t>
            </w:r>
          </w:p>
        </w:tc>
      </w:tr>
      <w:tr w:rsidR="00057A06" w14:paraId="2C6853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3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E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3A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F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57 (473, 953)</w:t>
            </w:r>
          </w:p>
        </w:tc>
      </w:tr>
      <w:tr w:rsidR="00057A06" w14:paraId="0E323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A3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A0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7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45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A1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4 (485, 980)</w:t>
            </w:r>
          </w:p>
        </w:tc>
      </w:tr>
      <w:tr w:rsidR="00057A06" w14:paraId="6F36C3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7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E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72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7C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8E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3 (499, 1,008)</w:t>
            </w:r>
          </w:p>
        </w:tc>
      </w:tr>
      <w:tr w:rsidR="00057A06" w14:paraId="750D2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5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09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07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91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C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07 (510, 1,025)</w:t>
            </w:r>
          </w:p>
        </w:tc>
      </w:tr>
      <w:tr w:rsidR="00057A06" w14:paraId="51A23E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3E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6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14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8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D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5 (521, 1,047)</w:t>
            </w:r>
          </w:p>
        </w:tc>
      </w:tr>
      <w:tr w:rsidR="00057A06" w14:paraId="404D4B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3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99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BC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7 (529, 1,064)</w:t>
            </w:r>
          </w:p>
        </w:tc>
      </w:tr>
      <w:tr w:rsidR="00057A06" w14:paraId="71DD1A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A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D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11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7B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39, 1,082)</w:t>
            </w:r>
          </w:p>
        </w:tc>
      </w:tr>
      <w:tr w:rsidR="00057A06" w14:paraId="061465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FC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55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52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C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43, 1,095)</w:t>
            </w:r>
          </w:p>
        </w:tc>
      </w:tr>
      <w:tr w:rsidR="00057A06" w14:paraId="74D422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0C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1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C1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4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3 (544, 1,103)</w:t>
            </w:r>
          </w:p>
        </w:tc>
      </w:tr>
      <w:tr w:rsidR="00057A06" w14:paraId="6304FF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2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AA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7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4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39, 1,102)</w:t>
            </w:r>
          </w:p>
        </w:tc>
      </w:tr>
      <w:tr w:rsidR="00057A06" w14:paraId="5C4103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1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lastRenderedPageBreak/>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20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5A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ED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06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5 (534, 1,102)</w:t>
            </w:r>
          </w:p>
        </w:tc>
      </w:tr>
      <w:tr w:rsidR="00057A06" w14:paraId="42807A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26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D6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C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51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8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25, 1,094)</w:t>
            </w:r>
          </w:p>
        </w:tc>
      </w:tr>
      <w:tr w:rsidR="00057A06" w14:paraId="6CB34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75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D3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8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5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9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41 (512, 1,085)</w:t>
            </w:r>
          </w:p>
        </w:tc>
      </w:tr>
      <w:tr w:rsidR="00057A06" w14:paraId="35D21C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14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5B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2F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B0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9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1 (499, 1,076)</w:t>
            </w:r>
          </w:p>
        </w:tc>
      </w:tr>
      <w:tr w:rsidR="00057A06" w14:paraId="450887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3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7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D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D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C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13 (479, 1,062)</w:t>
            </w:r>
          </w:p>
        </w:tc>
      </w:tr>
      <w:tr w:rsidR="00057A06" w14:paraId="4BF733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2E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4A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29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18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7B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7 (461, 1,046)</w:t>
            </w:r>
          </w:p>
        </w:tc>
      </w:tr>
      <w:tr w:rsidR="00057A06" w14:paraId="0A79F7C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5B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326F"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6AB1B"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F22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75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6 (441, 1,034)</w:t>
            </w:r>
          </w:p>
        </w:tc>
      </w:tr>
    </w:tbl>
    <w:p w14:paraId="04246358" w14:textId="77777777" w:rsidR="00057A06" w:rsidRDefault="00885280">
      <w:r>
        <w:br w:type="page"/>
      </w:r>
    </w:p>
    <w:p w14:paraId="0303E1B7" w14:textId="77777777" w:rsidR="00057A06" w:rsidRDefault="00885280">
      <w:pPr>
        <w:pStyle w:val="TableCaption"/>
      </w:pPr>
      <w:bookmarkStart w:id="75" w:name="tab:resultscompare"/>
      <w:bookmarkEnd w:id="75"/>
      <w:r>
        <w:lastRenderedPageBreak/>
        <w:t>Table 9.9. Comparison of median parameter estimates (from MCMC) and likelihood component scores from the base model and the 2021 model (shown in parentheses). The MLE for sigma R is 0.764 in the base model and 0.771 in the 2021 model; that parameter is fixed for MCMC analyses.</w:t>
      </w:r>
    </w:p>
    <w:tbl>
      <w:tblPr>
        <w:tblW w:w="0" w:type="auto"/>
        <w:jc w:val="center"/>
        <w:tblLayout w:type="fixed"/>
        <w:tblLook w:val="0420" w:firstRow="1" w:lastRow="0" w:firstColumn="0" w:lastColumn="0" w:noHBand="0" w:noVBand="1"/>
      </w:tblPr>
      <w:tblGrid>
        <w:gridCol w:w="5040"/>
        <w:gridCol w:w="3960"/>
      </w:tblGrid>
      <w:tr w:rsidR="00057A06" w14:paraId="0BCA0A80" w14:textId="77777777">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6E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D59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 Value (2021 Value)</w:t>
            </w:r>
          </w:p>
        </w:tc>
      </w:tr>
      <w:tr w:rsidR="00057A06" w14:paraId="054AFA9D" w14:textId="77777777">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96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3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4 (2.54)</w:t>
            </w:r>
          </w:p>
        </w:tc>
      </w:tr>
      <w:tr w:rsidR="00057A06" w14:paraId="3B4497E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1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A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1 (5.52)</w:t>
            </w:r>
          </w:p>
        </w:tc>
      </w:tr>
      <w:tr w:rsidR="00057A06" w14:paraId="5AB5E9B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3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5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5 (6.34)</w:t>
            </w:r>
          </w:p>
        </w:tc>
      </w:tr>
      <w:tr w:rsidR="00057A06" w14:paraId="532DE06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7D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57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86 (2.79)</w:t>
            </w:r>
          </w:p>
        </w:tc>
      </w:tr>
      <w:tr w:rsidR="00057A06" w14:paraId="17E425F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EB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E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15 (5.26)</w:t>
            </w:r>
          </w:p>
        </w:tc>
      </w:tr>
      <w:tr w:rsidR="00057A06" w14:paraId="02C1E52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0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3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2 (5.92)</w:t>
            </w:r>
          </w:p>
        </w:tc>
      </w:tr>
      <w:tr w:rsidR="00057A06" w14:paraId="1FED496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7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4B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5 (2)</w:t>
            </w:r>
          </w:p>
        </w:tc>
      </w:tr>
      <w:tr w:rsidR="00057A06" w14:paraId="5503D91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FC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FB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7 (9.47)</w:t>
            </w:r>
          </w:p>
        </w:tc>
      </w:tr>
      <w:tr w:rsidR="00057A06" w14:paraId="668DE44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7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2A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2 (-2.53)</w:t>
            </w:r>
          </w:p>
        </w:tc>
      </w:tr>
      <w:tr w:rsidR="00057A06" w14:paraId="7C0DEB2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C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E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41 (3.92)</w:t>
            </w:r>
          </w:p>
        </w:tc>
      </w:tr>
      <w:tr w:rsidR="00057A06" w14:paraId="22BF971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8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3B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56 (0.68)</w:t>
            </w:r>
          </w:p>
        </w:tc>
      </w:tr>
      <w:tr w:rsidR="00057A06" w14:paraId="2D93562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D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FF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6 (-2.67)</w:t>
            </w:r>
          </w:p>
        </w:tc>
      </w:tr>
      <w:tr w:rsidR="00057A06" w14:paraId="01432FD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1E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D7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49 (9.49)</w:t>
            </w:r>
          </w:p>
        </w:tc>
      </w:tr>
      <w:tr w:rsidR="00057A06" w14:paraId="1B53B4A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75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58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67 (0.67)</w:t>
            </w:r>
          </w:p>
        </w:tc>
      </w:tr>
      <w:tr w:rsidR="00057A06" w14:paraId="6D8F907D"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E5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C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4 (0.12)</w:t>
            </w:r>
          </w:p>
        </w:tc>
      </w:tr>
      <w:tr w:rsidR="00057A06" w14:paraId="403D839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04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2 (0.11)</w:t>
            </w:r>
          </w:p>
        </w:tc>
      </w:tr>
      <w:tr w:rsidR="00057A06" w14:paraId="32F36D6B"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F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B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08 (0.07)</w:t>
            </w:r>
          </w:p>
        </w:tc>
      </w:tr>
      <w:tr w:rsidR="00057A06" w14:paraId="789469E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72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D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9.28 (26.37)</w:t>
            </w:r>
          </w:p>
        </w:tc>
      </w:tr>
      <w:tr w:rsidR="00057A06" w14:paraId="6EB1C7C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D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9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44 (16.28)</w:t>
            </w:r>
          </w:p>
        </w:tc>
      </w:tr>
      <w:tr w:rsidR="00057A06" w14:paraId="261F7A1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C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D8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7.17 (129.1)</w:t>
            </w:r>
          </w:p>
        </w:tc>
      </w:tr>
      <w:tr w:rsidR="00057A06" w14:paraId="6AC327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9E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F5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 (20.9)</w:t>
            </w:r>
          </w:p>
        </w:tc>
      </w:tr>
      <w:tr w:rsidR="00057A06" w14:paraId="3FFBB2B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43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9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3 (65.36)</w:t>
            </w:r>
          </w:p>
        </w:tc>
      </w:tr>
      <w:tr w:rsidR="00057A06" w14:paraId="5CF2D4A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9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A3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4 (5.94)</w:t>
            </w:r>
          </w:p>
        </w:tc>
      </w:tr>
      <w:tr w:rsidR="00057A06" w14:paraId="20C8AE8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0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B9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3.52 (103.52)</w:t>
            </w:r>
          </w:p>
        </w:tc>
      </w:tr>
      <w:tr w:rsidR="00057A06" w14:paraId="56D1D0D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62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F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7.67 (260.06)</w:t>
            </w:r>
          </w:p>
        </w:tc>
      </w:tr>
      <w:tr w:rsidR="00057A06" w14:paraId="09AF508A"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E5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D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83 (2.1)</w:t>
            </w:r>
          </w:p>
        </w:tc>
      </w:tr>
      <w:tr w:rsidR="00057A06" w14:paraId="5BCC151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7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94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42 (0.53)</w:t>
            </w:r>
          </w:p>
        </w:tc>
      </w:tr>
      <w:tr w:rsidR="00057A06" w14:paraId="700CE9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F4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Sigma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55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 (7.8)</w:t>
            </w:r>
          </w:p>
        </w:tc>
      </w:tr>
      <w:tr w:rsidR="00057A06" w14:paraId="5498E417"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AD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0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 (11.07)</w:t>
            </w:r>
          </w:p>
        </w:tc>
      </w:tr>
      <w:tr w:rsidR="00057A06" w14:paraId="0FC0019B" w14:textId="77777777">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32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725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22 (0.19)</w:t>
            </w:r>
          </w:p>
        </w:tc>
      </w:tr>
    </w:tbl>
    <w:p w14:paraId="540A5C64" w14:textId="77777777" w:rsidR="00057A06" w:rsidRDefault="00885280">
      <w:r>
        <w:br w:type="page"/>
      </w:r>
    </w:p>
    <w:p w14:paraId="2C87544D" w14:textId="77777777" w:rsidR="00057A06" w:rsidRDefault="00885280">
      <w:pPr>
        <w:pStyle w:val="TableCaption"/>
      </w:pPr>
      <w:bookmarkStart w:id="76" w:name="tab:projectionsCatches"/>
      <w:bookmarkEnd w:id="76"/>
      <w:r>
        <w:lastRenderedPageBreak/>
        <w:t>Table 9.10.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630" w:type="dxa"/>
        <w:jc w:val="center"/>
        <w:tblLayout w:type="fixed"/>
        <w:tblLook w:val="0420" w:firstRow="1" w:lastRow="0" w:firstColumn="0" w:lastColumn="0" w:noHBand="0" w:noVBand="1"/>
      </w:tblPr>
      <w:tblGrid>
        <w:gridCol w:w="806"/>
        <w:gridCol w:w="1209"/>
        <w:gridCol w:w="1209"/>
        <w:gridCol w:w="1209"/>
        <w:gridCol w:w="1209"/>
        <w:gridCol w:w="1209"/>
        <w:gridCol w:w="1209"/>
        <w:gridCol w:w="1570"/>
      </w:tblGrid>
      <w:tr w:rsidR="00057A06" w14:paraId="2C5376B9" w14:textId="77777777" w:rsidTr="0027398F">
        <w:trPr>
          <w:trHeight w:val="907"/>
          <w:tblHeader/>
          <w:jc w:val="center"/>
        </w:trPr>
        <w:tc>
          <w:tcPr>
            <w:tcW w:w="806"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EB9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B86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C17EF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D4C38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0110A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8C013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BC557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7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CB3E4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7ACB8959" w14:textId="77777777" w:rsidTr="0027398F">
        <w:trPr>
          <w:trHeight w:val="229"/>
          <w:jc w:val="center"/>
        </w:trPr>
        <w:tc>
          <w:tcPr>
            <w:tcW w:w="806"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FE6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274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4F67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4FE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F23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44B4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D105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57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D00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r>
      <w:tr w:rsidR="00057A06" w14:paraId="31AEA9A2"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10A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DDA5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2E6B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45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D88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F75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97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380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157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7,4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6A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r>
      <w:tr w:rsidR="00057A06" w14:paraId="47C6D967"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AE7B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9A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C5A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CD4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6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81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4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F4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F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4,423</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0AE3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r>
      <w:tr w:rsidR="00057A06" w14:paraId="4CA93D99"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F22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37F3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8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8F4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9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317F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64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EBE2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4D61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9E6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1,56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C03B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2,814</w:t>
            </w:r>
          </w:p>
        </w:tc>
      </w:tr>
      <w:tr w:rsidR="00057A06" w14:paraId="6F95960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AD0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7B8F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9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4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03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7C2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27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1DA6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7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931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D025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8,9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2A0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007</w:t>
            </w:r>
          </w:p>
        </w:tc>
      </w:tr>
      <w:tr w:rsidR="00057A06" w14:paraId="5E0FE0B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AA88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333D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29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D70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22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2E66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DD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8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994E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658F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51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4D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73</w:t>
            </w:r>
          </w:p>
        </w:tc>
      </w:tr>
      <w:tr w:rsidR="00057A06" w14:paraId="5991B67A"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DD3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07A2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6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C02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58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2419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E400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FF3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48D2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41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B68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34</w:t>
            </w:r>
          </w:p>
        </w:tc>
      </w:tr>
      <w:tr w:rsidR="00057A06" w14:paraId="31967EA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1257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0E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025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13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F12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5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4BC6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132D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28B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691D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311</w:t>
            </w:r>
          </w:p>
        </w:tc>
      </w:tr>
      <w:tr w:rsidR="00057A06" w14:paraId="3D5779C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847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D1F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1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A706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9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AA58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8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12D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426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ACD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13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830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725</w:t>
            </w:r>
          </w:p>
        </w:tc>
      </w:tr>
      <w:tr w:rsidR="00057A06" w14:paraId="6C04B2EB"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E682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1EF6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9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D85B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00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58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CE41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1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B660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955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035</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3478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33</w:t>
            </w:r>
          </w:p>
        </w:tc>
      </w:tr>
      <w:tr w:rsidR="00057A06" w14:paraId="1963C76C"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50D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C56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89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80DF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3F0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8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1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86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0E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8132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25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84E5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684</w:t>
            </w:r>
          </w:p>
        </w:tc>
      </w:tr>
      <w:tr w:rsidR="00057A06" w14:paraId="7BB9A50D"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E62E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9CAE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1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6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90B2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5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FA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5197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1E1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C88C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882</w:t>
            </w:r>
          </w:p>
        </w:tc>
      </w:tr>
      <w:tr w:rsidR="00057A06" w14:paraId="3303E9C3"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FDE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518A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BCC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2EE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0B33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8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18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CBA0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5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C8E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899</w:t>
            </w:r>
          </w:p>
        </w:tc>
      </w:tr>
      <w:tr w:rsidR="00057A06" w14:paraId="6CD9C5C9" w14:textId="77777777" w:rsidTr="0027398F">
        <w:trPr>
          <w:trHeight w:val="218"/>
          <w:jc w:val="center"/>
        </w:trPr>
        <w:tc>
          <w:tcPr>
            <w:tcW w:w="806"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82B9D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4FCC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75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C6A1C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0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DCD5B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01</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A4C0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7</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30CC5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BFBF2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75</w:t>
            </w:r>
          </w:p>
        </w:tc>
        <w:tc>
          <w:tcPr>
            <w:tcW w:w="157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BA610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82</w:t>
            </w:r>
          </w:p>
        </w:tc>
      </w:tr>
    </w:tbl>
    <w:p w14:paraId="7985982B" w14:textId="77777777" w:rsidR="00057A06" w:rsidRDefault="00885280">
      <w:r>
        <w:br w:type="page"/>
      </w:r>
    </w:p>
    <w:p w14:paraId="152B960C" w14:textId="77777777" w:rsidR="00057A06" w:rsidRDefault="00885280">
      <w:pPr>
        <w:pStyle w:val="TableCaption"/>
      </w:pPr>
      <w:bookmarkStart w:id="77" w:name="tab:projectionsSsb"/>
      <w:bookmarkEnd w:id="77"/>
      <w:r>
        <w:lastRenderedPageBreak/>
        <w:t>Table 9.11.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40" w:type="dxa"/>
        <w:jc w:val="center"/>
        <w:tblLayout w:type="fixed"/>
        <w:tblLook w:val="0420" w:firstRow="1" w:lastRow="0" w:firstColumn="0" w:lastColumn="0" w:noHBand="0" w:noVBand="1"/>
      </w:tblPr>
      <w:tblGrid>
        <w:gridCol w:w="796"/>
        <w:gridCol w:w="1194"/>
        <w:gridCol w:w="1194"/>
        <w:gridCol w:w="1194"/>
        <w:gridCol w:w="1194"/>
        <w:gridCol w:w="1194"/>
        <w:gridCol w:w="1194"/>
        <w:gridCol w:w="1580"/>
      </w:tblGrid>
      <w:tr w:rsidR="00057A06" w14:paraId="344B70DD" w14:textId="77777777" w:rsidTr="0027398F">
        <w:trPr>
          <w:trHeight w:val="922"/>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F7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057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119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C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4F9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12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7A5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84C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15C4808D" w14:textId="77777777" w:rsidTr="0027398F">
        <w:trPr>
          <w:trHeight w:val="233"/>
          <w:jc w:val="center"/>
        </w:trPr>
        <w:tc>
          <w:tcPr>
            <w:tcW w:w="7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A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A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2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84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7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1A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r>
      <w:tr w:rsidR="00057A06" w14:paraId="08A498FD"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6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7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E9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BB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7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5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86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9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7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EE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D0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r>
      <w:tr w:rsidR="00057A06" w14:paraId="09635734"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C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1F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6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1,38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9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7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8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3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61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33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2,17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18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r>
      <w:tr w:rsidR="00057A06" w14:paraId="7B1CE96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1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97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2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77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D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4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00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6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04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5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45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5,891</w:t>
            </w:r>
          </w:p>
        </w:tc>
      </w:tr>
      <w:tr w:rsidR="00057A06" w14:paraId="54D333B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D2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06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58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0A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CC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7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4D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5,1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FD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1,5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D4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20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D0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593</w:t>
            </w:r>
          </w:p>
        </w:tc>
      </w:tr>
      <w:tr w:rsidR="00057A06" w14:paraId="68B8C6F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0E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1D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19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2E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7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A9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9,1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0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9,60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7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5F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97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742</w:t>
            </w:r>
          </w:p>
        </w:tc>
      </w:tr>
      <w:tr w:rsidR="00057A06" w14:paraId="337F23D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2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2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9,13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0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04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C8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0B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8,9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E9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6,48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71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9</w:t>
            </w:r>
          </w:p>
        </w:tc>
      </w:tr>
      <w:tr w:rsidR="00057A06" w14:paraId="18EAD55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B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85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9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5,3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F2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82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F5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8,2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2A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1,5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2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F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892</w:t>
            </w:r>
          </w:p>
        </w:tc>
      </w:tr>
      <w:tr w:rsidR="00057A06" w14:paraId="5432538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7F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4,2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22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8,0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11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7,41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5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65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4,27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F8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9,75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9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883</w:t>
            </w:r>
          </w:p>
        </w:tc>
      </w:tr>
      <w:tr w:rsidR="00057A06" w14:paraId="0EFE40B3"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E7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31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9,10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2F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4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51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9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1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1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FB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4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4,003</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5E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684</w:t>
            </w:r>
          </w:p>
        </w:tc>
      </w:tr>
      <w:tr w:rsidR="00057A06" w14:paraId="176FB2A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D4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2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ED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9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7,79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07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D6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9,836</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3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97</w:t>
            </w:r>
          </w:p>
        </w:tc>
      </w:tr>
      <w:tr w:rsidR="00057A06" w14:paraId="66A0C96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A2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C0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5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2E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04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B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6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6,21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E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5,08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AF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95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9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811</w:t>
            </w:r>
          </w:p>
        </w:tc>
      </w:tr>
      <w:tr w:rsidR="00057A06" w14:paraId="6E7CC0A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1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4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8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67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8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3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20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57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9,2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A5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99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F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06</w:t>
            </w:r>
          </w:p>
        </w:tc>
      </w:tr>
      <w:tr w:rsidR="00057A06" w14:paraId="764F043A" w14:textId="77777777" w:rsidTr="0027398F">
        <w:trPr>
          <w:trHeight w:val="222"/>
          <w:jc w:val="center"/>
        </w:trPr>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75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E04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985</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257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862</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F37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68</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474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549</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1F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371</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A8C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641</w:t>
            </w:r>
          </w:p>
        </w:tc>
        <w:tc>
          <w:tcPr>
            <w:tcW w:w="1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D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869</w:t>
            </w:r>
          </w:p>
        </w:tc>
      </w:tr>
    </w:tbl>
    <w:p w14:paraId="50620DE5" w14:textId="77777777" w:rsidR="00057A06" w:rsidRDefault="00885280">
      <w:r>
        <w:br w:type="page"/>
      </w:r>
    </w:p>
    <w:p w14:paraId="5CBBE886" w14:textId="77777777" w:rsidR="00057A06" w:rsidRDefault="00885280">
      <w:pPr>
        <w:pStyle w:val="TableCaption"/>
      </w:pPr>
      <w:bookmarkStart w:id="78" w:name="tab:projectionsF"/>
      <w:bookmarkEnd w:id="78"/>
      <w:r>
        <w:lastRenderedPageBreak/>
        <w:t>Table 9.12.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64"/>
        <w:gridCol w:w="1146"/>
        <w:gridCol w:w="1146"/>
        <w:gridCol w:w="1146"/>
        <w:gridCol w:w="1146"/>
        <w:gridCol w:w="1146"/>
        <w:gridCol w:w="1146"/>
        <w:gridCol w:w="1540"/>
      </w:tblGrid>
      <w:tr w:rsidR="00057A06" w14:paraId="071D591C" w14:textId="77777777" w:rsidTr="0027398F">
        <w:trPr>
          <w:trHeight w:val="914"/>
          <w:tblHeader/>
          <w:jc w:val="center"/>
        </w:trPr>
        <w:tc>
          <w:tcPr>
            <w:tcW w:w="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45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D5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BB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B2B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9E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7D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E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9C9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28A78AE2" w14:textId="77777777" w:rsidTr="0027398F">
        <w:trPr>
          <w:trHeight w:val="231"/>
          <w:jc w:val="center"/>
        </w:trPr>
        <w:tc>
          <w:tcPr>
            <w:tcW w:w="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4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EF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8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9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E6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7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3A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5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F0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r>
      <w:tr w:rsidR="00057A06" w14:paraId="675B2CC7"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B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D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1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1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41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C8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79EA4A0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E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EB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AF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80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E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AD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81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9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4E9C86A6"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D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89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AF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33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C0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0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C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6E7C2763"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7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8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0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FF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2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5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B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FFFE19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F9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CE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87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C7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DA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DB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CB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1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3D5A05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3C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17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E7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B3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4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C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92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75A54D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C7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BE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C6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6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A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C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B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D6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AA4C3C9"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4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2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B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5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21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FA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4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826374B"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A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A1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8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A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6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7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B3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CEE23C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FF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A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D3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63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0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2D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5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29E309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0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BA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E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2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2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BC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1F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AE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13FE28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0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C0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BC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B8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A8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36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7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A2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7D392645" w14:textId="77777777" w:rsidTr="0027398F">
        <w:trPr>
          <w:trHeight w:val="220"/>
          <w:jc w:val="center"/>
        </w:trPr>
        <w:tc>
          <w:tcPr>
            <w:tcW w:w="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1D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24F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ADC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C6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7D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277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E57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10</w:t>
            </w:r>
          </w:p>
        </w:tc>
        <w:tc>
          <w:tcPr>
            <w:tcW w:w="15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00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bl>
    <w:p w14:paraId="147E29C4" w14:textId="77777777" w:rsidR="00057A06" w:rsidRDefault="00885280">
      <w:r>
        <w:br w:type="page"/>
      </w:r>
    </w:p>
    <w:p w14:paraId="4715120E" w14:textId="77777777" w:rsidR="00057A06" w:rsidRDefault="00885280">
      <w:pPr>
        <w:pStyle w:val="Heading1"/>
      </w:pPr>
      <w:bookmarkStart w:id="79" w:name="figures"/>
      <w:bookmarkEnd w:id="66"/>
      <w:r>
        <w:lastRenderedPageBreak/>
        <w:t>Figures</w:t>
      </w:r>
    </w:p>
    <w:p w14:paraId="0E62725D" w14:textId="77777777" w:rsidR="00057A06" w:rsidRDefault="00885280">
      <w:pPr>
        <w:pStyle w:val="CaptionedFigure"/>
      </w:pPr>
      <w:r>
        <w:rPr>
          <w:noProof/>
        </w:rPr>
        <w:drawing>
          <wp:inline distT="0" distB="0" distL="0" distR="0" wp14:anchorId="0753BB15" wp14:editId="323CBD17">
            <wp:extent cx="5497394" cy="3664929"/>
            <wp:effectExtent l="0" t="0" r="0" b="0"/>
            <wp:docPr id="115" name="Picture" descr="Figure 9.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6" name="Picture" descr="../../mgmt/2020.1-2023/figs/catch_timeseries.png"/>
                    <pic:cNvPicPr>
                      <a:picLocks noChangeAspect="1" noChangeArrowheads="1"/>
                    </pic:cNvPicPr>
                  </pic:nvPicPr>
                  <pic:blipFill>
                    <a:blip r:embed="rId20"/>
                    <a:stretch>
                      <a:fillRect/>
                    </a:stretch>
                  </pic:blipFill>
                  <pic:spPr bwMode="auto">
                    <a:xfrm>
                      <a:off x="0" y="0"/>
                      <a:ext cx="5497394" cy="3664929"/>
                    </a:xfrm>
                    <a:prstGeom prst="rect">
                      <a:avLst/>
                    </a:prstGeom>
                    <a:noFill/>
                    <a:ln w="9525">
                      <a:noFill/>
                      <a:headEnd/>
                      <a:tailEnd/>
                    </a:ln>
                  </pic:spPr>
                </pic:pic>
              </a:graphicData>
            </a:graphic>
          </wp:inline>
        </w:drawing>
      </w:r>
    </w:p>
    <w:p w14:paraId="71CA1400" w14:textId="77777777" w:rsidR="00057A06" w:rsidRDefault="00885280">
      <w:pPr>
        <w:pStyle w:val="ImageCaption"/>
      </w:pPr>
      <w:bookmarkStart w:id="80" w:name="fig:catch"/>
      <w:bookmarkEnd w:id="80"/>
      <w:r>
        <w:t>Figure 9.3. Observed catches for POP for the entire time series (main figure) and since 1995 (inset).</w:t>
      </w:r>
    </w:p>
    <w:p w14:paraId="706E495F" w14:textId="77777777" w:rsidR="00057A06" w:rsidRDefault="00885280">
      <w:pPr>
        <w:pStyle w:val="CaptionedFigure"/>
      </w:pPr>
      <w:r>
        <w:rPr>
          <w:noProof/>
        </w:rPr>
        <w:lastRenderedPageBreak/>
        <w:drawing>
          <wp:inline distT="0" distB="0" distL="0" distR="0" wp14:anchorId="5F2EF87D" wp14:editId="27FFCB26">
            <wp:extent cx="5646420" cy="5646420"/>
            <wp:effectExtent l="0" t="0" r="0" b="0"/>
            <wp:docPr id="119" name="Picture" descr="Figure 9.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20" name="Picture" descr="../../mgmt/2020.1-2023/figs/srv1_biomass.png"/>
                    <pic:cNvPicPr>
                      <a:picLocks noChangeAspect="1" noChangeArrowheads="1"/>
                    </pic:cNvPicPr>
                  </pic:nvPicPr>
                  <pic:blipFill>
                    <a:blip r:embed="rId21"/>
                    <a:stretch>
                      <a:fillRect/>
                    </a:stretch>
                  </pic:blipFill>
                  <pic:spPr bwMode="auto">
                    <a:xfrm>
                      <a:off x="0" y="0"/>
                      <a:ext cx="5646420" cy="5646420"/>
                    </a:xfrm>
                    <a:prstGeom prst="rect">
                      <a:avLst/>
                    </a:prstGeom>
                    <a:noFill/>
                    <a:ln w="9525">
                      <a:noFill/>
                      <a:headEnd/>
                      <a:tailEnd/>
                    </a:ln>
                  </pic:spPr>
                </pic:pic>
              </a:graphicData>
            </a:graphic>
          </wp:inline>
        </w:drawing>
      </w:r>
    </w:p>
    <w:p w14:paraId="5201A7A3" w14:textId="77777777" w:rsidR="00057A06" w:rsidRDefault="00885280">
      <w:pPr>
        <w:pStyle w:val="ImageCaption"/>
      </w:pPr>
      <w:bookmarkStart w:id="81" w:name="fig:survey"/>
      <w:bookmarkEnd w:id="81"/>
      <w:r>
        <w:t>Figure 9.4. NMFS Groundfish Survey observed biomass estimates with 95% sampling error confidence intervals for GOA POP (grey points and vertical bars). Model estimates are shown in black.</w:t>
      </w:r>
    </w:p>
    <w:p w14:paraId="2489083C" w14:textId="77777777" w:rsidR="00057A06" w:rsidRDefault="00885280">
      <w:pPr>
        <w:pStyle w:val="CaptionedFigure"/>
      </w:pPr>
      <w:r>
        <w:rPr>
          <w:noProof/>
        </w:rPr>
        <w:lastRenderedPageBreak/>
        <w:drawing>
          <wp:inline distT="0" distB="0" distL="0" distR="0" wp14:anchorId="1B212E53" wp14:editId="62FADE7F">
            <wp:extent cx="5943600" cy="5943600"/>
            <wp:effectExtent l="0" t="0" r="0" b="0"/>
            <wp:docPr id="123" name="Picture" descr="Figure 9.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4" name="Picture" descr="../../mgmt/2020.1-2023/figs/fsh_age_comp.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380DAE7A" w14:textId="77777777" w:rsidR="00057A06" w:rsidRDefault="00885280">
      <w:pPr>
        <w:pStyle w:val="ImageCaption"/>
      </w:pPr>
      <w:bookmarkStart w:id="82" w:name="fig:fishagecomps"/>
      <w:bookmarkEnd w:id="82"/>
      <w:r>
        <w:t>Figure 9.5. Observed (colored bars) and predicted (black points) fishery age compositions for GOA POP.</w:t>
      </w:r>
    </w:p>
    <w:p w14:paraId="7FEB5F80" w14:textId="77777777" w:rsidR="00057A06" w:rsidRDefault="00885280">
      <w:pPr>
        <w:pStyle w:val="CaptionedFigure"/>
      </w:pPr>
      <w:r>
        <w:rPr>
          <w:noProof/>
        </w:rPr>
        <w:lastRenderedPageBreak/>
        <w:drawing>
          <wp:inline distT="0" distB="0" distL="0" distR="0" wp14:anchorId="4D369EC1" wp14:editId="43752C2D">
            <wp:extent cx="5943600" cy="5943600"/>
            <wp:effectExtent l="0" t="0" r="0" b="0"/>
            <wp:docPr id="127" name="Picture" descr="Figure 9.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8" name="Picture" descr="../../mgmt/2020.1-2023/figs/fsh_length_comp.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03BBA1E5" w14:textId="77777777" w:rsidR="00057A06" w:rsidRDefault="00885280">
      <w:pPr>
        <w:pStyle w:val="ImageCaption"/>
      </w:pPr>
      <w:bookmarkStart w:id="83" w:name="fig:fishlengthcomps"/>
      <w:bookmarkEnd w:id="83"/>
      <w:r>
        <w:t>Figure 9.6. Observed (colored bars) and predicted (black points) fishery length (cm) compositions for GOA POP.</w:t>
      </w:r>
    </w:p>
    <w:p w14:paraId="503E9359" w14:textId="77777777" w:rsidR="00057A06" w:rsidRDefault="00885280">
      <w:pPr>
        <w:pStyle w:val="CaptionedFigure"/>
      </w:pPr>
      <w:r>
        <w:rPr>
          <w:noProof/>
        </w:rPr>
        <w:lastRenderedPageBreak/>
        <w:drawing>
          <wp:inline distT="0" distB="0" distL="0" distR="0" wp14:anchorId="012CA0EE" wp14:editId="28267120">
            <wp:extent cx="5943600" cy="5943600"/>
            <wp:effectExtent l="0" t="0" r="0" b="0"/>
            <wp:docPr id="131" name="Picture" descr="Figure 9.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2" name="Picture" descr="../../mgmt/2020.1-2023/figs/srv_age_comp.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0BA7B047" w14:textId="77777777" w:rsidR="00057A06" w:rsidRDefault="00885280">
      <w:pPr>
        <w:pStyle w:val="ImageCaption"/>
      </w:pPr>
      <w:bookmarkStart w:id="84" w:name="fig:survagecomps"/>
      <w:bookmarkEnd w:id="84"/>
      <w:r>
        <w:t>Figure 9.7. Observed (colored bars) and predicted (black points) groundfish bottom trawl survey age compositions for GOA POP.</w:t>
      </w:r>
    </w:p>
    <w:p w14:paraId="3B223955" w14:textId="77777777" w:rsidR="00057A06" w:rsidRDefault="00885280">
      <w:pPr>
        <w:pStyle w:val="CaptionedFigure"/>
      </w:pPr>
      <w:r>
        <w:rPr>
          <w:noProof/>
        </w:rPr>
        <w:lastRenderedPageBreak/>
        <w:drawing>
          <wp:inline distT="0" distB="0" distL="0" distR="0" wp14:anchorId="65CEA7F9" wp14:editId="440EEE82">
            <wp:extent cx="5513969" cy="3675979"/>
            <wp:effectExtent l="0" t="0" r="0" b="0"/>
            <wp:docPr id="135" name="Picture" descr="Figure 9.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6" name="Picture" descr="../../mgmt/2020.1-2023/figs/hists_redux.png"/>
                    <pic:cNvPicPr>
                      <a:picLocks noChangeAspect="1" noChangeArrowheads="1"/>
                    </pic:cNvPicPr>
                  </pic:nvPicPr>
                  <pic:blipFill>
                    <a:blip r:embed="rId25"/>
                    <a:stretch>
                      <a:fillRect/>
                    </a:stretch>
                  </pic:blipFill>
                  <pic:spPr bwMode="auto">
                    <a:xfrm>
                      <a:off x="0" y="0"/>
                      <a:ext cx="5513969" cy="3675979"/>
                    </a:xfrm>
                    <a:prstGeom prst="rect">
                      <a:avLst/>
                    </a:prstGeom>
                    <a:noFill/>
                    <a:ln w="9525">
                      <a:noFill/>
                      <a:headEnd/>
                      <a:tailEnd/>
                    </a:ln>
                  </pic:spPr>
                </pic:pic>
              </a:graphicData>
            </a:graphic>
          </wp:inline>
        </w:drawing>
      </w:r>
    </w:p>
    <w:p w14:paraId="2AFE4BCB" w14:textId="77777777" w:rsidR="00057A06" w:rsidRDefault="00885280">
      <w:pPr>
        <w:pStyle w:val="ImageCaption"/>
      </w:pPr>
      <w:bookmarkStart w:id="85" w:name="fig:hists"/>
      <w:bookmarkEnd w:id="85"/>
      <w:r>
        <w:t>Figure 9.8. Histograms (blue) of estimated posterior distributions and medians (vertical dashed lines) of key parameters derived from MCMC for GOA POP.</w:t>
      </w:r>
    </w:p>
    <w:p w14:paraId="78AE8362" w14:textId="77777777" w:rsidR="00057A06" w:rsidRDefault="00885280">
      <w:pPr>
        <w:pStyle w:val="CaptionedFigure"/>
      </w:pPr>
      <w:r>
        <w:rPr>
          <w:noProof/>
        </w:rPr>
        <w:lastRenderedPageBreak/>
        <w:drawing>
          <wp:inline distT="0" distB="0" distL="0" distR="0" wp14:anchorId="0BE0DABB" wp14:editId="4C33E1D1">
            <wp:extent cx="5513969" cy="5513969"/>
            <wp:effectExtent l="0" t="0" r="0" b="0"/>
            <wp:docPr id="139" name="Picture"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wp:cNvGraphicFramePr/>
            <a:graphic xmlns:a="http://schemas.openxmlformats.org/drawingml/2006/main">
              <a:graphicData uri="http://schemas.openxmlformats.org/drawingml/2006/picture">
                <pic:pic xmlns:pic="http://schemas.openxmlformats.org/drawingml/2006/picture">
                  <pic:nvPicPr>
                    <pic:cNvPr id="140" name="Picture" descr="../../mgmt/2020.1-2023/figs/bio_f_rec_compare.png"/>
                    <pic:cNvPicPr>
                      <a:picLocks noChangeAspect="1" noChangeArrowheads="1"/>
                    </pic:cNvPicPr>
                  </pic:nvPicPr>
                  <pic:blipFill>
                    <a:blip r:embed="rId26"/>
                    <a:stretch>
                      <a:fillRect/>
                    </a:stretch>
                  </pic:blipFill>
                  <pic:spPr bwMode="auto">
                    <a:xfrm>
                      <a:off x="0" y="0"/>
                      <a:ext cx="5513969" cy="5513969"/>
                    </a:xfrm>
                    <a:prstGeom prst="rect">
                      <a:avLst/>
                    </a:prstGeom>
                    <a:noFill/>
                    <a:ln w="9525">
                      <a:noFill/>
                      <a:headEnd/>
                      <a:tailEnd/>
                    </a:ln>
                  </pic:spPr>
                </pic:pic>
              </a:graphicData>
            </a:graphic>
          </wp:inline>
        </w:drawing>
      </w:r>
    </w:p>
    <w:p w14:paraId="59F3423B" w14:textId="77777777" w:rsidR="00057A06" w:rsidRDefault="00885280">
      <w:pPr>
        <w:pStyle w:val="ImageCaption"/>
      </w:pPr>
      <w:bookmarkStart w:id="86" w:name="fig:biofreccompare"/>
      <w:bookmarkEnd w:id="86"/>
      <w:r>
        <w:t>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14:paraId="6440C68B" w14:textId="77777777" w:rsidR="00057A06" w:rsidRDefault="00885280">
      <w:pPr>
        <w:pStyle w:val="CaptionedFigure"/>
      </w:pPr>
      <w:r>
        <w:rPr>
          <w:noProof/>
        </w:rPr>
        <w:lastRenderedPageBreak/>
        <w:drawing>
          <wp:inline distT="0" distB="0" distL="0" distR="0" wp14:anchorId="7D6AFD5E" wp14:editId="0C86F550">
            <wp:extent cx="5513969" cy="3675979"/>
            <wp:effectExtent l="0" t="0" r="0" b="0"/>
            <wp:docPr id="143" name="Picture" descr="Figure 9.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4" name="Picture" descr="../../mgmt/2020.1-2023/figs/recdevs.png"/>
                    <pic:cNvPicPr>
                      <a:picLocks noChangeAspect="1" noChangeArrowheads="1"/>
                    </pic:cNvPicPr>
                  </pic:nvPicPr>
                  <pic:blipFill>
                    <a:blip r:embed="rId27"/>
                    <a:stretch>
                      <a:fillRect/>
                    </a:stretch>
                  </pic:blipFill>
                  <pic:spPr bwMode="auto">
                    <a:xfrm>
                      <a:off x="0" y="0"/>
                      <a:ext cx="5513969" cy="3675979"/>
                    </a:xfrm>
                    <a:prstGeom prst="rect">
                      <a:avLst/>
                    </a:prstGeom>
                    <a:noFill/>
                    <a:ln w="9525">
                      <a:noFill/>
                      <a:headEnd/>
                      <a:tailEnd/>
                    </a:ln>
                  </pic:spPr>
                </pic:pic>
              </a:graphicData>
            </a:graphic>
          </wp:inline>
        </w:drawing>
      </w:r>
    </w:p>
    <w:p w14:paraId="240DBF07" w14:textId="77777777" w:rsidR="00057A06" w:rsidRDefault="00885280">
      <w:pPr>
        <w:pStyle w:val="ImageCaption"/>
      </w:pPr>
      <w:bookmarkStart w:id="87" w:name="fig:recdevs"/>
      <w:bookmarkEnd w:id="87"/>
      <w:r>
        <w:t>Figure 9.10. Time series of recruitment deviations, 1975-2023, from the 2023 base model (blue) and 2021 base model (grey), with 95% intervals obtained via MCMC.</w:t>
      </w:r>
    </w:p>
    <w:p w14:paraId="3E664509" w14:textId="77777777" w:rsidR="00057A06" w:rsidRDefault="00885280">
      <w:pPr>
        <w:pStyle w:val="CaptionedFigure"/>
      </w:pPr>
      <w:r>
        <w:rPr>
          <w:noProof/>
        </w:rPr>
        <w:lastRenderedPageBreak/>
        <w:drawing>
          <wp:inline distT="0" distB="0" distL="0" distR="0" wp14:anchorId="307DC2C6" wp14:editId="63A5EF0F">
            <wp:extent cx="5513969" cy="5513969"/>
            <wp:effectExtent l="0" t="0" r="0" b="0"/>
            <wp:docPr id="147" name="Picture" descr="Figure 9.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8" name="Picture" descr="../../mgmt/2020.1-2023/figs/selex_mat.png"/>
                    <pic:cNvPicPr>
                      <a:picLocks noChangeAspect="1" noChangeArrowheads="1"/>
                    </pic:cNvPicPr>
                  </pic:nvPicPr>
                  <pic:blipFill>
                    <a:blip r:embed="rId28"/>
                    <a:stretch>
                      <a:fillRect/>
                    </a:stretch>
                  </pic:blipFill>
                  <pic:spPr bwMode="auto">
                    <a:xfrm>
                      <a:off x="0" y="0"/>
                      <a:ext cx="5513969" cy="5513969"/>
                    </a:xfrm>
                    <a:prstGeom prst="rect">
                      <a:avLst/>
                    </a:prstGeom>
                    <a:noFill/>
                    <a:ln w="9525">
                      <a:noFill/>
                      <a:headEnd/>
                      <a:tailEnd/>
                    </a:ln>
                  </pic:spPr>
                </pic:pic>
              </a:graphicData>
            </a:graphic>
          </wp:inline>
        </w:drawing>
      </w:r>
    </w:p>
    <w:p w14:paraId="74734DC5" w14:textId="77777777" w:rsidR="00057A06" w:rsidRDefault="00885280">
      <w:pPr>
        <w:pStyle w:val="ImageCaption"/>
      </w:pPr>
      <w:bookmarkStart w:id="88" w:name="fig:selex"/>
      <w:bookmarkEnd w:id="88"/>
      <w:r>
        <w:t>Figure 9.11. Estimated selectivity curves, maturity-at-age and weight-at-age for GOA POP.</w:t>
      </w:r>
    </w:p>
    <w:p w14:paraId="067B872A" w14:textId="77777777" w:rsidR="00057A06" w:rsidRDefault="00885280">
      <w:pPr>
        <w:pStyle w:val="CaptionedFigure"/>
      </w:pPr>
      <w:r>
        <w:rPr>
          <w:noProof/>
        </w:rPr>
        <w:lastRenderedPageBreak/>
        <w:drawing>
          <wp:inline distT="0" distB="0" distL="0" distR="0" wp14:anchorId="6FD0F713" wp14:editId="3EA391EF">
            <wp:extent cx="5943600" cy="5943600"/>
            <wp:effectExtent l="0" t="0" r="0" b="0"/>
            <wp:docPr id="151" name="Picture"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2" name="Picture" descr="../../mgmt/2020.1-2023/figs/phase_plane.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4BFD0ED4" w14:textId="77777777" w:rsidR="00057A06" w:rsidRDefault="00885280">
      <w:pPr>
        <w:pStyle w:val="ImageCaption"/>
      </w:pPr>
      <w:bookmarkStart w:id="89" w:name="fig:spr"/>
      <w:bookmarkEnd w:id="89"/>
      <w:r>
        <w:t>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14:paraId="462EBA2D" w14:textId="77777777" w:rsidR="00057A06" w:rsidRDefault="00885280">
      <w:pPr>
        <w:pStyle w:val="CaptionedFigure"/>
      </w:pPr>
      <w:r>
        <w:rPr>
          <w:noProof/>
        </w:rPr>
        <w:lastRenderedPageBreak/>
        <w:drawing>
          <wp:inline distT="0" distB="0" distL="0" distR="0" wp14:anchorId="24224562" wp14:editId="51CC85FC">
            <wp:extent cx="5943600" cy="5943600"/>
            <wp:effectExtent l="0" t="0" r="0" b="0"/>
            <wp:docPr id="155" name="Picture"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6" name="Picture" descr="../../mgmt/2020.1-2023/figs/retro.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09A91E0D" w14:textId="77777777" w:rsidR="00057A06" w:rsidRDefault="00885280">
      <w:pPr>
        <w:pStyle w:val="ImageCaption"/>
      </w:pPr>
      <w:bookmarkStart w:id="90" w:name="fig:retrospective"/>
      <w:bookmarkEnd w:id="90"/>
      <w:r>
        <w:t>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37F29A10" w14:textId="77777777" w:rsidR="00057A06" w:rsidRDefault="00885280">
      <w:r>
        <w:br w:type="page"/>
      </w:r>
    </w:p>
    <w:p w14:paraId="710D1A45" w14:textId="77777777" w:rsidR="00057A06" w:rsidRDefault="00885280">
      <w:pPr>
        <w:pStyle w:val="Heading1"/>
      </w:pPr>
      <w:bookmarkStart w:id="91" w:name="appxcie"/>
      <w:bookmarkEnd w:id="79"/>
      <w:r>
        <w:lastRenderedPageBreak/>
        <w:t>Appendix: Summary of and Selected Responses to the 2021 CIE review of Gulf of Alaska Pacific Ocean perch</w:t>
      </w:r>
    </w:p>
    <w:p w14:paraId="1EB5CDB1" w14:textId="77777777" w:rsidR="00057A06" w:rsidRDefault="00885280">
      <w:pPr>
        <w:pStyle w:val="FirstParagraph"/>
      </w:pPr>
      <w:r>
        <w:t>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Tingley).</w:t>
      </w:r>
    </w:p>
    <w:p w14:paraId="3FA0C642" w14:textId="77777777" w:rsidR="00057A06" w:rsidRDefault="00885280">
      <w:pPr>
        <w:pStyle w:val="BodyText"/>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14:paraId="15E2AC58" w14:textId="77777777" w:rsidR="00057A06" w:rsidRDefault="00885280">
      <w:pPr>
        <w:pStyle w:val="Compact"/>
        <w:numPr>
          <w:ilvl w:val="0"/>
          <w:numId w:val="19"/>
        </w:numPr>
      </w:pPr>
      <w:r>
        <w:t>Investigate data weighting of compositional data</w:t>
      </w:r>
    </w:p>
    <w:p w14:paraId="33FA61B2" w14:textId="77777777" w:rsidR="00057A06" w:rsidRDefault="00885280">
      <w:pPr>
        <w:pStyle w:val="Compact"/>
        <w:numPr>
          <w:ilvl w:val="0"/>
          <w:numId w:val="19"/>
        </w:numPr>
      </w:pPr>
      <w:r>
        <w:t>Develop a state-space model to be run in parallel to the current assessment</w:t>
      </w:r>
    </w:p>
    <w:p w14:paraId="2782A635" w14:textId="77777777" w:rsidR="00057A06" w:rsidRDefault="00885280">
      <w:pPr>
        <w:pStyle w:val="Compact"/>
        <w:numPr>
          <w:ilvl w:val="0"/>
          <w:numId w:val="19"/>
        </w:numPr>
      </w:pPr>
      <w:r>
        <w:t>Continue to investigate use of VAST estimates of survey biomass, in particular investigate reasons behind the divergence between design-based and model-based estimates of abundance</w:t>
      </w:r>
    </w:p>
    <w:p w14:paraId="5A2F101A" w14:textId="77777777" w:rsidR="00057A06" w:rsidRDefault="00885280">
      <w:pPr>
        <w:pStyle w:val="FirstParagraph"/>
      </w:pPr>
      <w:r>
        <w:t>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14:paraId="5A898EE9" w14:textId="77777777" w:rsidR="00057A06" w:rsidRDefault="00885280">
      <w:pPr>
        <w:pStyle w:val="BodyText"/>
      </w:pPr>
      <w:r>
        <w:t>Tables 13 through 10.17 compile the main recommendations suggested by the reviewers and are organized by the terms of reference (TOR) of the review. A subset of these recommendations were addressed for this Update, and responses to those requests or comments follow the tables.</w:t>
      </w:r>
    </w:p>
    <w:p w14:paraId="6A3C55D6" w14:textId="77777777" w:rsidR="00057A06" w:rsidRDefault="00885280">
      <w:r>
        <w:br w:type="page"/>
      </w:r>
    </w:p>
    <w:p w14:paraId="27B5E0BD" w14:textId="77777777" w:rsidR="00057A06" w:rsidRDefault="00885280">
      <w:pPr>
        <w:pStyle w:val="TableCaption"/>
      </w:pPr>
      <w:bookmarkStart w:id="92" w:name="tab:cietor1"/>
      <w:bookmarkEnd w:id="92"/>
      <w:r>
        <w:lastRenderedPageBreak/>
        <w:t>Table 9.13. TOR 1: Evaluate the data u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9.13. TOR 1: Evaluate the data used in the assessments, specifically trawl survey estimates of biomass, and recommend how data should be treated within the assessment model."/>
      </w:tblPr>
      <w:tblGrid>
        <w:gridCol w:w="1059"/>
        <w:gridCol w:w="4760"/>
        <w:gridCol w:w="3541"/>
      </w:tblGrid>
      <w:tr w:rsidR="00057A06" w14:paraId="7D329599" w14:textId="77777777">
        <w:trPr>
          <w:tblHeader/>
        </w:trPr>
        <w:tc>
          <w:tcPr>
            <w:tcW w:w="0" w:type="auto"/>
          </w:tcPr>
          <w:p w14:paraId="077B7F04" w14:textId="77777777" w:rsidR="00057A06" w:rsidRDefault="00885280">
            <w:pPr>
              <w:pStyle w:val="Compact"/>
            </w:pPr>
            <w:r>
              <w:t>Reviewer</w:t>
            </w:r>
          </w:p>
        </w:tc>
        <w:tc>
          <w:tcPr>
            <w:tcW w:w="0" w:type="auto"/>
          </w:tcPr>
          <w:p w14:paraId="27C47374" w14:textId="77777777" w:rsidR="00057A06" w:rsidRDefault="00885280">
            <w:pPr>
              <w:pStyle w:val="Compact"/>
            </w:pPr>
            <w:r>
              <w:t>Recommendation</w:t>
            </w:r>
          </w:p>
        </w:tc>
        <w:tc>
          <w:tcPr>
            <w:tcW w:w="0" w:type="auto"/>
          </w:tcPr>
          <w:p w14:paraId="368DE90E" w14:textId="77777777" w:rsidR="00057A06" w:rsidRDefault="00885280">
            <w:pPr>
              <w:pStyle w:val="Compact"/>
            </w:pPr>
            <w:r>
              <w:t>Response</w:t>
            </w:r>
          </w:p>
        </w:tc>
      </w:tr>
      <w:tr w:rsidR="00057A06" w14:paraId="7EAF07A2" w14:textId="77777777">
        <w:tc>
          <w:tcPr>
            <w:tcW w:w="0" w:type="auto"/>
          </w:tcPr>
          <w:p w14:paraId="18A214C8" w14:textId="77777777" w:rsidR="00057A06" w:rsidRDefault="00885280">
            <w:pPr>
              <w:pStyle w:val="Compact"/>
            </w:pPr>
            <w:r>
              <w:t>Tingley</w:t>
            </w:r>
          </w:p>
        </w:tc>
        <w:tc>
          <w:tcPr>
            <w:tcW w:w="0" w:type="auto"/>
          </w:tcPr>
          <w:p w14:paraId="1D03FC6C" w14:textId="77777777" w:rsidR="00057A06" w:rsidRDefault="00885280">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14:paraId="3CF784D1" w14:textId="77777777" w:rsidR="00057A06" w:rsidRDefault="00885280">
            <w:pPr>
              <w:pStyle w:val="Compact"/>
            </w:pPr>
            <w:r>
              <w:t>This sensitivity was investigated for the present cycle (see below).</w:t>
            </w:r>
          </w:p>
        </w:tc>
      </w:tr>
      <w:tr w:rsidR="00057A06" w14:paraId="674634E5" w14:textId="77777777">
        <w:tc>
          <w:tcPr>
            <w:tcW w:w="0" w:type="auto"/>
          </w:tcPr>
          <w:p w14:paraId="1BC4DD85" w14:textId="77777777" w:rsidR="00057A06" w:rsidRDefault="00885280">
            <w:pPr>
              <w:pStyle w:val="Compact"/>
            </w:pPr>
            <w:r>
              <w:t>Tingley</w:t>
            </w:r>
          </w:p>
        </w:tc>
        <w:tc>
          <w:tcPr>
            <w:tcW w:w="0" w:type="auto"/>
          </w:tcPr>
          <w:p w14:paraId="6A7300F8" w14:textId="77777777" w:rsidR="00057A06" w:rsidRDefault="00885280">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14:paraId="58F91923" w14:textId="77777777" w:rsidR="00057A06" w:rsidRDefault="00885280">
            <w:pPr>
              <w:pStyle w:val="Compact"/>
            </w:pPr>
            <w:r>
              <w:t>This has been continually evaluated since 2017, and the results are very sensitive to the biomass index used. We will present updated results in September 2022.</w:t>
            </w:r>
          </w:p>
        </w:tc>
      </w:tr>
      <w:tr w:rsidR="00057A06" w14:paraId="7F4613C9" w14:textId="77777777">
        <w:tc>
          <w:tcPr>
            <w:tcW w:w="0" w:type="auto"/>
          </w:tcPr>
          <w:p w14:paraId="0B682596" w14:textId="77777777" w:rsidR="00057A06" w:rsidRDefault="00885280">
            <w:pPr>
              <w:pStyle w:val="Compact"/>
            </w:pPr>
            <w:r>
              <w:t>Tingley</w:t>
            </w:r>
          </w:p>
        </w:tc>
        <w:tc>
          <w:tcPr>
            <w:tcW w:w="0" w:type="auto"/>
          </w:tcPr>
          <w:p w14:paraId="3576B0A7" w14:textId="77777777" w:rsidR="00057A06" w:rsidRDefault="00885280">
            <w:pPr>
              <w:pStyle w:val="Compact"/>
            </w:pPr>
            <w:r>
              <w:t>At a future assessment, it is recommended to try and incorporate all of the high-quality length composition data from both the survey and the commercial fishery, at least in a sensitivity.</w:t>
            </w:r>
          </w:p>
        </w:tc>
        <w:tc>
          <w:tcPr>
            <w:tcW w:w="0" w:type="auto"/>
          </w:tcPr>
          <w:p w14:paraId="2563C33F" w14:textId="77777777" w:rsidR="00057A06" w:rsidRDefault="00885280">
            <w:pPr>
              <w:pStyle w:val="Compact"/>
            </w:pPr>
            <w:r>
              <w:t>We plan to investigate this sensitivity in the summer of 2023</w:t>
            </w:r>
          </w:p>
        </w:tc>
      </w:tr>
      <w:tr w:rsidR="00057A06" w14:paraId="738B32EA" w14:textId="77777777">
        <w:tc>
          <w:tcPr>
            <w:tcW w:w="0" w:type="auto"/>
          </w:tcPr>
          <w:p w14:paraId="3E72064C" w14:textId="77777777" w:rsidR="00057A06" w:rsidRDefault="00885280">
            <w:pPr>
              <w:pStyle w:val="Compact"/>
            </w:pPr>
            <w:r>
              <w:t>Tingley</w:t>
            </w:r>
          </w:p>
        </w:tc>
        <w:tc>
          <w:tcPr>
            <w:tcW w:w="0" w:type="auto"/>
          </w:tcPr>
          <w:p w14:paraId="37686A40" w14:textId="77777777" w:rsidR="00057A06" w:rsidRDefault="00885280">
            <w:pPr>
              <w:pStyle w:val="Compact"/>
            </w:pPr>
            <w:r>
              <w:t>Prior to or as part of the next assessment, explore whether the plus group should continue to start at age 25 or whether an older plus group starting age is more appropriate.</w:t>
            </w:r>
          </w:p>
        </w:tc>
        <w:tc>
          <w:tcPr>
            <w:tcW w:w="0" w:type="auto"/>
          </w:tcPr>
          <w:p w14:paraId="3BC0EE85" w14:textId="77777777" w:rsidR="00057A06" w:rsidRDefault="00885280">
            <w:pPr>
              <w:pStyle w:val="Compact"/>
            </w:pPr>
            <w:r>
              <w:t>We have explored this in previous assessments, but will update this analysis in the summer of 2022.</w:t>
            </w:r>
          </w:p>
        </w:tc>
      </w:tr>
      <w:tr w:rsidR="00057A06" w14:paraId="31C5F402" w14:textId="77777777">
        <w:tc>
          <w:tcPr>
            <w:tcW w:w="0" w:type="auto"/>
          </w:tcPr>
          <w:p w14:paraId="3E2D299A" w14:textId="77777777" w:rsidR="00057A06" w:rsidRDefault="00057A06">
            <w:pPr>
              <w:pStyle w:val="Compact"/>
            </w:pPr>
          </w:p>
        </w:tc>
        <w:tc>
          <w:tcPr>
            <w:tcW w:w="0" w:type="auto"/>
          </w:tcPr>
          <w:p w14:paraId="65A1D6AE" w14:textId="77777777" w:rsidR="00057A06" w:rsidRDefault="00057A06">
            <w:pPr>
              <w:pStyle w:val="Compact"/>
            </w:pPr>
          </w:p>
        </w:tc>
        <w:tc>
          <w:tcPr>
            <w:tcW w:w="0" w:type="auto"/>
          </w:tcPr>
          <w:p w14:paraId="0CB5B3F8" w14:textId="77777777" w:rsidR="00057A06" w:rsidRDefault="00885280">
            <w:pPr>
              <w:pStyle w:val="Compact"/>
            </w:pPr>
            <w:r>
              <w:t>This sensitivity was investigated for the present cycle (see below).</w:t>
            </w:r>
          </w:p>
        </w:tc>
      </w:tr>
      <w:tr w:rsidR="00057A06" w14:paraId="4287F5E8" w14:textId="77777777">
        <w:tc>
          <w:tcPr>
            <w:tcW w:w="0" w:type="auto"/>
          </w:tcPr>
          <w:p w14:paraId="122EAC13" w14:textId="77777777" w:rsidR="00057A06" w:rsidRDefault="00885280">
            <w:pPr>
              <w:pStyle w:val="Compact"/>
            </w:pPr>
            <w:r>
              <w:t>Cadigan</w:t>
            </w:r>
          </w:p>
        </w:tc>
        <w:tc>
          <w:tcPr>
            <w:tcW w:w="0" w:type="auto"/>
          </w:tcPr>
          <w:p w14:paraId="238C02FC" w14:textId="77777777" w:rsidR="00057A06" w:rsidRDefault="00885280">
            <w:pPr>
              <w:pStyle w:val="Compact"/>
            </w:pPr>
            <w: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tcW w:w="0" w:type="auto"/>
          </w:tcPr>
          <w:p w14:paraId="4D5B4C39" w14:textId="77777777" w:rsidR="00057A06" w:rsidRDefault="00885280">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057A06" w14:paraId="73E07E8A" w14:textId="77777777">
        <w:tc>
          <w:tcPr>
            <w:tcW w:w="0" w:type="auto"/>
          </w:tcPr>
          <w:p w14:paraId="74F19EE5" w14:textId="77777777" w:rsidR="00057A06" w:rsidRDefault="00057A06">
            <w:pPr>
              <w:pStyle w:val="Compact"/>
            </w:pPr>
          </w:p>
        </w:tc>
        <w:tc>
          <w:tcPr>
            <w:tcW w:w="0" w:type="auto"/>
          </w:tcPr>
          <w:p w14:paraId="74699A52" w14:textId="77777777" w:rsidR="00057A06" w:rsidRDefault="00057A06">
            <w:pPr>
              <w:pStyle w:val="Compact"/>
            </w:pPr>
          </w:p>
        </w:tc>
        <w:tc>
          <w:tcPr>
            <w:tcW w:w="0" w:type="auto"/>
          </w:tcPr>
          <w:p w14:paraId="1252219F" w14:textId="77777777" w:rsidR="00057A06" w:rsidRDefault="00885280">
            <w:pPr>
              <w:pStyle w:val="Compact"/>
            </w:pPr>
            <w:r>
              <w:t>This sensitivity was investigated for the present cycle (see below).</w:t>
            </w:r>
          </w:p>
        </w:tc>
      </w:tr>
      <w:tr w:rsidR="00057A06" w14:paraId="52C1B33C" w14:textId="77777777">
        <w:tc>
          <w:tcPr>
            <w:tcW w:w="0" w:type="auto"/>
          </w:tcPr>
          <w:p w14:paraId="066373AA" w14:textId="77777777" w:rsidR="00057A06" w:rsidRDefault="00885280">
            <w:pPr>
              <w:pStyle w:val="Compact"/>
            </w:pPr>
            <w:r>
              <w:t>Cadigan</w:t>
            </w:r>
          </w:p>
        </w:tc>
        <w:tc>
          <w:tcPr>
            <w:tcW w:w="0" w:type="auto"/>
          </w:tcPr>
          <w:p w14:paraId="3058FA3B" w14:textId="77777777" w:rsidR="00057A06" w:rsidRDefault="00885280">
            <w:pPr>
              <w:pStyle w:val="Compact"/>
            </w:pPr>
            <w:r>
              <w:t>Consider new sampling programs to collect information on POP maturity.</w:t>
            </w:r>
          </w:p>
        </w:tc>
        <w:tc>
          <w:tcPr>
            <w:tcW w:w="0" w:type="auto"/>
          </w:tcPr>
          <w:p w14:paraId="6084691F" w14:textId="77777777" w:rsidR="00057A06" w:rsidRDefault="00885280">
            <w:pPr>
              <w:pStyle w:val="Compact"/>
            </w:pPr>
            <w:r>
              <w:t>TBD, dependent on funding</w:t>
            </w:r>
          </w:p>
        </w:tc>
      </w:tr>
      <w:tr w:rsidR="00057A06" w14:paraId="549E8E55" w14:textId="77777777">
        <w:tc>
          <w:tcPr>
            <w:tcW w:w="0" w:type="auto"/>
          </w:tcPr>
          <w:p w14:paraId="6C05F0FE" w14:textId="77777777" w:rsidR="00057A06" w:rsidRDefault="00885280">
            <w:pPr>
              <w:pStyle w:val="Compact"/>
            </w:pPr>
            <w:r>
              <w:t>Cadigan</w:t>
            </w:r>
          </w:p>
        </w:tc>
        <w:tc>
          <w:tcPr>
            <w:tcW w:w="0" w:type="auto"/>
          </w:tcPr>
          <w:p w14:paraId="3AFB2534" w14:textId="77777777" w:rsidR="00057A06" w:rsidRDefault="00885280">
            <w:pPr>
              <w:pStyle w:val="Compact"/>
            </w:pPr>
            <w:r>
              <w:t>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tcW w:w="0" w:type="auto"/>
          </w:tcPr>
          <w:p w14:paraId="4FCF0924" w14:textId="77777777" w:rsidR="00057A06" w:rsidRDefault="00885280">
            <w:pPr>
              <w:pStyle w:val="Compact"/>
            </w:pPr>
            <w:r>
              <w:t>Currently being investigated by Siskey et al. results for POP will be presented in September 2022</w:t>
            </w:r>
          </w:p>
        </w:tc>
      </w:tr>
      <w:tr w:rsidR="00057A06" w14:paraId="11067ED9" w14:textId="77777777">
        <w:tc>
          <w:tcPr>
            <w:tcW w:w="0" w:type="auto"/>
          </w:tcPr>
          <w:p w14:paraId="61C72E11" w14:textId="77777777" w:rsidR="00057A06" w:rsidRDefault="00885280">
            <w:pPr>
              <w:pStyle w:val="Compact"/>
            </w:pPr>
            <w:r>
              <w:lastRenderedPageBreak/>
              <w:t>Hyun</w:t>
            </w:r>
          </w:p>
        </w:tc>
        <w:tc>
          <w:tcPr>
            <w:tcW w:w="0" w:type="auto"/>
          </w:tcPr>
          <w:p w14:paraId="313F1E30" w14:textId="77777777" w:rsidR="00057A06" w:rsidRDefault="00885280">
            <w:pPr>
              <w:pStyle w:val="Compact"/>
            </w:pPr>
            <w:r>
              <w:t>If the survey for the POP stock assessment continues to rely on a bottom trawl survey, they should consider increasing the current trawlable area.</w:t>
            </w:r>
          </w:p>
        </w:tc>
        <w:tc>
          <w:tcPr>
            <w:tcW w:w="0" w:type="auto"/>
          </w:tcPr>
          <w:p w14:paraId="5D75F35F" w14:textId="77777777" w:rsidR="00057A06" w:rsidRDefault="00885280">
            <w:pPr>
              <w:pStyle w:val="Compact"/>
            </w:pPr>
            <w:r>
              <w:t>The current method for selecting trawl sites will continue to expand our understanding of trawlable and untrawlable grid cells</w:t>
            </w:r>
          </w:p>
        </w:tc>
      </w:tr>
      <w:tr w:rsidR="00057A06" w14:paraId="712DC91D" w14:textId="77777777">
        <w:tc>
          <w:tcPr>
            <w:tcW w:w="0" w:type="auto"/>
          </w:tcPr>
          <w:p w14:paraId="413CFD8F" w14:textId="77777777" w:rsidR="00057A06" w:rsidRDefault="00885280">
            <w:pPr>
              <w:pStyle w:val="Compact"/>
            </w:pPr>
            <w:r>
              <w:t>Hyun</w:t>
            </w:r>
          </w:p>
        </w:tc>
        <w:tc>
          <w:tcPr>
            <w:tcW w:w="0" w:type="auto"/>
          </w:tcPr>
          <w:p w14:paraId="5BD82FAA" w14:textId="77777777" w:rsidR="00057A06" w:rsidRDefault="00885280">
            <w:pPr>
              <w:pStyle w:val="Compact"/>
            </w:pPr>
            <w:r>
              <w:t>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tcW w:w="0" w:type="auto"/>
          </w:tcPr>
          <w:p w14:paraId="0FA968FF" w14:textId="77777777" w:rsidR="00057A06" w:rsidRDefault="00885280">
            <w:pPr>
              <w:pStyle w:val="Compact"/>
            </w:pPr>
            <w:r>
              <w:t>We will discuss the potential for this calculation with GAP in the spring of 2022.</w:t>
            </w:r>
          </w:p>
        </w:tc>
      </w:tr>
    </w:tbl>
    <w:p w14:paraId="04894C82" w14:textId="77777777" w:rsidR="00057A06" w:rsidRDefault="00057A06"/>
    <w:p w14:paraId="2248CB27" w14:textId="77777777" w:rsidR="00057A06" w:rsidRDefault="00885280">
      <w:pPr>
        <w:pStyle w:val="TableCaption"/>
      </w:pPr>
      <w:bookmarkStart w:id="93" w:name="tab:cietor2"/>
      <w:bookmarkEnd w:id="93"/>
      <w:r>
        <w:t>Table 9.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9.14. TOR2: Evaluate the stock assessment model for GOA Pacific ocean perch in general and comment on appropriateness of parameter estimates to assess stock status determinations."/>
      </w:tblPr>
      <w:tblGrid>
        <w:gridCol w:w="1115"/>
        <w:gridCol w:w="4818"/>
        <w:gridCol w:w="3427"/>
      </w:tblGrid>
      <w:tr w:rsidR="00057A06" w14:paraId="1F9543DE" w14:textId="77777777">
        <w:trPr>
          <w:tblHeader/>
        </w:trPr>
        <w:tc>
          <w:tcPr>
            <w:tcW w:w="0" w:type="auto"/>
          </w:tcPr>
          <w:p w14:paraId="5DA66C49" w14:textId="77777777" w:rsidR="00057A06" w:rsidRDefault="00885280">
            <w:pPr>
              <w:pStyle w:val="Compact"/>
            </w:pPr>
            <w:r>
              <w:t>Reviewer</w:t>
            </w:r>
          </w:p>
        </w:tc>
        <w:tc>
          <w:tcPr>
            <w:tcW w:w="0" w:type="auto"/>
          </w:tcPr>
          <w:p w14:paraId="5495138C" w14:textId="77777777" w:rsidR="00057A06" w:rsidRDefault="00885280">
            <w:pPr>
              <w:pStyle w:val="Compact"/>
            </w:pPr>
            <w:r>
              <w:t>Recommendation</w:t>
            </w:r>
          </w:p>
        </w:tc>
        <w:tc>
          <w:tcPr>
            <w:tcW w:w="0" w:type="auto"/>
          </w:tcPr>
          <w:p w14:paraId="761BB254" w14:textId="77777777" w:rsidR="00057A06" w:rsidRDefault="00885280">
            <w:pPr>
              <w:pStyle w:val="Compact"/>
            </w:pPr>
            <w:r>
              <w:t>Response</w:t>
            </w:r>
          </w:p>
        </w:tc>
      </w:tr>
      <w:tr w:rsidR="00057A06" w14:paraId="42E7D29E" w14:textId="77777777">
        <w:tc>
          <w:tcPr>
            <w:tcW w:w="0" w:type="auto"/>
          </w:tcPr>
          <w:p w14:paraId="3C595F29" w14:textId="77777777" w:rsidR="00057A06" w:rsidRDefault="00885280">
            <w:pPr>
              <w:pStyle w:val="Compact"/>
            </w:pPr>
            <w:r>
              <w:t>Tingley</w:t>
            </w:r>
          </w:p>
        </w:tc>
        <w:tc>
          <w:tcPr>
            <w:tcW w:w="0" w:type="auto"/>
          </w:tcPr>
          <w:p w14:paraId="4BA4749F" w14:textId="77777777" w:rsidR="00057A06" w:rsidRDefault="00885280">
            <w:pPr>
              <w:pStyle w:val="Compact"/>
            </w:pPr>
            <w:r>
              <w:t>Exploration of additional information to better define the realistic range of M for Pacific ocean perch is recommended. This should consider data available for Pacific ocean perch and for other long-lived rockfish species.</w:t>
            </w:r>
          </w:p>
        </w:tc>
        <w:tc>
          <w:tcPr>
            <w:tcW w:w="0" w:type="auto"/>
          </w:tcPr>
          <w:p w14:paraId="7F1AD199" w14:textId="77777777" w:rsidR="00057A06" w:rsidRDefault="00885280">
            <w:pPr>
              <w:pStyle w:val="Compact"/>
            </w:pPr>
            <w:r>
              <w:t>In the 2020 assessment we used Hamel (2015) as the prior for M. We will be performing sensitivities to M in the summer of 2022, as per the SSC request.</w:t>
            </w:r>
          </w:p>
        </w:tc>
      </w:tr>
      <w:tr w:rsidR="00057A06" w14:paraId="5261B8FB" w14:textId="77777777">
        <w:tc>
          <w:tcPr>
            <w:tcW w:w="0" w:type="auto"/>
          </w:tcPr>
          <w:p w14:paraId="5287D0F0" w14:textId="77777777" w:rsidR="00057A06" w:rsidRDefault="00057A06">
            <w:pPr>
              <w:pStyle w:val="Compact"/>
            </w:pPr>
          </w:p>
        </w:tc>
        <w:tc>
          <w:tcPr>
            <w:tcW w:w="0" w:type="auto"/>
          </w:tcPr>
          <w:p w14:paraId="3F67635A" w14:textId="77777777" w:rsidR="00057A06" w:rsidRDefault="00057A06">
            <w:pPr>
              <w:pStyle w:val="Compact"/>
            </w:pPr>
          </w:p>
        </w:tc>
        <w:tc>
          <w:tcPr>
            <w:tcW w:w="0" w:type="auto"/>
          </w:tcPr>
          <w:p w14:paraId="7C5B3734" w14:textId="77777777" w:rsidR="00057A06" w:rsidRDefault="00885280">
            <w:pPr>
              <w:pStyle w:val="Compact"/>
            </w:pPr>
            <w:r>
              <w:t>This sensitivity was investigated for the present cycle (see below).</w:t>
            </w:r>
          </w:p>
        </w:tc>
      </w:tr>
      <w:tr w:rsidR="00057A06" w14:paraId="3FE776B8" w14:textId="77777777">
        <w:tc>
          <w:tcPr>
            <w:tcW w:w="0" w:type="auto"/>
          </w:tcPr>
          <w:p w14:paraId="0A024F07" w14:textId="77777777" w:rsidR="00057A06" w:rsidRDefault="00885280">
            <w:pPr>
              <w:pStyle w:val="Compact"/>
            </w:pPr>
            <w:r>
              <w:t>Cadigan</w:t>
            </w:r>
          </w:p>
        </w:tc>
        <w:tc>
          <w:tcPr>
            <w:tcW w:w="0" w:type="auto"/>
          </w:tcPr>
          <w:p w14:paraId="159E6ADB" w14:textId="77777777" w:rsidR="00057A06" w:rsidRDefault="00885280">
            <w:pPr>
              <w:pStyle w:val="Compact"/>
            </w:pPr>
            <w:r>
              <w:t>Investigate a sensitivity model run with an initial age-structure derived using the assumed M and a few years of F like that estimated for 1961. For example, initial cumulative Z = a</w:t>
            </w:r>
            <w:r>
              <w:rPr>
                <w:i/>
                <w:iCs/>
              </w:rPr>
              <w:t>M + min(a,3)</w:t>
            </w:r>
            <w:r>
              <w:t>Finit will be appropriate if the stock experienced Finit fishing mortality for three years prior to the start of the assessment model.</w:t>
            </w:r>
          </w:p>
        </w:tc>
        <w:tc>
          <w:tcPr>
            <w:tcW w:w="0" w:type="auto"/>
          </w:tcPr>
          <w:p w14:paraId="79760695" w14:textId="77777777" w:rsidR="00057A06" w:rsidRDefault="00885280">
            <w:pPr>
              <w:pStyle w:val="Compact"/>
            </w:pPr>
            <w:r>
              <w:t>Within the internal review team we investigated alternative methods to estimate initial age-structure. We will revisit this with this recommendation in the spring of 2023.</w:t>
            </w:r>
          </w:p>
        </w:tc>
      </w:tr>
      <w:tr w:rsidR="00057A06" w14:paraId="5B8382E6" w14:textId="77777777">
        <w:tc>
          <w:tcPr>
            <w:tcW w:w="0" w:type="auto"/>
          </w:tcPr>
          <w:p w14:paraId="2DC23C99" w14:textId="77777777" w:rsidR="00057A06" w:rsidRDefault="00885280">
            <w:pPr>
              <w:pStyle w:val="Compact"/>
            </w:pPr>
            <w:r>
              <w:t>Cadigan</w:t>
            </w:r>
          </w:p>
        </w:tc>
        <w:tc>
          <w:tcPr>
            <w:tcW w:w="0" w:type="auto"/>
          </w:tcPr>
          <w:p w14:paraId="0F9B8590" w14:textId="77777777" w:rsidR="00057A06" w:rsidRDefault="00885280">
            <w:pPr>
              <w:pStyle w:val="Compact"/>
            </w:pPr>
            <w:r>
              <w:t>Consider including a stock-recruit model with autocorrelated errors to improve the fit of the POP assessment model. Investigate possible drivers of patterns in recruitment deviations.</w:t>
            </w:r>
          </w:p>
        </w:tc>
        <w:tc>
          <w:tcPr>
            <w:tcW w:w="0" w:type="auto"/>
          </w:tcPr>
          <w:p w14:paraId="5C5F9FD5" w14:textId="77777777" w:rsidR="00057A06" w:rsidRDefault="00885280">
            <w:pPr>
              <w:pStyle w:val="Compact"/>
            </w:pPr>
            <w:r>
              <w:t>We have been investigating time-dependent mean recruitment, and will revisit this analysis with this suggestion in the summer of 2022.</w:t>
            </w:r>
          </w:p>
        </w:tc>
      </w:tr>
      <w:tr w:rsidR="00057A06" w14:paraId="4EE9514B" w14:textId="77777777">
        <w:tc>
          <w:tcPr>
            <w:tcW w:w="0" w:type="auto"/>
          </w:tcPr>
          <w:p w14:paraId="5F418732" w14:textId="77777777" w:rsidR="00057A06" w:rsidRDefault="00885280">
            <w:pPr>
              <w:pStyle w:val="Compact"/>
            </w:pPr>
            <w:r>
              <w:t>Cadigan</w:t>
            </w:r>
          </w:p>
        </w:tc>
        <w:tc>
          <w:tcPr>
            <w:tcW w:w="0" w:type="auto"/>
          </w:tcPr>
          <w:p w14:paraId="6FEC7A9A" w14:textId="77777777" w:rsidR="00057A06" w:rsidRDefault="00885280">
            <w:pPr>
              <w:pStyle w:val="Compact"/>
            </w:pPr>
            <w:r>
              <w:t>Consider removing priors for F Regularity and sigma-R.</w:t>
            </w:r>
          </w:p>
        </w:tc>
        <w:tc>
          <w:tcPr>
            <w:tcW w:w="0" w:type="auto"/>
          </w:tcPr>
          <w:p w14:paraId="5E28664C" w14:textId="77777777" w:rsidR="00057A06" w:rsidRDefault="00885280">
            <w:pPr>
              <w:pStyle w:val="Compact"/>
            </w:pPr>
            <w:r>
              <w:t>This sensitivity was investigated for the present cycle (see below).</w:t>
            </w:r>
          </w:p>
        </w:tc>
      </w:tr>
      <w:tr w:rsidR="00057A06" w14:paraId="5F07CB5D" w14:textId="77777777">
        <w:tc>
          <w:tcPr>
            <w:tcW w:w="0" w:type="auto"/>
          </w:tcPr>
          <w:p w14:paraId="67E0825C" w14:textId="77777777" w:rsidR="00057A06" w:rsidRDefault="00885280">
            <w:pPr>
              <w:pStyle w:val="Compact"/>
            </w:pPr>
            <w:r>
              <w:t>Cadigan, Hyun</w:t>
            </w:r>
          </w:p>
        </w:tc>
        <w:tc>
          <w:tcPr>
            <w:tcW w:w="0" w:type="auto"/>
          </w:tcPr>
          <w:p w14:paraId="2AF5F4A4" w14:textId="77777777" w:rsidR="00057A06" w:rsidRDefault="00885280">
            <w:pPr>
              <w:pStyle w:val="Compact"/>
            </w:pPr>
            <w:r>
              <w:t>A research (i.e., exploratory) state-space stock assessment model, run in tandem with the current stock assessment model, should be developed.</w:t>
            </w:r>
          </w:p>
        </w:tc>
        <w:tc>
          <w:tcPr>
            <w:tcW w:w="0" w:type="auto"/>
          </w:tcPr>
          <w:p w14:paraId="38B6FCAA" w14:textId="77777777" w:rsidR="00057A06" w:rsidRDefault="00885280">
            <w:pPr>
              <w:pStyle w:val="Compact"/>
            </w:pPr>
            <w:r>
              <w:t>We will begin to develop a state-space model after some of the higher priority suggestions have been addressed.</w:t>
            </w:r>
          </w:p>
        </w:tc>
      </w:tr>
      <w:tr w:rsidR="00057A06" w14:paraId="7AB543FA" w14:textId="77777777">
        <w:tc>
          <w:tcPr>
            <w:tcW w:w="0" w:type="auto"/>
          </w:tcPr>
          <w:p w14:paraId="4911A52C" w14:textId="77777777" w:rsidR="00057A06" w:rsidRDefault="00885280">
            <w:pPr>
              <w:pStyle w:val="Compact"/>
            </w:pPr>
            <w:r>
              <w:t>Cadigan</w:t>
            </w:r>
          </w:p>
        </w:tc>
        <w:tc>
          <w:tcPr>
            <w:tcW w:w="0" w:type="auto"/>
          </w:tcPr>
          <w:p w14:paraId="44FA6286" w14:textId="77777777" w:rsidR="00057A06" w:rsidRDefault="00885280">
            <w:pPr>
              <w:pStyle w:val="Compact"/>
            </w:pPr>
            <w:r>
              <w:t>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tcW w:w="0" w:type="auto"/>
          </w:tcPr>
          <w:p w14:paraId="54A28AD7" w14:textId="77777777" w:rsidR="00057A06" w:rsidRDefault="00885280">
            <w:pPr>
              <w:pStyle w:val="Compact"/>
            </w:pPr>
            <w:r>
              <w:t>We will perform this request as a sensitivity run in the summer of 2023.</w:t>
            </w:r>
          </w:p>
        </w:tc>
      </w:tr>
      <w:tr w:rsidR="00057A06" w14:paraId="67DE1E3B" w14:textId="77777777">
        <w:tc>
          <w:tcPr>
            <w:tcW w:w="0" w:type="auto"/>
          </w:tcPr>
          <w:p w14:paraId="16FDC0EA" w14:textId="77777777" w:rsidR="00057A06" w:rsidRDefault="00885280">
            <w:pPr>
              <w:pStyle w:val="Compact"/>
            </w:pPr>
            <w:r>
              <w:lastRenderedPageBreak/>
              <w:t>Cadigan</w:t>
            </w:r>
          </w:p>
        </w:tc>
        <w:tc>
          <w:tcPr>
            <w:tcW w:w="0" w:type="auto"/>
          </w:tcPr>
          <w:p w14:paraId="1FDE847C" w14:textId="77777777" w:rsidR="00057A06" w:rsidRDefault="00885280">
            <w:pPr>
              <w:pStyle w:val="Compact"/>
            </w:pPr>
            <w:r>
              <w:t>Evaluate the quality of fishery and survey age compositions for tracking cohorts.</w:t>
            </w:r>
          </w:p>
        </w:tc>
        <w:tc>
          <w:tcPr>
            <w:tcW w:w="0" w:type="auto"/>
          </w:tcPr>
          <w:p w14:paraId="368D5AB8" w14:textId="77777777" w:rsidR="00057A06" w:rsidRDefault="00885280">
            <w:pPr>
              <w:pStyle w:val="Compact"/>
            </w:pPr>
            <w:r>
              <w:t>This is a common evaluation in our standard assessments. We feel that given the amount of funding and realistic level of sampling, that our age composition data is adequate to track cohorts.</w:t>
            </w:r>
          </w:p>
        </w:tc>
      </w:tr>
      <w:tr w:rsidR="00057A06" w14:paraId="389EB85B" w14:textId="77777777">
        <w:tc>
          <w:tcPr>
            <w:tcW w:w="0" w:type="auto"/>
          </w:tcPr>
          <w:p w14:paraId="4F3AB205" w14:textId="77777777" w:rsidR="00057A06" w:rsidRDefault="00885280">
            <w:pPr>
              <w:pStyle w:val="Compact"/>
            </w:pPr>
            <w:r>
              <w:t>Cadigan</w:t>
            </w:r>
          </w:p>
        </w:tc>
        <w:tc>
          <w:tcPr>
            <w:tcW w:w="0" w:type="auto"/>
          </w:tcPr>
          <w:p w14:paraId="19CC5BEF" w14:textId="77777777" w:rsidR="00057A06" w:rsidRDefault="00885280">
            <w:pPr>
              <w:pStyle w:val="Compact"/>
            </w:pPr>
            <w:r>
              <w:t>Provide a retrospective analysis of current status evaluations. This will provide additional information on the reliability of the status evaluations.</w:t>
            </w:r>
          </w:p>
        </w:tc>
        <w:tc>
          <w:tcPr>
            <w:tcW w:w="0" w:type="auto"/>
          </w:tcPr>
          <w:p w14:paraId="4FEFABCD" w14:textId="77777777" w:rsidR="00057A06" w:rsidRDefault="00885280">
            <w:pPr>
              <w:pStyle w:val="Compact"/>
            </w:pPr>
            <w:r>
              <w:t>We will perform this sensitivity analysis in the summer of 2023.</w:t>
            </w:r>
          </w:p>
        </w:tc>
      </w:tr>
      <w:tr w:rsidR="00057A06" w14:paraId="744955B1" w14:textId="77777777">
        <w:tc>
          <w:tcPr>
            <w:tcW w:w="0" w:type="auto"/>
          </w:tcPr>
          <w:p w14:paraId="3C134F94" w14:textId="77777777" w:rsidR="00057A06" w:rsidRDefault="00885280">
            <w:pPr>
              <w:pStyle w:val="Compact"/>
            </w:pPr>
            <w:r>
              <w:t>Cadigan</w:t>
            </w:r>
          </w:p>
        </w:tc>
        <w:tc>
          <w:tcPr>
            <w:tcW w:w="0" w:type="auto"/>
          </w:tcPr>
          <w:p w14:paraId="4BE0B669" w14:textId="77777777" w:rsidR="00057A06" w:rsidRDefault="00885280">
            <w:pPr>
              <w:pStyle w:val="Compact"/>
            </w:pPr>
            <w:r>
              <w:t>Provide convergence diagnostics, including the maximum absolute gradient and the results of a jitter test.</w:t>
            </w:r>
          </w:p>
        </w:tc>
        <w:tc>
          <w:tcPr>
            <w:tcW w:w="0" w:type="auto"/>
          </w:tcPr>
          <w:p w14:paraId="06C2A53A" w14:textId="77777777" w:rsidR="00057A06" w:rsidRDefault="00885280">
            <w:pPr>
              <w:pStyle w:val="Compact"/>
            </w:pPr>
            <w:r>
              <w:t>This is potentially a broader topic, but we can fairly easily provide these diagnostics in the 2023 SAFE document.</w:t>
            </w:r>
          </w:p>
        </w:tc>
      </w:tr>
    </w:tbl>
    <w:p w14:paraId="3C696D46" w14:textId="77777777" w:rsidR="00057A06" w:rsidRDefault="00057A06"/>
    <w:p w14:paraId="3391E794" w14:textId="77777777" w:rsidR="00057A06" w:rsidRDefault="00885280">
      <w:pPr>
        <w:pStyle w:val="TableCaption"/>
      </w:pPr>
      <w:bookmarkStart w:id="94" w:name="tab:cietor3"/>
      <w:bookmarkEnd w:id="94"/>
      <w:r>
        <w:t>Table 9.15.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9.15. TOR 3: Evaluate the strengths and weaknesses in the stock assessment model for GOA Pacific ocean perch, and recommend any improvements to the assessment model."/>
      </w:tblPr>
      <w:tblGrid>
        <w:gridCol w:w="1059"/>
        <w:gridCol w:w="4820"/>
        <w:gridCol w:w="3481"/>
      </w:tblGrid>
      <w:tr w:rsidR="00057A06" w14:paraId="1466831A" w14:textId="77777777">
        <w:trPr>
          <w:tblHeader/>
        </w:trPr>
        <w:tc>
          <w:tcPr>
            <w:tcW w:w="0" w:type="auto"/>
          </w:tcPr>
          <w:p w14:paraId="7F6DE7BD" w14:textId="77777777" w:rsidR="00057A06" w:rsidRDefault="00885280">
            <w:pPr>
              <w:pStyle w:val="Compact"/>
            </w:pPr>
            <w:r>
              <w:t>Reviewer</w:t>
            </w:r>
          </w:p>
        </w:tc>
        <w:tc>
          <w:tcPr>
            <w:tcW w:w="0" w:type="auto"/>
          </w:tcPr>
          <w:p w14:paraId="366028BC" w14:textId="77777777" w:rsidR="00057A06" w:rsidRDefault="00885280">
            <w:pPr>
              <w:pStyle w:val="Compact"/>
            </w:pPr>
            <w:r>
              <w:t>Recommendation</w:t>
            </w:r>
          </w:p>
        </w:tc>
        <w:tc>
          <w:tcPr>
            <w:tcW w:w="0" w:type="auto"/>
          </w:tcPr>
          <w:p w14:paraId="22077D81" w14:textId="77777777" w:rsidR="00057A06" w:rsidRDefault="00885280">
            <w:pPr>
              <w:pStyle w:val="Compact"/>
            </w:pPr>
            <w:r>
              <w:t>response</w:t>
            </w:r>
          </w:p>
        </w:tc>
      </w:tr>
      <w:tr w:rsidR="00057A06" w14:paraId="20D83A2E" w14:textId="77777777">
        <w:tc>
          <w:tcPr>
            <w:tcW w:w="0" w:type="auto"/>
          </w:tcPr>
          <w:p w14:paraId="3BC029A1" w14:textId="77777777" w:rsidR="00057A06" w:rsidRDefault="00885280">
            <w:pPr>
              <w:pStyle w:val="Compact"/>
            </w:pPr>
            <w:r>
              <w:t>Tingley</w:t>
            </w:r>
          </w:p>
        </w:tc>
        <w:tc>
          <w:tcPr>
            <w:tcW w:w="0" w:type="auto"/>
          </w:tcPr>
          <w:p w14:paraId="5609CD45" w14:textId="77777777" w:rsidR="00057A06" w:rsidRDefault="00885280">
            <w:pPr>
              <w:pStyle w:val="Compact"/>
            </w:pPr>
            <w:r>
              <w:t>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tcW w:w="0" w:type="auto"/>
          </w:tcPr>
          <w:p w14:paraId="5114AA5B" w14:textId="77777777" w:rsidR="00057A06" w:rsidRDefault="00885280">
            <w:pPr>
              <w:pStyle w:val="Compact"/>
            </w:pPr>
            <w:r>
              <w:t>We will perform this sensitivity analysis in the summer of 2022 and present the results of this in September 2022 Plan Team meeting.</w:t>
            </w:r>
          </w:p>
        </w:tc>
      </w:tr>
      <w:tr w:rsidR="00057A06" w14:paraId="3059323A" w14:textId="77777777">
        <w:tc>
          <w:tcPr>
            <w:tcW w:w="0" w:type="auto"/>
          </w:tcPr>
          <w:p w14:paraId="223CB760" w14:textId="77777777" w:rsidR="00057A06" w:rsidRDefault="00885280">
            <w:pPr>
              <w:pStyle w:val="Compact"/>
            </w:pPr>
            <w:r>
              <w:t>Hyun</w:t>
            </w:r>
          </w:p>
        </w:tc>
        <w:tc>
          <w:tcPr>
            <w:tcW w:w="0" w:type="auto"/>
          </w:tcPr>
          <w:p w14:paraId="0E53AE5A" w14:textId="77777777" w:rsidR="00057A06" w:rsidRDefault="00885280">
            <w:pPr>
              <w:pStyle w:val="Compact"/>
            </w:pPr>
            <w:r>
              <w:t>They should incorporate the annual fishery cpue?s into the assessment model framework.</w:t>
            </w:r>
          </w:p>
        </w:tc>
        <w:tc>
          <w:tcPr>
            <w:tcW w:w="0" w:type="auto"/>
          </w:tcPr>
          <w:p w14:paraId="3B546952" w14:textId="77777777" w:rsidR="00057A06" w:rsidRDefault="00885280">
            <w:pPr>
              <w:pStyle w:val="Compact"/>
            </w:pPr>
            <w:r>
              <w:t>Historically, the fishery CPUE data for POP has been highly variable and questionable, which has caused doubt as to its usefulness in the model.</w:t>
            </w:r>
          </w:p>
        </w:tc>
      </w:tr>
      <w:tr w:rsidR="00057A06" w14:paraId="4435D5CF" w14:textId="77777777">
        <w:tc>
          <w:tcPr>
            <w:tcW w:w="0" w:type="auto"/>
          </w:tcPr>
          <w:p w14:paraId="68E8A0D4" w14:textId="77777777" w:rsidR="00057A06" w:rsidRDefault="00885280">
            <w:pPr>
              <w:pStyle w:val="Compact"/>
            </w:pPr>
            <w:r>
              <w:t>Hyun</w:t>
            </w:r>
          </w:p>
        </w:tc>
        <w:tc>
          <w:tcPr>
            <w:tcW w:w="0" w:type="auto"/>
          </w:tcPr>
          <w:p w14:paraId="3F6EC2FA" w14:textId="77777777" w:rsidR="00057A06" w:rsidRDefault="00885280">
            <w:pPr>
              <w:pStyle w:val="Compact"/>
            </w:pPr>
            <w:r>
              <w:t>They should improve the model fit to the survey indices. One of the efficient ways to improve the goodness-of-fit might be to consider process errors in state variables (random effects).</w:t>
            </w:r>
          </w:p>
        </w:tc>
        <w:tc>
          <w:tcPr>
            <w:tcW w:w="0" w:type="auto"/>
          </w:tcPr>
          <w:p w14:paraId="173AC21F" w14:textId="77777777" w:rsidR="00057A06" w:rsidRDefault="00885280">
            <w:pPr>
              <w:pStyle w:val="Compact"/>
            </w:pPr>
            <w:r>
              <w:t>We intend to develop a state-spaced model once more higher priority model developments are completed.</w:t>
            </w:r>
          </w:p>
        </w:tc>
      </w:tr>
      <w:tr w:rsidR="00057A06" w14:paraId="75F1E420" w14:textId="77777777">
        <w:tc>
          <w:tcPr>
            <w:tcW w:w="0" w:type="auto"/>
          </w:tcPr>
          <w:p w14:paraId="60584907" w14:textId="77777777" w:rsidR="00057A06" w:rsidRDefault="00885280">
            <w:pPr>
              <w:pStyle w:val="Compact"/>
            </w:pPr>
            <w:r>
              <w:t>Hyun</w:t>
            </w:r>
          </w:p>
        </w:tc>
        <w:tc>
          <w:tcPr>
            <w:tcW w:w="0" w:type="auto"/>
          </w:tcPr>
          <w:p w14:paraId="35F681C9" w14:textId="77777777" w:rsidR="00057A06" w:rsidRDefault="00885280">
            <w:pPr>
              <w:pStyle w:val="Compact"/>
            </w:pPr>
            <w:r>
              <w:t>The penalized likelihood form as the prior of M, q, and</w:t>
            </w:r>
          </w:p>
        </w:tc>
        <w:tc>
          <w:tcPr>
            <w:tcW w:w="0" w:type="auto"/>
          </w:tcPr>
          <w:p w14:paraId="4CDDD99B" w14:textId="77777777" w:rsidR="00057A06" w:rsidRDefault="00885280">
            <w:pPr>
              <w:pStyle w:val="Compact"/>
            </w:pPr>
            <w:r>
              <w:t>We will investigate this in the summer of 2023</w:t>
            </w:r>
          </w:p>
        </w:tc>
      </w:tr>
      <w:tr w:rsidR="00057A06" w14:paraId="398FFCE4" w14:textId="77777777">
        <w:tc>
          <w:tcPr>
            <w:tcW w:w="0" w:type="auto"/>
          </w:tcPr>
          <w:p w14:paraId="5BC99124" w14:textId="77777777" w:rsidR="00057A06" w:rsidRDefault="00057A06">
            <w:pPr>
              <w:pStyle w:val="Compact"/>
            </w:pPr>
          </w:p>
        </w:tc>
        <w:tc>
          <w:tcPr>
            <w:tcW w:w="0" w:type="auto"/>
          </w:tcPr>
          <w:p w14:paraId="5ED1F31C" w14:textId="77777777" w:rsidR="00057A06" w:rsidRDefault="00885280">
            <w:pPr>
              <w:pStyle w:val="Compact"/>
            </w:pPr>
            <w:r>
              <w:t>must be revised (beyond the typo). The revised form, which I suggest above, might improve the model performance.</w:t>
            </w:r>
          </w:p>
        </w:tc>
        <w:tc>
          <w:tcPr>
            <w:tcW w:w="0" w:type="auto"/>
          </w:tcPr>
          <w:p w14:paraId="37685BA1" w14:textId="77777777" w:rsidR="00057A06" w:rsidRDefault="00057A06">
            <w:pPr>
              <w:pStyle w:val="Compact"/>
            </w:pPr>
          </w:p>
        </w:tc>
      </w:tr>
      <w:tr w:rsidR="00057A06" w14:paraId="7AE1112B" w14:textId="77777777">
        <w:tc>
          <w:tcPr>
            <w:tcW w:w="0" w:type="auto"/>
          </w:tcPr>
          <w:p w14:paraId="63E582A7" w14:textId="77777777" w:rsidR="00057A06" w:rsidRDefault="00885280">
            <w:pPr>
              <w:pStyle w:val="Compact"/>
            </w:pPr>
            <w:r>
              <w:t>Hyun</w:t>
            </w:r>
          </w:p>
        </w:tc>
        <w:tc>
          <w:tcPr>
            <w:tcW w:w="0" w:type="auto"/>
          </w:tcPr>
          <w:p w14:paraId="76D239F9" w14:textId="77777777" w:rsidR="00057A06" w:rsidRDefault="00885280">
            <w:pPr>
              <w:pStyle w:val="Compac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w:t>
            </w:r>
            <w:r>
              <w:lastRenderedPageBreak/>
              <w:t>estimates and the resultant derived quantities made by the model.</w:t>
            </w:r>
          </w:p>
        </w:tc>
        <w:tc>
          <w:tcPr>
            <w:tcW w:w="0" w:type="auto"/>
          </w:tcPr>
          <w:p w14:paraId="7A070894" w14:textId="77777777" w:rsidR="00057A06" w:rsidRDefault="00885280">
            <w:pPr>
              <w:pStyle w:val="Compact"/>
            </w:pPr>
            <w:r>
              <w:lastRenderedPageBreak/>
              <w:t>Similar to the model convergence and jitter test diagnostics recommended in the previous TOR, this may be a broader diagnostic to consider in AFSC assessments, however, this model validation will be investigated in the summer of 2023.</w:t>
            </w:r>
          </w:p>
        </w:tc>
      </w:tr>
      <w:tr w:rsidR="00057A06" w14:paraId="464AE8A5" w14:textId="77777777">
        <w:tc>
          <w:tcPr>
            <w:tcW w:w="0" w:type="auto"/>
          </w:tcPr>
          <w:p w14:paraId="275CA51F" w14:textId="77777777" w:rsidR="00057A06" w:rsidRDefault="00885280">
            <w:pPr>
              <w:pStyle w:val="Compact"/>
            </w:pPr>
            <w:r>
              <w:t>Hyun</w:t>
            </w:r>
          </w:p>
        </w:tc>
        <w:tc>
          <w:tcPr>
            <w:tcW w:w="0" w:type="auto"/>
          </w:tcPr>
          <w:p w14:paraId="28374B8A" w14:textId="77777777" w:rsidR="00057A06" w:rsidRDefault="00885280">
            <w:pPr>
              <w:pStyle w:val="Compact"/>
            </w:pPr>
            <w:r>
              <w:t>For the retrospective error analysis, they should also examine estimates of annual fishing mortality.</w:t>
            </w:r>
          </w:p>
        </w:tc>
        <w:tc>
          <w:tcPr>
            <w:tcW w:w="0" w:type="auto"/>
          </w:tcPr>
          <w:p w14:paraId="6C59A63A" w14:textId="77777777" w:rsidR="00057A06" w:rsidRDefault="00885280">
            <w:pPr>
              <w:pStyle w:val="Compact"/>
            </w:pPr>
            <w:r>
              <w:t>We will perform this sensitivity analysis in the summer of 2023.</w:t>
            </w:r>
          </w:p>
        </w:tc>
      </w:tr>
    </w:tbl>
    <w:p w14:paraId="42CBD93C" w14:textId="77777777" w:rsidR="00057A06" w:rsidRDefault="00057A06"/>
    <w:p w14:paraId="21599DBA" w14:textId="77777777" w:rsidR="00057A06" w:rsidRDefault="00885280">
      <w:pPr>
        <w:pStyle w:val="TableCaption"/>
      </w:pPr>
      <w:bookmarkStart w:id="95" w:name="tab:cietor4"/>
      <w:bookmarkEnd w:id="95"/>
      <w:r>
        <w:t>Table 9.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9.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057A06" w14:paraId="75D86A6A" w14:textId="77777777">
        <w:trPr>
          <w:tblHeader/>
        </w:trPr>
        <w:tc>
          <w:tcPr>
            <w:tcW w:w="0" w:type="auto"/>
          </w:tcPr>
          <w:p w14:paraId="0604B4A0" w14:textId="77777777" w:rsidR="00057A06" w:rsidRDefault="00885280">
            <w:pPr>
              <w:pStyle w:val="Compact"/>
            </w:pPr>
            <w:r>
              <w:t>Reviewer</w:t>
            </w:r>
          </w:p>
        </w:tc>
        <w:tc>
          <w:tcPr>
            <w:tcW w:w="0" w:type="auto"/>
          </w:tcPr>
          <w:p w14:paraId="7D921F9C" w14:textId="77777777" w:rsidR="00057A06" w:rsidRDefault="00885280">
            <w:pPr>
              <w:pStyle w:val="Compact"/>
            </w:pPr>
            <w:r>
              <w:t>Recommendation</w:t>
            </w:r>
          </w:p>
        </w:tc>
        <w:tc>
          <w:tcPr>
            <w:tcW w:w="0" w:type="auto"/>
          </w:tcPr>
          <w:p w14:paraId="69D39A6E" w14:textId="77777777" w:rsidR="00057A06" w:rsidRDefault="00885280">
            <w:pPr>
              <w:pStyle w:val="Compact"/>
            </w:pPr>
            <w:r>
              <w:t>Response</w:t>
            </w:r>
          </w:p>
        </w:tc>
      </w:tr>
      <w:tr w:rsidR="00057A06" w14:paraId="692F1489" w14:textId="77777777">
        <w:tc>
          <w:tcPr>
            <w:tcW w:w="0" w:type="auto"/>
          </w:tcPr>
          <w:p w14:paraId="0A775966" w14:textId="77777777" w:rsidR="00057A06" w:rsidRDefault="00885280">
            <w:pPr>
              <w:pStyle w:val="Compact"/>
            </w:pPr>
            <w:r>
              <w:t>Tingley</w:t>
            </w:r>
          </w:p>
        </w:tc>
        <w:tc>
          <w:tcPr>
            <w:tcW w:w="0" w:type="auto"/>
          </w:tcPr>
          <w:p w14:paraId="1FAD5F52" w14:textId="77777777" w:rsidR="00057A06" w:rsidRDefault="00885280">
            <w:pPr>
              <w:pStyle w:val="Compact"/>
            </w:pPr>
            <w:r>
              <w:t>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tcW w:w="0" w:type="auto"/>
          </w:tcPr>
          <w:p w14:paraId="592E8848" w14:textId="77777777" w:rsidR="00057A06" w:rsidRDefault="00885280">
            <w:pPr>
              <w:pStyle w:val="Compact"/>
            </w:pPr>
            <w:r>
              <w:t>We will no longer be including these surveys in the POP assessment.</w:t>
            </w:r>
          </w:p>
        </w:tc>
      </w:tr>
      <w:tr w:rsidR="00057A06" w14:paraId="48909AF2" w14:textId="77777777">
        <w:tc>
          <w:tcPr>
            <w:tcW w:w="0" w:type="auto"/>
          </w:tcPr>
          <w:p w14:paraId="4E33B891" w14:textId="77777777" w:rsidR="00057A06" w:rsidRDefault="00885280">
            <w:pPr>
              <w:pStyle w:val="Compact"/>
            </w:pPr>
            <w:r>
              <w:t>Tingley, Cadigan</w:t>
            </w:r>
          </w:p>
        </w:tc>
        <w:tc>
          <w:tcPr>
            <w:tcW w:w="0" w:type="auto"/>
          </w:tcPr>
          <w:p w14:paraId="313C62A0" w14:textId="77777777" w:rsidR="00057A06" w:rsidRDefault="00885280">
            <w:pPr>
              <w:pStyle w:val="Compact"/>
            </w:pPr>
            <w:r>
              <w:t>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tcW w:w="0" w:type="auto"/>
          </w:tcPr>
          <w:p w14:paraId="74A066B1" w14:textId="77777777" w:rsidR="00057A06" w:rsidRDefault="00885280">
            <w:pPr>
              <w:pStyle w:val="Compact"/>
            </w:pPr>
            <w:r>
              <w:t>We will investigate the model sensitivity to these surveys in the summer of 2022.</w:t>
            </w:r>
          </w:p>
        </w:tc>
      </w:tr>
      <w:tr w:rsidR="00057A06" w14:paraId="30121CF4" w14:textId="77777777">
        <w:tc>
          <w:tcPr>
            <w:tcW w:w="0" w:type="auto"/>
          </w:tcPr>
          <w:p w14:paraId="6E951F7C" w14:textId="77777777" w:rsidR="00057A06" w:rsidRDefault="00885280">
            <w:pPr>
              <w:pStyle w:val="Compact"/>
            </w:pPr>
            <w:r>
              <w:t>Tingley</w:t>
            </w:r>
          </w:p>
        </w:tc>
        <w:tc>
          <w:tcPr>
            <w:tcW w:w="0" w:type="auto"/>
          </w:tcPr>
          <w:p w14:paraId="69E5D5A0" w14:textId="77777777" w:rsidR="00057A06" w:rsidRDefault="00885280">
            <w:pPr>
              <w:pStyle w:val="Compact"/>
            </w:pPr>
            <w:r>
              <w:t>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tcW w:w="0" w:type="auto"/>
          </w:tcPr>
          <w:p w14:paraId="31414573" w14:textId="77777777" w:rsidR="00057A06" w:rsidRDefault="00885280">
            <w:pPr>
              <w:pStyle w:val="Compact"/>
            </w:pPr>
            <w:r>
              <w:t>We will investigate one of the alternatives in the summer of 2022.</w:t>
            </w:r>
          </w:p>
        </w:tc>
      </w:tr>
      <w:tr w:rsidR="00057A06" w14:paraId="4862E117" w14:textId="77777777">
        <w:tc>
          <w:tcPr>
            <w:tcW w:w="0" w:type="auto"/>
          </w:tcPr>
          <w:p w14:paraId="41ED7DC1" w14:textId="77777777" w:rsidR="00057A06" w:rsidRDefault="00885280">
            <w:pPr>
              <w:pStyle w:val="Compact"/>
            </w:pPr>
            <w:r>
              <w:t>Tingley</w:t>
            </w:r>
          </w:p>
        </w:tc>
        <w:tc>
          <w:tcPr>
            <w:tcW w:w="0" w:type="auto"/>
          </w:tcPr>
          <w:p w14:paraId="4EFE2908" w14:textId="77777777" w:rsidR="00057A06" w:rsidRDefault="00885280">
            <w:pPr>
              <w:pStyle w:val="Compact"/>
            </w:pPr>
            <w:r>
              <w:t>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tcW w:w="0" w:type="auto"/>
          </w:tcPr>
          <w:p w14:paraId="07790288" w14:textId="77777777" w:rsidR="00057A06" w:rsidRDefault="00885280">
            <w:pPr>
              <w:pStyle w:val="Compact"/>
            </w:pPr>
            <w:r>
              <w:t>We will be working with GAP to evaluate the VAST model for POP in the spring of 2022.</w:t>
            </w:r>
          </w:p>
        </w:tc>
      </w:tr>
      <w:tr w:rsidR="00057A06" w14:paraId="422891DF" w14:textId="77777777">
        <w:tc>
          <w:tcPr>
            <w:tcW w:w="0" w:type="auto"/>
          </w:tcPr>
          <w:p w14:paraId="1462065A" w14:textId="77777777" w:rsidR="00057A06" w:rsidRDefault="00885280">
            <w:pPr>
              <w:pStyle w:val="Compact"/>
            </w:pPr>
            <w:r>
              <w:t>Cadigan</w:t>
            </w:r>
          </w:p>
        </w:tc>
        <w:tc>
          <w:tcPr>
            <w:tcW w:w="0" w:type="auto"/>
          </w:tcPr>
          <w:p w14:paraId="0F9A59C1" w14:textId="77777777" w:rsidR="00057A06" w:rsidRDefault="00885280">
            <w:pPr>
              <w:pStyle w:val="Compact"/>
            </w:pPr>
            <w:r>
              <w:t>It was premature to use VAST biomass indices in the POP stock assessment. There are several diagnostic analyses that need to be explored.</w:t>
            </w:r>
          </w:p>
        </w:tc>
        <w:tc>
          <w:tcPr>
            <w:tcW w:w="0" w:type="auto"/>
          </w:tcPr>
          <w:p w14:paraId="2F71F74A" w14:textId="77777777" w:rsidR="00057A06" w:rsidRDefault="00885280">
            <w:pPr>
              <w:pStyle w:val="Compact"/>
            </w:pPr>
            <w:r>
              <w:t>We will be working with GAP to evaluate the VAST model for POP in the spring of 2022.</w:t>
            </w:r>
          </w:p>
        </w:tc>
      </w:tr>
      <w:tr w:rsidR="00057A06" w14:paraId="3D7DB181" w14:textId="77777777">
        <w:tc>
          <w:tcPr>
            <w:tcW w:w="0" w:type="auto"/>
          </w:tcPr>
          <w:p w14:paraId="2970F67F" w14:textId="77777777" w:rsidR="00057A06" w:rsidRDefault="00885280">
            <w:pPr>
              <w:pStyle w:val="Compact"/>
            </w:pPr>
            <w:r>
              <w:t>Cadigan</w:t>
            </w:r>
          </w:p>
        </w:tc>
        <w:tc>
          <w:tcPr>
            <w:tcW w:w="0" w:type="auto"/>
          </w:tcPr>
          <w:p w14:paraId="6DAD41D9" w14:textId="77777777" w:rsidR="00057A06" w:rsidRDefault="00885280">
            <w:pPr>
              <w:pStyle w:val="Compact"/>
            </w:pPr>
            <w:r>
              <w:t>Provide the stratum size-weighted averages of the VAST ordinary raw residuals.</w:t>
            </w:r>
          </w:p>
        </w:tc>
        <w:tc>
          <w:tcPr>
            <w:tcW w:w="0" w:type="auto"/>
          </w:tcPr>
          <w:p w14:paraId="2AC40843" w14:textId="77777777" w:rsidR="00057A06" w:rsidRDefault="00885280">
            <w:pPr>
              <w:pStyle w:val="Compact"/>
            </w:pPr>
            <w:r>
              <w:t>We will be working with GAP to evaluate the VAST model for POP in the spring of 2022.</w:t>
            </w:r>
          </w:p>
        </w:tc>
      </w:tr>
      <w:tr w:rsidR="00057A06" w14:paraId="264302E4" w14:textId="77777777">
        <w:tc>
          <w:tcPr>
            <w:tcW w:w="0" w:type="auto"/>
          </w:tcPr>
          <w:p w14:paraId="1A0F806D" w14:textId="77777777" w:rsidR="00057A06" w:rsidRDefault="00885280">
            <w:pPr>
              <w:pStyle w:val="Compact"/>
            </w:pPr>
            <w:r>
              <w:lastRenderedPageBreak/>
              <w:t>Cadigan</w:t>
            </w:r>
          </w:p>
        </w:tc>
        <w:tc>
          <w:tcPr>
            <w:tcW w:w="0" w:type="auto"/>
          </w:tcPr>
          <w:p w14:paraId="5FBE91EA" w14:textId="77777777" w:rsidR="00057A06" w:rsidRDefault="00885280">
            <w:pPr>
              <w:pStyle w:val="Compact"/>
            </w:pPr>
            <w:r>
              <w:t>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tcW w:w="0" w:type="auto"/>
          </w:tcPr>
          <w:p w14:paraId="2CF0A051" w14:textId="77777777" w:rsidR="00057A06" w:rsidRDefault="00885280">
            <w:pPr>
              <w:pStyle w:val="Compact"/>
            </w:pPr>
            <w:r>
              <w:t>We will be working with GAP to evaluate the VAST model for POP in the spring of 2022.</w:t>
            </w:r>
          </w:p>
        </w:tc>
      </w:tr>
      <w:tr w:rsidR="00057A06" w14:paraId="6B404D45" w14:textId="77777777">
        <w:tc>
          <w:tcPr>
            <w:tcW w:w="0" w:type="auto"/>
          </w:tcPr>
          <w:p w14:paraId="73D2B8E5" w14:textId="77777777" w:rsidR="00057A06" w:rsidRDefault="00885280">
            <w:pPr>
              <w:pStyle w:val="Compact"/>
            </w:pPr>
            <w:r>
              <w:t>Cadigan</w:t>
            </w:r>
          </w:p>
        </w:tc>
        <w:tc>
          <w:tcPr>
            <w:tcW w:w="0" w:type="auto"/>
          </w:tcPr>
          <w:p w14:paraId="760C21C0" w14:textId="77777777" w:rsidR="00057A06" w:rsidRDefault="00885280">
            <w:pPr>
              <w:pStyle w:val="Compact"/>
            </w:pPr>
            <w:r>
              <w:t>Account for potential vessel and tow time effects in a VAST model. Examine the statistical significance of vessel and tow duration effects. Consider including vessel as a random effect.</w:t>
            </w:r>
          </w:p>
        </w:tc>
        <w:tc>
          <w:tcPr>
            <w:tcW w:w="0" w:type="auto"/>
          </w:tcPr>
          <w:p w14:paraId="4A77A6A1" w14:textId="77777777" w:rsidR="00057A06" w:rsidRDefault="00885280">
            <w:pPr>
              <w:pStyle w:val="Compact"/>
            </w:pPr>
            <w:r>
              <w:t>We will be working with GAP to evaluate the VAST model for POP in the spring of 2022.</w:t>
            </w:r>
          </w:p>
        </w:tc>
      </w:tr>
      <w:tr w:rsidR="00057A06" w14:paraId="56E0ADA1" w14:textId="77777777">
        <w:tc>
          <w:tcPr>
            <w:tcW w:w="0" w:type="auto"/>
          </w:tcPr>
          <w:p w14:paraId="1CE147A8" w14:textId="77777777" w:rsidR="00057A06" w:rsidRDefault="00885280">
            <w:pPr>
              <w:pStyle w:val="Compact"/>
            </w:pPr>
            <w:r>
              <w:t>Cadigan</w:t>
            </w:r>
          </w:p>
        </w:tc>
        <w:tc>
          <w:tcPr>
            <w:tcW w:w="0" w:type="auto"/>
          </w:tcPr>
          <w:p w14:paraId="0986A79D" w14:textId="77777777" w:rsidR="00057A06" w:rsidRDefault="00885280">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14:paraId="0DD8F2A0" w14:textId="77777777" w:rsidR="00057A06" w:rsidRDefault="00885280">
            <w:pPr>
              <w:pStyle w:val="Compact"/>
            </w:pPr>
            <w:r>
              <w:t>We will be working with GAP to evaluate the VAST model for POP in the spring of 2022.</w:t>
            </w:r>
          </w:p>
        </w:tc>
      </w:tr>
      <w:tr w:rsidR="00057A06" w14:paraId="37A65FE9" w14:textId="77777777">
        <w:tc>
          <w:tcPr>
            <w:tcW w:w="0" w:type="auto"/>
          </w:tcPr>
          <w:p w14:paraId="0471DA99" w14:textId="77777777" w:rsidR="00057A06" w:rsidRDefault="00885280">
            <w:pPr>
              <w:pStyle w:val="Compact"/>
            </w:pPr>
            <w:r>
              <w:t>Cadigan</w:t>
            </w:r>
          </w:p>
        </w:tc>
        <w:tc>
          <w:tcPr>
            <w:tcW w:w="0" w:type="auto"/>
          </w:tcPr>
          <w:p w14:paraId="1EDBE2A5" w14:textId="77777777" w:rsidR="00057A06" w:rsidRDefault="00885280">
            <w:pPr>
              <w:pStyle w:val="Compact"/>
            </w:pPr>
            <w:r>
              <w:t>Investigate methods to produce length and size compositions that are weighted by VAST spatial density estimates.</w:t>
            </w:r>
          </w:p>
        </w:tc>
        <w:tc>
          <w:tcPr>
            <w:tcW w:w="0" w:type="auto"/>
          </w:tcPr>
          <w:p w14:paraId="74929D38" w14:textId="77777777" w:rsidR="00057A06" w:rsidRDefault="00885280">
            <w:pPr>
              <w:pStyle w:val="Compact"/>
            </w:pPr>
            <w:r>
              <w:t>We will be working with GAP to evaluate the VAST model for POP in the spring of 2022.</w:t>
            </w:r>
          </w:p>
        </w:tc>
      </w:tr>
    </w:tbl>
    <w:p w14:paraId="04BA3D26" w14:textId="77777777" w:rsidR="00057A06" w:rsidRDefault="00057A06"/>
    <w:p w14:paraId="77C88390" w14:textId="77777777" w:rsidR="00057A06" w:rsidRDefault="00885280">
      <w:pPr>
        <w:pStyle w:val="TableCaption"/>
      </w:pPr>
      <w:bookmarkStart w:id="96" w:name="tab:cietor5"/>
      <w:bookmarkEnd w:id="96"/>
      <w:r>
        <w:t>Table 9.17. Evaluate abundance estimates from summer acoustic-trawl data, and recommend how it may be used within the assessment.</w:t>
      </w:r>
    </w:p>
    <w:tbl>
      <w:tblPr>
        <w:tblStyle w:val="Table"/>
        <w:tblW w:w="0" w:type="auto"/>
        <w:tblLook w:val="0020" w:firstRow="1" w:lastRow="0" w:firstColumn="0" w:lastColumn="0" w:noHBand="0" w:noVBand="0"/>
        <w:tblCaption w:val="Table 9.17. Evaluate abundance estimates from summer acoustic-trawl data, and recommend how it may be used within the assessment."/>
      </w:tblPr>
      <w:tblGrid>
        <w:gridCol w:w="1059"/>
        <w:gridCol w:w="5737"/>
        <w:gridCol w:w="2564"/>
      </w:tblGrid>
      <w:tr w:rsidR="00057A06" w14:paraId="03BD8B9B" w14:textId="77777777">
        <w:trPr>
          <w:tblHeader/>
        </w:trPr>
        <w:tc>
          <w:tcPr>
            <w:tcW w:w="0" w:type="auto"/>
          </w:tcPr>
          <w:p w14:paraId="626C2452" w14:textId="77777777" w:rsidR="00057A06" w:rsidRDefault="00885280">
            <w:pPr>
              <w:pStyle w:val="Compact"/>
            </w:pPr>
            <w:r>
              <w:t>Reviewer</w:t>
            </w:r>
          </w:p>
        </w:tc>
        <w:tc>
          <w:tcPr>
            <w:tcW w:w="0" w:type="auto"/>
          </w:tcPr>
          <w:p w14:paraId="69BA451D" w14:textId="77777777" w:rsidR="00057A06" w:rsidRDefault="00885280">
            <w:pPr>
              <w:pStyle w:val="Compact"/>
            </w:pPr>
            <w:r>
              <w:t>Recommendation</w:t>
            </w:r>
          </w:p>
        </w:tc>
        <w:tc>
          <w:tcPr>
            <w:tcW w:w="0" w:type="auto"/>
          </w:tcPr>
          <w:p w14:paraId="29FA55E2" w14:textId="77777777" w:rsidR="00057A06" w:rsidRDefault="00885280">
            <w:pPr>
              <w:pStyle w:val="Compact"/>
            </w:pPr>
            <w:r>
              <w:t>response</w:t>
            </w:r>
          </w:p>
        </w:tc>
      </w:tr>
      <w:tr w:rsidR="00057A06" w14:paraId="097162C6" w14:textId="77777777">
        <w:tc>
          <w:tcPr>
            <w:tcW w:w="0" w:type="auto"/>
          </w:tcPr>
          <w:p w14:paraId="19A17E3F" w14:textId="77777777" w:rsidR="00057A06" w:rsidRDefault="00885280">
            <w:pPr>
              <w:pStyle w:val="Compact"/>
            </w:pPr>
            <w:r>
              <w:t>Tingley</w:t>
            </w:r>
          </w:p>
        </w:tc>
        <w:tc>
          <w:tcPr>
            <w:tcW w:w="0" w:type="auto"/>
          </w:tcPr>
          <w:p w14:paraId="6374EE8E" w14:textId="77777777" w:rsidR="00057A06" w:rsidRDefault="00885280">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14:paraId="17F0BC38" w14:textId="77777777" w:rsidR="00057A06" w:rsidRDefault="00885280">
            <w:pPr>
              <w:pStyle w:val="Compact"/>
            </w:pPr>
            <w:r>
              <w:t>We will be continuing to work with MACE in 2022 and 2023 to investigate the utility of this survey in the POP assessment.</w:t>
            </w:r>
          </w:p>
        </w:tc>
      </w:tr>
      <w:tr w:rsidR="00057A06" w14:paraId="2B8483FB" w14:textId="77777777">
        <w:tc>
          <w:tcPr>
            <w:tcW w:w="0" w:type="auto"/>
          </w:tcPr>
          <w:p w14:paraId="5DE702C5" w14:textId="77777777" w:rsidR="00057A06" w:rsidRDefault="00885280">
            <w:pPr>
              <w:pStyle w:val="Compact"/>
            </w:pPr>
            <w:r>
              <w:t>Tingley</w:t>
            </w:r>
          </w:p>
        </w:tc>
        <w:tc>
          <w:tcPr>
            <w:tcW w:w="0" w:type="auto"/>
          </w:tcPr>
          <w:p w14:paraId="02622C4B" w14:textId="77777777" w:rsidR="00057A06" w:rsidRDefault="00885280">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14:paraId="0B49DBDE" w14:textId="77777777" w:rsidR="00057A06" w:rsidRDefault="00885280">
            <w:pPr>
              <w:pStyle w:val="Compact"/>
            </w:pPr>
            <w:r>
              <w:t>We will be continuing to work with MACE in 2022 and 2023 to investigate the utility of this survey in the POP assessment.</w:t>
            </w:r>
          </w:p>
        </w:tc>
      </w:tr>
      <w:tr w:rsidR="00057A06" w14:paraId="09649BC0" w14:textId="77777777">
        <w:tc>
          <w:tcPr>
            <w:tcW w:w="0" w:type="auto"/>
          </w:tcPr>
          <w:p w14:paraId="15C804BA" w14:textId="77777777" w:rsidR="00057A06" w:rsidRDefault="00885280">
            <w:pPr>
              <w:pStyle w:val="Compact"/>
            </w:pPr>
            <w:r>
              <w:t>Cadigan</w:t>
            </w:r>
          </w:p>
        </w:tc>
        <w:tc>
          <w:tcPr>
            <w:tcW w:w="0" w:type="auto"/>
          </w:tcPr>
          <w:p w14:paraId="356A01EA" w14:textId="77777777" w:rsidR="00057A06" w:rsidRDefault="00885280">
            <w:pPr>
              <w:pStyle w:val="Compact"/>
            </w:pPr>
            <w:r>
              <w:t>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14:paraId="3ED841E4" w14:textId="77777777" w:rsidR="00057A06" w:rsidRDefault="00885280">
            <w:pPr>
              <w:pStyle w:val="Compact"/>
            </w:pPr>
            <w:r>
              <w:t>We will be continuing to work with MACE in 2022 and 2023 to investigate the utility of this survey in the POP assessment.</w:t>
            </w:r>
          </w:p>
        </w:tc>
      </w:tr>
      <w:tr w:rsidR="00057A06" w14:paraId="4FCB61F8" w14:textId="77777777">
        <w:tc>
          <w:tcPr>
            <w:tcW w:w="0" w:type="auto"/>
          </w:tcPr>
          <w:p w14:paraId="73B7D902" w14:textId="77777777" w:rsidR="00057A06" w:rsidRDefault="00885280">
            <w:pPr>
              <w:pStyle w:val="Compact"/>
            </w:pPr>
            <w:r>
              <w:t>Cadigan</w:t>
            </w:r>
          </w:p>
        </w:tc>
        <w:tc>
          <w:tcPr>
            <w:tcW w:w="0" w:type="auto"/>
          </w:tcPr>
          <w:p w14:paraId="6F0D0DC5" w14:textId="77777777" w:rsidR="00057A06" w:rsidRDefault="00885280">
            <w:pPr>
              <w:pStyle w:val="Compact"/>
            </w:pPr>
            <w:r>
              <w:t xml:space="preserve">Continue and improve research on the sources of uncertainty and possibly bias listed above. This should include </w:t>
            </w:r>
            <w:r>
              <w:lastRenderedPageBreak/>
              <w:t>quantification and incorporation of these sources of uncertainty into acoustic biomass and age/size compositions.</w:t>
            </w:r>
          </w:p>
        </w:tc>
        <w:tc>
          <w:tcPr>
            <w:tcW w:w="0" w:type="auto"/>
          </w:tcPr>
          <w:p w14:paraId="62D63C12" w14:textId="77777777" w:rsidR="00057A06" w:rsidRDefault="00885280">
            <w:pPr>
              <w:pStyle w:val="Compact"/>
            </w:pPr>
            <w:r>
              <w:lastRenderedPageBreak/>
              <w:t xml:space="preserve">We will be continuing to work with MACE in 2022 </w:t>
            </w:r>
            <w:r>
              <w:lastRenderedPageBreak/>
              <w:t>and 2023 to investigate the utility of this survey in the POP assessment.</w:t>
            </w:r>
          </w:p>
        </w:tc>
      </w:tr>
    </w:tbl>
    <w:p w14:paraId="487A425B" w14:textId="77777777" w:rsidR="00057A06" w:rsidRDefault="00885280">
      <w:r>
        <w:lastRenderedPageBreak/>
        <w:br w:type="page"/>
      </w:r>
    </w:p>
    <w:p w14:paraId="1550800B" w14:textId="77777777" w:rsidR="00057A06" w:rsidRDefault="00885280">
      <w:pPr>
        <w:pStyle w:val="Heading2"/>
      </w:pPr>
      <w:bookmarkStart w:id="97" w:name="X83888d10ecab94d048f5d8c58256039789d5a97"/>
      <w:r>
        <w:lastRenderedPageBreak/>
        <w:t>Responses to Selected CIE Comments from Spring 2021</w:t>
      </w:r>
    </w:p>
    <w:p w14:paraId="4C4CD773" w14:textId="77777777" w:rsidR="00057A06" w:rsidRDefault="00885280">
      <w:pPr>
        <w:pStyle w:val="Heading2"/>
      </w:pPr>
      <w:bookmarkStart w:id="98" w:name="alternative-catch-histories"/>
      <w:bookmarkEnd w:id="97"/>
      <w:r>
        <w:t>Alternative Catch Histories</w:t>
      </w:r>
    </w:p>
    <w:p w14:paraId="3AF22C1F" w14:textId="77777777" w:rsidR="00057A06" w:rsidRDefault="00885280">
      <w:pPr>
        <w:pStyle w:val="FirstParagraph"/>
      </w:pPr>
      <w:r>
        <w:t xml:space="preserve">Tingley: </w:t>
      </w:r>
      <w:r>
        <w:rPr>
          <w:i/>
          <w:iCs/>
        </w:rPr>
        <w:t>“Sensitivities to plausible alternative catch histories, particularly for the early years of the fishery, should be run, but only when there are substantive changes to the assessment model structure or major assumptions.”</w:t>
      </w:r>
    </w:p>
    <w:p w14:paraId="779376D4" w14:textId="77777777" w:rsidR="00057A06" w:rsidRDefault="00885280">
      <w:pPr>
        <w:pStyle w:val="BodyText"/>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14:paraId="6F428D7C" w14:textId="77777777" w:rsidR="00057A06" w:rsidRDefault="00885280">
      <w:pPr>
        <w:pStyle w:val="BodyText"/>
      </w:pPr>
      <w:r>
        <w:t>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4).</w:t>
      </w:r>
    </w:p>
    <w:p w14:paraId="673AD298" w14:textId="77777777" w:rsidR="00057A06" w:rsidRDefault="00885280">
      <w:pPr>
        <w:pStyle w:val="BodyText"/>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14:paraId="56ADF77F" w14:textId="77777777" w:rsidR="00057A06" w:rsidRDefault="00885280">
      <w:pPr>
        <w:pStyle w:val="BodyText"/>
      </w:pPr>
      <w:r>
        <w:t>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14:paraId="6AFC9AA7" w14:textId="77777777" w:rsidR="00057A06" w:rsidRDefault="00885280">
      <w:pPr>
        <w:pStyle w:val="CaptionedFigure"/>
      </w:pPr>
      <w:r>
        <w:rPr>
          <w:noProof/>
        </w:rPr>
        <w:lastRenderedPageBreak/>
        <w:drawing>
          <wp:inline distT="0" distB="0" distL="0" distR="0" wp14:anchorId="2E3CF608" wp14:editId="73B75071">
            <wp:extent cx="4754880" cy="4754880"/>
            <wp:effectExtent l="0" t="0" r="0" b="0"/>
            <wp:docPr id="166" name="Picture" descr="Figure 9.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7" name="Picture" descr="../../../2021_cie/EarlyCatch_weight=0.2/figs/2023-08-15-biomass_compare.png"/>
                    <pic:cNvPicPr>
                      <a:picLocks noChangeAspect="1" noChangeArrowheads="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14:paraId="77C5D880" w14:textId="77777777" w:rsidR="00057A06" w:rsidRDefault="00885280">
      <w:pPr>
        <w:pStyle w:val="ImageCaption"/>
      </w:pPr>
      <w:bookmarkStart w:id="99" w:name="fig:biomassearlycatch"/>
      <w:bookmarkEnd w:id="99"/>
      <w:r>
        <w:t>Figure 9.14. Comparison of biomass trajectories between the base model and three sensitivity runs where the early catch time series was weighted at 20, 50 or 150 percent of the weight used in the base model.</w:t>
      </w:r>
    </w:p>
    <w:p w14:paraId="7C0F8CA0" w14:textId="77777777" w:rsidR="00057A06" w:rsidRDefault="00885280">
      <w:pPr>
        <w:pStyle w:val="Heading2"/>
      </w:pPr>
      <w:bookmarkStart w:id="100" w:name="plus-group"/>
      <w:bookmarkEnd w:id="98"/>
      <w:r>
        <w:t>Plus Group</w:t>
      </w:r>
    </w:p>
    <w:p w14:paraId="7B92C624" w14:textId="77777777" w:rsidR="00057A06" w:rsidRDefault="00885280">
      <w:pPr>
        <w:pStyle w:val="FirstParagraph"/>
      </w:pPr>
      <w:r>
        <w:t xml:space="preserve">Tingley: </w:t>
      </w:r>
      <w:r>
        <w:rPr>
          <w:i/>
          <w:iCs/>
        </w:rPr>
        <w:t>“Prior to or as part of the next assessment, explore whether the plus group should continue to start at age 25 or whether an older plus group starting age is more appropriate.”</w:t>
      </w:r>
    </w:p>
    <w:p w14:paraId="48C84232" w14:textId="77777777" w:rsidR="00057A06" w:rsidRDefault="00885280">
      <w:pPr>
        <w:pStyle w:val="BodyText"/>
      </w:pPr>
      <w:r>
        <w:t>This sensitivity has been explored in previous assessments, and was revisited in a run of the Stock Synthesis version of this model (described below) where the plus group was started at age 29. Model impacts were trivial.</w:t>
      </w:r>
    </w:p>
    <w:p w14:paraId="45A06064" w14:textId="77777777" w:rsidR="00057A06" w:rsidRDefault="00885280">
      <w:pPr>
        <w:pStyle w:val="Heading2"/>
      </w:pPr>
      <w:bookmarkStart w:id="101" w:name="X2d5a020b1fc04e79245dd6dc6cf42f0fe780db0"/>
      <w:bookmarkEnd w:id="100"/>
      <w:r>
        <w:t>Stock Weights-at-Age in Survey vs Fishery</w:t>
      </w:r>
    </w:p>
    <w:p w14:paraId="349EA935" w14:textId="77777777" w:rsidR="00057A06" w:rsidRDefault="00885280">
      <w:pPr>
        <w:pStyle w:val="FirstParagraph"/>
      </w:pPr>
      <w:r>
        <w:t xml:space="preserve">Cadigan: </w:t>
      </w:r>
      <w:r>
        <w:rPr>
          <w:i/>
          <w:iCs/>
        </w:rP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p w14:paraId="45CE17AB" w14:textId="77777777" w:rsidR="00057A06" w:rsidRDefault="00885280">
      <w:pPr>
        <w:pStyle w:val="BodyText"/>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developed using survey data is applied to the entire population.</w:t>
      </w:r>
    </w:p>
    <w:p w14:paraId="0E6EC48E" w14:textId="0F269D27" w:rsidR="00057A06" w:rsidRDefault="00885280">
      <w:pPr>
        <w:pStyle w:val="BodyText"/>
      </w:pPr>
      <w:r>
        <w:t>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 15), which impacts the amount of data available to inform the construction of a separate size-at-age key for the fishery.</w:t>
      </w:r>
    </w:p>
    <w:p w14:paraId="4A772F5C" w14:textId="77777777" w:rsidR="00057A06" w:rsidRDefault="00885280">
      <w:pPr>
        <w:pStyle w:val="BodyText"/>
      </w:pPr>
      <w:r>
        <w:t>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6). This means that fish of all ages, but particularly adults, are more likely to be assigned a length of below 42 cm than the survey-derived matrix would suggest.</w:t>
      </w:r>
    </w:p>
    <w:p w14:paraId="5960C9F7" w14:textId="77777777" w:rsidR="00057A06" w:rsidRDefault="00885280">
      <w:pPr>
        <w:pStyle w:val="BodyText"/>
      </w:pPr>
      <w:r>
        <w:t xml:space="preserve">The weight-at-age relationship developed using fishery data alone suggests adult fish (ages 20+) to be at a smaller weight in the fishery than in the survey (averaging 742 grams in the fishery vs 891 grams in the survey, Figure 17). This would be consistent with discrepancies in selectivity, targeted harvesting, or un-modeled aspects of fisher behavior, </w:t>
      </w:r>
      <w:r>
        <w:rPr>
          <w:i/>
          <w:iCs/>
        </w:rPr>
        <w:t>or</w:t>
      </w:r>
      <w:r>
        <w:t xml:space="preserve"> could be an artifact of sampling differences between fleets.</w:t>
      </w:r>
    </w:p>
    <w:p w14:paraId="7130F7FF" w14:textId="77777777" w:rsidR="00057A06" w:rsidRDefault="00885280">
      <w:pPr>
        <w:pStyle w:val="BodyText"/>
      </w:pPr>
      <w:r>
        <w:t>Use of this matrix results in slightly lower biomass trajectories (blue line, Figure 18), consistent with the notion that the fishery-derived size-at-age matrix assumes a lower probability of larger lengths-at-age.</w:t>
      </w:r>
    </w:p>
    <w:p w14:paraId="7EA6E7B8" w14:textId="77777777" w:rsidR="00057A06" w:rsidRDefault="00885280">
      <w:pPr>
        <w:pStyle w:val="BodyText"/>
      </w:pPr>
      <w:r>
        <w:t xml:space="preserve">Separately, we investigated the application of the fishery-derived </w:t>
      </w:r>
      <w:r>
        <w:rPr>
          <w:i/>
          <w:iCs/>
        </w:rPr>
        <w:t>weight</w:t>
      </w:r>
      <w:r>
        <w:t>-at-age vector (shown in pink in Figure 17)). For this sensitivity, the weight-at-age vector was simply replaced with the new values. The biomass trajectory, particularly for spawning biomass, was nearly identical to the base case, much moreso than the sensitivity using the separate size-at-age matrices (green line, Figure 18).</w:t>
      </w:r>
    </w:p>
    <w:p w14:paraId="6414883C" w14:textId="77777777" w:rsidR="00057A06" w:rsidRDefault="00885280">
      <w:pPr>
        <w:pStyle w:val="BodyText"/>
      </w:pPr>
      <w:r>
        <w:t>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14:paraId="02BB5286" w14:textId="77777777" w:rsidR="00057A06" w:rsidRDefault="00885280">
      <w:pPr>
        <w:pStyle w:val="CaptionedFigure"/>
      </w:pPr>
      <w:r>
        <w:rPr>
          <w:noProof/>
        </w:rPr>
        <w:lastRenderedPageBreak/>
        <w:drawing>
          <wp:inline distT="0" distB="0" distL="0" distR="0" wp14:anchorId="5A960073" wp14:editId="479C304A">
            <wp:extent cx="2971800" cy="1698171"/>
            <wp:effectExtent l="0" t="0" r="0" b="0"/>
            <wp:docPr id="172" name="Picture" descr="Figure 9.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3" name="Picture" descr="../../../2021_cie/CIE_1_WAA/raw_comp_obs.png"/>
                    <pic:cNvPicPr>
                      <a:picLocks noChangeAspect="1" noChangeArrowheads="1"/>
                    </pic:cNvPicPr>
                  </pic:nvPicPr>
                  <pic:blipFill>
                    <a:blip r:embed="rId32"/>
                    <a:stretch>
                      <a:fillRect/>
                    </a:stretch>
                  </pic:blipFill>
                  <pic:spPr bwMode="auto">
                    <a:xfrm>
                      <a:off x="0" y="0"/>
                      <a:ext cx="2971800" cy="1698171"/>
                    </a:xfrm>
                    <a:prstGeom prst="rect">
                      <a:avLst/>
                    </a:prstGeom>
                    <a:noFill/>
                    <a:ln w="9525">
                      <a:noFill/>
                      <a:headEnd/>
                      <a:tailEnd/>
                    </a:ln>
                  </pic:spPr>
                </pic:pic>
              </a:graphicData>
            </a:graphic>
          </wp:inline>
        </w:drawing>
      </w:r>
    </w:p>
    <w:p w14:paraId="6759814B" w14:textId="77777777" w:rsidR="00057A06" w:rsidRDefault="00885280">
      <w:pPr>
        <w:pStyle w:val="ImageCaption"/>
      </w:pPr>
      <w:bookmarkStart w:id="102" w:name="fig:compobs"/>
      <w:bookmarkEnd w:id="102"/>
      <w:r>
        <w:t>Figure 9.15. Number of raw observations of length and age for the survey and fishery. Note this figure does not represent total data included in the base model, rather the data available for the construction of size-at-age matrices.</w:t>
      </w:r>
    </w:p>
    <w:p w14:paraId="6FC2174D" w14:textId="77777777" w:rsidR="00057A06" w:rsidRDefault="00885280">
      <w:pPr>
        <w:pStyle w:val="CaptionedFigure"/>
      </w:pPr>
      <w:r>
        <w:rPr>
          <w:noProof/>
        </w:rPr>
        <w:drawing>
          <wp:inline distT="0" distB="0" distL="0" distR="0" wp14:anchorId="4DF57208" wp14:editId="5C246D01">
            <wp:extent cx="2971800" cy="1981200"/>
            <wp:effectExtent l="0" t="0" r="0" b="0"/>
            <wp:docPr id="176" name="Picture" descr="Figure 9.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7" name="Picture" descr="../../../2021_cie/CIE_1_WAA/saa_matrices_compare.png"/>
                    <pic:cNvPicPr>
                      <a:picLocks noChangeAspect="1" noChangeArrowheads="1"/>
                    </pic:cNvPicPr>
                  </pic:nvPicPr>
                  <pic:blipFill>
                    <a:blip r:embed="rId33"/>
                    <a:stretch>
                      <a:fillRect/>
                    </a:stretch>
                  </pic:blipFill>
                  <pic:spPr bwMode="auto">
                    <a:xfrm>
                      <a:off x="0" y="0"/>
                      <a:ext cx="2971800" cy="1981200"/>
                    </a:xfrm>
                    <a:prstGeom prst="rect">
                      <a:avLst/>
                    </a:prstGeom>
                    <a:noFill/>
                    <a:ln w="9525">
                      <a:noFill/>
                      <a:headEnd/>
                      <a:tailEnd/>
                    </a:ln>
                  </pic:spPr>
                </pic:pic>
              </a:graphicData>
            </a:graphic>
          </wp:inline>
        </w:drawing>
      </w:r>
    </w:p>
    <w:p w14:paraId="0404DBE3" w14:textId="77777777" w:rsidR="00057A06" w:rsidRDefault="00885280">
      <w:pPr>
        <w:pStyle w:val="ImageCaption"/>
      </w:pPr>
      <w:bookmarkStart w:id="103" w:name="fig:sizeage"/>
      <w:bookmarkEnd w:id="103"/>
      <w:r>
        <w:t>Figure 9.16. Size-at-age probability matrices for each fleet. The matrix on the right is used for all data in the base model.</w:t>
      </w:r>
    </w:p>
    <w:p w14:paraId="49745121" w14:textId="77777777" w:rsidR="00057A06" w:rsidRDefault="00885280">
      <w:pPr>
        <w:pStyle w:val="CaptionedFigure"/>
      </w:pPr>
      <w:r>
        <w:rPr>
          <w:noProof/>
        </w:rPr>
        <w:drawing>
          <wp:inline distT="0" distB="0" distL="0" distR="0" wp14:anchorId="7C769FDE" wp14:editId="6DE0060D">
            <wp:extent cx="2971800" cy="1981200"/>
            <wp:effectExtent l="0" t="0" r="0" b="0"/>
            <wp:docPr id="180" name="Picture" descr="Figure 9.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81" name="Picture" descr="../../../2021_cie/CIE_1_WAA/waa_compare_flt_allfishery.png"/>
                    <pic:cNvPicPr>
                      <a:picLocks noChangeAspect="1" noChangeArrowheads="1"/>
                    </pic:cNvPicPr>
                  </pic:nvPicPr>
                  <pic:blipFill>
                    <a:blip r:embed="rId34"/>
                    <a:stretch>
                      <a:fillRect/>
                    </a:stretch>
                  </pic:blipFill>
                  <pic:spPr bwMode="auto">
                    <a:xfrm>
                      <a:off x="0" y="0"/>
                      <a:ext cx="2971800" cy="1981200"/>
                    </a:xfrm>
                    <a:prstGeom prst="rect">
                      <a:avLst/>
                    </a:prstGeom>
                    <a:noFill/>
                    <a:ln w="9525">
                      <a:noFill/>
                      <a:headEnd/>
                      <a:tailEnd/>
                    </a:ln>
                  </pic:spPr>
                </pic:pic>
              </a:graphicData>
            </a:graphic>
          </wp:inline>
        </w:drawing>
      </w:r>
    </w:p>
    <w:p w14:paraId="0E594BA3" w14:textId="77777777" w:rsidR="00057A06" w:rsidRDefault="00885280">
      <w:pPr>
        <w:pStyle w:val="ImageCaption"/>
      </w:pPr>
      <w:bookmarkStart w:id="104" w:name="fig:waacompare"/>
      <w:bookmarkEnd w:id="104"/>
      <w:r>
        <w:t>Figure 9.17. Estimated weight-age relationship for two fleets.</w:t>
      </w:r>
    </w:p>
    <w:p w14:paraId="12B76E3B" w14:textId="77777777" w:rsidR="00057A06" w:rsidRDefault="00885280">
      <w:pPr>
        <w:pStyle w:val="CaptionedFigure"/>
      </w:pPr>
      <w:r>
        <w:rPr>
          <w:noProof/>
        </w:rPr>
        <w:lastRenderedPageBreak/>
        <w:drawing>
          <wp:inline distT="0" distB="0" distL="0" distR="0" wp14:anchorId="46550B0C" wp14:editId="47959B9C">
            <wp:extent cx="2971800" cy="2971800"/>
            <wp:effectExtent l="0" t="0" r="0" b="0"/>
            <wp:docPr id="184" name="Picture" descr="Figure 9.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5" name="Picture" descr="../../../2021_cie/CIE_1_WAA/2023-07-12-separateSAA/2023-08-15-biomass_compare.png"/>
                    <pic:cNvPicPr>
                      <a:picLocks noChangeAspect="1" noChangeArrowheads="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p>
    <w:p w14:paraId="220C81E3" w14:textId="77777777" w:rsidR="00057A06" w:rsidRDefault="00885280">
      <w:pPr>
        <w:pStyle w:val="ImageCaption"/>
      </w:pPr>
      <w:bookmarkStart w:id="105" w:name="fig:waacie1"/>
      <w:bookmarkEnd w:id="105"/>
      <w:r>
        <w:t>Figure 9.18. Biomass trajectory comparison between the base model, a model using a separate size-at-age matrix for the fishery data from 1980 onwards (‘separateSAA’), and a model using the fishery-derived weight-at-age vector for all population dynamics (‘newWAA’).</w:t>
      </w:r>
    </w:p>
    <w:p w14:paraId="54DF9AA2" w14:textId="77777777" w:rsidR="00057A06" w:rsidRDefault="00885280">
      <w:r>
        <w:br w:type="page"/>
      </w:r>
    </w:p>
    <w:p w14:paraId="213C2965" w14:textId="77777777" w:rsidR="00057A06" w:rsidRDefault="00885280">
      <w:pPr>
        <w:pStyle w:val="Heading2"/>
      </w:pPr>
      <w:bookmarkStart w:id="106" w:name="natural-mortality"/>
      <w:bookmarkEnd w:id="101"/>
      <w:r>
        <w:lastRenderedPageBreak/>
        <w:t>Natural Mortality</w:t>
      </w:r>
    </w:p>
    <w:p w14:paraId="1C0CDACA" w14:textId="77777777" w:rsidR="00057A06" w:rsidRDefault="00885280">
      <w:pPr>
        <w:pStyle w:val="FirstParagraph"/>
      </w:pPr>
      <w:r>
        <w:t xml:space="preserve">Tingley TOR 1: </w:t>
      </w:r>
      <w:r>
        <w:rPr>
          <w:i/>
          <w:iCs/>
        </w:rPr>
        <w:t>“Exploration of additional information to better define the realistic range of M for Pacific ocean perch is recommended. This should consider data available for Pacific ocean perch and for other long-lived rockfish species.”</w:t>
      </w:r>
    </w:p>
    <w:p w14:paraId="34323BB8" w14:textId="77777777" w:rsidR="00057A06" w:rsidRDefault="00885280">
      <w:pPr>
        <w:pStyle w:val="BodyText"/>
      </w:pPr>
      <w:r>
        <w:t xml:space="preserve">Tingley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14:paraId="0629CE80" w14:textId="77777777" w:rsidR="00057A06" w:rsidRDefault="00885280">
      <w:pPr>
        <w:pStyle w:val="BodyText"/>
      </w:pPr>
      <w:r>
        <w:t xml:space="preserve">There has 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14:paraId="0CE3B103" w14:textId="77777777" w:rsidR="00057A06" w:rsidRDefault="00885280">
      <w:pPr>
        <w:pStyle w:val="Heading3"/>
      </w:pPr>
      <w:bookmarkStart w:id="107" w:name="priors-on-m"/>
      <w:r>
        <w:t>Priors on M</w:t>
      </w:r>
    </w:p>
    <w:p w14:paraId="160A6F86" w14:textId="77777777" w:rsidR="00057A06" w:rsidRDefault="00885280">
      <w:pPr>
        <w:pStyle w:val="FirstParagrap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14:paraId="29651A55" w14:textId="77777777" w:rsidR="00057A06" w:rsidRDefault="00885280">
      <w:pPr>
        <w:pStyle w:val="BodyText"/>
      </w:pPr>
      <w:r>
        <w:t xml:space="preserve">The FishLife R package (Thorson et al., 2023) was recently updated to incorporate morphometric, spawning, behavioral, reproductive and trophic traits from a global database of fish life-history (“FishBase”). This tool enables us to develop an </w:t>
      </w:r>
      <m:oMath>
        <m:r>
          <w:rPr>
            <w:rFonts w:ascii="Cambria Math" w:hAnsi="Cambria Math"/>
          </w:rPr>
          <m:t>M</m:t>
        </m:r>
      </m:oMath>
      <w:r>
        <w:t xml:space="preserve"> prior for POP that is informed by similar spec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9). The FishLife </w:t>
      </w:r>
      <m:oMath>
        <m:r>
          <w:rPr>
            <w:rFonts w:ascii="Cambria Math" w:hAnsi="Cambria Math"/>
          </w:rPr>
          <m:t>M</m:t>
        </m:r>
      </m:oMath>
      <w:r>
        <w:t xml:space="preserve"> prior for the genus </w:t>
      </w:r>
      <w:r>
        <w:rPr>
          <w:i/>
          <w:iCs/>
        </w:rPr>
        <w:t>Se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14:paraId="26B000A1" w14:textId="77777777" w:rsidR="00057A06" w:rsidRDefault="00885280">
      <w:pPr>
        <w:pStyle w:val="BodyText"/>
      </w:pPr>
      <w:r>
        <w:t xml:space="preserve">A sensitivity run for the base model using the POP-specific FishLife prior resulted in an even higher estimate of </w:t>
      </w:r>
      <m:oMath>
        <m:r>
          <w:rPr>
            <w:rFonts w:ascii="Cambria Math" w:hAnsi="Cambria Math"/>
          </w:rPr>
          <m:t>M</m:t>
        </m:r>
      </m:oMath>
      <w:r>
        <w:t xml:space="preserve"> at </w:t>
      </w:r>
      <w:r>
        <w:rPr>
          <w:rStyle w:val="VerbatimChar"/>
        </w:rPr>
        <w:t>0.112</w:t>
      </w:r>
      <w:r>
        <w:t xml:space="preserve"> (Figure 19). Biomass trajectories from this model (using the broader prior) are higher than the base model (Figure 20). The overall NLL from this sensitivity is ~8 units l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21).</w:t>
      </w:r>
    </w:p>
    <w:p w14:paraId="4914DA7C" w14:textId="77777777" w:rsidR="00057A06" w:rsidRDefault="00885280">
      <w:pPr>
        <w:pStyle w:val="Heading3"/>
      </w:pPr>
      <w:bookmarkStart w:id="108" w:name="likelihood-profiles-on-m"/>
      <w:bookmarkEnd w:id="107"/>
      <w:r>
        <w:t>Likelihood Profiles on M</w:t>
      </w:r>
    </w:p>
    <w:p w14:paraId="400E9127" w14:textId="77777777" w:rsidR="00057A06" w:rsidRDefault="00885280">
      <w:pPr>
        <w:pStyle w:val="FirstParagrap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14:paraId="09E3514C" w14:textId="77777777" w:rsidR="00057A06" w:rsidRDefault="00885280">
      <w:pPr>
        <w:pStyle w:val="BodyText"/>
      </w:pPr>
      <w:r>
        <w:t xml:space="preserve">In the absence of the prior, the total likelihood (“objective function”, black line in Figure 22)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between </w:t>
      </w:r>
      <w:r>
        <w:rPr>
          <w:rStyle w:val="VerbatimChar"/>
        </w:rPr>
        <w:t>0.04</w:t>
      </w:r>
      <w:r>
        <w:t xml:space="preserve"> to </w:t>
      </w:r>
      <w:r>
        <w:rPr>
          <w:rStyle w:val="VerbatimChar"/>
        </w:rPr>
        <w:t>0.08</w:t>
      </w:r>
      <w:r>
        <w:t>.</w:t>
      </w:r>
    </w:p>
    <w:p w14:paraId="70B29910" w14:textId="77777777" w:rsidR="00057A06" w:rsidRDefault="00885280">
      <w:pPr>
        <w:pStyle w:val="BodyText"/>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ealm (Figure 22).</w:t>
      </w:r>
    </w:p>
    <w:p w14:paraId="0EA6ED75" w14:textId="77777777" w:rsidR="00057A06" w:rsidRDefault="00885280">
      <w:pPr>
        <w:pStyle w:val="BodyText"/>
      </w:pPr>
      <w:r>
        <w:t xml:space="preserve">These observations indicate that the MLE indicated by the data likelihood and the curvature of that profile is probably a compromise between the data sources (survey abundance and ages, fishery ages, and </w:t>
      </w:r>
      <w:r>
        <w:lastRenderedPageBreak/>
        <w:t xml:space="preserve">maturity 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p w14:paraId="34F051AF" w14:textId="77777777" w:rsidR="00057A06" w:rsidRDefault="00885280">
      <w:pPr>
        <w:pStyle w:val="Heading3"/>
      </w:pPr>
      <w:bookmarkStart w:id="109" w:name="looking-at-m-in-a-new-modeling-framework"/>
      <w:bookmarkEnd w:id="108"/>
      <w:r>
        <w:t>Looking at M in a New Modeling Framework</w:t>
      </w:r>
    </w:p>
    <w:p w14:paraId="027A788D" w14:textId="77777777" w:rsidR="00057A06" w:rsidRDefault="00885280">
      <w:pPr>
        <w:pStyle w:val="FirstParagraph"/>
      </w:pPr>
      <w:r>
        <w:t>The POP model was transitioned to the Stock Synthesis modeling framework Methot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3 model for management use and are not showing extensive model results here</w:t>
      </w:r>
      <w:r>
        <w:t>.</w:t>
      </w:r>
    </w:p>
    <w:p w14:paraId="2F6F61C3" w14:textId="77777777" w:rsidR="00057A06" w:rsidRDefault="00885280">
      <w:pPr>
        <w:pStyle w:val="BodyText"/>
      </w:pPr>
      <w:r>
        <w:t>Key differences between the 2021 base and SS3 model include:</w:t>
      </w:r>
    </w:p>
    <w:p w14:paraId="5F063395" w14:textId="77777777" w:rsidR="00057A06" w:rsidRDefault="00885280">
      <w:pPr>
        <w:numPr>
          <w:ilvl w:val="0"/>
          <w:numId w:val="20"/>
        </w:numPr>
      </w:pPr>
      <w:r>
        <w:t xml:space="preserve">survey catchability </w:t>
      </w:r>
      <m:oMath>
        <m:r>
          <w:rPr>
            <w:rFonts w:ascii="Cambria Math" w:hAnsi="Cambria Math"/>
          </w:rPr>
          <m:t>q</m:t>
        </m:r>
      </m:oMath>
      <w:r>
        <w:t xml:space="preserve"> is analytical; and</w:t>
      </w:r>
    </w:p>
    <w:p w14:paraId="0BF5BF63" w14:textId="77777777" w:rsidR="00057A06" w:rsidRDefault="00885280">
      <w:pPr>
        <w:numPr>
          <w:ilvl w:val="0"/>
          <w:numId w:val="20"/>
        </w:numPr>
      </w:pPr>
      <w:r>
        <w:t>no size-at-age matrix is used (von Bertalanffy parameters are instead estimated, with attendant uncertainty); and</w:t>
      </w:r>
    </w:p>
    <w:p w14:paraId="6DBBEDC9" w14:textId="77777777" w:rsidR="00057A06" w:rsidRDefault="00885280">
      <w:pPr>
        <w:numPr>
          <w:ilvl w:val="0"/>
          <w:numId w:val="20"/>
        </w:numPr>
      </w:pPr>
      <w:r>
        <w:rPr>
          <w:i/>
          <w:iCs/>
        </w:rPr>
        <w:t>Data Weighting</w:t>
      </w:r>
      <w:r>
        <w:t xml:space="preserve">: we explored a version of the SS3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14:paraId="5D9E3A65" w14:textId="77777777" w:rsidR="00057A06" w:rsidRDefault="00885280">
      <w:pPr>
        <w:numPr>
          <w:ilvl w:val="0"/>
          <w:numId w:val="20"/>
        </w:numPr>
      </w:pPr>
      <w:r>
        <w:rPr>
          <w:i/>
          <w:iCs/>
        </w:rPr>
        <w:t>Fishery Selectivity</w:t>
      </w:r>
      <w:r>
        <w:t xml:space="preserve"> 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24).</w:t>
      </w:r>
    </w:p>
    <w:p w14:paraId="1A3310A2" w14:textId="77777777" w:rsidR="00057A06" w:rsidRDefault="00885280">
      <w:pPr>
        <w:pStyle w:val="FirstParagraph"/>
      </w:pPr>
      <w:r>
        <w:t xml:space="preserve">We investigated the influence of </w:t>
      </w:r>
      <m:oMath>
        <m:r>
          <w:rPr>
            <w:rFonts w:ascii="Cambria Math" w:hAnsi="Cambria Math"/>
          </w:rPr>
          <m:t>M</m:t>
        </m:r>
      </m:oMath>
      <w:r>
        <w:t xml:space="preserve"> in the SS3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9). These three alternatives were tested against the two selectivity specifications mentioned above.</w:t>
      </w:r>
    </w:p>
    <w:p w14:paraId="3411C575" w14:textId="77777777" w:rsidR="00057A06" w:rsidRDefault="00885280">
      <w:pPr>
        <w:pStyle w:val="BodyText"/>
      </w:pPr>
      <w:r>
        <w:t>Several useful findings emerged from this effort:</w:t>
      </w:r>
    </w:p>
    <w:p w14:paraId="28D0F298" w14:textId="77777777" w:rsidR="00057A06" w:rsidRDefault="00885280">
      <w:pPr>
        <w:numPr>
          <w:ilvl w:val="0"/>
          <w:numId w:val="21"/>
        </w:numPr>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ishLife prior, logistic fishery selectivity and no data weighting estimated </w:t>
      </w:r>
      <m:oMath>
        <m:r>
          <w:rPr>
            <w:rFonts w:ascii="Cambria Math" w:hAnsi="Cambria Math"/>
          </w:rPr>
          <m:t>M</m:t>
        </m:r>
      </m:oMath>
      <w:r>
        <w:t xml:space="preserve"> to be </w:t>
      </w:r>
      <w:r>
        <w:rPr>
          <w:rStyle w:val="VerbatimChar"/>
        </w:rPr>
        <w:t>0.032</w:t>
      </w:r>
      <w:r>
        <w:t xml:space="preserve"> (Figure 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23b). In an SS3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23c)) though the model scale is greatly increased (Figure 24).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23d).</w:t>
      </w:r>
    </w:p>
    <w:p w14:paraId="72F789EE" w14:textId="77777777" w:rsidR="00057A06" w:rsidRDefault="00885280">
      <w:pPr>
        <w:numPr>
          <w:ilvl w:val="0"/>
          <w:numId w:val="21"/>
        </w:numPr>
      </w:pPr>
      <w:r>
        <w:t xml:space="preserve">Biomass trajectories across our six experimental runs illustrate that </w:t>
      </w:r>
      <w:r>
        <w:rPr>
          <w:i/>
          <w:iCs/>
        </w:rPr>
        <w:t>variation in model scale is most readily described by differences in selectivity</w:t>
      </w:r>
      <w:r>
        <w:t xml:space="preserve"> versus the prior or estimate of </w:t>
      </w:r>
      <m:oMath>
        <m:r>
          <w:rPr>
            <w:rFonts w:ascii="Cambria Math" w:hAnsi="Cambria Math"/>
          </w:rPr>
          <m:t>M</m:t>
        </m:r>
      </m:oMath>
      <w:r>
        <w:t>. Specifically, all models with dome-shaped selectivity exhibited higher biomass trajectories, better fits to the compositional data, and worse fits to the survey data (grey lines, Figures 24 and 10.25)), while those with logistic selectivity were closer in scale to the 2021 model, did not fit the compositional data as well, but fit the survey best overall (blue lines, Figures 24 and 10.25)). The tradeoffs in model fit are consistent with observations from the base model that there are conflicts between these data types.</w:t>
      </w:r>
    </w:p>
    <w:p w14:paraId="1D737210" w14:textId="77777777" w:rsidR="00057A06" w:rsidRDefault="00885280">
      <w:pPr>
        <w:numPr>
          <w:ilvl w:val="0"/>
          <w:numId w:val="21"/>
        </w:numPr>
      </w:pPr>
      <w:r>
        <w:t xml:space="preserve">Recall that using the FishLife prior in the base model resulted in an estimate of </w:t>
      </w:r>
      <m:oMath>
        <m:r>
          <w:rPr>
            <w:rFonts w:ascii="Cambria Math" w:hAnsi="Cambria Math"/>
          </w:rPr>
          <m:t>M</m:t>
        </m:r>
      </m:oMath>
      <w:r>
        <w:t xml:space="preserve"> to be high at </w:t>
      </w:r>
      <w:r>
        <w:rPr>
          <w:rStyle w:val="VerbatimChar"/>
        </w:rPr>
        <w:t>0.11</w:t>
      </w:r>
      <w:r>
        <w:t xml:space="preserve"> (Figure 19), which was illustrated further using likelihood profiles on the base model (Figure 22). The fact that this dynamic (</w:t>
      </w:r>
      <m:oMath>
        <m:r>
          <w:rPr>
            <w:rFonts w:ascii="Cambria Math" w:hAnsi="Cambria Math"/>
          </w:rPr>
          <m:t>M</m:t>
        </m:r>
      </m:oMath>
      <w:r>
        <w:t xml:space="preserve"> pushing ever-higher) did not persist in the SS3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as made; the SS3 model assumes that older fish are indeed selected by the fishery, and there is information in the fishery and survey ages to suggest that </w:t>
      </w:r>
      <m:oMath>
        <m:r>
          <w:rPr>
            <w:rFonts w:ascii="Cambria Math" w:hAnsi="Cambria Math"/>
          </w:rPr>
          <m:t>M</m:t>
        </m:r>
      </m:oMath>
      <w:r>
        <w:t xml:space="preserve"> is low.</w:t>
      </w:r>
    </w:p>
    <w:p w14:paraId="70EB9A5D" w14:textId="77777777" w:rsidR="00057A06" w:rsidRDefault="00885280">
      <w:pPr>
        <w:numPr>
          <w:ilvl w:val="0"/>
          <w:numId w:val="21"/>
        </w:numPr>
      </w:pPr>
      <w:r>
        <w:t xml:space="preserve">We ran likelihood profiles on </w:t>
      </w:r>
      <m:oMath>
        <m:r>
          <w:rPr>
            <w:rFonts w:ascii="Cambria Math" w:hAnsi="Cambria Math"/>
          </w:rPr>
          <m:t>M</m:t>
        </m:r>
      </m:oMath>
      <w:r>
        <w:t xml:space="preserve"> on the experimental SS3 model(s) (Figure 26). The </w:t>
      </w:r>
      <w:r>
        <w:rPr>
          <w:i/>
          <w:iCs/>
        </w:rPr>
        <w:t>conflict between survey and age versus length (fishery) data persists</w:t>
      </w:r>
      <w:r>
        <w:t xml:space="preserve">; the recruitment trend would suggest a higher value of </w:t>
      </w:r>
      <m:oMath>
        <m:r>
          <w:rPr>
            <w:rFonts w:ascii="Cambria Math" w:hAnsi="Cambria Math"/>
          </w:rP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14:paraId="198DD7BA" w14:textId="77777777" w:rsidR="00057A06" w:rsidRDefault="00885280">
      <w:pPr>
        <w:pStyle w:val="Heading3"/>
      </w:pPr>
      <w:bookmarkStart w:id="110" w:name="conclusions-regarding-m"/>
      <w:bookmarkEnd w:id="109"/>
      <w:r>
        <w:t>Conclusions regarding M</w:t>
      </w:r>
    </w:p>
    <w:p w14:paraId="7199AA72" w14:textId="77777777" w:rsidR="00057A06" w:rsidRDefault="00885280">
      <w:pPr>
        <w:pStyle w:val="FirstParagrap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for </w:t>
      </w:r>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14:paraId="2F2CDA3D" w14:textId="77777777" w:rsidR="00057A06" w:rsidRDefault="00885280">
      <w:pPr>
        <w:pStyle w:val="BodyText"/>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bl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14:paraId="66BD35B1" w14:textId="77777777" w:rsidR="00057A06" w:rsidRDefault="00885280">
      <w:pPr>
        <w:pStyle w:val="BodyText"/>
      </w:pPr>
      <w:r>
        <w:t xml:space="preserve">The data conflict is much more pronounced in the current POP model versus the SS3 model, both in terms of t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14:paraId="03C1B7D9" w14:textId="77777777" w:rsidR="00057A06" w:rsidRDefault="00885280">
      <w:pPr>
        <w:pStyle w:val="BodyText"/>
      </w:pPr>
      <w:r>
        <w:rPr>
          <w:i/>
          <w:iCs/>
        </w:rPr>
        <w:t>We do not recommend transitioning to the FishLife prior within the current model framework</w:t>
      </w:r>
      <w:r>
        <w:t xml:space="preserve">. We suggest that the change in the prior for </w:t>
      </w:r>
      <m:oMath>
        <m:r>
          <w:rPr>
            <w:rFonts w:ascii="Cambria Math" w:hAnsi="Cambria Math"/>
          </w:rPr>
          <m:t>M</m:t>
        </m:r>
      </m:oMath>
      <w:r>
        <w:t xml:space="preserve"> should not be made without concurrently revisiting the treatment of </w:t>
      </w:r>
      <w:r>
        <w:rPr>
          <w:i/>
          <w:iCs/>
        </w:rPr>
        <w:t>selectivity, and potential re-weighting of compositional data</w:t>
      </w:r>
      <w:r>
        <w:t xml:space="preserve">. Given our findings above, </w:t>
      </w:r>
      <w:r>
        <w:rPr>
          <w:i/>
          <w:iCs/>
        </w:rPr>
        <w:t>we recommend this be undertaken within the context of a new modeling framework</w:t>
      </w:r>
      <w:r>
        <w:t>, where it has been revealed that the prior is less influential than other factors.</w:t>
      </w:r>
    </w:p>
    <w:p w14:paraId="39B6AC91" w14:textId="77777777" w:rsidR="00057A06" w:rsidRDefault="00885280">
      <w:pPr>
        <w:pStyle w:val="BodyText"/>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 </w:t>
      </w:r>
      <m:oMath>
        <m:r>
          <w:rPr>
            <w:rFonts w:ascii="Cambria Math" w:hAnsi="Cambria Math"/>
          </w:rPr>
          <m:t>M</m:t>
        </m:r>
      </m:oMath>
      <w:r>
        <w:t xml:space="preserve">. We conclude that it is worthwhile to continue developing the SS3 model with particular attention on these processes. </w:t>
      </w:r>
      <w:r>
        <w:rPr>
          <w:i/>
          <w:iCs/>
        </w:rPr>
        <w:t>The use of the FishLife prior (or a hybrid of the Hamel and FishLife approaches) is likely appropriate, and not unduly influential, within the SS3 framework</w:t>
      </w:r>
      <w:r>
        <w:t>.</w:t>
      </w:r>
    </w:p>
    <w:p w14:paraId="3006FB03" w14:textId="77777777" w:rsidR="00057A06" w:rsidRDefault="00885280">
      <w:r>
        <w:br w:type="page"/>
      </w:r>
    </w:p>
    <w:p w14:paraId="16D86EBF" w14:textId="77777777" w:rsidR="00057A06" w:rsidRDefault="00885280">
      <w:pPr>
        <w:pStyle w:val="CaptionedFigure"/>
      </w:pPr>
      <w:r>
        <w:rPr>
          <w:noProof/>
        </w:rPr>
        <w:lastRenderedPageBreak/>
        <w:drawing>
          <wp:inline distT="0" distB="0" distL="0" distR="0" wp14:anchorId="517F77C1" wp14:editId="2221F6EA">
            <wp:extent cx="5943600" cy="2971800"/>
            <wp:effectExtent l="0" t="0" r="0" b="0"/>
            <wp:docPr id="192" name="Picture" descr="Figure 9.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3" name="Picture" descr="../../../2021_cie/CIE_0_newM/prior_posterior_compare_fishlife.png"/>
                    <pic:cNvPicPr>
                      <a:picLocks noChangeAspect="1" noChangeArrowheads="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14:paraId="081D41E6" w14:textId="77777777" w:rsidR="00057A06" w:rsidRDefault="00885280">
      <w:pPr>
        <w:pStyle w:val="ImageCaption"/>
      </w:pPr>
      <w:bookmarkStart w:id="111" w:name="fig:mposterior"/>
      <w:bookmarkEnd w:id="111"/>
      <w:r>
        <w:t>Figure 9.19. Left: Comparison of M priors (thick lines) and maximum likelihood estimates (thin vertical lines) between the base model (black), and the base model using a prior from the FishLife package (blue). Right: M priors from the FishLife package for POP and related taxa.</w:t>
      </w:r>
    </w:p>
    <w:p w14:paraId="6575C3FB" w14:textId="77777777" w:rsidR="00057A06" w:rsidRDefault="00885280">
      <w:pPr>
        <w:pStyle w:val="CaptionedFigure"/>
      </w:pPr>
      <w:r>
        <w:rPr>
          <w:noProof/>
        </w:rPr>
        <w:drawing>
          <wp:inline distT="0" distB="0" distL="0" distR="0" wp14:anchorId="0C0A33A5" wp14:editId="7E6C0319">
            <wp:extent cx="2971800" cy="2971800"/>
            <wp:effectExtent l="0" t="0" r="0" b="0"/>
            <wp:docPr id="196" name="Picture" descr="Figure 9.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7" name="Picture" descr="../../../2021_cie/CIE_0_newM/2023-08-25-newM/2023-08-25-biomass_compare.png"/>
                    <pic:cNvPicPr>
                      <a:picLocks noChangeAspect="1" noChangeArrowheads="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14:paraId="71EC738F" w14:textId="77777777" w:rsidR="00057A06" w:rsidRDefault="00885280">
      <w:pPr>
        <w:pStyle w:val="ImageCaption"/>
      </w:pPr>
      <w:bookmarkStart w:id="112" w:name="fig:newmbiomass"/>
      <w:bookmarkEnd w:id="112"/>
      <w:r>
        <w:t>Figure 9.20. Comparison of biomass trajectories between the base model and a model using the FishLife prior for natural mortality.</w:t>
      </w:r>
    </w:p>
    <w:p w14:paraId="171A2D10" w14:textId="77777777" w:rsidR="00057A06" w:rsidRDefault="00885280">
      <w:pPr>
        <w:pStyle w:val="CaptionedFigure"/>
      </w:pPr>
      <w:r>
        <w:rPr>
          <w:noProof/>
        </w:rPr>
        <w:lastRenderedPageBreak/>
        <w:drawing>
          <wp:inline distT="0" distB="0" distL="0" distR="0" wp14:anchorId="10BFE533" wp14:editId="2CC8869B">
            <wp:extent cx="2971800" cy="2971800"/>
            <wp:effectExtent l="0" t="0" r="0" b="0"/>
            <wp:docPr id="200" name="Picture" descr="Figure 9.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201" name="Picture" descr="../../../2021_cie/CIE_0_newM/2023-08-25-newM/2023-08-25-survey_compare.png"/>
                    <pic:cNvPicPr>
                      <a:picLocks noChangeAspect="1" noChangeArrowheads="1"/>
                    </pic:cNvPicPr>
                  </pic:nvPicPr>
                  <pic:blipFill>
                    <a:blip r:embed="rId38"/>
                    <a:stretch>
                      <a:fillRect/>
                    </a:stretch>
                  </pic:blipFill>
                  <pic:spPr bwMode="auto">
                    <a:xfrm>
                      <a:off x="0" y="0"/>
                      <a:ext cx="2971800" cy="2971800"/>
                    </a:xfrm>
                    <a:prstGeom prst="rect">
                      <a:avLst/>
                    </a:prstGeom>
                    <a:noFill/>
                    <a:ln w="9525">
                      <a:noFill/>
                      <a:headEnd/>
                      <a:tailEnd/>
                    </a:ln>
                  </pic:spPr>
                </pic:pic>
              </a:graphicData>
            </a:graphic>
          </wp:inline>
        </w:drawing>
      </w:r>
    </w:p>
    <w:p w14:paraId="623F78E1" w14:textId="77777777" w:rsidR="00057A06" w:rsidRDefault="00885280">
      <w:pPr>
        <w:pStyle w:val="ImageCaption"/>
      </w:pPr>
      <w:bookmarkStart w:id="113" w:name="fig:newmsurvfits"/>
      <w:bookmarkEnd w:id="113"/>
      <w:r>
        <w:t>Figure 9.21. Comparison of survey fits between the base model and a model using the FishLife prior for natural mortality.</w:t>
      </w:r>
    </w:p>
    <w:p w14:paraId="380D472D" w14:textId="77777777" w:rsidR="00057A06" w:rsidRDefault="00885280">
      <w:pPr>
        <w:pStyle w:val="CaptionedFigure"/>
      </w:pPr>
      <w:r>
        <w:rPr>
          <w:noProof/>
        </w:rPr>
        <w:drawing>
          <wp:inline distT="0" distB="0" distL="0" distR="0" wp14:anchorId="23E0C12D" wp14:editId="005F9F29">
            <wp:extent cx="5497394" cy="3664929"/>
            <wp:effectExtent l="0" t="0" r="0" b="0"/>
            <wp:docPr id="204" name="Picture" descr="Figure 9.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5" name="Picture" descr="../../../2021_cie/CIE_0_newM/likelihood_profile_ymax=15.png"/>
                    <pic:cNvPicPr>
                      <a:picLocks noChangeAspect="1" noChangeArrowheads="1"/>
                    </pic:cNvPicPr>
                  </pic:nvPicPr>
                  <pic:blipFill>
                    <a:blip r:embed="rId39"/>
                    <a:stretch>
                      <a:fillRect/>
                    </a:stretch>
                  </pic:blipFill>
                  <pic:spPr bwMode="auto">
                    <a:xfrm>
                      <a:off x="0" y="0"/>
                      <a:ext cx="5497394" cy="3664929"/>
                    </a:xfrm>
                    <a:prstGeom prst="rect">
                      <a:avLst/>
                    </a:prstGeom>
                    <a:noFill/>
                    <a:ln w="9525">
                      <a:noFill/>
                      <a:headEnd/>
                      <a:tailEnd/>
                    </a:ln>
                  </pic:spPr>
                </pic:pic>
              </a:graphicData>
            </a:graphic>
          </wp:inline>
        </w:drawing>
      </w:r>
    </w:p>
    <w:p w14:paraId="7070515A" w14:textId="77777777" w:rsidR="00057A06" w:rsidRDefault="00885280">
      <w:pPr>
        <w:pStyle w:val="ImageCaption"/>
      </w:pPr>
      <w:bookmarkStart w:id="114" w:name="fig:mprofilebase"/>
      <w:bookmarkEnd w:id="114"/>
      <w:r>
        <w:t>Figure 9.22. Likelihood profile on M using the base model.</w:t>
      </w:r>
    </w:p>
    <w:p w14:paraId="1FEDD8E4" w14:textId="77777777" w:rsidR="00057A06" w:rsidRDefault="00885280">
      <w:r>
        <w:br w:type="page"/>
      </w:r>
    </w:p>
    <w:p w14:paraId="02A66B96" w14:textId="77777777" w:rsidR="00057A06" w:rsidRDefault="00885280">
      <w:pPr>
        <w:pStyle w:val="CaptionedFigure"/>
      </w:pPr>
      <w:r>
        <w:rPr>
          <w:noProof/>
        </w:rPr>
        <w:lastRenderedPageBreak/>
        <w:drawing>
          <wp:inline distT="0" distB="0" distL="0" distR="0" wp14:anchorId="6F69AA21" wp14:editId="43B0A3B5">
            <wp:extent cx="5943600" cy="3100420"/>
            <wp:effectExtent l="0" t="0" r="0" b="0"/>
            <wp:docPr id="208" name="Picture" descr="Figure 9.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9" name="Picture" descr="../../../2021_cie/CIE_0_newM/SS_m_posteriors.png"/>
                    <pic:cNvPicPr>
                      <a:picLocks noChangeAspect="1" noChangeArrowheads="1"/>
                    </pic:cNvPicPr>
                  </pic:nvPicPr>
                  <pic:blipFill>
                    <a:blip r:embed="rId40"/>
                    <a:stretch>
                      <a:fillRect/>
                    </a:stretch>
                  </pic:blipFill>
                  <pic:spPr bwMode="auto">
                    <a:xfrm>
                      <a:off x="0" y="0"/>
                      <a:ext cx="5943600" cy="3100420"/>
                    </a:xfrm>
                    <a:prstGeom prst="rect">
                      <a:avLst/>
                    </a:prstGeom>
                    <a:noFill/>
                    <a:ln w="9525">
                      <a:noFill/>
                      <a:headEnd/>
                      <a:tailEnd/>
                    </a:ln>
                  </pic:spPr>
                </pic:pic>
              </a:graphicData>
            </a:graphic>
          </wp:inline>
        </w:drawing>
      </w:r>
    </w:p>
    <w:p w14:paraId="457A1B47" w14:textId="77777777" w:rsidR="00057A06" w:rsidRDefault="00885280">
      <w:pPr>
        <w:pStyle w:val="ImageCaption"/>
      </w:pPr>
      <w:bookmarkStart w:id="115" w:name="fig:mestimatess"/>
      <w:bookmarkEnd w:id="115"/>
      <w:r>
        <w:t>Figure 9.23. Prior (black line) and posterior (blue line) estimates of M using (A-C) the new FishLife prior or D) the original Hamel (2015) prior. Fishery selectivity is forced to be logistic in A, B and D. Tuned compositional data weights using the Francis method have been applied in B.</w:t>
      </w:r>
    </w:p>
    <w:p w14:paraId="78755F10" w14:textId="77777777" w:rsidR="00057A06" w:rsidRDefault="00885280">
      <w:pPr>
        <w:pStyle w:val="CaptionedFigure"/>
      </w:pPr>
      <w:r>
        <w:rPr>
          <w:noProof/>
        </w:rPr>
        <w:drawing>
          <wp:inline distT="0" distB="0" distL="0" distR="0" wp14:anchorId="6A853862" wp14:editId="13D0FB72">
            <wp:extent cx="2971800" cy="2971800"/>
            <wp:effectExtent l="0" t="0" r="0" b="0"/>
            <wp:docPr id="212" name="Picture" descr="Figure 9.24. Comparison of SSB trajectorie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3" name="Picture" descr="../../ss/v-300.00/ssb_compare_pt.png"/>
                    <pic:cNvPicPr>
                      <a:picLocks noChangeAspect="1" noChangeArrowheads="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p w14:paraId="49CCEBB6" w14:textId="77777777" w:rsidR="00057A06" w:rsidRDefault="00885280">
      <w:pPr>
        <w:pStyle w:val="ImageCaption"/>
      </w:pPr>
      <w:bookmarkStart w:id="116" w:name="fig:ssmcompare"/>
      <w:bookmarkEnd w:id="116"/>
      <w:r>
        <w:t>Figure 9.24. Comparison of SSB trajectories for alternative SS3 configurations implemented for natural mortality explorations. The red line is the 2021 POP Assessment.</w:t>
      </w:r>
    </w:p>
    <w:p w14:paraId="557B8B8B" w14:textId="77777777" w:rsidR="00057A06" w:rsidRDefault="00885280">
      <w:pPr>
        <w:pStyle w:val="CaptionedFigure"/>
      </w:pPr>
      <w:r>
        <w:rPr>
          <w:noProof/>
        </w:rPr>
        <w:lastRenderedPageBreak/>
        <w:drawing>
          <wp:inline distT="0" distB="0" distL="0" distR="0" wp14:anchorId="534AF0D8" wp14:editId="7D0683A7">
            <wp:extent cx="2971800" cy="2971800"/>
            <wp:effectExtent l="0" t="0" r="0" b="0"/>
            <wp:docPr id="216" name="Picture" descr="Figure 9.25. Comparison of survey fit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7" name="Picture" descr="../../ss/v-300.00/surv_compare_pt.png"/>
                    <pic:cNvPicPr>
                      <a:picLocks noChangeAspect="1" noChangeArrowheads="1"/>
                    </pic:cNvPicPr>
                  </pic:nvPicPr>
                  <pic:blipFill>
                    <a:blip r:embed="rId42"/>
                    <a:stretch>
                      <a:fillRect/>
                    </a:stretch>
                  </pic:blipFill>
                  <pic:spPr bwMode="auto">
                    <a:xfrm>
                      <a:off x="0" y="0"/>
                      <a:ext cx="2971800" cy="2971800"/>
                    </a:xfrm>
                    <a:prstGeom prst="rect">
                      <a:avLst/>
                    </a:prstGeom>
                    <a:noFill/>
                    <a:ln w="9525">
                      <a:noFill/>
                      <a:headEnd/>
                      <a:tailEnd/>
                    </a:ln>
                  </pic:spPr>
                </pic:pic>
              </a:graphicData>
            </a:graphic>
          </wp:inline>
        </w:drawing>
      </w:r>
    </w:p>
    <w:p w14:paraId="7FA538F2" w14:textId="77777777" w:rsidR="00057A06" w:rsidRDefault="00885280">
      <w:pPr>
        <w:pStyle w:val="ImageCaption"/>
      </w:pPr>
      <w:bookmarkStart w:id="117" w:name="fig:ptsurv"/>
      <w:bookmarkEnd w:id="117"/>
      <w:r>
        <w:t>Figure 9.25. Comparison of survey fits for alternative SS3 configurations implemented for natural mortality explorations. The red line is the 2021 POP Assessment.</w:t>
      </w:r>
    </w:p>
    <w:p w14:paraId="008699DF" w14:textId="77777777" w:rsidR="00057A06" w:rsidRDefault="00885280">
      <w:pPr>
        <w:pStyle w:val="CaptionedFigure"/>
      </w:pPr>
      <w:r>
        <w:rPr>
          <w:noProof/>
        </w:rPr>
        <w:drawing>
          <wp:inline distT="0" distB="0" distL="0" distR="0" wp14:anchorId="7DF5A12A" wp14:editId="5334C011">
            <wp:extent cx="2971800" cy="2286000"/>
            <wp:effectExtent l="0" t="0" r="0" b="0"/>
            <wp:docPr id="220" name="Picture" descr="Figure 9.26. Likelihood profile on M using the SS3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21" name="Picture" descr="../../ss/v-300.01-natMprofile/profile_plot_likelihood.png"/>
                    <pic:cNvPicPr>
                      <a:picLocks noChangeAspect="1" noChangeArrowheads="1"/>
                    </pic:cNvPicPr>
                  </pic:nvPicPr>
                  <pic:blipFill>
                    <a:blip r:embed="rId43"/>
                    <a:stretch>
                      <a:fillRect/>
                    </a:stretch>
                  </pic:blipFill>
                  <pic:spPr bwMode="auto">
                    <a:xfrm>
                      <a:off x="0" y="0"/>
                      <a:ext cx="2971800" cy="2286000"/>
                    </a:xfrm>
                    <a:prstGeom prst="rect">
                      <a:avLst/>
                    </a:prstGeom>
                    <a:noFill/>
                    <a:ln w="9525">
                      <a:noFill/>
                      <a:headEnd/>
                      <a:tailEnd/>
                    </a:ln>
                  </pic:spPr>
                </pic:pic>
              </a:graphicData>
            </a:graphic>
          </wp:inline>
        </w:drawing>
      </w:r>
    </w:p>
    <w:p w14:paraId="46C9C086" w14:textId="77777777" w:rsidR="00057A06" w:rsidRDefault="00885280">
      <w:pPr>
        <w:pStyle w:val="ImageCaption"/>
      </w:pPr>
      <w:bookmarkStart w:id="118" w:name="fig:mprofiless"/>
      <w:bookmarkEnd w:id="118"/>
      <w:r>
        <w:t>Figure 9.26. Likelihood profile on M using the SS3 Model. Values below the horizontal dashed line are statistically indistinguishable.</w:t>
      </w:r>
    </w:p>
    <w:p w14:paraId="44EBBD95" w14:textId="77777777" w:rsidR="00057A06" w:rsidRDefault="00885280">
      <w:r>
        <w:br w:type="page"/>
      </w:r>
    </w:p>
    <w:p w14:paraId="22D4C776" w14:textId="77777777" w:rsidR="00057A06" w:rsidRDefault="00885280">
      <w:pPr>
        <w:pStyle w:val="Heading2"/>
      </w:pPr>
      <w:bookmarkStart w:id="119" w:name="priors-penalties-on-f-sigma_r"/>
      <w:bookmarkEnd w:id="106"/>
      <w:bookmarkEnd w:id="110"/>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14:paraId="57F4B489" w14:textId="77777777" w:rsidR="00057A06" w:rsidRDefault="00885280">
      <w:pPr>
        <w:pStyle w:val="FirstParagraph"/>
      </w:pPr>
      <w:r>
        <w:t xml:space="preserve">Cadigan: </w:t>
      </w:r>
      <w:r>
        <w:rPr>
          <w:i/>
          <w:iCs/>
        </w:rPr>
        <w:t xml:space="preserve">“Consider removing priors for </w:t>
      </w:r>
      <m:oMath>
        <m:r>
          <w:rPr>
            <w:rFonts w:ascii="Cambria Math" w:hAnsi="Cambria Math"/>
          </w:rPr>
          <m:t>F</m:t>
        </m:r>
      </m:oMath>
      <w:r>
        <w:rPr>
          <w:i/>
          <w:iCs/>
        </w:rPr>
        <w:t xml:space="preserve"> Regularity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14:paraId="61BECE39" w14:textId="77777777" w:rsidR="00057A06" w:rsidRDefault="00885280">
      <w:pPr>
        <w:pStyle w:val="BodyText"/>
      </w:pPr>
      <w:r>
        <w:t xml:space="preserve">For clarity, the “prior for </w:t>
      </w:r>
      <m:oMath>
        <m:r>
          <w:rPr>
            <w:rFonts w:ascii="Cambria Math" w:hAnsi="Cambria Math"/>
          </w:rPr>
          <m:t>F</m:t>
        </m:r>
      </m:oMath>
      <w:r>
        <w:t xml:space="preserve"> Regularity” is a term that penalizes the vector of </w:t>
      </w:r>
      <m:oMath>
        <m:r>
          <w:rPr>
            <w:rFonts w:ascii="Cambria Math" w:hAnsi="Cambria Math"/>
          </w:rPr>
          <m:t>F</m:t>
        </m:r>
      </m:oMath>
      <w:r>
        <w:t xml:space="preserve"> deviations using the sum-of-squares (in practice, assuming a mean of 0 and a variance of 1), which is essentially the data weight that is multiplied against the sum-of-squares of </w:t>
      </w:r>
      <m:oMath>
        <m:r>
          <w:rPr>
            <w:rFonts w:ascii="Cambria Math" w:hAnsi="Cambria Math"/>
          </w:rPr>
          <m:t>F</m:t>
        </m:r>
      </m:oMath>
      <w:r>
        <w:t xml:space="preserve">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3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for </w:t>
      </w:r>
      <m:oMath>
        <m:r>
          <w:rPr>
            <w:rFonts w:ascii="Cambria Math" w:hAnsi="Cambria Math"/>
          </w:rPr>
          <m:t>F</m:t>
        </m:r>
      </m:oMath>
      <w:r>
        <w:t>, so comparisons can be made among model frameworks for further information.</w:t>
      </w:r>
    </w:p>
    <w:p w14:paraId="6FFA5478" w14:textId="77777777" w:rsidR="00057A06" w:rsidRDefault="00885280">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27).</w:t>
      </w:r>
    </w:p>
    <w:p w14:paraId="718771C8" w14:textId="77777777" w:rsidR="00057A06" w:rsidRDefault="00885280">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to be lower and the overall biomass to be higher in the absence of a penalty (Figure 28). The SS3 model, by comparison, estimates </w:t>
      </w:r>
      <m:oMath>
        <m:r>
          <w:rPr>
            <w:rFonts w:ascii="Cambria Math" w:hAnsi="Cambria Math"/>
          </w:rPr>
          <m:t>F</m:t>
        </m:r>
      </m:oMath>
      <w:r>
        <w:t xml:space="preserve"> to be higher than both ADMB models yet the trajectory is similar (Figure 29).</w:t>
      </w:r>
    </w:p>
    <w:p w14:paraId="7424FEF6" w14:textId="77777777" w:rsidR="00057A06" w:rsidRDefault="00885280">
      <w:pPr>
        <w:pStyle w:val="CaptionedFigure"/>
      </w:pPr>
      <w:r>
        <w:rPr>
          <w:noProof/>
        </w:rPr>
        <w:drawing>
          <wp:inline distT="0" distB="0" distL="0" distR="0" wp14:anchorId="29B9371A" wp14:editId="41839BA4">
            <wp:extent cx="1783080" cy="1783080"/>
            <wp:effectExtent l="0" t="0" r="0" b="0"/>
            <wp:docPr id="226" name="Picture" descr="Figure 9.27. Comparison of biomass trajectories between the base model and a model with the prior on sigma-R disabled."/>
            <wp:cNvGraphicFramePr/>
            <a:graphic xmlns:a="http://schemas.openxmlformats.org/drawingml/2006/main">
              <a:graphicData uri="http://schemas.openxmlformats.org/drawingml/2006/picture">
                <pic:pic xmlns:pic="http://schemas.openxmlformats.org/drawingml/2006/picture">
                  <pic:nvPicPr>
                    <pic:cNvPr id="227" name="Picture" descr="../../../2021_cie/CIE_2_sigR-noprior/2023-08-04-biomass_compare.png"/>
                    <pic:cNvPicPr>
                      <a:picLocks noChangeAspect="1" noChangeArrowheads="1"/>
                    </pic:cNvPicPr>
                  </pic:nvPicPr>
                  <pic:blipFill>
                    <a:blip r:embed="rId44"/>
                    <a:stretch>
                      <a:fillRect/>
                    </a:stretch>
                  </pic:blipFill>
                  <pic:spPr bwMode="auto">
                    <a:xfrm>
                      <a:off x="0" y="0"/>
                      <a:ext cx="1783080" cy="1783080"/>
                    </a:xfrm>
                    <a:prstGeom prst="rect">
                      <a:avLst/>
                    </a:prstGeom>
                    <a:noFill/>
                    <a:ln w="9525">
                      <a:noFill/>
                      <a:headEnd/>
                      <a:tailEnd/>
                    </a:ln>
                  </pic:spPr>
                </pic:pic>
              </a:graphicData>
            </a:graphic>
          </wp:inline>
        </w:drawing>
      </w:r>
    </w:p>
    <w:p w14:paraId="4A562691" w14:textId="77777777" w:rsidR="00057A06" w:rsidRDefault="00885280">
      <w:pPr>
        <w:pStyle w:val="ImageCaption"/>
      </w:pPr>
      <w:bookmarkStart w:id="120" w:name="fig:biomasssigr"/>
      <w:bookmarkEnd w:id="120"/>
      <w:r>
        <w:t>Figure 9.27. Comparison of biomass trajectories between the base model and a model with the prior on sigma-R disabled.</w:t>
      </w:r>
    </w:p>
    <w:p w14:paraId="6612649C" w14:textId="77777777" w:rsidR="00057A06" w:rsidRDefault="00885280">
      <w:pPr>
        <w:pStyle w:val="CaptionedFigure"/>
      </w:pPr>
      <w:r>
        <w:rPr>
          <w:noProof/>
        </w:rPr>
        <w:drawing>
          <wp:inline distT="0" distB="0" distL="0" distR="0" wp14:anchorId="70F6A915" wp14:editId="41C187E9">
            <wp:extent cx="1783080" cy="1783080"/>
            <wp:effectExtent l="0" t="0" r="0" b="0"/>
            <wp:docPr id="230" name="Picture" descr="Figure 9.28. Comparison of biomass trajectories between the base model and a model with the regularization penalty on F disabled."/>
            <wp:cNvGraphicFramePr/>
            <a:graphic xmlns:a="http://schemas.openxmlformats.org/drawingml/2006/main">
              <a:graphicData uri="http://schemas.openxmlformats.org/drawingml/2006/picture">
                <pic:pic xmlns:pic="http://schemas.openxmlformats.org/drawingml/2006/picture">
                  <pic:nvPicPr>
                    <pic:cNvPr id="231" name="Picture" descr="../../../2021_cie/CIE_3_F-nopenalty/2023-08-04-biomass_compare.png"/>
                    <pic:cNvPicPr>
                      <a:picLocks noChangeAspect="1" noChangeArrowheads="1"/>
                    </pic:cNvPicPr>
                  </pic:nvPicPr>
                  <pic:blipFill>
                    <a:blip r:embed="rId45"/>
                    <a:stretch>
                      <a:fillRect/>
                    </a:stretch>
                  </pic:blipFill>
                  <pic:spPr bwMode="auto">
                    <a:xfrm>
                      <a:off x="0" y="0"/>
                      <a:ext cx="1783080" cy="1783080"/>
                    </a:xfrm>
                    <a:prstGeom prst="rect">
                      <a:avLst/>
                    </a:prstGeom>
                    <a:noFill/>
                    <a:ln w="9525">
                      <a:noFill/>
                      <a:headEnd/>
                      <a:tailEnd/>
                    </a:ln>
                  </pic:spPr>
                </pic:pic>
              </a:graphicData>
            </a:graphic>
          </wp:inline>
        </w:drawing>
      </w:r>
    </w:p>
    <w:p w14:paraId="6AAAB000" w14:textId="77777777" w:rsidR="00057A06" w:rsidRDefault="00885280">
      <w:pPr>
        <w:pStyle w:val="ImageCaption"/>
      </w:pPr>
      <w:bookmarkStart w:id="121" w:name="fig:biomassf"/>
      <w:bookmarkEnd w:id="121"/>
      <w:r>
        <w:t>Figure 9.28. Comparison of biomass trajectories between the base model and a model with the regularization penalty on F disabled.</w:t>
      </w:r>
    </w:p>
    <w:p w14:paraId="312EEF74" w14:textId="77777777" w:rsidR="00057A06" w:rsidRDefault="00885280">
      <w:pPr>
        <w:pStyle w:val="CaptionedFigure"/>
      </w:pPr>
      <w:r>
        <w:rPr>
          <w:noProof/>
        </w:rPr>
        <w:lastRenderedPageBreak/>
        <w:drawing>
          <wp:inline distT="0" distB="0" distL="0" distR="0" wp14:anchorId="3887C418" wp14:editId="4B7AAD60">
            <wp:extent cx="1783080" cy="1783080"/>
            <wp:effectExtent l="0" t="0" r="0" b="0"/>
            <wp:docPr id="234" name="Picture" descr="Figure 9.29. Comparison of F trajectories between the base model and a model with the regularization penalty on F disabled, and the SS3 model."/>
            <wp:cNvGraphicFramePr/>
            <a:graphic xmlns:a="http://schemas.openxmlformats.org/drawingml/2006/main">
              <a:graphicData uri="http://schemas.openxmlformats.org/drawingml/2006/picture">
                <pic:pic xmlns:pic="http://schemas.openxmlformats.org/drawingml/2006/picture">
                  <pic:nvPicPr>
                    <pic:cNvPr id="235" name="Picture" descr="../../../2021_cie/CIE_3_F-nopenalty/2023-08-04-F_compare.png"/>
                    <pic:cNvPicPr>
                      <a:picLocks noChangeAspect="1" noChangeArrowheads="1"/>
                    </pic:cNvPicPr>
                  </pic:nvPicPr>
                  <pic:blipFill>
                    <a:blip r:embed="rId46"/>
                    <a:stretch>
                      <a:fillRect/>
                    </a:stretch>
                  </pic:blipFill>
                  <pic:spPr bwMode="auto">
                    <a:xfrm>
                      <a:off x="0" y="0"/>
                      <a:ext cx="1783080" cy="1783080"/>
                    </a:xfrm>
                    <a:prstGeom prst="rect">
                      <a:avLst/>
                    </a:prstGeom>
                    <a:noFill/>
                    <a:ln w="9525">
                      <a:noFill/>
                      <a:headEnd/>
                      <a:tailEnd/>
                    </a:ln>
                  </pic:spPr>
                </pic:pic>
              </a:graphicData>
            </a:graphic>
          </wp:inline>
        </w:drawing>
      </w:r>
    </w:p>
    <w:p w14:paraId="70A50DDA" w14:textId="77777777" w:rsidR="00057A06" w:rsidRDefault="00885280">
      <w:pPr>
        <w:pStyle w:val="ImageCaption"/>
      </w:pPr>
      <w:bookmarkStart w:id="122" w:name="fig:ftraj"/>
      <w:bookmarkEnd w:id="122"/>
      <w:r>
        <w:t>Figure 9.29. Comparison of F trajectories between the base model and a model with the regularization penalty on F disabled, and the SS3 model.</w:t>
      </w:r>
    </w:p>
    <w:p w14:paraId="071166CD" w14:textId="77777777" w:rsidR="00057A06" w:rsidRDefault="00885280">
      <w:pPr>
        <w:pStyle w:val="Heading2"/>
      </w:pPr>
      <w:bookmarkStart w:id="123" w:name="references-1"/>
      <w:bookmarkEnd w:id="119"/>
      <w:r>
        <w:t>References</w:t>
      </w:r>
    </w:p>
    <w:p w14:paraId="41A16AAA" w14:textId="77777777" w:rsidR="00057A06" w:rsidRDefault="00885280">
      <w:pPr>
        <w:pStyle w:val="FirstParagraph"/>
      </w:pPr>
      <w:r>
        <w:t xml:space="preserve">Methot, R.D., Wetzel, C.R., 2013. Stock synthesis: A biological and statistical framework for fish stock assessment and fishery management. Fisheries Research 142, 86–99. </w:t>
      </w:r>
      <w:hyperlink r:id="rId47">
        <w:r>
          <w:rPr>
            <w:rStyle w:val="Hyperlink"/>
          </w:rPr>
          <w:t>https://doi.org/10.1016/j.fishres.2012.10.012</w:t>
        </w:r>
      </w:hyperlink>
    </w:p>
    <w:p w14:paraId="6885CB54" w14:textId="77777777" w:rsidR="00057A06" w:rsidRDefault="00885280">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 </w:t>
      </w:r>
      <w:hyperlink r:id="rId48">
        <w:r>
          <w:rPr>
            <w:rStyle w:val="Hyperlink"/>
          </w:rPr>
          <w:t>https://doi.org/10.1111/2041-210X.14076</w:t>
        </w:r>
      </w:hyperlink>
    </w:p>
    <w:p w14:paraId="6FD651F8" w14:textId="77777777" w:rsidR="00057A06" w:rsidRDefault="00885280">
      <w:r>
        <w:br w:type="page"/>
      </w:r>
    </w:p>
    <w:p w14:paraId="0C138BFC" w14:textId="77777777" w:rsidR="00057A06" w:rsidRDefault="00885280">
      <w:pPr>
        <w:pStyle w:val="Heading1"/>
      </w:pPr>
      <w:bookmarkStart w:id="124" w:name="appxeqs"/>
      <w:bookmarkEnd w:id="91"/>
      <w:bookmarkEnd w:id="123"/>
      <w:r>
        <w:lastRenderedPageBreak/>
        <w:t>Appendix: Model Equations</w:t>
      </w:r>
    </w:p>
    <w:p w14:paraId="64EE03CF" w14:textId="77777777" w:rsidR="00057A06" w:rsidRDefault="00885280">
      <w:pPr>
        <w:pStyle w:val="Heading2"/>
      </w:pPr>
      <w:bookmarkStart w:id="125" w:name="population-dynamics"/>
      <w:r>
        <w:t>Population Dynamics</w:t>
      </w:r>
    </w:p>
    <w:tbl>
      <w:tblPr>
        <w:tblStyle w:val="Table"/>
        <w:tblW w:w="4980" w:type="pct"/>
        <w:tblLook w:val="0020" w:firstRow="1" w:lastRow="0" w:firstColumn="0" w:lastColumn="0" w:noHBand="0" w:noVBand="0"/>
      </w:tblPr>
      <w:tblGrid>
        <w:gridCol w:w="3268"/>
        <w:gridCol w:w="2731"/>
        <w:gridCol w:w="3324"/>
      </w:tblGrid>
      <w:tr w:rsidR="00057A06" w14:paraId="5BF15F7D" w14:textId="77777777">
        <w:trPr>
          <w:tblHeader/>
        </w:trPr>
        <w:tc>
          <w:tcPr>
            <w:tcW w:w="0" w:type="auto"/>
          </w:tcPr>
          <w:p w14:paraId="1A14FE0F" w14:textId="77777777" w:rsidR="00057A06" w:rsidRDefault="00885280">
            <w:pPr>
              <w:pStyle w:val="Compact"/>
            </w:pPr>
            <w:r>
              <w:t>Equation</w:t>
            </w:r>
          </w:p>
        </w:tc>
        <w:tc>
          <w:tcPr>
            <w:tcW w:w="0" w:type="auto"/>
          </w:tcPr>
          <w:p w14:paraId="32634178" w14:textId="77777777" w:rsidR="00057A06" w:rsidRDefault="00885280">
            <w:pPr>
              <w:pStyle w:val="Compact"/>
            </w:pPr>
            <w:r>
              <w:t>Description</w:t>
            </w:r>
          </w:p>
        </w:tc>
        <w:tc>
          <w:tcPr>
            <w:tcW w:w="0" w:type="auto"/>
          </w:tcPr>
          <w:p w14:paraId="24D35F07" w14:textId="77777777" w:rsidR="00057A06" w:rsidRDefault="00885280">
            <w:pPr>
              <w:pStyle w:val="Compact"/>
            </w:pPr>
            <w:r>
              <w:t>Notation</w:t>
            </w:r>
          </w:p>
        </w:tc>
      </w:tr>
      <w:tr w:rsidR="00057A06" w14:paraId="7422B8FF" w14:textId="77777777">
        <w:tc>
          <w:tcPr>
            <w:tcW w:w="0" w:type="auto"/>
          </w:tcPr>
          <w:p w14:paraId="55E93758" w14:textId="77777777" w:rsidR="00057A06" w:rsidRDefault="00053398">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14:paraId="6EFD0B40" w14:textId="77777777" w:rsidR="00057A06" w:rsidRDefault="00885280">
            <w:pPr>
              <w:pStyle w:val="Compact"/>
            </w:pPr>
            <w:r>
              <w:t>Annual numbers at age of recruitment (age-2)</w:t>
            </w:r>
          </w:p>
        </w:tc>
        <w:tc>
          <w:tcPr>
            <w:tcW w:w="0" w:type="auto"/>
          </w:tcPr>
          <w:p w14:paraId="7CA57FBF" w14:textId="77777777" w:rsidR="00057A06" w:rsidRDefault="00885280">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057A06" w14:paraId="5489D7B5" w14:textId="77777777">
        <w:tc>
          <w:tcPr>
            <w:tcW w:w="0" w:type="auto"/>
          </w:tcPr>
          <w:p w14:paraId="731FFD27" w14:textId="77777777" w:rsidR="00057A06" w:rsidRDefault="00053398">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2D3FBE60" w14:textId="77777777" w:rsidR="00057A06" w:rsidRDefault="00885280">
            <w:pPr>
              <w:pStyle w:val="Compact"/>
            </w:pPr>
            <w:r>
              <w:t>Annual numbers at age between recruitment age and plus age group</w:t>
            </w:r>
          </w:p>
        </w:tc>
        <w:tc>
          <w:tcPr>
            <w:tcW w:w="0" w:type="auto"/>
          </w:tcPr>
          <w:p w14:paraId="01773070" w14:textId="77777777" w:rsidR="00057A06" w:rsidRDefault="00885280">
            <w:pPr>
              <w:pStyle w:val="Compact"/>
            </w:pPr>
            <m:oMath>
              <m:r>
                <w:rPr>
                  <w:rFonts w:ascii="Cambria Math" w:hAnsi="Cambria Math"/>
                </w:rPr>
                <m:t>M</m:t>
              </m:r>
            </m:oMath>
            <w:r>
              <w:t xml:space="preserve"> 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057A06" w14:paraId="03C2A087" w14:textId="77777777">
        <w:tc>
          <w:tcPr>
            <w:tcW w:w="0" w:type="auto"/>
          </w:tcPr>
          <w:p w14:paraId="47251C3D" w14:textId="77777777" w:rsidR="00057A06" w:rsidRDefault="00053398">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75B91B29" w14:textId="77777777" w:rsidR="00057A06" w:rsidRDefault="00885280">
            <w:pPr>
              <w:pStyle w:val="Compact"/>
            </w:pPr>
            <w:r>
              <w:t>Annual numbers at age in plus group</w:t>
            </w:r>
          </w:p>
        </w:tc>
        <w:tc>
          <w:tcPr>
            <w:tcW w:w="0" w:type="auto"/>
          </w:tcPr>
          <w:p w14:paraId="5953ED47" w14:textId="77777777" w:rsidR="00057A06" w:rsidRDefault="00053398">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885280">
              <w:t xml:space="preserve"> plus group age (29)</w:t>
            </w:r>
          </w:p>
        </w:tc>
      </w:tr>
      <w:tr w:rsidR="00057A06" w14:paraId="3CFB83AA" w14:textId="77777777">
        <w:tc>
          <w:tcPr>
            <w:tcW w:w="0" w:type="auto"/>
          </w:tcPr>
          <w:p w14:paraId="5C950573" w14:textId="77777777" w:rsidR="00057A06" w:rsidRDefault="00885280">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14:paraId="5BFF05A3" w14:textId="77777777" w:rsidR="00057A06" w:rsidRDefault="00885280">
            <w:pPr>
              <w:pStyle w:val="Compact"/>
            </w:pPr>
            <w:r>
              <w:t>Annual spawning biomass</w:t>
            </w:r>
          </w:p>
        </w:tc>
        <w:tc>
          <w:tcPr>
            <w:tcW w:w="0" w:type="auto"/>
          </w:tcPr>
          <w:p w14:paraId="61881787" w14:textId="77777777" w:rsidR="00057A06" w:rsidRDefault="00053398">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rsidR="00885280">
              <w:t xml:space="preserve"> maturity at age</w:t>
            </w:r>
          </w:p>
        </w:tc>
      </w:tr>
      <w:tr w:rsidR="00057A06" w14:paraId="0F5D8089" w14:textId="77777777">
        <w:tc>
          <w:tcPr>
            <w:tcW w:w="0" w:type="auto"/>
          </w:tcPr>
          <w:p w14:paraId="17F6E0A2" w14:textId="77777777" w:rsidR="00057A06" w:rsidRDefault="00053398">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14:paraId="75147274" w14:textId="77777777" w:rsidR="00057A06" w:rsidRDefault="00885280">
            <w:pPr>
              <w:pStyle w:val="Compact"/>
            </w:pPr>
            <w:r>
              <w:t>Maturity at age</w:t>
            </w:r>
          </w:p>
        </w:tc>
        <w:tc>
          <w:tcPr>
            <w:tcW w:w="0" w:type="auto"/>
          </w:tcPr>
          <w:p w14:paraId="2C77B08C" w14:textId="77777777" w:rsidR="00057A06" w:rsidRDefault="00053398">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06BCADA0" w14:textId="77777777" w:rsidR="00057A06" w:rsidRDefault="00053398">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bl>
    <w:p w14:paraId="1118BE19" w14:textId="77777777" w:rsidR="00057A06" w:rsidRDefault="00885280">
      <w:pPr>
        <w:pStyle w:val="Heading2"/>
      </w:pPr>
      <w:bookmarkStart w:id="126" w:name="observation-model"/>
      <w:bookmarkEnd w:id="125"/>
      <w:r>
        <w:t>Observation Model</w:t>
      </w:r>
    </w:p>
    <w:tbl>
      <w:tblPr>
        <w:tblStyle w:val="Table"/>
        <w:tblW w:w="4981" w:type="pct"/>
        <w:tblLook w:val="0020" w:firstRow="1" w:lastRow="0" w:firstColumn="0" w:lastColumn="0" w:noHBand="0" w:noVBand="0"/>
      </w:tblPr>
      <w:tblGrid>
        <w:gridCol w:w="2942"/>
        <w:gridCol w:w="2564"/>
        <w:gridCol w:w="3818"/>
      </w:tblGrid>
      <w:tr w:rsidR="00057A06" w14:paraId="741E5E05" w14:textId="77777777">
        <w:trPr>
          <w:tblHeader/>
        </w:trPr>
        <w:tc>
          <w:tcPr>
            <w:tcW w:w="0" w:type="auto"/>
          </w:tcPr>
          <w:p w14:paraId="7D416CA4" w14:textId="77777777" w:rsidR="00057A06" w:rsidRDefault="00885280">
            <w:pPr>
              <w:pStyle w:val="Compact"/>
            </w:pPr>
            <w:r>
              <w:t>Equation</w:t>
            </w:r>
          </w:p>
        </w:tc>
        <w:tc>
          <w:tcPr>
            <w:tcW w:w="0" w:type="auto"/>
          </w:tcPr>
          <w:p w14:paraId="51F1CC2F" w14:textId="77777777" w:rsidR="00057A06" w:rsidRDefault="00885280">
            <w:pPr>
              <w:pStyle w:val="Compact"/>
            </w:pPr>
            <w:r>
              <w:t>Description</w:t>
            </w:r>
          </w:p>
        </w:tc>
        <w:tc>
          <w:tcPr>
            <w:tcW w:w="0" w:type="auto"/>
          </w:tcPr>
          <w:p w14:paraId="4433039C" w14:textId="77777777" w:rsidR="00057A06" w:rsidRDefault="00885280">
            <w:pPr>
              <w:pStyle w:val="Compact"/>
            </w:pPr>
            <w:r>
              <w:t>Notation</w:t>
            </w:r>
          </w:p>
        </w:tc>
      </w:tr>
      <w:tr w:rsidR="00057A06" w14:paraId="1AF3782A" w14:textId="77777777">
        <w:tc>
          <w:tcPr>
            <w:tcW w:w="0" w:type="auto"/>
          </w:tcPr>
          <w:p w14:paraId="4C09EAAA" w14:textId="77777777" w:rsidR="00057A06" w:rsidRDefault="00053398">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14:paraId="337C578C" w14:textId="77777777" w:rsidR="00057A06" w:rsidRDefault="00885280">
            <w:pPr>
              <w:pStyle w:val="Compact"/>
            </w:pPr>
            <w:r>
              <w:t xml:space="preserve">Catch in year </w:t>
            </w:r>
            <m:oMath>
              <m:r>
                <w:rPr>
                  <w:rFonts w:ascii="Cambria Math" w:hAnsi="Cambria Math"/>
                </w:rPr>
                <m:t>y</m:t>
              </m:r>
            </m:oMath>
          </w:p>
        </w:tc>
        <w:tc>
          <w:tcPr>
            <w:tcW w:w="0" w:type="auto"/>
          </w:tcPr>
          <w:p w14:paraId="44375CE4" w14:textId="77777777" w:rsidR="00057A06" w:rsidRDefault="00053398">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rsidR="00885280">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rsidR="00885280">
              <w:t xml:space="preserve"> fishery selectivity by age and year</w:t>
            </w:r>
          </w:p>
        </w:tc>
      </w:tr>
      <w:tr w:rsidR="00057A06" w14:paraId="1D1C3835" w14:textId="77777777">
        <w:tc>
          <w:tcPr>
            <w:tcW w:w="0" w:type="auto"/>
          </w:tcPr>
          <w:p w14:paraId="095594DD" w14:textId="77777777" w:rsidR="00057A06" w:rsidRDefault="00053398">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14:paraId="333C9F34" w14:textId="77777777" w:rsidR="00057A06" w:rsidRDefault="00885280">
            <w:pPr>
              <w:pStyle w:val="Compact"/>
            </w:pPr>
            <w:r>
              <w:t>Annual fishing mortality</w:t>
            </w:r>
          </w:p>
        </w:tc>
        <w:tc>
          <w:tcPr>
            <w:tcW w:w="0" w:type="auto"/>
          </w:tcPr>
          <w:p w14:paraId="37B45B38" w14:textId="77777777" w:rsidR="00057A06" w:rsidRDefault="00053398">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rsidR="00885280">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rsidR="00885280">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rsidR="00885280">
              <w:t xml:space="preserve"> annual fishing mortality deviation</w:t>
            </w:r>
          </w:p>
        </w:tc>
      </w:tr>
      <w:tr w:rsidR="00057A06" w14:paraId="4E56BFB6" w14:textId="77777777">
        <w:tc>
          <w:tcPr>
            <w:tcW w:w="0" w:type="auto"/>
          </w:tcPr>
          <w:p w14:paraId="5EA4F9F5" w14:textId="77777777" w:rsidR="00057A06" w:rsidRDefault="00053398">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7A160863" w14:textId="77777777" w:rsidR="00057A06" w:rsidRDefault="00885280">
            <w:pPr>
              <w:pStyle w:val="Compact"/>
            </w:pPr>
            <w:r>
              <w:t>Logistic fishery selectivity for 1961-1976 time period</w:t>
            </w:r>
          </w:p>
        </w:tc>
        <w:tc>
          <w:tcPr>
            <w:tcW w:w="0" w:type="auto"/>
          </w:tcPr>
          <w:p w14:paraId="3A4CBCBF" w14:textId="77777777" w:rsidR="00057A06" w:rsidRDefault="00885280">
            <m:oMath>
              <m:r>
                <w:rPr>
                  <w:rFonts w:ascii="Cambria Math" w:hAnsi="Cambria Math"/>
                </w:rPr>
                <m:t>δ</m:t>
              </m:r>
            </m:oMath>
            <w:r>
              <w:t xml:space="preserve"> logistic slope parameter</w:t>
            </w:r>
          </w:p>
          <w:p w14:paraId="2CF1ABC0" w14:textId="77777777" w:rsidR="00057A06" w:rsidRDefault="00053398">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rsidR="00885280">
              <w:t xml:space="preserve"> logistic age at 50$ selectivity</w:t>
            </w:r>
          </w:p>
        </w:tc>
      </w:tr>
      <w:tr w:rsidR="00057A06" w14:paraId="25A14796" w14:textId="77777777">
        <w:tc>
          <w:tcPr>
            <w:tcW w:w="0" w:type="auto"/>
          </w:tcPr>
          <w:p w14:paraId="71059696" w14:textId="77777777" w:rsidR="00057A06" w:rsidRDefault="00053398">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14:paraId="7E6EE0CA" w14:textId="77777777" w:rsidR="00057A06" w:rsidRDefault="00885280">
            <w:pPr>
              <w:pStyle w:val="Compact"/>
            </w:pPr>
            <w:r>
              <w:t>Predicted bottom trawl survey biomass index</w:t>
            </w:r>
          </w:p>
        </w:tc>
        <w:tc>
          <w:tcPr>
            <w:tcW w:w="0" w:type="auto"/>
          </w:tcPr>
          <w:p w14:paraId="7EB29F96" w14:textId="77777777" w:rsidR="00057A06" w:rsidRDefault="00885280">
            <w:pPr>
              <w:pStyle w:val="Compact"/>
            </w:pPr>
            <m:oMath>
              <m:r>
                <w:rPr>
                  <w:rFonts w:ascii="Cambria Math" w:hAnsi="Cambria Math"/>
                </w:rPr>
                <m:t>q</m:t>
              </m:r>
            </m:oMath>
            <w:r>
              <w:t xml:space="preserve"> bottom trawl survey catchability,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057A06" w14:paraId="194821D1" w14:textId="77777777">
        <w:tc>
          <w:tcPr>
            <w:tcW w:w="0" w:type="auto"/>
          </w:tcPr>
          <w:p w14:paraId="37441657" w14:textId="77777777" w:rsidR="00057A06" w:rsidRDefault="00053398">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4A19E112" w14:textId="77777777" w:rsidR="00057A06" w:rsidRDefault="00885280">
            <w:pPr>
              <w:pStyle w:val="Compact"/>
            </w:pPr>
            <w:r>
              <w:t>Bottom trawl survey selectivity</w:t>
            </w:r>
          </w:p>
        </w:tc>
        <w:tc>
          <w:tcPr>
            <w:tcW w:w="0" w:type="auto"/>
          </w:tcPr>
          <w:p w14:paraId="5DDC44BB" w14:textId="77777777" w:rsidR="00057A06" w:rsidRDefault="00053398">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6645A7ED" w14:textId="77777777" w:rsidR="00057A06" w:rsidRDefault="00053398">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r w:rsidR="00057A06" w14:paraId="6E565903" w14:textId="77777777">
        <w:tc>
          <w:tcPr>
            <w:tcW w:w="0" w:type="auto"/>
          </w:tcPr>
          <w:p w14:paraId="7F4605EB" w14:textId="77777777" w:rsidR="00057A06" w:rsidRDefault="00053398">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14:paraId="3C5E1503" w14:textId="77777777" w:rsidR="00057A06" w:rsidRDefault="00885280">
            <w:pPr>
              <w:pStyle w:val="Compact"/>
            </w:pPr>
            <w:r>
              <w:t>Predicted bottom trawl survey age composition</w:t>
            </w:r>
          </w:p>
        </w:tc>
        <w:tc>
          <w:tcPr>
            <w:tcW w:w="0" w:type="auto"/>
          </w:tcPr>
          <w:p w14:paraId="0058EBAF" w14:textId="77777777" w:rsidR="00057A06" w:rsidRDefault="00053398">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rsidR="00885280">
              <w:t xml:space="preserve"> ageing error matrix</w:t>
            </w:r>
          </w:p>
        </w:tc>
      </w:tr>
      <w:tr w:rsidR="00057A06" w14:paraId="4B490B8C" w14:textId="77777777">
        <w:tc>
          <w:tcPr>
            <w:tcW w:w="0" w:type="auto"/>
          </w:tcPr>
          <w:p w14:paraId="01A1AA07" w14:textId="77777777" w:rsidR="00057A06" w:rsidRDefault="00053398">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14:paraId="320479A1" w14:textId="77777777" w:rsidR="00057A06" w:rsidRDefault="00885280">
            <w:pPr>
              <w:pStyle w:val="Compact"/>
            </w:pPr>
            <w:r>
              <w:t>Predicted fishery age composition</w:t>
            </w:r>
          </w:p>
        </w:tc>
        <w:tc>
          <w:tcPr>
            <w:tcW w:w="0" w:type="auto"/>
          </w:tcPr>
          <w:p w14:paraId="70BAD9F9" w14:textId="77777777" w:rsidR="00057A06" w:rsidRDefault="00057A06">
            <w:pPr>
              <w:pStyle w:val="Compact"/>
            </w:pPr>
          </w:p>
        </w:tc>
      </w:tr>
      <w:tr w:rsidR="00057A06" w14:paraId="25D054E2" w14:textId="77777777">
        <w:tc>
          <w:tcPr>
            <w:tcW w:w="0" w:type="auto"/>
          </w:tcPr>
          <w:p w14:paraId="4C4CD340" w14:textId="77777777" w:rsidR="00057A06" w:rsidRDefault="00053398">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14:paraId="3A510C7A" w14:textId="77777777" w:rsidR="00057A06" w:rsidRDefault="00885280">
            <w:pPr>
              <w:pStyle w:val="Compact"/>
            </w:pPr>
            <w:r>
              <w:t>Predicted fishery length composition</w:t>
            </w:r>
          </w:p>
        </w:tc>
        <w:tc>
          <w:tcPr>
            <w:tcW w:w="0" w:type="auto"/>
          </w:tcPr>
          <w:p w14:paraId="52587012" w14:textId="77777777" w:rsidR="00057A06" w:rsidRDefault="00053398">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885280">
              <w:t xml:space="preserve"> size-age transition matrix</w:t>
            </w:r>
          </w:p>
        </w:tc>
      </w:tr>
    </w:tbl>
    <w:p w14:paraId="44551C9F" w14:textId="77777777" w:rsidR="00057A06" w:rsidRDefault="00885280">
      <w:pPr>
        <w:pStyle w:val="Heading2"/>
      </w:pPr>
      <w:bookmarkStart w:id="127" w:name="likelihood-components"/>
      <w:bookmarkEnd w:id="126"/>
      <w:r>
        <w:t>Likelihood Components</w:t>
      </w:r>
    </w:p>
    <w:p w14:paraId="1037D449" w14:textId="77777777" w:rsidR="00057A06" w:rsidRDefault="00885280">
      <w:pPr>
        <w:pStyle w:val="FirstParagraph"/>
      </w:pPr>
      <w:r>
        <w:t xml:space="preserve">The </w:t>
      </w:r>
      <m:oMath>
        <m:r>
          <w:rPr>
            <w:rFonts w:ascii="Cambria Math" w:hAnsi="Cambria Math"/>
          </w:rPr>
          <m:t>λ</m:t>
        </m:r>
      </m:oMath>
      <w:r>
        <w:t xml:space="preserve"> notation indicates the weight assigned to each likelihood component. The value of lambda used is shown in the rightmost column.</w:t>
      </w:r>
    </w:p>
    <w:tbl>
      <w:tblPr>
        <w:tblStyle w:val="Table"/>
        <w:tblW w:w="4976" w:type="pct"/>
        <w:tblLook w:val="0020" w:firstRow="1" w:lastRow="0" w:firstColumn="0" w:lastColumn="0" w:noHBand="0" w:noVBand="0"/>
      </w:tblPr>
      <w:tblGrid>
        <w:gridCol w:w="2580"/>
        <w:gridCol w:w="3284"/>
        <w:gridCol w:w="1891"/>
        <w:gridCol w:w="1560"/>
      </w:tblGrid>
      <w:tr w:rsidR="00057A06" w14:paraId="512CF238" w14:textId="77777777">
        <w:trPr>
          <w:tblHeader/>
        </w:trPr>
        <w:tc>
          <w:tcPr>
            <w:tcW w:w="0" w:type="auto"/>
          </w:tcPr>
          <w:p w14:paraId="48D7A3CD" w14:textId="77777777" w:rsidR="00057A06" w:rsidRDefault="00885280">
            <w:pPr>
              <w:pStyle w:val="Compact"/>
            </w:pPr>
            <w:r>
              <w:t>Equation</w:t>
            </w:r>
          </w:p>
        </w:tc>
        <w:tc>
          <w:tcPr>
            <w:tcW w:w="0" w:type="auto"/>
          </w:tcPr>
          <w:p w14:paraId="13B3BA8E" w14:textId="77777777" w:rsidR="00057A06" w:rsidRDefault="00885280">
            <w:pPr>
              <w:pStyle w:val="Compact"/>
            </w:pPr>
            <w:r>
              <w:t>Component</w:t>
            </w:r>
          </w:p>
        </w:tc>
        <w:tc>
          <w:tcPr>
            <w:tcW w:w="0" w:type="auto"/>
          </w:tcPr>
          <w:p w14:paraId="71088D35" w14:textId="77777777" w:rsidR="00057A06" w:rsidRDefault="00885280">
            <w:pPr>
              <w:pStyle w:val="Compact"/>
            </w:pPr>
            <w:r>
              <w:t>Notation</w:t>
            </w:r>
          </w:p>
        </w:tc>
        <w:tc>
          <w:tcPr>
            <w:tcW w:w="0" w:type="auto"/>
          </w:tcPr>
          <w:p w14:paraId="701E3039" w14:textId="77777777" w:rsidR="00057A06" w:rsidRDefault="00885280">
            <w:pPr>
              <w:pStyle w:val="Compact"/>
            </w:pPr>
            <w:r>
              <w:t>Component weight</w:t>
            </w:r>
          </w:p>
        </w:tc>
      </w:tr>
      <w:tr w:rsidR="00057A06" w14:paraId="77EBE0EE" w14:textId="77777777">
        <w:tc>
          <w:tcPr>
            <w:tcW w:w="0" w:type="auto"/>
          </w:tcPr>
          <w:p w14:paraId="44551D65" w14:textId="77777777" w:rsidR="00057A06" w:rsidRDefault="00053398">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1055775F" w14:textId="77777777" w:rsidR="00057A06" w:rsidRDefault="00885280">
            <w:pPr>
              <w:pStyle w:val="Compact"/>
            </w:pPr>
            <w:r>
              <w:t>Catches</w:t>
            </w:r>
          </w:p>
        </w:tc>
        <w:tc>
          <w:tcPr>
            <w:tcW w:w="0" w:type="auto"/>
          </w:tcPr>
          <w:p w14:paraId="39D13C85" w14:textId="77777777" w:rsidR="00057A06" w:rsidRDefault="00057A06">
            <w:pPr>
              <w:pStyle w:val="Compact"/>
            </w:pPr>
          </w:p>
        </w:tc>
        <w:tc>
          <w:tcPr>
            <w:tcW w:w="0" w:type="auto"/>
          </w:tcPr>
          <w:p w14:paraId="2B0B9F52" w14:textId="77777777" w:rsidR="00057A06" w:rsidRDefault="00885280">
            <w:pPr>
              <w:pStyle w:val="Compact"/>
            </w:pPr>
            <w:r>
              <w:t>50</w:t>
            </w:r>
          </w:p>
        </w:tc>
      </w:tr>
      <w:tr w:rsidR="00057A06" w14:paraId="4AC97792" w14:textId="77777777">
        <w:tc>
          <w:tcPr>
            <w:tcW w:w="0" w:type="auto"/>
          </w:tcPr>
          <w:p w14:paraId="2F2109FE" w14:textId="77777777" w:rsidR="00057A06" w:rsidRDefault="00053398">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21890EBF" w14:textId="77777777" w:rsidR="00057A06" w:rsidRDefault="00885280">
            <w:pPr>
              <w:pStyle w:val="Compact"/>
            </w:pPr>
            <w:r>
              <w:t>Bottom trawl survey biomass</w:t>
            </w:r>
          </w:p>
        </w:tc>
        <w:tc>
          <w:tcPr>
            <w:tcW w:w="0" w:type="auto"/>
          </w:tcPr>
          <w:p w14:paraId="22077514" w14:textId="77777777" w:rsidR="00057A06" w:rsidRDefault="00053398">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rsidR="00885280">
              <w:t xml:space="preserve"> annual survey sampling error</w:t>
            </w:r>
          </w:p>
        </w:tc>
        <w:tc>
          <w:tcPr>
            <w:tcW w:w="0" w:type="auto"/>
          </w:tcPr>
          <w:p w14:paraId="132342E1" w14:textId="77777777" w:rsidR="00057A06" w:rsidRDefault="00885280">
            <w:pPr>
              <w:pStyle w:val="Compact"/>
            </w:pPr>
            <w:r>
              <w:t>1</w:t>
            </w:r>
          </w:p>
        </w:tc>
      </w:tr>
      <w:tr w:rsidR="00057A06" w14:paraId="0C631501" w14:textId="77777777">
        <w:tc>
          <w:tcPr>
            <w:tcW w:w="0" w:type="auto"/>
          </w:tcPr>
          <w:p w14:paraId="2DFD00F8" w14:textId="77777777" w:rsidR="00057A06" w:rsidRDefault="00053398">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5E1AF745" w14:textId="77777777" w:rsidR="00057A06" w:rsidRDefault="00885280">
            <w:pPr>
              <w:pStyle w:val="Compact"/>
            </w:pPr>
            <w:r>
              <w:t>Fishery and bottom trawl survey age composition</w:t>
            </w:r>
          </w:p>
        </w:tc>
        <w:tc>
          <w:tcPr>
            <w:tcW w:w="0" w:type="auto"/>
          </w:tcPr>
          <w:p w14:paraId="4B8CEF5A" w14:textId="77777777" w:rsidR="00057A06" w:rsidRDefault="00053398">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square root of sample size</w:t>
            </w:r>
          </w:p>
        </w:tc>
        <w:tc>
          <w:tcPr>
            <w:tcW w:w="0" w:type="auto"/>
          </w:tcPr>
          <w:p w14:paraId="78C72F00" w14:textId="77777777" w:rsidR="00057A06" w:rsidRDefault="00885280">
            <w:pPr>
              <w:pStyle w:val="Compact"/>
            </w:pPr>
            <w:r>
              <w:t>1</w:t>
            </w:r>
          </w:p>
        </w:tc>
      </w:tr>
      <w:tr w:rsidR="00057A06" w14:paraId="28BE0945" w14:textId="77777777">
        <w:tc>
          <w:tcPr>
            <w:tcW w:w="0" w:type="auto"/>
          </w:tcPr>
          <w:p w14:paraId="50298088" w14:textId="77777777" w:rsidR="00057A06" w:rsidRDefault="00053398">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6334D1F2" w14:textId="77777777" w:rsidR="00057A06" w:rsidRDefault="00885280">
            <w:pPr>
              <w:pStyle w:val="Compact"/>
            </w:pPr>
            <w:r>
              <w:t>Fishery length composition</w:t>
            </w:r>
          </w:p>
        </w:tc>
        <w:tc>
          <w:tcPr>
            <w:tcW w:w="0" w:type="auto"/>
          </w:tcPr>
          <w:p w14:paraId="7C672A5F" w14:textId="77777777" w:rsidR="00057A06" w:rsidRDefault="00053398">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hauls standardized to maximum of 100</w:t>
            </w:r>
          </w:p>
        </w:tc>
        <w:tc>
          <w:tcPr>
            <w:tcW w:w="0" w:type="auto"/>
          </w:tcPr>
          <w:p w14:paraId="1CD16936" w14:textId="77777777" w:rsidR="00057A06" w:rsidRDefault="00885280">
            <w:pPr>
              <w:pStyle w:val="Compact"/>
            </w:pPr>
            <w:r>
              <w:t>1</w:t>
            </w:r>
          </w:p>
        </w:tc>
      </w:tr>
      <w:tr w:rsidR="00057A06" w14:paraId="600CABC9" w14:textId="77777777">
        <w:tc>
          <w:tcPr>
            <w:tcW w:w="0" w:type="auto"/>
          </w:tcPr>
          <w:p w14:paraId="1D766EF1" w14:textId="77777777" w:rsidR="00057A06" w:rsidRDefault="00053398">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638AC2FB" w14:textId="77777777" w:rsidR="00057A06" w:rsidRDefault="00885280">
            <w:pPr>
              <w:pStyle w:val="Compact"/>
            </w:pPr>
            <w:r>
              <w:t>Maturity</w:t>
            </w:r>
          </w:p>
        </w:tc>
        <w:tc>
          <w:tcPr>
            <w:tcW w:w="0" w:type="auto"/>
          </w:tcPr>
          <w:p w14:paraId="5D66F032" w14:textId="77777777" w:rsidR="00057A06" w:rsidRDefault="00053398">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observations at age by dataset</w:t>
            </w:r>
          </w:p>
        </w:tc>
        <w:tc>
          <w:tcPr>
            <w:tcW w:w="0" w:type="auto"/>
          </w:tcPr>
          <w:p w14:paraId="5119A646" w14:textId="77777777" w:rsidR="00057A06" w:rsidRDefault="00885280">
            <w:pPr>
              <w:pStyle w:val="Compact"/>
            </w:pPr>
            <w:r>
              <w:t>1000 (penalty on maturity at age 0)</w:t>
            </w:r>
          </w:p>
        </w:tc>
      </w:tr>
      <w:tr w:rsidR="00057A06" w14:paraId="07165EBF" w14:textId="77777777">
        <w:tc>
          <w:tcPr>
            <w:tcW w:w="0" w:type="auto"/>
          </w:tcPr>
          <w:p w14:paraId="61272E7C" w14:textId="77777777" w:rsidR="00057A06" w:rsidRDefault="00053398">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372F3D8A" w14:textId="77777777" w:rsidR="00057A06" w:rsidRDefault="00885280">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N/A |</w:t>
            </w:r>
          </w:p>
        </w:tc>
        <w:tc>
          <w:tcPr>
            <w:tcW w:w="0" w:type="auto"/>
          </w:tcPr>
          <w:p w14:paraId="2A589F97" w14:textId="77777777" w:rsidR="00057A06" w:rsidRDefault="00057A06">
            <w:pPr>
              <w:pStyle w:val="Compact"/>
            </w:pPr>
          </w:p>
        </w:tc>
        <w:tc>
          <w:tcPr>
            <w:tcW w:w="0" w:type="auto"/>
          </w:tcPr>
          <w:p w14:paraId="24EF3022" w14:textId="77777777" w:rsidR="00057A06" w:rsidRDefault="00057A06">
            <w:pPr>
              <w:pStyle w:val="Compact"/>
            </w:pPr>
          </w:p>
        </w:tc>
      </w:tr>
      <w:tr w:rsidR="00057A06" w14:paraId="0B46B9D8" w14:textId="77777777">
        <w:tc>
          <w:tcPr>
            <w:tcW w:w="0" w:type="auto"/>
          </w:tcPr>
          <w:p w14:paraId="003D896D" w14:textId="77777777" w:rsidR="00057A06" w:rsidRDefault="00053398">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14:paraId="53CDCB60" w14:textId="77777777" w:rsidR="00057A06" w:rsidRDefault="00885280">
            <w:pPr>
              <w:pStyle w:val="Compact"/>
            </w:pPr>
            <w:r>
              <w:t>Recruitment deviation penalty</w:t>
            </w:r>
          </w:p>
        </w:tc>
        <w:tc>
          <w:tcPr>
            <w:tcW w:w="0" w:type="auto"/>
          </w:tcPr>
          <w:p w14:paraId="1900053C" w14:textId="77777777" w:rsidR="00057A06" w:rsidRDefault="00053398">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885280">
              <w:t xml:space="preserve"> recruitment variability</w:t>
            </w:r>
          </w:p>
        </w:tc>
        <w:tc>
          <w:tcPr>
            <w:tcW w:w="0" w:type="auto"/>
          </w:tcPr>
          <w:p w14:paraId="30D58B1E" w14:textId="77777777" w:rsidR="00057A06" w:rsidRDefault="00885280">
            <w:pPr>
              <w:pStyle w:val="Compact"/>
            </w:pPr>
            <w:r>
              <w:t>1</w:t>
            </w:r>
          </w:p>
        </w:tc>
      </w:tr>
      <w:tr w:rsidR="00057A06" w14:paraId="1C74334F" w14:textId="77777777">
        <w:tc>
          <w:tcPr>
            <w:tcW w:w="0" w:type="auto"/>
          </w:tcPr>
          <w:p w14:paraId="335452EF" w14:textId="77777777" w:rsidR="00057A06" w:rsidRDefault="00053398">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14:paraId="44FE6EE5" w14:textId="77777777" w:rsidR="00057A06" w:rsidRDefault="00885280">
            <w:pPr>
              <w:pStyle w:val="Compact"/>
            </w:pPr>
            <w:r>
              <w:t>Fishing mortality deviation penalty</w:t>
            </w:r>
          </w:p>
        </w:tc>
        <w:tc>
          <w:tcPr>
            <w:tcW w:w="0" w:type="auto"/>
          </w:tcPr>
          <w:p w14:paraId="6FF11963" w14:textId="77777777" w:rsidR="00057A06" w:rsidRDefault="00057A06">
            <w:pPr>
              <w:pStyle w:val="Compact"/>
            </w:pPr>
          </w:p>
        </w:tc>
        <w:tc>
          <w:tcPr>
            <w:tcW w:w="0" w:type="auto"/>
          </w:tcPr>
          <w:p w14:paraId="0F67CEC6" w14:textId="77777777" w:rsidR="00057A06" w:rsidRDefault="00885280">
            <w:pPr>
              <w:pStyle w:val="Compact"/>
            </w:pPr>
            <w:r>
              <w:t>0.1</w:t>
            </w:r>
          </w:p>
        </w:tc>
      </w:tr>
      <w:bookmarkEnd w:id="124"/>
      <w:bookmarkEnd w:id="127"/>
    </w:tbl>
    <w:p w14:paraId="30E12C13" w14:textId="77777777" w:rsidR="00885280" w:rsidRDefault="00885280"/>
    <w:sectPr w:rsidR="0088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51712F" w14:textId="77777777" w:rsidR="00122AC6" w:rsidRDefault="00122AC6">
      <w:pPr>
        <w:spacing w:after="0"/>
      </w:pPr>
      <w:r>
        <w:separator/>
      </w:r>
    </w:p>
  </w:endnote>
  <w:endnote w:type="continuationSeparator" w:id="0">
    <w:p w14:paraId="7C6A54AA" w14:textId="77777777" w:rsidR="00122AC6" w:rsidRDefault="00122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1925629"/>
      <w:docPartObj>
        <w:docPartGallery w:val="Page Numbers (Bottom of Page)"/>
        <w:docPartUnique/>
      </w:docPartObj>
    </w:sdtPr>
    <w:sdtEndPr>
      <w:rPr>
        <w:noProof/>
      </w:rPr>
    </w:sdtEndPr>
    <w:sdtContent>
      <w:p w14:paraId="0429EA7B" w14:textId="7B76FCE7" w:rsidR="00053398" w:rsidRDefault="00053398">
        <w:pPr>
          <w:pStyle w:val="Footer"/>
          <w:jc w:val="right"/>
        </w:pPr>
        <w:r>
          <w:fldChar w:fldCharType="begin"/>
        </w:r>
        <w:r>
          <w:instrText xml:space="preserve"> PAGE   \* MERGEFORMAT </w:instrText>
        </w:r>
        <w:r>
          <w:fldChar w:fldCharType="separate"/>
        </w:r>
        <w:r w:rsidR="00253785">
          <w:rPr>
            <w:noProof/>
          </w:rPr>
          <w:t>10</w:t>
        </w:r>
        <w:r>
          <w:rPr>
            <w:noProof/>
          </w:rPr>
          <w:fldChar w:fldCharType="end"/>
        </w:r>
      </w:p>
    </w:sdtContent>
  </w:sdt>
  <w:p w14:paraId="57152C07" w14:textId="77777777" w:rsidR="00053398" w:rsidRDefault="0005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DAE38" w14:textId="77777777" w:rsidR="00122AC6" w:rsidRDefault="00122AC6">
      <w:r>
        <w:separator/>
      </w:r>
    </w:p>
  </w:footnote>
  <w:footnote w:type="continuationSeparator" w:id="0">
    <w:p w14:paraId="509559D6" w14:textId="77777777" w:rsidR="00122AC6" w:rsidRDefault="00122AC6">
      <w:r>
        <w:continuationSeparator/>
      </w:r>
    </w:p>
  </w:footnote>
  <w:footnote w:id="1">
    <w:p w14:paraId="21EEDDB2" w14:textId="77777777" w:rsidR="00053398" w:rsidRDefault="00053398">
      <w:pPr>
        <w:pStyle w:val="FootnoteText"/>
      </w:pPr>
      <w:r>
        <w:rPr>
          <w:rStyle w:val="FootnoteReference"/>
        </w:rPr>
        <w:footnoteRef/>
      </w:r>
      <w:r>
        <w:t xml:space="preserve"> 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E65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F1C6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2A8B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3864C0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7A06"/>
    <w:rsid w:val="000207E1"/>
    <w:rsid w:val="00053398"/>
    <w:rsid w:val="00057A06"/>
    <w:rsid w:val="00076502"/>
    <w:rsid w:val="000A7275"/>
    <w:rsid w:val="000E0C23"/>
    <w:rsid w:val="000E7EA8"/>
    <w:rsid w:val="000F163C"/>
    <w:rsid w:val="00122AC6"/>
    <w:rsid w:val="0017587C"/>
    <w:rsid w:val="00253785"/>
    <w:rsid w:val="0027398F"/>
    <w:rsid w:val="002920B5"/>
    <w:rsid w:val="002A0BE8"/>
    <w:rsid w:val="003040F6"/>
    <w:rsid w:val="00317627"/>
    <w:rsid w:val="00383B86"/>
    <w:rsid w:val="00444B01"/>
    <w:rsid w:val="00460546"/>
    <w:rsid w:val="004673B3"/>
    <w:rsid w:val="0049529E"/>
    <w:rsid w:val="00583731"/>
    <w:rsid w:val="0059013B"/>
    <w:rsid w:val="006451B8"/>
    <w:rsid w:val="00885280"/>
    <w:rsid w:val="00A033E9"/>
    <w:rsid w:val="00A55B73"/>
    <w:rsid w:val="00A73AB3"/>
    <w:rsid w:val="00C26509"/>
    <w:rsid w:val="00C57C9E"/>
    <w:rsid w:val="00D6262B"/>
    <w:rsid w:val="00DE5627"/>
    <w:rsid w:val="00FE40DC"/>
    <w:rsid w:val="00FF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D4F6C"/>
  <w15:docId w15:val="{C76BBDEE-6C65-4383-A387-A88270D1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Footer">
    <w:name w:val="footer"/>
    <w:basedOn w:val="Normal"/>
    <w:link w:val="FooterChar"/>
    <w:uiPriority w:val="99"/>
    <w:unhideWhenUsed/>
    <w:rsid w:val="00A73AB3"/>
    <w:pPr>
      <w:tabs>
        <w:tab w:val="center" w:pos="4680"/>
        <w:tab w:val="right" w:pos="9360"/>
      </w:tabs>
      <w:spacing w:after="0"/>
    </w:pPr>
  </w:style>
  <w:style w:type="character" w:customStyle="1" w:styleId="FooterChar">
    <w:name w:val="Footer Char"/>
    <w:basedOn w:val="DefaultParagraphFont"/>
    <w:link w:val="Footer"/>
    <w:uiPriority w:val="99"/>
    <w:rsid w:val="00A73AB3"/>
    <w:rPr>
      <w:rFonts w:ascii="Times New Roman" w:hAnsi="Times New Roman"/>
      <w:sz w:val="22"/>
    </w:rPr>
  </w:style>
  <w:style w:type="character" w:styleId="CommentReference">
    <w:name w:val="annotation reference"/>
    <w:basedOn w:val="DefaultParagraphFont"/>
    <w:semiHidden/>
    <w:unhideWhenUsed/>
    <w:rsid w:val="00C57C9E"/>
    <w:rPr>
      <w:sz w:val="16"/>
      <w:szCs w:val="16"/>
    </w:rPr>
  </w:style>
  <w:style w:type="paragraph" w:styleId="CommentText">
    <w:name w:val="annotation text"/>
    <w:basedOn w:val="Normal"/>
    <w:link w:val="CommentTextChar"/>
    <w:semiHidden/>
    <w:unhideWhenUsed/>
    <w:rsid w:val="00C57C9E"/>
    <w:rPr>
      <w:sz w:val="20"/>
      <w:szCs w:val="20"/>
    </w:rPr>
  </w:style>
  <w:style w:type="character" w:customStyle="1" w:styleId="CommentTextChar">
    <w:name w:val="Comment Text Char"/>
    <w:basedOn w:val="DefaultParagraphFont"/>
    <w:link w:val="CommentText"/>
    <w:semiHidden/>
    <w:rsid w:val="00C57C9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57C9E"/>
    <w:rPr>
      <w:b/>
      <w:bCs/>
    </w:rPr>
  </w:style>
  <w:style w:type="character" w:customStyle="1" w:styleId="CommentSubjectChar">
    <w:name w:val="Comment Subject Char"/>
    <w:basedOn w:val="CommentTextChar"/>
    <w:link w:val="CommentSubject"/>
    <w:semiHidden/>
    <w:rsid w:val="00C57C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29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556788.2011.597854" TargetMode="External"/><Relationship Id="rId18" Type="http://schemas.openxmlformats.org/officeDocument/2006/relationships/hyperlink" Target="https://github.com/pete-hulson/goa_pop/tree/main/2023/mgmt/2020.1-2023"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yperlink" Target="https://doi.org/10.1016/j.fishres.2012.10.012" TargetMode="External"/><Relationship Id="rId50" Type="http://schemas.openxmlformats.org/officeDocument/2006/relationships/theme" Target="theme/theme1.xml"/><Relationship Id="rId7" Type="http://schemas.openxmlformats.org/officeDocument/2006/relationships/hyperlink" Target="https://www.npfmc.org/library/safe-reports/" TargetMode="External"/><Relationship Id="rId2" Type="http://schemas.openxmlformats.org/officeDocument/2006/relationships/styles" Target="styles.xml"/><Relationship Id="rId16" Type="http://schemas.openxmlformats.org/officeDocument/2006/relationships/hyperlink" Target="https://doi.org/10.1016/j.fishres.2012.10.012"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footnotes" Target="footnotes.xml"/><Relationship Id="rId15" Type="http://schemas.openxmlformats.org/officeDocument/2006/relationships/hyperlink" Target="https://doi.org/10.1016/j.fishres.2020.105848"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github.com/pete-hulson/goa_pop/blob/main/2023/R/2023_analysis.R" TargetMode="External"/><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hyperlink" Target="https://github.com/pete-hulson/goa_pop/blob/main/2023/mgmt/2020.1-2023/processed/naa.csv" TargetMode="External"/><Relationship Id="rId14" Type="http://schemas.openxmlformats.org/officeDocument/2006/relationships/hyperlink" Target="https://doi.org/10.1177/096228029600500402"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yperlink" Target="https://doi.org/10.1111/2041-210X.14076"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4027/bamnpr.2007.24" TargetMode="External"/><Relationship Id="rId17" Type="http://schemas.openxmlformats.org/officeDocument/2006/relationships/hyperlink" Target="https://meetings.npfmc.org/CommentReview/DownloadFile?p=eaa760cf-8a4e-4c05-aa98-82615da1982a.pdf&amp;fileName=Tier%204_5%20Random%20Effects.pdf"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3.png"/><Relationship Id="rId41"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72</Pages>
  <Words>18938</Words>
  <Characters>107950</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9. Assessment of the Pacific Ocean Perch Stock in the Gulf of Alaska</vt:lpstr>
    </vt:vector>
  </TitlesOfParts>
  <Company>NOAA AFSC</Company>
  <LinksUpToDate>false</LinksUpToDate>
  <CharactersWithSpaces>12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and Benjamin C. Williams</dc:creator>
  <cp:keywords/>
  <cp:lastModifiedBy>Maia Kapur</cp:lastModifiedBy>
  <cp:revision>14</cp:revision>
  <dcterms:created xsi:type="dcterms:W3CDTF">2023-10-31T18:53:00Z</dcterms:created>
  <dcterms:modified xsi:type="dcterms:W3CDTF">2023-10-3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